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1A3EC" w14:textId="77777777" w:rsidR="00C80291" w:rsidRPr="009A57F5" w:rsidRDefault="00114C13" w:rsidP="000C0AC9">
      <w:pPr>
        <w:spacing w:after="0" w:line="276" w:lineRule="auto"/>
        <w:rPr>
          <w:rFonts w:ascii="Times New Roman" w:hAnsi="Times New Roman" w:cs="Times New Roman"/>
          <w:b/>
          <w:sz w:val="28"/>
          <w:lang w:val="en-IE"/>
        </w:rPr>
      </w:pPr>
      <w:r w:rsidRPr="009A57F5">
        <w:rPr>
          <w:rFonts w:ascii="Times New Roman" w:hAnsi="Times New Roman" w:cs="Times New Roman"/>
          <w:b/>
          <w:sz w:val="28"/>
          <w:lang w:val="en-IE"/>
        </w:rPr>
        <w:t xml:space="preserve">Keungoui </w:t>
      </w:r>
      <w:r w:rsidR="00F640E3" w:rsidRPr="009A57F5">
        <w:rPr>
          <w:rFonts w:ascii="Times New Roman" w:hAnsi="Times New Roman" w:cs="Times New Roman"/>
          <w:b/>
          <w:sz w:val="28"/>
          <w:lang w:val="en-IE"/>
        </w:rPr>
        <w:t>KIM</w:t>
      </w:r>
      <w:r w:rsidR="00365F09" w:rsidRPr="009A57F5">
        <w:rPr>
          <w:rFonts w:ascii="Times New Roman" w:hAnsi="Times New Roman" w:cs="Times New Roman"/>
          <w:b/>
          <w:sz w:val="28"/>
          <w:lang w:val="en-IE"/>
        </w:rPr>
        <w:t xml:space="preserve"> </w:t>
      </w:r>
    </w:p>
    <w:p w14:paraId="0F4A5301" w14:textId="77777777" w:rsidR="004F7CB2" w:rsidRPr="009A57F5" w:rsidRDefault="004F7CB2" w:rsidP="00DA49D3">
      <w:pPr>
        <w:spacing w:after="0" w:line="276" w:lineRule="auto"/>
        <w:jc w:val="center"/>
        <w:rPr>
          <w:rFonts w:ascii="Times New Roman" w:hAnsi="Times New Roman" w:cs="Times New Roman"/>
          <w:sz w:val="28"/>
          <w:lang w:val="en-IE"/>
        </w:rPr>
      </w:pPr>
    </w:p>
    <w:p w14:paraId="3DBEA857" w14:textId="6C617C86" w:rsidR="00531029" w:rsidRPr="00937101" w:rsidRDefault="008F0596" w:rsidP="006B5B36">
      <w:pPr>
        <w:spacing w:after="0" w:line="276" w:lineRule="auto"/>
        <w:rPr>
          <w:rFonts w:ascii="Times New Roman" w:hAnsi="Times New Roman" w:cs="Times New Roman"/>
          <w:sz w:val="24"/>
          <w:lang w:val="en-IE"/>
        </w:rPr>
      </w:pPr>
      <w:bookmarkStart w:id="0" w:name="_Hlk494805965"/>
      <w:r w:rsidRPr="00C435EE">
        <w:rPr>
          <w:rFonts w:ascii="Times New Roman" w:hAnsi="Times New Roman" w:cs="Times New Roman"/>
          <w:bCs/>
          <w:sz w:val="24"/>
          <w:lang w:val="en-IE"/>
        </w:rPr>
        <w:t>School</w:t>
      </w:r>
      <w:r>
        <w:rPr>
          <w:rFonts w:ascii="Times New Roman" w:hAnsi="Times New Roman" w:cs="Times New Roman"/>
          <w:sz w:val="24"/>
          <w:lang w:val="en-IE"/>
        </w:rPr>
        <w:t xml:space="preserve"> of Applied Artificial Intelligence</w:t>
      </w:r>
    </w:p>
    <w:p w14:paraId="315EFEAB" w14:textId="77FBE13C" w:rsidR="00C80291" w:rsidRPr="00147094" w:rsidRDefault="00147094" w:rsidP="006B5B36">
      <w:pPr>
        <w:spacing w:after="0" w:line="276" w:lineRule="auto"/>
        <w:rPr>
          <w:rFonts w:ascii="Times New Roman" w:hAnsi="Times New Roman" w:cs="Times New Roman"/>
          <w:sz w:val="24"/>
          <w:lang w:val="en-IE"/>
        </w:rPr>
      </w:pPr>
      <w:r w:rsidRPr="00147094">
        <w:rPr>
          <w:rFonts w:ascii="Times New Roman" w:hAnsi="Times New Roman" w:cs="Times New Roman"/>
          <w:sz w:val="24"/>
          <w:lang w:val="en-IE"/>
        </w:rPr>
        <w:t>Handong Globa</w:t>
      </w:r>
      <w:r>
        <w:rPr>
          <w:rFonts w:ascii="Times New Roman" w:hAnsi="Times New Roman" w:cs="Times New Roman"/>
          <w:sz w:val="24"/>
          <w:lang w:val="en-IE"/>
        </w:rPr>
        <w:t>l University</w:t>
      </w:r>
    </w:p>
    <w:bookmarkEnd w:id="0"/>
    <w:p w14:paraId="1279F1DB" w14:textId="46A6ED84" w:rsidR="000A04BC" w:rsidRPr="009A57F5" w:rsidRDefault="006F116D" w:rsidP="00102D31">
      <w:pPr>
        <w:spacing w:after="0" w:line="276" w:lineRule="auto"/>
        <w:rPr>
          <w:rFonts w:ascii="Times New Roman" w:hAnsi="Times New Roman" w:cs="Times New Roman"/>
          <w:sz w:val="24"/>
          <w:lang w:val="en-IE"/>
        </w:rPr>
      </w:pPr>
      <w:r>
        <w:rPr>
          <w:rFonts w:ascii="Times New Roman" w:hAnsi="Times New Roman" w:cs="Times New Roman"/>
          <w:sz w:val="24"/>
          <w:lang w:val="en-IE"/>
        </w:rPr>
        <w:t>Pohang</w:t>
      </w:r>
      <w:r w:rsidR="00102D31" w:rsidRPr="009A57F5">
        <w:rPr>
          <w:rFonts w:ascii="Times New Roman" w:hAnsi="Times New Roman" w:cs="Times New Roman"/>
          <w:sz w:val="24"/>
          <w:lang w:val="en-IE"/>
        </w:rPr>
        <w:t xml:space="preserve">, </w:t>
      </w:r>
      <w:r>
        <w:rPr>
          <w:rFonts w:ascii="Times New Roman" w:hAnsi="Times New Roman" w:cs="Times New Roman"/>
          <w:sz w:val="24"/>
          <w:lang w:val="en-IE"/>
        </w:rPr>
        <w:t>South Korea</w:t>
      </w:r>
    </w:p>
    <w:p w14:paraId="16621987" w14:textId="1C1872C5" w:rsidR="00802D30" w:rsidRPr="004F0312" w:rsidRDefault="00C67EF7" w:rsidP="000A04BC">
      <w:pPr>
        <w:spacing w:after="0" w:line="276" w:lineRule="auto"/>
        <w:rPr>
          <w:rFonts w:ascii="Times New Roman" w:hAnsi="Times New Roman" w:cs="Times New Roman"/>
          <w:sz w:val="24"/>
          <w:lang w:val="en-US"/>
        </w:rPr>
      </w:pPr>
      <w:r w:rsidRPr="004F0312">
        <w:rPr>
          <w:rFonts w:ascii="Times New Roman" w:hAnsi="Times New Roman" w:cs="Times New Roman"/>
          <w:sz w:val="24"/>
          <w:lang w:val="en-US"/>
        </w:rPr>
        <w:t>awekimm@gmail.com</w:t>
      </w:r>
      <w:r w:rsidR="002D1C23" w:rsidRPr="004F0312">
        <w:rPr>
          <w:rFonts w:ascii="Times New Roman" w:hAnsi="Times New Roman" w:cs="Times New Roman"/>
          <w:sz w:val="24"/>
          <w:lang w:val="en-US"/>
        </w:rPr>
        <w:t xml:space="preserve"> (or </w:t>
      </w:r>
      <w:r w:rsidR="00147094">
        <w:rPr>
          <w:rFonts w:ascii="Times New Roman" w:hAnsi="Times New Roman" w:cs="Times New Roman"/>
          <w:sz w:val="24"/>
          <w:lang w:val="en-US"/>
        </w:rPr>
        <w:t>awekim</w:t>
      </w:r>
      <w:r w:rsidR="002D1C23" w:rsidRPr="004F0312">
        <w:rPr>
          <w:rFonts w:ascii="Times New Roman" w:hAnsi="Times New Roman" w:cs="Times New Roman"/>
          <w:sz w:val="24"/>
          <w:lang w:val="en-US"/>
        </w:rPr>
        <w:t>@</w:t>
      </w:r>
      <w:r w:rsidR="00147094">
        <w:rPr>
          <w:rFonts w:ascii="Times New Roman" w:hAnsi="Times New Roman" w:cs="Times New Roman"/>
          <w:sz w:val="24"/>
          <w:lang w:val="en-US"/>
        </w:rPr>
        <w:t>handong.edu</w:t>
      </w:r>
      <w:r w:rsidR="002D1C23" w:rsidRPr="004F0312">
        <w:rPr>
          <w:rFonts w:ascii="Times New Roman" w:hAnsi="Times New Roman" w:cs="Times New Roman"/>
          <w:sz w:val="24"/>
          <w:lang w:val="en-US"/>
        </w:rPr>
        <w:t>)</w:t>
      </w:r>
      <w:r w:rsidR="00A55E0F" w:rsidRPr="004F0312">
        <w:rPr>
          <w:rFonts w:ascii="Times New Roman" w:hAnsi="Times New Roman" w:cs="Times New Roman"/>
          <w:sz w:val="24"/>
          <w:lang w:val="en-US"/>
        </w:rPr>
        <w:t xml:space="preserve"> </w:t>
      </w:r>
    </w:p>
    <w:p w14:paraId="4A94EA77" w14:textId="77777777" w:rsidR="000D0EFC" w:rsidRPr="004F0312" w:rsidRDefault="000D0EFC" w:rsidP="000B25A4">
      <w:pPr>
        <w:spacing w:after="0" w:line="276" w:lineRule="auto"/>
        <w:ind w:right="640"/>
        <w:rPr>
          <w:rFonts w:ascii="Times New Roman" w:hAnsi="Times New Roman" w:cs="Times New Roman"/>
          <w:sz w:val="32"/>
          <w:lang w:val="en-US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0"/>
        <w:gridCol w:w="3060"/>
      </w:tblGrid>
      <w:tr w:rsidR="004F7CB2" w:rsidRPr="004F7CB2" w14:paraId="6E43D50D" w14:textId="77777777" w:rsidTr="002A403D">
        <w:tc>
          <w:tcPr>
            <w:tcW w:w="10350" w:type="dxa"/>
            <w:gridSpan w:val="2"/>
            <w:tcBorders>
              <w:bottom w:val="single" w:sz="4" w:space="0" w:color="auto"/>
            </w:tcBorders>
            <w:vAlign w:val="center"/>
          </w:tcPr>
          <w:p w14:paraId="0127C882" w14:textId="77777777" w:rsidR="004F7CB2" w:rsidRPr="008A1EC9" w:rsidRDefault="004F7CB2" w:rsidP="004F7CB2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EMPLOYMENT</w:t>
            </w:r>
          </w:p>
        </w:tc>
      </w:tr>
      <w:tr w:rsidR="00B32C98" w:rsidRPr="004F7CB2" w14:paraId="1CC4D4BE" w14:textId="77777777" w:rsidTr="002A403D">
        <w:tc>
          <w:tcPr>
            <w:tcW w:w="7290" w:type="dxa"/>
            <w:tcBorders>
              <w:top w:val="single" w:sz="4" w:space="0" w:color="auto"/>
            </w:tcBorders>
            <w:vAlign w:val="center"/>
          </w:tcPr>
          <w:p w14:paraId="2F4B3EC7" w14:textId="77777777" w:rsidR="000D0EFC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bCs/>
                <w:sz w:val="24"/>
                <w:lang w:val="en-IE"/>
              </w:rPr>
            </w:pPr>
            <w:r w:rsidRPr="000D0EFC">
              <w:rPr>
                <w:rFonts w:ascii="Times New Roman" w:hAnsi="Times New Roman" w:cs="Times New Roman"/>
                <w:b/>
                <w:sz w:val="24"/>
                <w:lang w:val="en-IE"/>
              </w:rPr>
              <w:t>Handong Global University</w:t>
            </w:r>
            <w:r w:rsidRPr="000D0EFC">
              <w:rPr>
                <w:rFonts w:ascii="Times New Roman" w:hAnsi="Times New Roman" w:cs="Times New Roman"/>
                <w:bCs/>
                <w:sz w:val="24"/>
                <w:lang w:val="en-IE"/>
              </w:rPr>
              <w:t>,</w:t>
            </w:r>
            <w:r w:rsidRPr="000D0EFC">
              <w:rPr>
                <w:rFonts w:ascii="Times New Roman" w:hAnsi="Times New Roman" w:cs="Times New Roman"/>
                <w:b/>
                <w:sz w:val="24"/>
                <w:lang w:val="en-IE"/>
              </w:rPr>
              <w:t xml:space="preserve"> </w:t>
            </w:r>
            <w:r w:rsidRPr="000D0EFC">
              <w:rPr>
                <w:rFonts w:ascii="Times New Roman" w:hAnsi="Times New Roman" w:cs="Times New Roman"/>
                <w:bCs/>
                <w:sz w:val="24"/>
                <w:lang w:val="en-IE"/>
              </w:rPr>
              <w:t>Korea</w:t>
            </w:r>
          </w:p>
          <w:p w14:paraId="3B514BE9" w14:textId="6764D71B" w:rsidR="00B32C98" w:rsidRPr="00C60C11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sz w:val="24"/>
                <w:lang w:val="en-IE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IE"/>
              </w:rPr>
              <w:t xml:space="preserve">   </w:t>
            </w:r>
            <w:r w:rsidR="00C435EE" w:rsidRPr="00C435EE">
              <w:rPr>
                <w:rFonts w:ascii="Times New Roman" w:hAnsi="Times New Roman" w:cs="Times New Roman"/>
                <w:bCs/>
                <w:sz w:val="24"/>
                <w:lang w:val="en-IE"/>
              </w:rPr>
              <w:t>School</w:t>
            </w:r>
            <w:r w:rsidR="00C435EE">
              <w:rPr>
                <w:rFonts w:ascii="Times New Roman" w:hAnsi="Times New Roman" w:cs="Times New Roman"/>
                <w:sz w:val="24"/>
                <w:lang w:val="en-IE"/>
              </w:rPr>
              <w:t xml:space="preserve"> of Applied Artificial Intelligence</w:t>
            </w:r>
            <w:r w:rsidRPr="00C435EE">
              <w:rPr>
                <w:rFonts w:ascii="Times New Roman" w:hAnsi="Times New Roman" w:cs="Times New Roman" w:hint="eastAsia"/>
                <w:sz w:val="24"/>
                <w:lang w:val="en-IE"/>
              </w:rPr>
              <w:br/>
            </w:r>
            <w:r w:rsidRPr="00C435EE">
              <w:rPr>
                <w:rFonts w:ascii="Times New Roman" w:hAnsi="Times New Roman" w:cs="Times New Roman"/>
                <w:sz w:val="24"/>
                <w:lang w:val="en-IE"/>
              </w:rPr>
              <w:t>Assistant Professor (</w:t>
            </w:r>
            <w:r w:rsidR="00C60C11">
              <w:rPr>
                <w:rFonts w:ascii="Times New Roman" w:hAnsi="Times New Roman" w:cs="Times New Roman" w:hint="eastAsia"/>
                <w:sz w:val="24"/>
                <w:lang w:val="en-IE"/>
              </w:rPr>
              <w:t>T</w:t>
            </w:r>
            <w:r w:rsidRPr="00C435EE">
              <w:rPr>
                <w:rFonts w:ascii="Times New Roman" w:hAnsi="Times New Roman" w:cs="Times New Roman"/>
                <w:sz w:val="24"/>
                <w:lang w:val="en-IE"/>
              </w:rPr>
              <w:t>enure-track)</w:t>
            </w:r>
          </w:p>
        </w:tc>
        <w:tc>
          <w:tcPr>
            <w:tcW w:w="3060" w:type="dxa"/>
            <w:tcBorders>
              <w:top w:val="single" w:sz="4" w:space="0" w:color="auto"/>
            </w:tcBorders>
            <w:vAlign w:val="center"/>
          </w:tcPr>
          <w:p w14:paraId="38D9F626" w14:textId="78009A2B" w:rsidR="00B32C98" w:rsidRDefault="00B32C98" w:rsidP="002A403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0</w:t>
            </w:r>
            <w:r w:rsidR="00B81453">
              <w:rPr>
                <w:rFonts w:ascii="Times New Roman" w:hAnsi="Times New Roman" w:cs="Times New Roman"/>
                <w:sz w:val="24"/>
              </w:rPr>
              <w:t>2</w:t>
            </w:r>
            <w:r w:rsidR="00C57310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</w:rPr>
              <w:t>.</w:t>
            </w:r>
            <w:r w:rsidR="00B81453">
              <w:rPr>
                <w:rFonts w:ascii="Times New Roman" w:hAnsi="Times New Roman" w:cs="Times New Roman"/>
                <w:sz w:val="24"/>
              </w:rPr>
              <w:t>0</w:t>
            </w:r>
            <w:r w:rsidR="00C57310">
              <w:rPr>
                <w:rFonts w:ascii="Times New Roman" w:hAnsi="Times New Roman" w:cs="Times New Roman"/>
                <w:sz w:val="24"/>
              </w:rPr>
              <w:t>9</w:t>
            </w:r>
            <w:r w:rsidR="003B2A77">
              <w:rPr>
                <w:rFonts w:ascii="Times New Roman" w:hAnsi="Times New Roman" w:cs="Times New Roman"/>
                <w:sz w:val="24"/>
              </w:rPr>
              <w:t>.</w:t>
            </w:r>
            <w:r w:rsidR="00C57310">
              <w:rPr>
                <w:rFonts w:ascii="Times New Roman" w:hAnsi="Times New Roman" w:cs="Times New Roman"/>
                <w:sz w:val="24"/>
              </w:rPr>
              <w:t>01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~</w:t>
            </w:r>
            <w:r w:rsidR="003B2A77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C57310" w:rsidRPr="004F7CB2" w14:paraId="13E0048A" w14:textId="77777777" w:rsidTr="002A403D">
        <w:tc>
          <w:tcPr>
            <w:tcW w:w="7290" w:type="dxa"/>
            <w:vAlign w:val="center"/>
          </w:tcPr>
          <w:p w14:paraId="49C05477" w14:textId="2CCFEE8A" w:rsidR="000D0EFC" w:rsidRPr="000D0EFC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sz w:val="24"/>
                <w:lang w:val="en-IE"/>
              </w:rPr>
            </w:pPr>
            <w:r w:rsidRPr="009A57F5">
              <w:rPr>
                <w:rFonts w:ascii="Times New Roman" w:hAnsi="Times New Roman" w:cs="Times New Roman"/>
                <w:b/>
                <w:sz w:val="24"/>
                <w:lang w:val="en-IE"/>
              </w:rPr>
              <w:t>University College Dublin</w:t>
            </w:r>
            <w:r w:rsidRPr="00C57310">
              <w:rPr>
                <w:rFonts w:ascii="Times New Roman" w:hAnsi="Times New Roman" w:cs="Times New Roman"/>
                <w:bCs/>
                <w:sz w:val="24"/>
                <w:lang w:val="en-IE"/>
              </w:rPr>
              <w:t>,</w:t>
            </w:r>
            <w:r w:rsidRPr="009A57F5">
              <w:rPr>
                <w:rFonts w:ascii="Times New Roman" w:hAnsi="Times New Roman" w:cs="Times New Roman"/>
                <w:b/>
                <w:sz w:val="24"/>
                <w:lang w:val="en-IE"/>
              </w:rPr>
              <w:t xml:space="preserve"> </w:t>
            </w:r>
            <w:r w:rsidRPr="009A57F5">
              <w:rPr>
                <w:rFonts w:ascii="Times New Roman" w:hAnsi="Times New Roman" w:cs="Times New Roman"/>
                <w:sz w:val="24"/>
                <w:lang w:val="en-IE"/>
              </w:rPr>
              <w:t>Ireland</w:t>
            </w:r>
          </w:p>
          <w:p w14:paraId="5BE47FE4" w14:textId="3D139CE9" w:rsidR="00C57310" w:rsidRPr="00C57310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b/>
                <w:sz w:val="24"/>
                <w:lang w:val="en-IE"/>
              </w:rPr>
            </w:pPr>
            <w:r w:rsidRPr="000D0EFC">
              <w:rPr>
                <w:rFonts w:ascii="Times New Roman" w:hAnsi="Times New Roman" w:cs="Times New Roman"/>
                <w:sz w:val="24"/>
                <w:lang w:val="en-IE"/>
              </w:rPr>
              <w:t xml:space="preserve">   </w:t>
            </w:r>
            <w:r w:rsidRPr="009A57F5">
              <w:rPr>
                <w:rFonts w:ascii="Times New Roman" w:hAnsi="Times New Roman" w:cs="Times New Roman"/>
                <w:sz w:val="24"/>
                <w:lang w:val="en-IE"/>
              </w:rPr>
              <w:t>Spatial Dynamics Lab</w:t>
            </w:r>
            <w:r w:rsidRPr="009A57F5">
              <w:rPr>
                <w:rFonts w:ascii="Times New Roman" w:hAnsi="Times New Roman" w:cs="Times New Roman" w:hint="eastAsia"/>
                <w:sz w:val="24"/>
                <w:lang w:val="en-IE"/>
              </w:rPr>
              <w:br/>
            </w:r>
            <w:r w:rsidRPr="009A57F5">
              <w:rPr>
                <w:rFonts w:ascii="Times New Roman" w:hAnsi="Times New Roman" w:cs="Times New Roman"/>
                <w:sz w:val="24"/>
                <w:lang w:val="en-IE"/>
              </w:rPr>
              <w:t>Post-doc Researcher</w:t>
            </w:r>
          </w:p>
        </w:tc>
        <w:tc>
          <w:tcPr>
            <w:tcW w:w="3060" w:type="dxa"/>
            <w:vAlign w:val="center"/>
          </w:tcPr>
          <w:p w14:paraId="680B4842" w14:textId="3B7AFB1F" w:rsidR="00C57310" w:rsidRDefault="00C57310" w:rsidP="002A403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0</w:t>
            </w:r>
            <w:r>
              <w:rPr>
                <w:rFonts w:ascii="Times New Roman" w:hAnsi="Times New Roman" w:cs="Times New Roman"/>
                <w:sz w:val="24"/>
              </w:rPr>
              <w:t>20</w:t>
            </w:r>
            <w:r>
              <w:rPr>
                <w:rFonts w:ascii="Times New Roman" w:hAnsi="Times New Roman" w:cs="Times New Roman" w:hint="eastAsia"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>03.16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~</w:t>
            </w:r>
            <w:r>
              <w:rPr>
                <w:rFonts w:ascii="Times New Roman" w:hAnsi="Times New Roman" w:cs="Times New Roman"/>
                <w:sz w:val="24"/>
              </w:rPr>
              <w:t xml:space="preserve"> 2021.08.31</w:t>
            </w:r>
          </w:p>
        </w:tc>
      </w:tr>
      <w:tr w:rsidR="00C57310" w:rsidRPr="004F7CB2" w14:paraId="63423219" w14:textId="77777777" w:rsidTr="002A403D">
        <w:tc>
          <w:tcPr>
            <w:tcW w:w="7290" w:type="dxa"/>
            <w:vAlign w:val="center"/>
          </w:tcPr>
          <w:p w14:paraId="22BA8128" w14:textId="666260A1" w:rsidR="000D0EFC" w:rsidRPr="000D0EFC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sz w:val="24"/>
                <w:lang w:val="en-IE"/>
              </w:rPr>
            </w:pPr>
            <w:r w:rsidRPr="000D0EFC">
              <w:rPr>
                <w:rFonts w:ascii="Times New Roman" w:hAnsi="Times New Roman" w:cs="Times New Roman"/>
                <w:b/>
                <w:sz w:val="24"/>
                <w:lang w:val="en-IE"/>
              </w:rPr>
              <w:t xml:space="preserve">University Paris-Saclay </w:t>
            </w:r>
            <w:r w:rsidRPr="000D0EFC">
              <w:rPr>
                <w:rFonts w:ascii="Times New Roman" w:hAnsi="Times New Roman" w:cs="Times New Roman"/>
                <w:bCs/>
                <w:sz w:val="24"/>
                <w:lang w:val="en-IE"/>
              </w:rPr>
              <w:t xml:space="preserve">(former University </w:t>
            </w:r>
            <w:r w:rsidRPr="000D0EFC">
              <w:rPr>
                <w:rFonts w:ascii="Times New Roman" w:hAnsi="Times New Roman" w:cs="Times New Roman" w:hint="eastAsia"/>
                <w:bCs/>
                <w:sz w:val="24"/>
                <w:lang w:val="en-IE"/>
              </w:rPr>
              <w:t>P</w:t>
            </w:r>
            <w:r w:rsidRPr="000D0EFC">
              <w:rPr>
                <w:rFonts w:ascii="Times New Roman" w:hAnsi="Times New Roman" w:cs="Times New Roman"/>
                <w:bCs/>
                <w:sz w:val="24"/>
                <w:lang w:val="en-IE"/>
              </w:rPr>
              <w:t>aris-Sud),</w:t>
            </w:r>
            <w:r w:rsidRPr="000D0EFC">
              <w:rPr>
                <w:rFonts w:ascii="Times New Roman" w:hAnsi="Times New Roman" w:cs="Times New Roman"/>
                <w:b/>
                <w:sz w:val="24"/>
                <w:lang w:val="en-IE"/>
              </w:rPr>
              <w:t xml:space="preserve"> </w:t>
            </w:r>
            <w:r w:rsidRPr="000D0EFC">
              <w:rPr>
                <w:rFonts w:ascii="Times New Roman" w:hAnsi="Times New Roman" w:cs="Times New Roman"/>
                <w:sz w:val="24"/>
                <w:lang w:val="en-IE"/>
              </w:rPr>
              <w:t>France</w:t>
            </w:r>
          </w:p>
          <w:p w14:paraId="6EF55A48" w14:textId="0F2A13BE" w:rsidR="00C57310" w:rsidRPr="009A57F5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b/>
                <w:sz w:val="24"/>
                <w:lang w:val="fr-FR"/>
              </w:rPr>
            </w:pPr>
            <w:r w:rsidRPr="000D0EFC">
              <w:rPr>
                <w:rFonts w:ascii="Times New Roman" w:hAnsi="Times New Roman" w:cs="Times New Roman"/>
                <w:sz w:val="24"/>
                <w:lang w:val="en-IE"/>
              </w:rPr>
              <w:t xml:space="preserve">   </w:t>
            </w:r>
            <w:r w:rsidRPr="008B0A65">
              <w:rPr>
                <w:rFonts w:ascii="Times New Roman" w:hAnsi="Times New Roman" w:cs="Times New Roman"/>
                <w:sz w:val="24"/>
                <w:lang w:val="fr-FR"/>
              </w:rPr>
              <w:t>RITM (Réseaux Innovation Territories Monodialibation)</w:t>
            </w:r>
            <w:r w:rsidRPr="008B0A65">
              <w:rPr>
                <w:rFonts w:ascii="Times New Roman" w:hAnsi="Times New Roman" w:cs="Times New Roman" w:hint="eastAsia"/>
                <w:sz w:val="24"/>
                <w:lang w:val="fr-FR"/>
              </w:rPr>
              <w:t xml:space="preserve"> </w:t>
            </w:r>
            <w:r w:rsidRPr="008B0A65">
              <w:rPr>
                <w:rFonts w:ascii="Times New Roman" w:hAnsi="Times New Roman" w:cs="Times New Roman" w:hint="eastAsia"/>
                <w:sz w:val="24"/>
                <w:lang w:val="fr-FR"/>
              </w:rPr>
              <w:br/>
            </w:r>
            <w:r w:rsidRPr="008B0A65">
              <w:rPr>
                <w:rFonts w:ascii="Times New Roman" w:hAnsi="Times New Roman" w:cs="Times New Roman"/>
                <w:sz w:val="24"/>
                <w:lang w:val="fr-FR"/>
              </w:rPr>
              <w:t>Post-doc Researcher</w:t>
            </w:r>
          </w:p>
        </w:tc>
        <w:tc>
          <w:tcPr>
            <w:tcW w:w="3060" w:type="dxa"/>
            <w:vAlign w:val="center"/>
          </w:tcPr>
          <w:p w14:paraId="55957F51" w14:textId="775153E5" w:rsidR="00C57310" w:rsidRDefault="00C57310" w:rsidP="002A403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019.02</w:t>
            </w:r>
            <w:r>
              <w:rPr>
                <w:rFonts w:ascii="Times New Roman" w:hAnsi="Times New Roman" w:cs="Times New Roman"/>
                <w:sz w:val="24"/>
              </w:rPr>
              <w:t>.18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~</w:t>
            </w:r>
            <w:r>
              <w:rPr>
                <w:rFonts w:ascii="Times New Roman" w:hAnsi="Times New Roman" w:cs="Times New Roman"/>
                <w:sz w:val="24"/>
              </w:rPr>
              <w:t xml:space="preserve"> 2020.03.13</w:t>
            </w:r>
          </w:p>
        </w:tc>
      </w:tr>
      <w:tr w:rsidR="00C57310" w:rsidRPr="004F7CB2" w14:paraId="73624B40" w14:textId="77777777" w:rsidTr="002A403D">
        <w:tc>
          <w:tcPr>
            <w:tcW w:w="7290" w:type="dxa"/>
            <w:vAlign w:val="center"/>
          </w:tcPr>
          <w:p w14:paraId="281D0B49" w14:textId="6C88991C" w:rsidR="000D0EFC" w:rsidRPr="000D0EFC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sz w:val="24"/>
                <w:lang w:val="en-IE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sian Research Network</w:t>
            </w:r>
            <w:r w:rsidRPr="008471AC">
              <w:rPr>
                <w:rFonts w:ascii="Times New Roman" w:hAnsi="Times New Roman" w:cs="Times New Roman"/>
                <w:sz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</w:rPr>
              <w:t>Korea</w:t>
            </w:r>
          </w:p>
          <w:p w14:paraId="462234B2" w14:textId="3C527F7A" w:rsidR="00C57310" w:rsidRPr="008471AC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i/>
                <w:sz w:val="24"/>
              </w:rPr>
            </w:pPr>
            <w:r w:rsidRPr="000D0EFC">
              <w:rPr>
                <w:rFonts w:ascii="Times New Roman" w:hAnsi="Times New Roman" w:cs="Times New Roman"/>
                <w:sz w:val="24"/>
                <w:lang w:val="en-IE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  <w:lang w:val="en-IE"/>
              </w:rPr>
              <w:t>Associate Research Fellow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7B7EEA">
              <w:rPr>
                <w:rFonts w:ascii="Times New Roman" w:hAnsi="Times New Roman" w:cs="Times New Roman"/>
                <w:sz w:val="24"/>
              </w:rPr>
              <w:t>(</w:t>
            </w:r>
            <w:r w:rsidR="007B7EEA">
              <w:rPr>
                <w:rFonts w:ascii="Times New Roman" w:hAnsi="Times New Roman" w:cs="Times New Roman" w:hint="eastAsia"/>
                <w:sz w:val="24"/>
              </w:rPr>
              <w:t>P</w:t>
            </w:r>
            <w:r w:rsidR="007B7EEA">
              <w:rPr>
                <w:rFonts w:ascii="Times New Roman" w:hAnsi="Times New Roman" w:cs="Times New Roman"/>
                <w:sz w:val="24"/>
              </w:rPr>
              <w:t>art-time)</w:t>
            </w:r>
          </w:p>
        </w:tc>
        <w:tc>
          <w:tcPr>
            <w:tcW w:w="3060" w:type="dxa"/>
            <w:vAlign w:val="center"/>
          </w:tcPr>
          <w:p w14:paraId="294C68EE" w14:textId="3A11686A" w:rsidR="00C57310" w:rsidRPr="004F7CB2" w:rsidRDefault="00C57310" w:rsidP="002A403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15.04.01 ~ 2016.02.29</w:t>
            </w:r>
          </w:p>
        </w:tc>
      </w:tr>
      <w:tr w:rsidR="00C57310" w:rsidRPr="004F7CB2" w14:paraId="33FF7E44" w14:textId="77777777" w:rsidTr="002A403D">
        <w:tc>
          <w:tcPr>
            <w:tcW w:w="7290" w:type="dxa"/>
            <w:vAlign w:val="center"/>
          </w:tcPr>
          <w:p w14:paraId="6B8DE6F3" w14:textId="487A2CC9" w:rsidR="000D0EFC" w:rsidRPr="000D0EFC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sz w:val="24"/>
                <w:lang w:val="en-IE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cience and Technology Policy Institute</w:t>
            </w:r>
            <w:r w:rsidRPr="00A55E0F">
              <w:rPr>
                <w:rFonts w:ascii="Times New Roman" w:hAnsi="Times New Roman" w:cs="Times New Roman"/>
                <w:sz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</w:rPr>
              <w:t>Korea</w:t>
            </w:r>
          </w:p>
          <w:p w14:paraId="1CEDB975" w14:textId="29FF0DC6" w:rsidR="00C57310" w:rsidRPr="00E711EB" w:rsidRDefault="000D0EFC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sz w:val="24"/>
              </w:rPr>
            </w:pPr>
            <w:r w:rsidRPr="000D0EFC">
              <w:rPr>
                <w:rFonts w:ascii="Times New Roman" w:hAnsi="Times New Roman" w:cs="Times New Roman"/>
                <w:sz w:val="24"/>
                <w:lang w:val="en-IE"/>
              </w:rPr>
              <w:t xml:space="preserve">   </w:t>
            </w:r>
            <w:r>
              <w:rPr>
                <w:rFonts w:ascii="Times New Roman" w:hAnsi="Times New Roman" w:cs="Times New Roman"/>
                <w:sz w:val="24"/>
              </w:rPr>
              <w:t>Office of Global Policy</w:t>
            </w:r>
            <w:r>
              <w:rPr>
                <w:rFonts w:ascii="Times New Roman" w:hAnsi="Times New Roman" w:cs="Times New Roman"/>
                <w:sz w:val="24"/>
              </w:rPr>
              <w:br/>
              <w:t>Associate Research Fellow</w:t>
            </w:r>
            <w:r w:rsidR="007B7EEA"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7B7EEA">
              <w:rPr>
                <w:rFonts w:ascii="Times New Roman" w:hAnsi="Times New Roman" w:cs="Times New Roman" w:hint="eastAsia"/>
                <w:sz w:val="24"/>
              </w:rPr>
              <w:t>P</w:t>
            </w:r>
            <w:r w:rsidR="007B7EEA">
              <w:rPr>
                <w:rFonts w:ascii="Times New Roman" w:hAnsi="Times New Roman" w:cs="Times New Roman"/>
                <w:sz w:val="24"/>
              </w:rPr>
              <w:t>art-time)</w:t>
            </w:r>
          </w:p>
        </w:tc>
        <w:tc>
          <w:tcPr>
            <w:tcW w:w="3060" w:type="dxa"/>
            <w:vAlign w:val="center"/>
          </w:tcPr>
          <w:p w14:paraId="66F083DC" w14:textId="34852245" w:rsidR="00C57310" w:rsidRPr="004F7CB2" w:rsidRDefault="00C57310" w:rsidP="002A403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 w:rsidRPr="004F7CB2">
              <w:rPr>
                <w:rFonts w:ascii="Times New Roman" w:hAnsi="Times New Roman" w:cs="Times New Roman"/>
                <w:sz w:val="24"/>
              </w:rPr>
              <w:t>201</w:t>
            </w:r>
            <w:r>
              <w:rPr>
                <w:rFonts w:ascii="Times New Roman" w:hAnsi="Times New Roman" w:cs="Times New Roman"/>
                <w:sz w:val="24"/>
              </w:rPr>
              <w:t>4.07.01 ~</w:t>
            </w:r>
            <w:r w:rsidR="002A403D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2015.03.31</w:t>
            </w:r>
          </w:p>
        </w:tc>
      </w:tr>
      <w:tr w:rsidR="00C57310" w:rsidRPr="00114C13" w14:paraId="0730BDCD" w14:textId="77777777" w:rsidTr="002A403D">
        <w:tc>
          <w:tcPr>
            <w:tcW w:w="7290" w:type="dxa"/>
            <w:vAlign w:val="center"/>
          </w:tcPr>
          <w:p w14:paraId="6B9BCD65" w14:textId="77777777" w:rsidR="00C57310" w:rsidRDefault="00C57310" w:rsidP="002A403D">
            <w:pPr>
              <w:spacing w:line="276" w:lineRule="auto"/>
              <w:ind w:left="176" w:hanging="176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</w:rPr>
              <w:t>Hyundai Motor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Company</w:t>
            </w:r>
            <w:r>
              <w:rPr>
                <w:rFonts w:ascii="Times New Roman" w:hAnsi="Times New Roman" w:cs="Times New Roman" w:hint="eastAsia"/>
                <w:b/>
                <w:sz w:val="24"/>
              </w:rPr>
              <w:t xml:space="preserve">, </w:t>
            </w:r>
            <w:r w:rsidRPr="00114C13">
              <w:rPr>
                <w:rFonts w:ascii="Times New Roman" w:hAnsi="Times New Roman" w:cs="Times New Roman" w:hint="eastAsia"/>
                <w:sz w:val="24"/>
              </w:rPr>
              <w:t>Korea</w:t>
            </w:r>
          </w:p>
          <w:p w14:paraId="53237B99" w14:textId="77777777" w:rsidR="00C57310" w:rsidRPr="00923158" w:rsidRDefault="00C57310" w:rsidP="002A403D">
            <w:pPr>
              <w:spacing w:line="276" w:lineRule="auto"/>
              <w:ind w:leftChars="100" w:left="220"/>
              <w:rPr>
                <w:rFonts w:ascii="Times New Roman" w:hAnsi="Times New Roman" w:cs="Times New Roman"/>
                <w:sz w:val="24"/>
              </w:rPr>
            </w:pPr>
            <w:r w:rsidRPr="00114C13">
              <w:rPr>
                <w:rFonts w:ascii="Times New Roman" w:hAnsi="Times New Roman" w:cs="Times New Roman"/>
                <w:sz w:val="24"/>
              </w:rPr>
              <w:t>Resea</w:t>
            </w:r>
            <w:r>
              <w:rPr>
                <w:rFonts w:ascii="Times New Roman" w:hAnsi="Times New Roman" w:cs="Times New Roman"/>
                <w:sz w:val="24"/>
              </w:rPr>
              <w:t>rch and Development Center</w:t>
            </w:r>
            <w:r>
              <w:rPr>
                <w:rFonts w:ascii="Times New Roman" w:hAnsi="Times New Roman" w:cs="Times New Roman"/>
                <w:sz w:val="24"/>
              </w:rPr>
              <w:br/>
              <w:t>Engineering Researcher</w:t>
            </w:r>
          </w:p>
        </w:tc>
        <w:tc>
          <w:tcPr>
            <w:tcW w:w="3060" w:type="dxa"/>
            <w:vAlign w:val="center"/>
          </w:tcPr>
          <w:p w14:paraId="1349899B" w14:textId="46ABAB7B" w:rsidR="00C57310" w:rsidRPr="004F7CB2" w:rsidRDefault="00C57310" w:rsidP="002A403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201</w:t>
            </w:r>
            <w:r>
              <w:rPr>
                <w:rFonts w:ascii="Times New Roman" w:hAnsi="Times New Roman" w:cs="Times New Roman"/>
                <w:sz w:val="24"/>
              </w:rPr>
              <w:t xml:space="preserve">2.07.16 </w:t>
            </w:r>
            <w:r>
              <w:rPr>
                <w:rFonts w:ascii="Times New Roman" w:hAnsi="Times New Roman" w:cs="Times New Roman" w:hint="eastAsia"/>
                <w:sz w:val="24"/>
              </w:rPr>
              <w:t>~</w:t>
            </w:r>
            <w:r>
              <w:rPr>
                <w:rFonts w:ascii="Times New Roman" w:hAnsi="Times New Roman" w:cs="Times New Roman"/>
                <w:sz w:val="24"/>
              </w:rPr>
              <w:t xml:space="preserve"> 2014.02.28</w:t>
            </w:r>
          </w:p>
        </w:tc>
      </w:tr>
    </w:tbl>
    <w:p w14:paraId="1ACF9BC8" w14:textId="77777777" w:rsidR="000D0EFC" w:rsidRPr="00491BA8" w:rsidRDefault="000D0EFC" w:rsidP="005F755D">
      <w:pPr>
        <w:spacing w:after="0" w:line="276" w:lineRule="auto"/>
        <w:rPr>
          <w:rFonts w:ascii="Times New Roman" w:hAnsi="Times New Roman" w:cs="Times New Roman"/>
          <w:sz w:val="32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2"/>
        <w:gridCol w:w="2218"/>
      </w:tblGrid>
      <w:tr w:rsidR="004F7CB2" w:rsidRPr="004F7CB2" w14:paraId="279E0A76" w14:textId="77777777" w:rsidTr="002A403D">
        <w:tc>
          <w:tcPr>
            <w:tcW w:w="10440" w:type="dxa"/>
            <w:gridSpan w:val="2"/>
            <w:tcBorders>
              <w:bottom w:val="single" w:sz="4" w:space="0" w:color="auto"/>
            </w:tcBorders>
            <w:vAlign w:val="center"/>
          </w:tcPr>
          <w:p w14:paraId="2C2F24A8" w14:textId="77777777" w:rsidR="004F7CB2" w:rsidRPr="008A1EC9" w:rsidRDefault="004F7CB2" w:rsidP="004F7CB2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EDUCATION</w:t>
            </w:r>
          </w:p>
        </w:tc>
      </w:tr>
      <w:tr w:rsidR="004F7CB2" w:rsidRPr="004F7CB2" w14:paraId="68C65DB3" w14:textId="77777777" w:rsidTr="002A403D">
        <w:tc>
          <w:tcPr>
            <w:tcW w:w="8222" w:type="dxa"/>
            <w:tcBorders>
              <w:top w:val="single" w:sz="4" w:space="0" w:color="auto"/>
            </w:tcBorders>
          </w:tcPr>
          <w:p w14:paraId="75042B01" w14:textId="57BC5746" w:rsidR="004F7CB2" w:rsidRPr="005F755D" w:rsidRDefault="004F7CB2" w:rsidP="008346BB">
            <w:pPr>
              <w:spacing w:before="120" w:line="276" w:lineRule="auto"/>
              <w:ind w:left="176" w:hanging="176"/>
              <w:rPr>
                <w:rFonts w:ascii="Times New Roman" w:hAnsi="Times New Roman" w:cs="Times New Roman"/>
                <w:sz w:val="24"/>
              </w:rPr>
            </w:pPr>
            <w:r w:rsidRPr="004F7CB2">
              <w:rPr>
                <w:rFonts w:ascii="Times New Roman" w:hAnsi="Times New Roman" w:cs="Times New Roman"/>
                <w:b/>
                <w:sz w:val="24"/>
              </w:rPr>
              <w:t>Seoul National University</w:t>
            </w:r>
            <w:r w:rsidR="00A55E0F" w:rsidRPr="00A55E0F">
              <w:rPr>
                <w:rFonts w:ascii="Times New Roman" w:hAnsi="Times New Roman" w:cs="Times New Roman"/>
                <w:sz w:val="24"/>
              </w:rPr>
              <w:t>, Seoul, Korea</w:t>
            </w:r>
            <w:r w:rsidR="006A7618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55E0F">
              <w:rPr>
                <w:rFonts w:ascii="Times New Roman" w:hAnsi="Times New Roman" w:cs="Times New Roman"/>
                <w:b/>
                <w:sz w:val="24"/>
              </w:rPr>
              <w:br/>
            </w:r>
            <w:r w:rsidRPr="004F7CB2">
              <w:rPr>
                <w:rFonts w:ascii="Times New Roman" w:hAnsi="Times New Roman" w:cs="Times New Roman"/>
                <w:sz w:val="24"/>
              </w:rPr>
              <w:t>Technology of Management, Economics, and Policy</w:t>
            </w:r>
            <w:r w:rsidR="00A55E0F">
              <w:rPr>
                <w:rFonts w:ascii="Times New Roman" w:hAnsi="Times New Roman" w:cs="Times New Roman"/>
                <w:sz w:val="24"/>
              </w:rPr>
              <w:t xml:space="preserve"> Program</w:t>
            </w:r>
            <w:r w:rsidR="00A55E0F">
              <w:rPr>
                <w:rFonts w:ascii="Times New Roman" w:hAnsi="Times New Roman" w:cs="Times New Roman"/>
                <w:sz w:val="24"/>
              </w:rPr>
              <w:br/>
            </w:r>
            <w:r w:rsidRPr="004F7CB2">
              <w:rPr>
                <w:rFonts w:ascii="Times New Roman" w:hAnsi="Times New Roman" w:cs="Times New Roman"/>
                <w:sz w:val="24"/>
              </w:rPr>
              <w:t>Ph.D. in Economics</w:t>
            </w:r>
            <w:r w:rsidR="00A55E0F">
              <w:rPr>
                <w:rFonts w:ascii="Times New Roman" w:hAnsi="Times New Roman" w:cs="Times New Roman"/>
                <w:sz w:val="24"/>
              </w:rPr>
              <w:br/>
            </w:r>
            <w:r w:rsidR="00A55E0F" w:rsidRPr="00A55E0F">
              <w:rPr>
                <w:rFonts w:ascii="Times New Roman" w:hAnsi="Times New Roman" w:cs="Times New Roman"/>
                <w:sz w:val="24"/>
              </w:rPr>
              <w:t>Dissertation</w:t>
            </w:r>
            <w:r w:rsidR="00A55E0F">
              <w:rPr>
                <w:rFonts w:ascii="Times New Roman" w:hAnsi="Times New Roman" w:cs="Times New Roman"/>
                <w:sz w:val="24"/>
              </w:rPr>
              <w:t xml:space="preserve"> Title: “</w:t>
            </w:r>
            <w:r w:rsidR="008346BB">
              <w:rPr>
                <w:rFonts w:ascii="Times New Roman" w:hAnsi="Times New Roman" w:cs="Times New Roman"/>
                <w:sz w:val="24"/>
              </w:rPr>
              <w:t>Research on firm-level diversification framework with respect to measurements and activities: Focused on the empirical case of pharmaceutical industry</w:t>
            </w:r>
            <w:r w:rsidR="00A55E0F">
              <w:rPr>
                <w:rFonts w:ascii="Times New Roman" w:hAnsi="Times New Roman" w:cs="Times New Roman"/>
                <w:sz w:val="24"/>
              </w:rPr>
              <w:t>”</w:t>
            </w:r>
          </w:p>
        </w:tc>
        <w:tc>
          <w:tcPr>
            <w:tcW w:w="2218" w:type="dxa"/>
            <w:tcBorders>
              <w:top w:val="single" w:sz="4" w:space="0" w:color="auto"/>
            </w:tcBorders>
          </w:tcPr>
          <w:p w14:paraId="12B41112" w14:textId="77777777" w:rsidR="00A55E0F" w:rsidRDefault="007C6409" w:rsidP="005A7E5C">
            <w:pPr>
              <w:spacing w:before="120"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1</w:t>
            </w:r>
            <w:r w:rsidR="005A7E5C">
              <w:rPr>
                <w:rFonts w:ascii="Times New Roman" w:hAnsi="Times New Roman" w:cs="Times New Roman"/>
                <w:sz w:val="24"/>
              </w:rPr>
              <w:t>9</w:t>
            </w:r>
            <w:r w:rsidR="00DA5AD2">
              <w:rPr>
                <w:rFonts w:ascii="Times New Roman" w:hAnsi="Times New Roman" w:cs="Times New Roman"/>
                <w:sz w:val="24"/>
              </w:rPr>
              <w:t>.02.26</w:t>
            </w:r>
          </w:p>
          <w:p w14:paraId="3BF2B2E9" w14:textId="0B7AEC2C" w:rsidR="00DA5AD2" w:rsidRPr="007C6409" w:rsidRDefault="00DA5AD2" w:rsidP="005A7E5C">
            <w:pPr>
              <w:spacing w:before="120"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2016.03.01)</w:t>
            </w:r>
          </w:p>
        </w:tc>
      </w:tr>
      <w:tr w:rsidR="00EA6280" w:rsidRPr="004F7CB2" w14:paraId="65CC169A" w14:textId="77777777" w:rsidTr="002A403D">
        <w:tc>
          <w:tcPr>
            <w:tcW w:w="8222" w:type="dxa"/>
          </w:tcPr>
          <w:p w14:paraId="1D0579B1" w14:textId="6F6CF710" w:rsidR="00EA6280" w:rsidRPr="005F755D" w:rsidRDefault="00EA6280" w:rsidP="00154119">
            <w:pPr>
              <w:spacing w:before="120" w:line="276" w:lineRule="auto"/>
              <w:ind w:left="176" w:hanging="176"/>
              <w:rPr>
                <w:rFonts w:ascii="Times New Roman" w:hAnsi="Times New Roman" w:cs="Times New Roman"/>
                <w:sz w:val="24"/>
              </w:rPr>
            </w:pPr>
            <w:r w:rsidRPr="004F7CB2">
              <w:rPr>
                <w:rFonts w:ascii="Times New Roman" w:hAnsi="Times New Roman" w:cs="Times New Roman"/>
                <w:b/>
                <w:sz w:val="24"/>
              </w:rPr>
              <w:t>Seoul National University</w:t>
            </w:r>
            <w:r w:rsidRPr="00A55E0F">
              <w:rPr>
                <w:rFonts w:ascii="Times New Roman" w:hAnsi="Times New Roman" w:cs="Times New Roman"/>
                <w:sz w:val="24"/>
              </w:rPr>
              <w:t>, Seoul, Korea</w:t>
            </w:r>
            <w:r w:rsidR="006A7618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</w:rPr>
              <w:br/>
            </w:r>
            <w:r w:rsidRPr="004F7CB2">
              <w:rPr>
                <w:rFonts w:ascii="Times New Roman" w:hAnsi="Times New Roman" w:cs="Times New Roman"/>
                <w:sz w:val="24"/>
              </w:rPr>
              <w:t>Technology of Management, Economics, and Policy</w:t>
            </w:r>
            <w:r>
              <w:rPr>
                <w:rFonts w:ascii="Times New Roman" w:hAnsi="Times New Roman" w:cs="Times New Roman"/>
                <w:sz w:val="24"/>
              </w:rPr>
              <w:t xml:space="preserve"> Program</w:t>
            </w:r>
            <w:r>
              <w:rPr>
                <w:rFonts w:ascii="Times New Roman" w:hAnsi="Times New Roman" w:cs="Times New Roman"/>
                <w:sz w:val="24"/>
              </w:rPr>
              <w:br/>
              <w:t>M.Sc.</w:t>
            </w:r>
            <w:r w:rsidRPr="004F7CB2">
              <w:rPr>
                <w:rFonts w:ascii="Times New Roman" w:hAnsi="Times New Roman" w:cs="Times New Roman"/>
                <w:sz w:val="24"/>
              </w:rPr>
              <w:t xml:space="preserve"> in Economics</w:t>
            </w:r>
            <w:r>
              <w:rPr>
                <w:rFonts w:ascii="Times New Roman" w:hAnsi="Times New Roman" w:cs="Times New Roman"/>
                <w:sz w:val="24"/>
              </w:rPr>
              <w:br/>
            </w:r>
            <w:r w:rsidRPr="00A55E0F">
              <w:rPr>
                <w:rFonts w:ascii="Times New Roman" w:hAnsi="Times New Roman" w:cs="Times New Roman"/>
                <w:sz w:val="24"/>
              </w:rPr>
              <w:t>Dissertation</w:t>
            </w:r>
            <w:r>
              <w:rPr>
                <w:rFonts w:ascii="Times New Roman" w:hAnsi="Times New Roman" w:cs="Times New Roman"/>
                <w:sz w:val="24"/>
              </w:rPr>
              <w:t xml:space="preserve"> Title: “A Study on Technology Standardization Method using Network </w:t>
            </w:r>
            <w:r w:rsidR="00154119">
              <w:rPr>
                <w:rFonts w:ascii="Times New Roman" w:hAnsi="Times New Roman" w:cs="Times New Roman"/>
                <w:sz w:val="24"/>
              </w:rPr>
              <w:t>Analysis</w:t>
            </w:r>
            <w:r>
              <w:rPr>
                <w:rFonts w:ascii="Times New Roman" w:hAnsi="Times New Roman" w:cs="Times New Roman"/>
                <w:sz w:val="24"/>
              </w:rPr>
              <w:t xml:space="preserve">: Focused on Wireless Communication Technology Layer of Internet of </w:t>
            </w:r>
            <w:r w:rsidR="00154119">
              <w:rPr>
                <w:rFonts w:ascii="Times New Roman" w:hAnsi="Times New Roman" w:cs="Times New Roman"/>
                <w:sz w:val="24"/>
              </w:rPr>
              <w:t>things</w:t>
            </w:r>
            <w:r>
              <w:rPr>
                <w:rFonts w:ascii="Times New Roman" w:hAnsi="Times New Roman" w:cs="Times New Roman"/>
                <w:sz w:val="24"/>
              </w:rPr>
              <w:t>”</w:t>
            </w:r>
          </w:p>
        </w:tc>
        <w:tc>
          <w:tcPr>
            <w:tcW w:w="2218" w:type="dxa"/>
          </w:tcPr>
          <w:p w14:paraId="2A38CB07" w14:textId="7FA5B8E5" w:rsidR="00EA6280" w:rsidRDefault="00EA6280" w:rsidP="00EA6280">
            <w:pPr>
              <w:spacing w:before="120"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16</w:t>
            </w:r>
            <w:r w:rsidR="00A93578">
              <w:rPr>
                <w:rFonts w:ascii="Times New Roman" w:hAnsi="Times New Roman" w:cs="Times New Roman"/>
                <w:sz w:val="24"/>
              </w:rPr>
              <w:t>.02.26</w:t>
            </w:r>
          </w:p>
          <w:p w14:paraId="761A30B9" w14:textId="68BF7FAD" w:rsidR="00A93578" w:rsidRPr="007C6409" w:rsidRDefault="00A93578" w:rsidP="00EA6280">
            <w:pPr>
              <w:spacing w:before="120"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2014.03.01)</w:t>
            </w:r>
          </w:p>
        </w:tc>
      </w:tr>
      <w:tr w:rsidR="00EA6280" w:rsidRPr="004F7CB2" w14:paraId="253C6FC2" w14:textId="77777777" w:rsidTr="002A403D">
        <w:tc>
          <w:tcPr>
            <w:tcW w:w="8222" w:type="dxa"/>
          </w:tcPr>
          <w:p w14:paraId="618BF347" w14:textId="77777777" w:rsidR="00EA6280" w:rsidRPr="006B5B36" w:rsidRDefault="00EA6280" w:rsidP="00EA6280">
            <w:pPr>
              <w:spacing w:before="120" w:line="276" w:lineRule="auto"/>
              <w:ind w:left="176" w:hanging="176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Handong Global</w:t>
            </w:r>
            <w:r w:rsidRPr="00A55E0F">
              <w:rPr>
                <w:rFonts w:ascii="Times New Roman" w:hAnsi="Times New Roman" w:cs="Times New Roman"/>
                <w:b/>
                <w:sz w:val="24"/>
              </w:rPr>
              <w:t xml:space="preserve"> University</w:t>
            </w:r>
            <w:r w:rsidRPr="00A55E0F">
              <w:rPr>
                <w:rFonts w:ascii="Times New Roman" w:hAnsi="Times New Roman" w:cs="Times New Roman"/>
                <w:sz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</w:rPr>
              <w:t>Pohang</w:t>
            </w:r>
            <w:r w:rsidRPr="00A55E0F">
              <w:rPr>
                <w:rFonts w:ascii="Times New Roman" w:hAnsi="Times New Roman" w:cs="Times New Roman"/>
                <w:sz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</w:rPr>
              <w:t>Korea</w:t>
            </w:r>
            <w:r>
              <w:rPr>
                <w:rFonts w:ascii="Times New Roman" w:hAnsi="Times New Roman" w:cs="Times New Roman"/>
                <w:b/>
                <w:sz w:val="24"/>
              </w:rPr>
              <w:br/>
            </w:r>
            <w:r>
              <w:rPr>
                <w:rFonts w:ascii="Times New Roman" w:hAnsi="Times New Roman" w:cs="Times New Roman"/>
                <w:sz w:val="24"/>
              </w:rPr>
              <w:t>B.Sc. in Mechanical Engineering</w:t>
            </w:r>
            <w:r>
              <w:rPr>
                <w:rFonts w:ascii="Times New Roman" w:hAnsi="Times New Roman" w:cs="Times New Roman"/>
                <w:sz w:val="24"/>
              </w:rPr>
              <w:br/>
              <w:t>B.Sc. in Electric Engineering</w:t>
            </w:r>
          </w:p>
        </w:tc>
        <w:tc>
          <w:tcPr>
            <w:tcW w:w="2218" w:type="dxa"/>
          </w:tcPr>
          <w:p w14:paraId="5100C2C2" w14:textId="77777777" w:rsidR="00EA6280" w:rsidRPr="00A55E0F" w:rsidRDefault="00EA6280" w:rsidP="00EA6280">
            <w:pPr>
              <w:spacing w:before="120"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12</w:t>
            </w:r>
          </w:p>
        </w:tc>
      </w:tr>
    </w:tbl>
    <w:p w14:paraId="1A9832CE" w14:textId="1326E137" w:rsidR="0038284A" w:rsidRDefault="0038284A" w:rsidP="005F755D">
      <w:pPr>
        <w:spacing w:after="0" w:line="276" w:lineRule="auto"/>
        <w:rPr>
          <w:rFonts w:ascii="Times New Roman" w:hAnsi="Times New Roman" w:cs="Times New Roman"/>
          <w:sz w:val="32"/>
          <w:szCs w:val="30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5F755D" w:rsidRPr="004F7CB2" w14:paraId="009CFCBC" w14:textId="77777777" w:rsidTr="002A403D">
        <w:tc>
          <w:tcPr>
            <w:tcW w:w="10350" w:type="dxa"/>
            <w:tcBorders>
              <w:bottom w:val="single" w:sz="4" w:space="0" w:color="auto"/>
            </w:tcBorders>
            <w:vAlign w:val="center"/>
          </w:tcPr>
          <w:p w14:paraId="5BE1CDB2" w14:textId="77777777" w:rsidR="005F755D" w:rsidRPr="008A1EC9" w:rsidRDefault="005F755D" w:rsidP="0000581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lastRenderedPageBreak/>
              <w:t>RESEARCH INTERESTS</w:t>
            </w:r>
          </w:p>
        </w:tc>
      </w:tr>
      <w:tr w:rsidR="005F755D" w:rsidRPr="004F7CB2" w14:paraId="4D7A5DEA" w14:textId="77777777" w:rsidTr="002A403D">
        <w:tc>
          <w:tcPr>
            <w:tcW w:w="10350" w:type="dxa"/>
            <w:tcBorders>
              <w:top w:val="single" w:sz="4" w:space="0" w:color="auto"/>
            </w:tcBorders>
          </w:tcPr>
          <w:p w14:paraId="38CEDF9F" w14:textId="77777777" w:rsidR="00315097" w:rsidRPr="00315097" w:rsidRDefault="00315097" w:rsidP="00CD6585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10" w:hanging="21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Topic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Science-Technology Convergence, Smart Specialization, Regional Innovation, Socio-technology System Transition, Knowledge Spillover, Public Policy (Real-estate, IT governance, Health, Crime), Digital Technologies, Entrepreneurship, Industry Network  </w:t>
            </w:r>
          </w:p>
          <w:p w14:paraId="2067E9A0" w14:textId="42079AEA" w:rsidR="00DF2DE2" w:rsidRPr="00DF2DE2" w:rsidRDefault="00315097" w:rsidP="00315097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160" w:line="276" w:lineRule="auto"/>
              <w:ind w:left="210" w:hanging="21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Methodologie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Econometric Analysis, Text Mining &amp; Natural Language Processing, Machine Learning, Network Analysis, Spatial Regression, Structural Equation Modelling, Meta Frontier Analysis, Index development, Policy (program) evaluation, Computational Simulation</w:t>
            </w:r>
          </w:p>
        </w:tc>
      </w:tr>
    </w:tbl>
    <w:p w14:paraId="6A71BC16" w14:textId="791B2B92" w:rsidR="0038284A" w:rsidRPr="00A3365B" w:rsidRDefault="0038284A" w:rsidP="00CD6585">
      <w:pPr>
        <w:tabs>
          <w:tab w:val="left" w:pos="2480"/>
        </w:tabs>
        <w:spacing w:after="0" w:line="276" w:lineRule="auto"/>
        <w:rPr>
          <w:rFonts w:ascii="Times New Roman" w:hAnsi="Times New Roman" w:cs="Times New Roman"/>
          <w:sz w:val="32"/>
          <w:szCs w:val="30"/>
        </w:rPr>
      </w:pPr>
    </w:p>
    <w:tbl>
      <w:tblPr>
        <w:tblStyle w:val="a3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005811" w:rsidRPr="004F7CB2" w14:paraId="290A773A" w14:textId="77777777" w:rsidTr="002A403D">
        <w:tc>
          <w:tcPr>
            <w:tcW w:w="10530" w:type="dxa"/>
            <w:tcBorders>
              <w:bottom w:val="single" w:sz="4" w:space="0" w:color="auto"/>
            </w:tcBorders>
            <w:vAlign w:val="center"/>
          </w:tcPr>
          <w:p w14:paraId="28498F48" w14:textId="77777777" w:rsidR="00005811" w:rsidRPr="008A1EC9" w:rsidRDefault="00005811" w:rsidP="00EA058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TEACHING INTERESTS</w:t>
            </w:r>
          </w:p>
        </w:tc>
      </w:tr>
      <w:tr w:rsidR="00005811" w:rsidRPr="004F7CB2" w14:paraId="5B21909B" w14:textId="77777777" w:rsidTr="002A403D">
        <w:tc>
          <w:tcPr>
            <w:tcW w:w="10530" w:type="dxa"/>
            <w:tcBorders>
              <w:top w:val="single" w:sz="4" w:space="0" w:color="auto"/>
            </w:tcBorders>
          </w:tcPr>
          <w:p w14:paraId="63BDA159" w14:textId="77777777" w:rsidR="00315097" w:rsidRPr="00167182" w:rsidRDefault="00315097" w:rsidP="00CD6585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10" w:hanging="21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E"/>
              </w:rPr>
              <w:t xml:space="preserve">Subject courses: (1) AI &amp; Social Change, </w:t>
            </w: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2) Computational Social Science, (3) Socio-technical System Transition, </w:t>
            </w: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E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E"/>
              </w:rPr>
              <w:t>4</w:t>
            </w: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E"/>
              </w:rPr>
              <w:t xml:space="preserve">) </w:t>
            </w: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ience, Technology, and Policy,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 Strategic Management of Intellectual Property Right, 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) Regional Innovation, (7) </w:t>
            </w: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white"/>
              </w:rPr>
              <w:t>Economics of Technology Innovation</w:t>
            </w:r>
            <w:r w:rsidRPr="001671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(8) Applied Econometrics, (9) Knowledge Management, (10) International Development and STI policy </w:t>
            </w:r>
          </w:p>
          <w:p w14:paraId="5F40FC72" w14:textId="4C29BA14" w:rsidR="00005811" w:rsidRPr="00005811" w:rsidRDefault="00315097" w:rsidP="00315097">
            <w:pPr>
              <w:pStyle w:val="aa"/>
              <w:numPr>
                <w:ilvl w:val="0"/>
                <w:numId w:val="1"/>
              </w:numPr>
              <w:spacing w:before="240" w:line="276" w:lineRule="auto"/>
              <w:ind w:leftChars="0" w:left="210" w:hanging="21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ethod courses: (1) Data Science (R, SQL, Python), (2) Advanced Statistics, (3) Python, R, HTML Programming, (4) Text Mining &amp; Natural Language Processing, (5) AI Project Management, (6) Data Visualization, (7) </w:t>
            </w:r>
            <w:r w:rsidR="00FA35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utational Social Science Analytic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(8) Network analysis and Social Change</w:t>
            </w:r>
          </w:p>
        </w:tc>
      </w:tr>
    </w:tbl>
    <w:p w14:paraId="5B13B1B9" w14:textId="77777777" w:rsidR="007A6BC2" w:rsidRPr="00432E81" w:rsidRDefault="007A6BC2">
      <w:pPr>
        <w:rPr>
          <w:rFonts w:ascii="Times New Roman" w:hAnsi="Times New Roman" w:cs="Times New Roman"/>
          <w:sz w:val="32"/>
          <w:szCs w:val="32"/>
        </w:rPr>
      </w:pPr>
    </w:p>
    <w:tbl>
      <w:tblPr>
        <w:tblStyle w:val="a3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77"/>
        <w:gridCol w:w="2953"/>
      </w:tblGrid>
      <w:tr w:rsidR="00E9418C" w:rsidRPr="004F7CB2" w14:paraId="14A7B5A9" w14:textId="77777777" w:rsidTr="002A403D">
        <w:tc>
          <w:tcPr>
            <w:tcW w:w="10530" w:type="dxa"/>
            <w:gridSpan w:val="2"/>
            <w:tcBorders>
              <w:bottom w:val="single" w:sz="4" w:space="0" w:color="auto"/>
            </w:tcBorders>
            <w:vAlign w:val="center"/>
          </w:tcPr>
          <w:p w14:paraId="1A0032C0" w14:textId="77777777" w:rsidR="00E9418C" w:rsidRPr="008A1EC9" w:rsidRDefault="00E9418C" w:rsidP="000D18DA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LANGUAGE</w:t>
            </w:r>
          </w:p>
        </w:tc>
      </w:tr>
      <w:tr w:rsidR="00E9418C" w:rsidRPr="004F7CB2" w14:paraId="09604971" w14:textId="77777777" w:rsidTr="002A403D">
        <w:tc>
          <w:tcPr>
            <w:tcW w:w="7577" w:type="dxa"/>
            <w:tcBorders>
              <w:top w:val="single" w:sz="4" w:space="0" w:color="auto"/>
            </w:tcBorders>
            <w:vAlign w:val="center"/>
          </w:tcPr>
          <w:p w14:paraId="7952CAF5" w14:textId="4ECDB9C9" w:rsidR="00C43706" w:rsidRDefault="00C43706" w:rsidP="00211EA0">
            <w:pPr>
              <w:ind w:left="176" w:hanging="176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</w:rPr>
              <w:t xml:space="preserve">Korean </w:t>
            </w:r>
            <w:r w:rsidRPr="00C43706">
              <w:rPr>
                <w:rFonts w:ascii="Times New Roman" w:hAnsi="Times New Roman" w:cs="Times New Roman" w:hint="eastAsia"/>
                <w:sz w:val="24"/>
              </w:rPr>
              <w:t>(Mother-tongue)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</w:p>
          <w:p w14:paraId="00F0D9EF" w14:textId="4EACF83D" w:rsidR="00313C57" w:rsidRDefault="00E9418C" w:rsidP="00211EA0">
            <w:pPr>
              <w:ind w:left="176" w:hanging="176"/>
              <w:rPr>
                <w:rFonts w:ascii="Times New Roman" w:hAnsi="Times New Roman" w:cs="Times New Roman"/>
                <w:sz w:val="24"/>
                <w:lang w:val="en-IE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English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br/>
            </w:r>
            <w:r>
              <w:rPr>
                <w:rFonts w:ascii="Times New Roman" w:hAnsi="Times New Roman" w:cs="Times New Roman"/>
                <w:sz w:val="24"/>
                <w:lang w:val="en-IE"/>
              </w:rPr>
              <w:t>Fluent in speaking, listening, writing, and working</w:t>
            </w:r>
            <w:r w:rsidR="00D22E80">
              <w:rPr>
                <w:rFonts w:ascii="Times New Roman" w:hAnsi="Times New Roman" w:cs="Times New Roman"/>
                <w:sz w:val="24"/>
                <w:lang w:val="en-IE"/>
              </w:rPr>
              <w:t xml:space="preserve"> </w:t>
            </w:r>
          </w:p>
          <w:p w14:paraId="53386A57" w14:textId="77777777" w:rsidR="00DC1274" w:rsidRDefault="00313C57" w:rsidP="00211EA0">
            <w:pPr>
              <w:ind w:left="176" w:hanging="176"/>
              <w:rPr>
                <w:rFonts w:ascii="Times New Roman" w:hAnsi="Times New Roman" w:cs="Times New Roman"/>
                <w:sz w:val="24"/>
                <w:lang w:val="en-IE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Bahasa Indonesia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br/>
            </w:r>
            <w:r>
              <w:rPr>
                <w:rFonts w:ascii="Times New Roman" w:hAnsi="Times New Roman" w:cs="Times New Roman"/>
                <w:sz w:val="24"/>
                <w:lang w:val="en-IE"/>
              </w:rPr>
              <w:t xml:space="preserve">Intermediate level of speaking and </w:t>
            </w:r>
            <w:r w:rsidR="00C65AC9">
              <w:rPr>
                <w:rFonts w:ascii="Times New Roman" w:hAnsi="Times New Roman" w:cs="Times New Roman"/>
                <w:sz w:val="24"/>
                <w:lang w:val="en-IE"/>
              </w:rPr>
              <w:t xml:space="preserve">listening </w:t>
            </w:r>
            <w:r w:rsidR="0031133A">
              <w:rPr>
                <w:rFonts w:ascii="Times New Roman" w:hAnsi="Times New Roman" w:cs="Times New Roman"/>
                <w:sz w:val="24"/>
              </w:rPr>
              <w:br/>
            </w:r>
            <w:r w:rsidR="0031133A">
              <w:rPr>
                <w:rFonts w:ascii="Times New Roman" w:hAnsi="Times New Roman" w:cs="Times New Roman"/>
                <w:sz w:val="24"/>
                <w:lang w:val="en-IE"/>
              </w:rPr>
              <w:t>(10 years of living in 1995-2005).</w:t>
            </w:r>
          </w:p>
          <w:p w14:paraId="57D630D5" w14:textId="73D6A725" w:rsidR="002A403D" w:rsidRPr="00432E81" w:rsidRDefault="002A403D" w:rsidP="00211EA0">
            <w:pPr>
              <w:ind w:left="176" w:hanging="176"/>
              <w:rPr>
                <w:rFonts w:ascii="Times New Roman" w:hAnsi="Times New Roman" w:cs="Times New Roman"/>
                <w:i/>
                <w:sz w:val="32"/>
                <w:szCs w:val="28"/>
              </w:rPr>
            </w:pPr>
          </w:p>
        </w:tc>
        <w:tc>
          <w:tcPr>
            <w:tcW w:w="2953" w:type="dxa"/>
            <w:tcBorders>
              <w:top w:val="single" w:sz="4" w:space="0" w:color="auto"/>
            </w:tcBorders>
            <w:vAlign w:val="center"/>
          </w:tcPr>
          <w:p w14:paraId="4F1C3D16" w14:textId="77777777" w:rsidR="00E9418C" w:rsidRPr="004F7CB2" w:rsidRDefault="00E9418C" w:rsidP="000D18DA">
            <w:pPr>
              <w:spacing w:before="240" w:line="276" w:lineRule="auto"/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</w:tr>
      <w:tr w:rsidR="005F755D" w:rsidRPr="004F7CB2" w14:paraId="4B08C873" w14:textId="77777777" w:rsidTr="002A403D">
        <w:tc>
          <w:tcPr>
            <w:tcW w:w="10530" w:type="dxa"/>
            <w:gridSpan w:val="2"/>
            <w:tcBorders>
              <w:bottom w:val="single" w:sz="4" w:space="0" w:color="auto"/>
            </w:tcBorders>
            <w:vAlign w:val="center"/>
          </w:tcPr>
          <w:p w14:paraId="6F0C6EEF" w14:textId="3F8B4049" w:rsidR="005F755D" w:rsidRPr="008A1EC9" w:rsidRDefault="00573C23" w:rsidP="00EA058F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TERNATIONAL </w:t>
            </w:r>
            <w:r w:rsidR="005F755D" w:rsidRPr="008A1EC9">
              <w:rPr>
                <w:rFonts w:ascii="Times New Roman" w:hAnsi="Times New Roman" w:cs="Times New Roman"/>
                <w:b/>
                <w:sz w:val="24"/>
              </w:rPr>
              <w:t>PUBLICATIONS</w:t>
            </w:r>
            <w:r w:rsidR="0065279B">
              <w:rPr>
                <w:rFonts w:ascii="Times New Roman" w:hAnsi="Times New Roman" w:cs="Times New Roman"/>
                <w:b/>
                <w:sz w:val="24"/>
              </w:rPr>
              <w:t xml:space="preserve"> (S</w:t>
            </w:r>
            <w:r w:rsidR="00FD013D">
              <w:rPr>
                <w:rFonts w:ascii="Times New Roman" w:hAnsi="Times New Roman" w:cs="Times New Roman"/>
                <w:b/>
                <w:sz w:val="24"/>
              </w:rPr>
              <w:t>S</w:t>
            </w:r>
            <w:r w:rsidR="0065279B">
              <w:rPr>
                <w:rFonts w:ascii="Times New Roman" w:hAnsi="Times New Roman" w:cs="Times New Roman"/>
                <w:b/>
                <w:sz w:val="24"/>
              </w:rPr>
              <w:t>CI)</w:t>
            </w:r>
            <w:r w:rsidR="00787BF0" w:rsidRPr="00C96386">
              <w:rPr>
                <w:rStyle w:val="a8"/>
              </w:rPr>
              <w:footnoteReference w:id="1"/>
            </w:r>
          </w:p>
        </w:tc>
      </w:tr>
      <w:tr w:rsidR="005F755D" w:rsidRPr="004F7CB2" w14:paraId="4F5DF0C0" w14:textId="77777777" w:rsidTr="002A403D">
        <w:trPr>
          <w:trHeight w:val="1070"/>
        </w:trPr>
        <w:tc>
          <w:tcPr>
            <w:tcW w:w="10530" w:type="dxa"/>
            <w:gridSpan w:val="2"/>
            <w:tcBorders>
              <w:top w:val="single" w:sz="4" w:space="0" w:color="auto"/>
            </w:tcBorders>
          </w:tcPr>
          <w:p w14:paraId="71EBB237" w14:textId="434D89B7" w:rsidR="00CC505B" w:rsidRDefault="007F24F0" w:rsidP="00CC505B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  <w:tab w:val="left" w:pos="620"/>
              </w:tabs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F24F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(</w:t>
            </w:r>
            <w:r w:rsidR="006C3C89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n press</w:t>
            </w:r>
            <w:r w:rsidRPr="007F24F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C50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im, K.</w:t>
            </w:r>
            <w:r w:rsidR="00CC505B">
              <w:rPr>
                <w:rFonts w:ascii="Times New Roman" w:eastAsia="Times New Roman" w:hAnsi="Times New Roman" w:cs="Times New Roman"/>
                <w:sz w:val="24"/>
                <w:szCs w:val="24"/>
              </w:rPr>
              <w:t>, Shin, D., Maliphol, S., Lee, C. 202</w:t>
            </w:r>
            <w:r w:rsidR="004701F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CC505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r w:rsidR="00CC505B" w:rsidRPr="00E00C05">
              <w:rPr>
                <w:rFonts w:ascii="Times New Roman" w:eastAsia="Times New Roman" w:hAnsi="Times New Roman" w:cs="Times New Roman"/>
                <w:sz w:val="24"/>
                <w:szCs w:val="24"/>
              </w:rPr>
              <w:t>How does the enhanced social distancing influence the privacy concern in innovation policy aspect?: Focused on the case of COVID-19</w:t>
            </w:r>
            <w:r w:rsidR="00CC505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  <w:r w:rsidR="00CC505B" w:rsidRPr="00E00C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C505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Science and Public Policy</w:t>
            </w:r>
            <w:r w:rsidR="001B487D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1B487D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[SSCI JCR Q2. IF: 2.087]</w:t>
            </w:r>
            <w:r w:rsidR="00CC505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CEA1012" w14:textId="66EB4295" w:rsidR="00CC505B" w:rsidRPr="00CC505B" w:rsidRDefault="00CC505B" w:rsidP="00CC505B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  <w:tab w:val="left" w:pos="620"/>
              </w:tabs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628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C6284E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, Kogler, D., Zabetta, M. 2023. </w:t>
            </w:r>
            <w:r w:rsidRPr="00CC505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Cooperation and Novel Innovations: The Role of Regional Brokerage and Collaboration Intensity. </w:t>
            </w:r>
            <w:r w:rsidRPr="00CC505B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uropean Planning Studies</w:t>
            </w:r>
            <w:r w:rsidR="00E04563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E04563"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  <w:t>[SSCI JCR Q1. IF: 3.777]</w:t>
            </w:r>
            <w:r w:rsidR="00CC715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.</w:t>
            </w:r>
            <w:r w:rsidRPr="00CC505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10964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hyperlink r:id="rId8" w:history="1">
              <w:r w:rsidR="00E04563" w:rsidRPr="006955AC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</w:rPr>
                <w:t>https://doi.org/10.1080/09654313.2023.2291087</w:t>
              </w:r>
            </w:hyperlink>
            <w:r w:rsidR="00E10964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5D34C273" w14:textId="6B3E2790" w:rsidR="00814C68" w:rsidRDefault="001B00CC" w:rsidP="00CC505B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  <w:tab w:val="left" w:pos="620"/>
              </w:tabs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B00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Kogler, D., Whittle, A., </w:t>
            </w:r>
            <w:r w:rsidRPr="001B00C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im, K.</w:t>
            </w:r>
            <w:r w:rsidRPr="001B00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Lengyel, B. 2023. Understanding Regional Branching: Knowledge Diversification via Inventor and Firm Collaboration Networks. </w:t>
            </w:r>
            <w:r w:rsidRPr="001B00C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Economic Geography</w:t>
            </w:r>
            <w:r w:rsidRPr="001B00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[SSCI JCR Q1, IF:14.921] 2023/11. 99(5): 1-28 (</w:t>
            </w:r>
            <w:hyperlink r:id="rId9" w:history="1">
              <w:r w:rsidR="00E04563" w:rsidRPr="006955AC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</w:rPr>
                <w:t>https://doi.org/10.1080/00130095.2023.2242551</w:t>
              </w:r>
            </w:hyperlink>
            <w:r w:rsidRPr="001B00C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5F2EC6E0" w14:textId="1261D7CF" w:rsidR="0017297C" w:rsidRPr="0017297C" w:rsidRDefault="0017297C" w:rsidP="0017297C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  <w:tab w:val="left" w:pos="620"/>
              </w:tabs>
              <w:spacing w:line="259" w:lineRule="auto"/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09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i-FI"/>
              </w:rPr>
              <w:t xml:space="preserve">Lee, C., Na, C., </w:t>
            </w:r>
            <w:r w:rsidRPr="00E1096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fi-FI"/>
              </w:rPr>
              <w:t>Kim, K.</w:t>
            </w:r>
            <w:r w:rsidRPr="00E1096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fi-FI"/>
              </w:rPr>
              <w:t xml:space="preserve">*. 2023. </w:t>
            </w:r>
            <w:r w:rsidRPr="001729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effect of watching OTT late at night on sleep. </w:t>
            </w:r>
            <w:r w:rsidRPr="001729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Sleep and Biological Rhythms </w:t>
            </w:r>
            <w:r w:rsidRPr="001729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SCIE, JCR Q3, IF:1.390] 2023/05. 21: 395-407 (</w:t>
            </w:r>
            <w:hyperlink r:id="rId10" w:history="1">
              <w:r w:rsidR="00E04563" w:rsidRPr="006955AC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</w:rPr>
                <w:t>https://doi.org/10.1007/s41105-023-00459-z</w:t>
              </w:r>
            </w:hyperlink>
            <w:r w:rsidRPr="001729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4BCF96E6" w14:textId="32A6391A" w:rsidR="0017297C" w:rsidRPr="0017297C" w:rsidRDefault="0017297C" w:rsidP="00E737E2">
            <w:pPr>
              <w:pStyle w:val="aa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10964">
              <w:rPr>
                <w:rFonts w:ascii="Times New Roman" w:hAnsi="Times New Roman" w:cs="Times New Roman" w:hint="eastAsia"/>
                <w:b/>
                <w:bCs/>
                <w:sz w:val="24"/>
                <w:lang w:val="fi-FI"/>
              </w:rPr>
              <w:t>Kim, K.</w:t>
            </w:r>
            <w:r w:rsidRPr="00E10964">
              <w:rPr>
                <w:rFonts w:ascii="Times New Roman" w:hAnsi="Times New Roman" w:cs="Times New Roman" w:hint="eastAsia"/>
                <w:bCs/>
                <w:sz w:val="24"/>
                <w:lang w:val="fi-FI"/>
              </w:rPr>
              <w:t xml:space="preserve">, </w:t>
            </w:r>
            <w:r w:rsidRPr="00E10964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Nonnis, A., </w:t>
            </w:r>
            <w:r w:rsidRPr="00E10964">
              <w:rPr>
                <w:rFonts w:ascii="Times New Roman" w:hAnsi="Times New Roman" w:cs="Times New Roman" w:hint="eastAsia"/>
                <w:sz w:val="24"/>
                <w:szCs w:val="24"/>
                <w:lang w:val="fi-FI"/>
              </w:rPr>
              <w:t>Ö</w:t>
            </w:r>
            <w:r w:rsidRPr="00E10964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zaygen, A., Kogler, D. 2023. </w:t>
            </w:r>
            <w:r w:rsidRPr="0017297C">
              <w:rPr>
                <w:rFonts w:ascii="Times New Roman" w:hAnsi="Times New Roman" w:cs="Times New Roman"/>
                <w:sz w:val="24"/>
                <w:szCs w:val="24"/>
              </w:rPr>
              <w:t xml:space="preserve">Green-tech knowledge capacity/diversity and entrepreneurship in German regional economies. </w:t>
            </w:r>
            <w:r w:rsidRPr="0017297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nternational Entrepreneurship and Management Journal </w:t>
            </w:r>
            <w:r w:rsidRPr="0017297C">
              <w:rPr>
                <w:rFonts w:ascii="Times New Roman" w:hAnsi="Times New Roman" w:cs="Times New Roman"/>
                <w:bCs/>
                <w:sz w:val="24"/>
              </w:rPr>
              <w:t xml:space="preserve">[SSCI, JCR Q1, IF: 6.704] </w:t>
            </w:r>
            <w:r w:rsidRPr="0017297C">
              <w:rPr>
                <w:rFonts w:ascii="Times New Roman" w:hAnsi="Times New Roman" w:cs="Times New Roman"/>
                <w:sz w:val="24"/>
                <w:szCs w:val="24"/>
              </w:rPr>
              <w:t>2023/03. 19:97-120 (</w:t>
            </w:r>
            <w:hyperlink r:id="rId11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https://doi.org/10.1007/s11365-022-00808-3</w:t>
              </w:r>
            </w:hyperlink>
            <w:r w:rsidRPr="0017297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9100456" w14:textId="0EEBEE8F" w:rsidR="00315097" w:rsidRPr="00315097" w:rsidRDefault="00315097" w:rsidP="00155F69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  <w:tab w:val="left" w:pos="620"/>
              </w:tabs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1509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de-DE"/>
              </w:rPr>
              <w:lastRenderedPageBreak/>
              <w:t>Kim, K.</w:t>
            </w:r>
            <w:r w:rsidRPr="003150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de-DE"/>
              </w:rPr>
              <w:t xml:space="preserve">, Lee, J., Lee, C. 2023. </w:t>
            </w:r>
            <w:r w:rsidRPr="003150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ich innovation type is better for productivity efficiency? Comparison between product, process, organisational and marketing innovations using stochastic frontier and meta-frontier analysis. </w:t>
            </w:r>
            <w:r w:rsidRPr="00315097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Technology Analysis and Strategic Management</w:t>
            </w:r>
            <w:r w:rsidRPr="003150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[SSCI, JCR Q3, IF: 2.975] 2023/01. 35(1): 59-72 (</w:t>
            </w:r>
            <w:hyperlink r:id="rId12" w:history="1">
              <w:r w:rsidR="00E04563" w:rsidRPr="006955AC">
                <w:rPr>
                  <w:rStyle w:val="a4"/>
                  <w:rFonts w:ascii="Times New Roman" w:eastAsia="Times New Roman" w:hAnsi="Times New Roman" w:cs="Times New Roman"/>
                  <w:sz w:val="24"/>
                  <w:szCs w:val="24"/>
                </w:rPr>
                <w:t>https://doi.org/10.1080/09537325.2021.1965979</w:t>
              </w:r>
            </w:hyperlink>
            <w:r w:rsidRPr="0031509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14:paraId="3FA400A3" w14:textId="46171976" w:rsidR="001261E2" w:rsidRPr="002C7D47" w:rsidRDefault="00154CA5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2C7D47">
              <w:rPr>
                <w:rFonts w:ascii="Times New Roman" w:hAnsi="Times New Roman" w:cs="Times New Roman"/>
                <w:bCs/>
                <w:sz w:val="24"/>
              </w:rPr>
              <w:t xml:space="preserve">Nonnis, A., Bounfour, A., </w:t>
            </w:r>
            <w:r w:rsidRPr="002C7D47">
              <w:rPr>
                <w:rFonts w:ascii="Times New Roman" w:hAnsi="Times New Roman" w:cs="Times New Roman"/>
                <w:b/>
                <w:bCs/>
                <w:sz w:val="24"/>
              </w:rPr>
              <w:t xml:space="preserve">Kim, K. </w:t>
            </w:r>
            <w:r w:rsidRPr="002C7D47">
              <w:rPr>
                <w:rFonts w:ascii="Times New Roman" w:hAnsi="Times New Roman" w:cs="Times New Roman"/>
                <w:sz w:val="24"/>
              </w:rPr>
              <w:t>202</w:t>
            </w:r>
            <w:r w:rsidR="00937A9F" w:rsidRPr="002C7D47">
              <w:rPr>
                <w:rFonts w:ascii="Times New Roman" w:hAnsi="Times New Roman" w:cs="Times New Roman"/>
                <w:sz w:val="24"/>
              </w:rPr>
              <w:t>3</w:t>
            </w:r>
            <w:r w:rsidRPr="002C7D47">
              <w:rPr>
                <w:rFonts w:ascii="Times New Roman" w:hAnsi="Times New Roman" w:cs="Times New Roman"/>
                <w:sz w:val="24"/>
              </w:rPr>
              <w:t xml:space="preserve">. </w:t>
            </w:r>
            <w:r w:rsidRPr="002C7D47">
              <w:rPr>
                <w:rFonts w:ascii="Times New Roman" w:hAnsi="Times New Roman" w:cs="Times New Roman" w:hint="eastAsia"/>
                <w:bCs/>
                <w:sz w:val="24"/>
              </w:rPr>
              <w:t xml:space="preserve">Knowledge diffusion with consideration of complementarity between intangibles and productivity: Empirical </w:t>
            </w:r>
            <w:r w:rsidRPr="002C7D47">
              <w:rPr>
                <w:rFonts w:ascii="Times New Roman" w:hAnsi="Times New Roman" w:cs="Times New Roman"/>
                <w:bCs/>
                <w:sz w:val="24"/>
              </w:rPr>
              <w:t>evidence</w:t>
            </w:r>
            <w:r w:rsidRPr="002C7D47">
              <w:rPr>
                <w:rFonts w:ascii="Times New Roman" w:hAnsi="Times New Roman" w:cs="Times New Roman" w:hint="eastAsia"/>
                <w:bCs/>
                <w:sz w:val="24"/>
              </w:rPr>
              <w:t xml:space="preserve"> </w:t>
            </w:r>
            <w:r w:rsidRPr="002C7D47">
              <w:rPr>
                <w:rFonts w:ascii="Times New Roman" w:hAnsi="Times New Roman" w:cs="Times New Roman"/>
                <w:bCs/>
                <w:sz w:val="24"/>
              </w:rPr>
              <w:t xml:space="preserve">from European cases. </w:t>
            </w:r>
            <w:r w:rsidRPr="002C7D47">
              <w:rPr>
                <w:rFonts w:ascii="Times New Roman" w:hAnsi="Times New Roman" w:cs="Times New Roman"/>
                <w:bCs/>
                <w:i/>
                <w:iCs/>
                <w:sz w:val="24"/>
              </w:rPr>
              <w:t>Research Policy</w:t>
            </w:r>
            <w:r w:rsidRPr="002C7D47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="00BC547C" w:rsidRPr="002C7D47">
              <w:rPr>
                <w:rFonts w:ascii="Times New Roman" w:hAnsi="Times New Roman" w:cs="Times New Roman"/>
                <w:bCs/>
                <w:sz w:val="24"/>
              </w:rPr>
              <w:t>[SSCI</w:t>
            </w:r>
            <w:r w:rsidR="00FE0C70" w:rsidRPr="002C7D47">
              <w:rPr>
                <w:rFonts w:ascii="Times New Roman" w:hAnsi="Times New Roman" w:cs="Times New Roman"/>
                <w:bCs/>
                <w:sz w:val="24"/>
              </w:rPr>
              <w:t>, JCR Q1, IF: 9.473</w:t>
            </w:r>
            <w:r w:rsidR="00BC547C" w:rsidRPr="002C7D47">
              <w:rPr>
                <w:rFonts w:ascii="Times New Roman" w:hAnsi="Times New Roman" w:cs="Times New Roman"/>
                <w:bCs/>
                <w:sz w:val="24"/>
              </w:rPr>
              <w:t xml:space="preserve">] 2023/01. 52(1): 104611 </w:t>
            </w:r>
            <w:r w:rsidRPr="002C7D47">
              <w:rPr>
                <w:rFonts w:ascii="Times New Roman" w:hAnsi="Times New Roman" w:cs="Times New Roman"/>
                <w:bCs/>
                <w:sz w:val="24"/>
              </w:rPr>
              <w:t>(</w:t>
            </w:r>
            <w:hyperlink r:id="rId13" w:history="1">
              <w:r w:rsidR="00027B9F" w:rsidRPr="006955AC">
                <w:rPr>
                  <w:rStyle w:val="a4"/>
                  <w:rFonts w:ascii="Times New Roman" w:hAnsi="Times New Roman" w:cs="Times New Roman"/>
                  <w:bCs/>
                  <w:sz w:val="24"/>
                </w:rPr>
                <w:t>https://doi.org/10.1016/j.respol.2022.104611</w:t>
              </w:r>
            </w:hyperlink>
            <w:r w:rsidRPr="002C7D47">
              <w:rPr>
                <w:rFonts w:ascii="Times New Roman" w:hAnsi="Times New Roman" w:cs="Times New Roman"/>
                <w:bCs/>
                <w:sz w:val="24"/>
              </w:rPr>
              <w:t>)</w:t>
            </w:r>
            <w:r w:rsidR="00937A9F" w:rsidRPr="002C7D47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="00BC547C" w:rsidRPr="002C7D47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</w:p>
          <w:p w14:paraId="5888591C" w14:textId="61E519A8" w:rsidR="00A73E8F" w:rsidRDefault="00A73E8F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1261E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Shin, H., </w:t>
            </w:r>
            <w:r w:rsidRPr="001261E2"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-DE"/>
              </w:rPr>
              <w:t>Kim, K.</w:t>
            </w:r>
            <w:r w:rsidRPr="001261E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, Kogler, D. </w:t>
            </w:r>
            <w:r w:rsidR="0044085A" w:rsidRPr="001261E2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2022. </w:t>
            </w:r>
            <w:r w:rsidR="00AE0503" w:rsidRPr="001261E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Scientific Collaboration, Research Funding, and Novelty in Scientific Knowledge</w:t>
            </w:r>
            <w:r w:rsidR="00856600">
              <w:rPr>
                <w:rStyle w:val="a8"/>
                <w:rFonts w:ascii="Times New Roman" w:hAnsi="Times New Roman" w:cs="Times New Roman"/>
                <w:sz w:val="24"/>
                <w:szCs w:val="24"/>
                <w:lang w:val="en-IE"/>
              </w:rPr>
              <w:footnoteReference w:id="2"/>
            </w:r>
            <w:r w:rsidRPr="001261E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. </w:t>
            </w:r>
            <w:r w:rsidRPr="001261E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E"/>
              </w:rPr>
              <w:t>Plos One</w:t>
            </w:r>
            <w:r w:rsidRPr="001261E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</w:t>
            </w:r>
            <w:r w:rsidR="001261E2" w:rsidRPr="001261E2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[SCIE, JCR Q2, IF: 3.24] </w:t>
            </w:r>
            <w:r w:rsidR="001261E2" w:rsidRPr="001261E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2022/07. 17(7) </w:t>
            </w:r>
            <w:r w:rsidRPr="001261E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(</w:t>
            </w:r>
            <w:hyperlink r:id="rId14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s://doi.org/10.1371/journal.pone.0271678</w:t>
              </w:r>
            </w:hyperlink>
            <w:r w:rsidRPr="001261E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)</w:t>
            </w:r>
          </w:p>
          <w:p w14:paraId="4A8F3BCF" w14:textId="66C8F1E7" w:rsidR="00746727" w:rsidRPr="00746727" w:rsidRDefault="00746727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746727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Lee, C., Shin, H., </w:t>
            </w:r>
            <w:r w:rsidRPr="007467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-DE"/>
              </w:rPr>
              <w:t>Kim, K.</w:t>
            </w:r>
            <w:r w:rsidRPr="00746727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, Kogler, D. 2022. </w:t>
            </w:r>
            <w:r w:rsidRPr="00746727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The effects of regional capacity in knowledge recombination on productivity gains. </w:t>
            </w:r>
            <w:r w:rsidRPr="00746727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E"/>
              </w:rPr>
              <w:t>Technological Forecasting and Social Change</w:t>
            </w:r>
            <w:r w:rsidRPr="00746727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[</w:t>
            </w:r>
            <w:r w:rsidRPr="00746727">
              <w:rPr>
                <w:rFonts w:ascii="Times New Roman" w:hAnsi="Times New Roman" w:cs="Times New Roman" w:hint="eastAsia"/>
                <w:sz w:val="24"/>
                <w:szCs w:val="24"/>
                <w:lang w:val="en-IE"/>
              </w:rPr>
              <w:t>S</w:t>
            </w:r>
            <w:r w:rsidRPr="00746727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SCI, JCR Q1, IF: 9.01] 2022/0</w:t>
            </w:r>
            <w:r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7</w:t>
            </w:r>
            <w:r w:rsidRPr="00746727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. 180 July: 121669 (</w:t>
            </w:r>
            <w:hyperlink r:id="rId15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s://doi.org/10.1016/j.techfore.2022.121669</w:t>
              </w:r>
            </w:hyperlink>
            <w:r w:rsidRPr="00746727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)</w:t>
            </w:r>
          </w:p>
          <w:p w14:paraId="6931DF09" w14:textId="0D2089A1" w:rsidR="003E6C6F" w:rsidRDefault="00547E42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E10964">
              <w:rPr>
                <w:rFonts w:ascii="Times New Roman" w:hAnsi="Times New Roman" w:cs="Times New Roman" w:hint="eastAsia"/>
                <w:b/>
                <w:bCs/>
                <w:sz w:val="24"/>
                <w:lang w:val="fi-FI"/>
              </w:rPr>
              <w:t>Kim, K.</w:t>
            </w:r>
            <w:r w:rsidRPr="00E10964">
              <w:rPr>
                <w:rFonts w:ascii="Times New Roman" w:hAnsi="Times New Roman" w:cs="Times New Roman" w:hint="eastAsia"/>
                <w:bCs/>
                <w:sz w:val="24"/>
                <w:lang w:val="fi-FI"/>
              </w:rPr>
              <w:t xml:space="preserve">, </w:t>
            </w:r>
            <w:r w:rsidRPr="00E10964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Kogler, D., Lee, C., </w:t>
            </w:r>
            <w:r w:rsidRPr="00E10964">
              <w:rPr>
                <w:rFonts w:ascii="Times New Roman" w:hAnsi="Times New Roman" w:cs="Times New Roman"/>
                <w:bCs/>
                <w:sz w:val="24"/>
                <w:lang w:val="fi-FI"/>
              </w:rPr>
              <w:t xml:space="preserve">Kang, T. 2022. </w:t>
            </w:r>
            <w:r w:rsidRPr="003E6C6F">
              <w:rPr>
                <w:rFonts w:ascii="Times New Roman" w:hAnsi="Times New Roman" w:cs="Times New Roman"/>
                <w:bCs/>
                <w:sz w:val="24"/>
              </w:rPr>
              <w:t>Changes in the knowledge effect on local labor market in the midst of regime transition: Evidence from France over 1986-2015</w:t>
            </w:r>
            <w:r w:rsidRPr="003E6C6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3E6C6F">
              <w:rPr>
                <w:rFonts w:ascii="Times New Roman" w:hAnsi="Times New Roman" w:cs="Times New Roman"/>
                <w:i/>
                <w:sz w:val="24"/>
                <w:szCs w:val="24"/>
              </w:rPr>
              <w:t>Applied Spatial Analysis and Policy</w:t>
            </w:r>
            <w:r w:rsidR="003E42BE" w:rsidRPr="003E6C6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3E42BE" w:rsidRPr="003E6C6F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[</w:t>
            </w:r>
            <w:r w:rsidR="003E42BE" w:rsidRPr="003E6C6F">
              <w:rPr>
                <w:rFonts w:ascii="Times New Roman" w:hAnsi="Times New Roman" w:cs="Times New Roman" w:hint="eastAsia"/>
                <w:sz w:val="24"/>
                <w:szCs w:val="24"/>
                <w:lang w:val="en-IE"/>
              </w:rPr>
              <w:t>S</w:t>
            </w:r>
            <w:r w:rsidR="003E42BE" w:rsidRPr="003E6C6F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SCI, JCR Q2, IF: 1.59] </w:t>
            </w:r>
            <w:r w:rsidR="003E6C6F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2022/0</w:t>
            </w:r>
            <w:r w:rsidR="00F06819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5</w:t>
            </w:r>
            <w:r w:rsidR="003E6C6F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.</w:t>
            </w:r>
            <w:r w:rsidRPr="003E6C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E6C6F" w:rsidRPr="003E6C6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hyperlink r:id="rId16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https://doi.org/10.1007/s12061-022-09444-4</w:t>
              </w:r>
            </w:hyperlink>
            <w:r w:rsidR="003E6C6F" w:rsidRPr="003E6C6F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)</w:t>
            </w:r>
          </w:p>
          <w:p w14:paraId="48BA865E" w14:textId="68653B1A" w:rsidR="00A96E39" w:rsidRPr="000A55F0" w:rsidRDefault="00A96E39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6C76BC">
              <w:rPr>
                <w:rFonts w:ascii="Times New Roman" w:hAnsi="Times New Roman" w:cs="Times New Roman"/>
                <w:bCs/>
                <w:sz w:val="24"/>
                <w:szCs w:val="24"/>
                <w:lang w:val="nl-NL"/>
              </w:rPr>
              <w:t xml:space="preserve">Kang, T., Maliphol, S., Kogler, D., </w:t>
            </w:r>
            <w:r w:rsidRPr="006C76BC">
              <w:rPr>
                <w:rFonts w:ascii="Times New Roman" w:hAnsi="Times New Roman" w:cs="Times New Roman"/>
                <w:b/>
                <w:sz w:val="24"/>
                <w:szCs w:val="24"/>
                <w:lang w:val="nl-NL"/>
              </w:rPr>
              <w:t>Kim, K.*</w:t>
            </w:r>
            <w:r w:rsidRPr="006C76BC">
              <w:rPr>
                <w:rFonts w:ascii="Times New Roman" w:hAnsi="Times New Roman" w:cs="Times New Roman"/>
                <w:bCs/>
                <w:sz w:val="24"/>
                <w:szCs w:val="24"/>
                <w:lang w:val="nl-NL"/>
              </w:rPr>
              <w:t xml:space="preserve"> 202</w:t>
            </w:r>
            <w:r w:rsidR="00254B75">
              <w:rPr>
                <w:rFonts w:ascii="Times New Roman" w:hAnsi="Times New Roman" w:cs="Times New Roman"/>
                <w:bCs/>
                <w:sz w:val="24"/>
                <w:szCs w:val="24"/>
                <w:lang w:val="nl-NL"/>
              </w:rPr>
              <w:t>2</w:t>
            </w:r>
            <w:r w:rsidRPr="006C76BC">
              <w:rPr>
                <w:rFonts w:ascii="Times New Roman" w:hAnsi="Times New Roman" w:cs="Times New Roman"/>
                <w:bCs/>
                <w:sz w:val="24"/>
                <w:szCs w:val="24"/>
                <w:lang w:val="nl-NL"/>
              </w:rPr>
              <w:t xml:space="preserve">. </w:t>
            </w:r>
            <w:r w:rsidRPr="006C76BC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Regional knowledge capabilities, entrepreneurial activity, and productivity growth: Evidence from Italian NUTS-3 regions. </w:t>
            </w:r>
            <w:r w:rsidRPr="006C76B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E"/>
              </w:rPr>
              <w:t>International Regional Science Review</w:t>
            </w:r>
            <w:r w:rsidRPr="006C76BC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 [SSC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, JCR Q3, IF:2.477</w:t>
            </w:r>
            <w:r w:rsidRPr="006C76BC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]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202</w:t>
            </w:r>
            <w:r w:rsidR="001A53F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/0</w:t>
            </w:r>
            <w:r w:rsidR="0010145B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5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. </w:t>
            </w:r>
            <w:r w:rsidR="001A53F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45(3): 293-320 </w:t>
            </w:r>
            <w:r w:rsidRPr="006C76BC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(</w:t>
            </w:r>
            <w:hyperlink r:id="rId17" w:history="1">
              <w:r w:rsidR="00E04563" w:rsidRPr="006955AC">
                <w:rPr>
                  <w:rStyle w:val="a4"/>
                  <w:rFonts w:ascii="Times New Roman" w:hAnsi="Times New Roman" w:cs="Times New Roman"/>
                  <w:bCs/>
                  <w:sz w:val="24"/>
                  <w:szCs w:val="24"/>
                  <w:lang w:val="en-IE"/>
                </w:rPr>
                <w:t>https://doi.org/10.1177/01600176211034134</w:t>
              </w:r>
            </w:hyperlink>
            <w:r w:rsidRPr="006C76BC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)</w:t>
            </w:r>
          </w:p>
          <w:p w14:paraId="6AC61122" w14:textId="6B18B1D8" w:rsidR="000C0424" w:rsidRPr="00F90C15" w:rsidRDefault="000C0424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D75E90">
              <w:rPr>
                <w:rFonts w:ascii="Times New Roman" w:hAnsi="Times New Roman" w:cs="Times New Roman" w:hint="eastAsia"/>
                <w:sz w:val="24"/>
                <w:szCs w:val="24"/>
                <w:lang w:val="fi-FI"/>
              </w:rPr>
              <w:t>L</w:t>
            </w:r>
            <w:r w:rsidRPr="00D75E90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ee, J., Park, K., </w:t>
            </w:r>
            <w:r w:rsidRPr="00D75E9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i-FI"/>
              </w:rPr>
              <w:t>Kim, K.*</w:t>
            </w:r>
            <w:r w:rsidRPr="00D75E90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 </w:t>
            </w:r>
            <w:r w:rsidR="00E03A98" w:rsidRPr="00D75E90">
              <w:rPr>
                <w:rFonts w:ascii="Times New Roman" w:hAnsi="Times New Roman" w:cs="Times New Roman"/>
                <w:sz w:val="24"/>
                <w:szCs w:val="24"/>
                <w:lang w:val="fi-FI"/>
              </w:rPr>
              <w:t xml:space="preserve">2022. </w:t>
            </w:r>
            <w:r w:rsidR="00E03A98" w:rsidRPr="00E03A98">
              <w:rPr>
                <w:rFonts w:ascii="Times New Roman" w:hAnsi="Times New Roman" w:cs="Times New Roman"/>
                <w:sz w:val="24"/>
                <w:szCs w:val="24"/>
              </w:rPr>
              <w:t>Transition failure strengthening regime stability in socio-technical systems: A case study of shared mobility market in South Kore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lematics and Informatic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2338">
              <w:rPr>
                <w:rFonts w:ascii="Times New Roman" w:hAnsi="Times New Roman" w:cs="Times New Roman"/>
                <w:sz w:val="24"/>
                <w:szCs w:val="24"/>
              </w:rPr>
              <w:t>[SSCI</w:t>
            </w:r>
            <w:r w:rsidR="00C1236B">
              <w:rPr>
                <w:rFonts w:ascii="Times New Roman" w:hAnsi="Times New Roman" w:cs="Times New Roman"/>
                <w:sz w:val="24"/>
                <w:szCs w:val="24"/>
              </w:rPr>
              <w:t>, JCR Q1</w:t>
            </w:r>
            <w:r w:rsidR="001B724A">
              <w:rPr>
                <w:rFonts w:ascii="Times New Roman" w:hAnsi="Times New Roman" w:cs="Times New Roman"/>
                <w:sz w:val="24"/>
                <w:szCs w:val="24"/>
              </w:rPr>
              <w:t>, IF: 6.182</w:t>
            </w:r>
            <w:r w:rsidR="00FE2338"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 w:rsidR="00FC4334">
              <w:rPr>
                <w:rFonts w:ascii="Times New Roman" w:hAnsi="Times New Roman" w:cs="Times New Roman"/>
                <w:sz w:val="24"/>
                <w:szCs w:val="24"/>
              </w:rPr>
              <w:t xml:space="preserve"> 2022/05. 70(May): 101814 (</w:t>
            </w:r>
            <w:hyperlink r:id="rId18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</w:rPr>
                <w:t>https://doi.org/10.1016/j.tele.2022.101814</w:t>
              </w:r>
            </w:hyperlink>
            <w:r w:rsidR="00FC433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F89CAA1" w14:textId="0D9B17B0" w:rsidR="001D7A06" w:rsidRDefault="001F68B6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1D7A06">
              <w:rPr>
                <w:rFonts w:ascii="Times New Roman" w:hAnsi="Times New Roman" w:cs="Times New Roman" w:hint="eastAsia"/>
                <w:bCs/>
                <w:sz w:val="24"/>
                <w:szCs w:val="24"/>
                <w:lang w:val="nl-NL"/>
              </w:rPr>
              <w:t>K</w:t>
            </w:r>
            <w:r w:rsidRPr="001D7A06">
              <w:rPr>
                <w:rFonts w:ascii="Times New Roman" w:hAnsi="Times New Roman" w:cs="Times New Roman"/>
                <w:bCs/>
                <w:sz w:val="24"/>
                <w:szCs w:val="24"/>
                <w:lang w:val="nl-NL"/>
              </w:rPr>
              <w:t xml:space="preserve">ogler, D., Davies, R., Lee, C., </w:t>
            </w:r>
            <w:r w:rsidRPr="001D7A06">
              <w:rPr>
                <w:rFonts w:ascii="Times New Roman" w:hAnsi="Times New Roman" w:cs="Times New Roman"/>
                <w:b/>
                <w:sz w:val="24"/>
                <w:szCs w:val="24"/>
                <w:lang w:val="nl-NL"/>
              </w:rPr>
              <w:t>Kim, K.*</w:t>
            </w:r>
            <w:r w:rsidRPr="001D7A06">
              <w:rPr>
                <w:rFonts w:ascii="Times New Roman" w:hAnsi="Times New Roman" w:cs="Times New Roman"/>
                <w:bCs/>
                <w:sz w:val="24"/>
                <w:szCs w:val="24"/>
                <w:lang w:val="nl-NL"/>
              </w:rPr>
              <w:t xml:space="preserve"> </w:t>
            </w:r>
            <w:r w:rsidR="00E0203A" w:rsidRPr="001D7A06"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 xml:space="preserve">2022. </w:t>
            </w:r>
            <w:r w:rsidRPr="001D7A0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Regional Knowledge Spaces: The Interplay of Entry-Relatedness and Entry-Potential for Technological Change and Growth. </w:t>
            </w:r>
            <w:r w:rsidRPr="001D7A06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E"/>
              </w:rPr>
              <w:t xml:space="preserve">Journal of Technology Transfer </w:t>
            </w:r>
            <w:r w:rsidRPr="001D7A0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SSCI</w:t>
            </w:r>
            <w:r w:rsidR="00EB597B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,</w:t>
            </w:r>
            <w:r w:rsidR="00C1236B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 JCR Q2</w:t>
            </w:r>
            <w:r w:rsidR="001B724A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. 5.783</w:t>
            </w:r>
            <w:r w:rsidR="003C3864">
              <w:rPr>
                <w:rFonts w:ascii="Times New Roman" w:hAnsi="Times New Roman" w:cs="Times New Roman"/>
                <w:sz w:val="24"/>
                <w:szCs w:val="24"/>
              </w:rPr>
              <w:t>, IF: 6.</w:t>
            </w:r>
            <w:r w:rsidR="00653300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  <w:r w:rsidRPr="001D7A0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]</w:t>
            </w:r>
            <w:r w:rsidR="00C12FCF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 </w:t>
            </w:r>
            <w:r w:rsidR="00C12FCF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2022/03. (</w:t>
            </w:r>
            <w:hyperlink r:id="rId19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s://doi.org/10.1007/s10961-022-09924-2</w:t>
              </w:r>
            </w:hyperlink>
            <w:r w:rsidR="00C12FCF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).</w:t>
            </w:r>
          </w:p>
          <w:p w14:paraId="7BD4B1B9" w14:textId="65E26BFB" w:rsidR="009D6E99" w:rsidRPr="009D6E99" w:rsidRDefault="009D6E99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9D6E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-DE"/>
              </w:rPr>
              <w:t>Kim, K.</w:t>
            </w:r>
            <w:r w:rsidRPr="009D6E99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, Lee, J., Kim, E. &amp; Hwang, J. 2022. </w:t>
            </w:r>
            <w:r w:rsidRPr="009D6E99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The related and unrelated product diversification strategy and open innovation: Comparison between biopharmaceutical and pharmaceutical industries. </w:t>
            </w:r>
            <w:r w:rsidRPr="009D6E9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E"/>
              </w:rPr>
              <w:t>Journal of Product Innovation Management</w:t>
            </w:r>
            <w:r w:rsidRPr="009D6E99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[SSCI, JCR Q1, IF 6.987] 2022/02. (</w:t>
            </w:r>
            <w:hyperlink r:id="rId20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s://doi.org/10.1111/jpim.12620</w:t>
              </w:r>
            </w:hyperlink>
            <w:r w:rsidRPr="009D6E99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).</w:t>
            </w:r>
          </w:p>
          <w:p w14:paraId="58ACF5D5" w14:textId="31B9934C" w:rsidR="001D7A06" w:rsidRPr="001D7A06" w:rsidRDefault="000952A3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1D7A06">
              <w:rPr>
                <w:rFonts w:ascii="Times New Roman" w:hAnsi="Times New Roman" w:cs="Times New Roman" w:hint="eastAsia"/>
                <w:sz w:val="24"/>
                <w:lang w:val="de-DE"/>
              </w:rPr>
              <w:t>L</w:t>
            </w:r>
            <w:r w:rsidRPr="001D7A06">
              <w:rPr>
                <w:rFonts w:ascii="Times New Roman" w:hAnsi="Times New Roman" w:cs="Times New Roman"/>
                <w:sz w:val="24"/>
                <w:lang w:val="de-DE"/>
              </w:rPr>
              <w:t xml:space="preserve">ee, J., </w:t>
            </w:r>
            <w:r w:rsidRPr="001D7A06">
              <w:rPr>
                <w:rFonts w:ascii="Times New Roman" w:hAnsi="Times New Roman" w:cs="Times New Roman"/>
                <w:b/>
                <w:sz w:val="24"/>
                <w:lang w:val="de-DE"/>
              </w:rPr>
              <w:t>Kim, K.</w:t>
            </w:r>
            <w:r w:rsidRPr="001D7A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-DE"/>
              </w:rPr>
              <w:t>*</w:t>
            </w:r>
            <w:r w:rsidRPr="001D7A06">
              <w:rPr>
                <w:rFonts w:ascii="Times New Roman" w:hAnsi="Times New Roman" w:cs="Times New Roman"/>
                <w:sz w:val="24"/>
                <w:lang w:val="de-DE"/>
              </w:rPr>
              <w:t>, Kim, J., Hwang, J. 202</w:t>
            </w:r>
            <w:r w:rsidR="00A21876">
              <w:rPr>
                <w:rFonts w:ascii="Times New Roman" w:hAnsi="Times New Roman" w:cs="Times New Roman"/>
                <w:sz w:val="24"/>
                <w:lang w:val="de-DE"/>
              </w:rPr>
              <w:t>2</w:t>
            </w:r>
            <w:r w:rsidRPr="001D7A06">
              <w:rPr>
                <w:rFonts w:ascii="Times New Roman" w:hAnsi="Times New Roman" w:cs="Times New Roman"/>
                <w:sz w:val="24"/>
                <w:lang w:val="de-DE"/>
              </w:rPr>
              <w:t xml:space="preserve">. </w:t>
            </w:r>
            <w:r w:rsidRPr="001D7A06">
              <w:rPr>
                <w:rFonts w:ascii="Times New Roman" w:hAnsi="Times New Roman" w:cs="Times New Roman"/>
                <w:sz w:val="24"/>
              </w:rPr>
              <w:t xml:space="preserve">The relationship between shared mobility and regulation in South Korea: A system dynamics approach from the socio-technical transitions perspective. </w:t>
            </w:r>
            <w:r w:rsidRPr="001D7A06">
              <w:rPr>
                <w:rFonts w:ascii="Times New Roman" w:hAnsi="Times New Roman" w:cs="Times New Roman"/>
                <w:i/>
                <w:sz w:val="24"/>
              </w:rPr>
              <w:t>Technovation</w:t>
            </w:r>
            <w:r w:rsidRPr="001D7A06">
              <w:rPr>
                <w:rFonts w:ascii="Times New Roman" w:hAnsi="Times New Roman" w:cs="Times New Roman"/>
                <w:sz w:val="24"/>
              </w:rPr>
              <w:t xml:space="preserve"> [SSCI</w:t>
            </w:r>
            <w:r w:rsidR="00EB597B">
              <w:rPr>
                <w:rFonts w:ascii="Times New Roman" w:hAnsi="Times New Roman" w:cs="Times New Roman"/>
                <w:sz w:val="24"/>
              </w:rPr>
              <w:t>, JCR Q1</w:t>
            </w:r>
            <w:r w:rsidR="001B724A">
              <w:rPr>
                <w:rFonts w:ascii="Times New Roman" w:hAnsi="Times New Roman" w:cs="Times New Roman"/>
                <w:sz w:val="24"/>
              </w:rPr>
              <w:t>, IF</w:t>
            </w:r>
            <w:r w:rsidR="000807BC">
              <w:rPr>
                <w:rFonts w:ascii="Times New Roman" w:hAnsi="Times New Roman" w:cs="Times New Roman"/>
                <w:sz w:val="24"/>
              </w:rPr>
              <w:t>:</w:t>
            </w:r>
            <w:r w:rsidR="001B724A">
              <w:rPr>
                <w:rFonts w:ascii="Times New Roman" w:hAnsi="Times New Roman" w:cs="Times New Roman"/>
                <w:sz w:val="24"/>
              </w:rPr>
              <w:t xml:space="preserve"> 6.606</w:t>
            </w:r>
            <w:r w:rsidRPr="001D7A06">
              <w:rPr>
                <w:rFonts w:ascii="Times New Roman" w:hAnsi="Times New Roman" w:cs="Times New Roman"/>
                <w:sz w:val="24"/>
              </w:rPr>
              <w:t>]</w:t>
            </w:r>
            <w:r w:rsidR="001123BA" w:rsidRPr="001D7A06">
              <w:rPr>
                <w:rFonts w:ascii="Times New Roman" w:hAnsi="Times New Roman" w:cs="Times New Roman"/>
                <w:sz w:val="24"/>
              </w:rPr>
              <w:t xml:space="preserve"> 202</w:t>
            </w:r>
            <w:r w:rsidR="00A21876">
              <w:rPr>
                <w:rFonts w:ascii="Times New Roman" w:hAnsi="Times New Roman" w:cs="Times New Roman"/>
                <w:sz w:val="24"/>
              </w:rPr>
              <w:t>2</w:t>
            </w:r>
            <w:r w:rsidR="001123BA" w:rsidRPr="001D7A06">
              <w:rPr>
                <w:rFonts w:ascii="Times New Roman" w:hAnsi="Times New Roman" w:cs="Times New Roman"/>
                <w:sz w:val="24"/>
              </w:rPr>
              <w:t>/0</w:t>
            </w:r>
            <w:r w:rsidR="00A21876">
              <w:rPr>
                <w:rFonts w:ascii="Times New Roman" w:hAnsi="Times New Roman" w:cs="Times New Roman"/>
                <w:sz w:val="24"/>
              </w:rPr>
              <w:t>1</w:t>
            </w:r>
            <w:r w:rsidR="001123BA" w:rsidRPr="001D7A06">
              <w:rPr>
                <w:rFonts w:ascii="Times New Roman" w:hAnsi="Times New Roman" w:cs="Times New Roman"/>
                <w:sz w:val="24"/>
              </w:rPr>
              <w:t>.</w:t>
            </w:r>
            <w:r w:rsidR="00A21876">
              <w:rPr>
                <w:rFonts w:ascii="Times New Roman" w:hAnsi="Times New Roman" w:cs="Times New Roman"/>
                <w:sz w:val="24"/>
              </w:rPr>
              <w:t xml:space="preserve"> 109: 102327</w:t>
            </w:r>
            <w:r w:rsidR="001123BA" w:rsidRPr="001D7A06">
              <w:rPr>
                <w:rFonts w:ascii="Times New Roman" w:hAnsi="Times New Roman" w:cs="Times New Roman"/>
                <w:sz w:val="24"/>
              </w:rPr>
              <w:t xml:space="preserve"> (</w:t>
            </w:r>
            <w:hyperlink r:id="rId21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</w:rPr>
                <w:t>https://doi.org/10.1016/j.technovation.2021.102327</w:t>
              </w:r>
            </w:hyperlink>
            <w:r w:rsidR="001123BA" w:rsidRPr="001D7A06">
              <w:rPr>
                <w:rFonts w:ascii="Times New Roman" w:hAnsi="Times New Roman" w:cs="Times New Roman"/>
                <w:sz w:val="24"/>
              </w:rPr>
              <w:t>)</w:t>
            </w:r>
          </w:p>
          <w:p w14:paraId="3A63BD89" w14:textId="73136495" w:rsidR="001D7A06" w:rsidRPr="001B724A" w:rsidRDefault="00887982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1D7A06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Lee, J., </w:t>
            </w:r>
            <w:r w:rsidRPr="001D7A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-DE"/>
              </w:rPr>
              <w:t>Kim, K.*</w:t>
            </w:r>
            <w:r w:rsidRPr="001D7A06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, Park, G., Cha, N. </w:t>
            </w:r>
            <w:r w:rsidR="003D3E3B" w:rsidRPr="001D7A06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2021. </w:t>
            </w:r>
            <w:r w:rsidR="00462D5F" w:rsidRPr="001D7A06">
              <w:rPr>
                <w:rFonts w:ascii="Times New Roman" w:hAnsi="Times New Roman" w:cs="Times New Roman"/>
                <w:sz w:val="24"/>
                <w:szCs w:val="24"/>
              </w:rPr>
              <w:t>The role of online news and social media in preventive action in times of infodemic from a social capital perspective: The case of the COVID-19 pandemic in South Korea</w:t>
            </w:r>
            <w:r w:rsidRPr="001D7A0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1D7A0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lematics and Informatics</w:t>
            </w:r>
            <w:r w:rsidRPr="001D7A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D7A0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SSCI</w:t>
            </w:r>
            <w:r w:rsidR="00486E7B">
              <w:rPr>
                <w:rFonts w:ascii="Times New Roman" w:hAnsi="Times New Roman" w:cs="Times New Roman"/>
                <w:sz w:val="24"/>
              </w:rPr>
              <w:t>, JCR Q1</w:t>
            </w:r>
            <w:r w:rsidR="001B724A">
              <w:rPr>
                <w:rFonts w:ascii="Times New Roman" w:hAnsi="Times New Roman" w:cs="Times New Roman"/>
                <w:sz w:val="24"/>
              </w:rPr>
              <w:t xml:space="preserve">, </w:t>
            </w:r>
            <w:r w:rsidR="001B724A">
              <w:rPr>
                <w:rFonts w:ascii="Times New Roman" w:hAnsi="Times New Roman" w:cs="Times New Roman"/>
                <w:sz w:val="24"/>
                <w:szCs w:val="24"/>
              </w:rPr>
              <w:t>IF: 6.182</w:t>
            </w:r>
            <w:r w:rsidRPr="001D7A0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]</w:t>
            </w:r>
            <w:r w:rsidR="003D3E3B" w:rsidRPr="001D7A0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 2021/11. 64 (11): 101691 (</w:t>
            </w:r>
            <w:hyperlink r:id="rId22" w:history="1">
              <w:r w:rsidR="00E04563" w:rsidRPr="006955AC">
                <w:rPr>
                  <w:rStyle w:val="a4"/>
                  <w:rFonts w:ascii="Times New Roman" w:hAnsi="Times New Roman" w:cs="Times New Roman"/>
                  <w:bCs/>
                  <w:sz w:val="24"/>
                  <w:szCs w:val="24"/>
                  <w:lang w:val="en-IE"/>
                </w:rPr>
                <w:t>https://doi.org/10.1016/j.tele.2021.101691</w:t>
              </w:r>
            </w:hyperlink>
            <w:r w:rsidR="003D3E3B" w:rsidRPr="001D7A06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)</w:t>
            </w:r>
          </w:p>
          <w:p w14:paraId="5BA17BDA" w14:textId="6680883C" w:rsidR="005D54F3" w:rsidRPr="00A161D3" w:rsidRDefault="005118F5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5D54F3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Jung, S., </w:t>
            </w:r>
            <w:r w:rsidRPr="005D54F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5D54F3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, Lee, C. </w:t>
            </w:r>
            <w:r w:rsidR="00E0203A" w:rsidRPr="005D54F3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2021. </w:t>
            </w:r>
            <w:r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The Nature of ICT in Technology Convergence: A Knowledge-based Network Analysis. </w:t>
            </w:r>
            <w:r w:rsidRPr="00A161D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E"/>
              </w:rPr>
              <w:t xml:space="preserve">Plos One </w:t>
            </w:r>
            <w:r w:rsidRP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SCI</w:t>
            </w:r>
            <w:r w:rsidR="00A161D3" w:rsidRP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E, JCR Q2, IF: 3.</w:t>
            </w:r>
            <w:r w:rsid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24</w:t>
            </w:r>
            <w:r w:rsidRP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]</w:t>
            </w:r>
            <w:r w:rsidR="007831EC" w:rsidRP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 2021/07. 16 (7): 1-20 (</w:t>
            </w:r>
            <w:hyperlink r:id="rId23" w:history="1">
              <w:r w:rsidR="00E04563" w:rsidRPr="006955AC">
                <w:rPr>
                  <w:rStyle w:val="a4"/>
                  <w:rFonts w:ascii="Times New Roman" w:hAnsi="Times New Roman" w:cs="Times New Roman"/>
                  <w:bCs/>
                  <w:sz w:val="24"/>
                  <w:szCs w:val="24"/>
                  <w:lang w:val="en-IE"/>
                </w:rPr>
                <w:t>https://doi.org/10.1371/journal.pone.0254424</w:t>
              </w:r>
            </w:hyperlink>
            <w:r w:rsidR="007831EC" w:rsidRP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)</w:t>
            </w:r>
          </w:p>
          <w:p w14:paraId="4730B516" w14:textId="273ADD20" w:rsidR="005D54F3" w:rsidRPr="00A161D3" w:rsidRDefault="008B20D9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5D54F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5D54F3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, Jung, S.,</w:t>
            </w:r>
            <w:r w:rsidRPr="005D54F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 xml:space="preserve"> </w:t>
            </w:r>
            <w:r w:rsidRPr="005D54F3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Hwang, J., Kim, E. 2021. </w:t>
            </w:r>
            <w:r w:rsidRPr="005D54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optimal diversification strategy in pharmaceutical industry: balance-centered or hetero-centered? </w:t>
            </w:r>
            <w:r w:rsidRPr="005D54F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Science, Technology and Society</w:t>
            </w:r>
            <w:r w:rsidRPr="005D54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[SSCI</w:t>
            </w:r>
            <w:r w:rsidR="00A161D3">
              <w:rPr>
                <w:rFonts w:ascii="Times New Roman" w:hAnsi="Times New Roman" w:cs="Times New Roman"/>
                <w:bCs/>
                <w:sz w:val="24"/>
                <w:szCs w:val="24"/>
              </w:rPr>
              <w:t>, JCR Q4, IF: 1.173</w:t>
            </w:r>
            <w:r w:rsidRPr="005D54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] </w:t>
            </w:r>
            <w:r w:rsidR="008F01CF" w:rsidRPr="005D54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1/05. </w:t>
            </w:r>
            <w:r w:rsidR="008F01CF" w:rsidRP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 xml:space="preserve">26 (2): 1-24 </w:t>
            </w:r>
            <w:r w:rsidRP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(</w:t>
            </w:r>
            <w:hyperlink r:id="rId24" w:history="1">
              <w:r w:rsidR="00E04563" w:rsidRPr="006955AC">
                <w:rPr>
                  <w:rStyle w:val="a4"/>
                  <w:rFonts w:ascii="Times New Roman" w:hAnsi="Times New Roman" w:cs="Times New Roman"/>
                  <w:bCs/>
                  <w:sz w:val="24"/>
                  <w:szCs w:val="24"/>
                  <w:lang w:val="en-IE"/>
                </w:rPr>
                <w:t>https://doi.org/10.1177/09717218211005616</w:t>
              </w:r>
            </w:hyperlink>
            <w:r w:rsidRP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)</w:t>
            </w:r>
          </w:p>
          <w:p w14:paraId="45A08CE2" w14:textId="19B16B5C" w:rsidR="005D54F3" w:rsidRPr="005D54F3" w:rsidRDefault="00621020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C901BB">
              <w:rPr>
                <w:rFonts w:ascii="Times New Roman" w:hAnsi="Times New Roman" w:cs="Times New Roman"/>
                <w:b/>
                <w:sz w:val="24"/>
                <w:szCs w:val="24"/>
                <w:lang w:val="en-IE"/>
              </w:rPr>
              <w:t>Kim, K.</w:t>
            </w:r>
            <w:r w:rsidRPr="00C901BB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, Bounfour, A., Nonnis, A.,</w:t>
            </w:r>
            <w:r w:rsidRPr="00C901BB">
              <w:rPr>
                <w:rFonts w:ascii="Times New Roman" w:hAnsi="Times New Roman" w:cs="Times New Roman" w:hint="eastAsia"/>
                <w:sz w:val="24"/>
                <w:szCs w:val="24"/>
                <w:lang w:val="en-IE"/>
              </w:rPr>
              <w:t xml:space="preserve"> Ö</w:t>
            </w:r>
            <w:r w:rsidRPr="00C901BB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zaygen, A. </w:t>
            </w:r>
            <w:r w:rsidR="0044769F" w:rsidRPr="00C901BB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2021. </w:t>
            </w:r>
            <w:r w:rsidR="00F011D8" w:rsidRPr="005D54F3">
              <w:rPr>
                <w:rFonts w:ascii="Times New Roman" w:hAnsi="Times New Roman" w:cs="Times New Roman"/>
                <w:sz w:val="24"/>
                <w:szCs w:val="24"/>
              </w:rPr>
              <w:t>Measuring ICT externalities and their contribution to productivity: A bilateral trade based approach</w:t>
            </w:r>
            <w:r w:rsidRPr="005D54F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5D54F3">
              <w:rPr>
                <w:rFonts w:ascii="Times New Roman" w:hAnsi="Times New Roman" w:cs="Times New Roman"/>
                <w:i/>
                <w:sz w:val="24"/>
              </w:rPr>
              <w:t>Telecommunication</w:t>
            </w:r>
            <w:r w:rsidR="005335E7" w:rsidRPr="005D54F3">
              <w:rPr>
                <w:rFonts w:ascii="Times New Roman" w:hAnsi="Times New Roman" w:cs="Times New Roman"/>
                <w:i/>
                <w:sz w:val="24"/>
              </w:rPr>
              <w:t>s</w:t>
            </w:r>
            <w:r w:rsidRPr="005D54F3">
              <w:rPr>
                <w:rFonts w:ascii="Times New Roman" w:hAnsi="Times New Roman" w:cs="Times New Roman"/>
                <w:i/>
                <w:sz w:val="24"/>
              </w:rPr>
              <w:t xml:space="preserve"> Policy</w:t>
            </w:r>
            <w:r w:rsidR="004443EC" w:rsidRPr="005D54F3">
              <w:rPr>
                <w:rFonts w:ascii="Times New Roman" w:hAnsi="Times New Roman" w:cs="Times New Roman"/>
                <w:i/>
                <w:sz w:val="24"/>
              </w:rPr>
              <w:t xml:space="preserve"> 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SSCI</w:t>
            </w:r>
            <w:r w:rsid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, JCR Q2, IF: 3.036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]</w:t>
            </w:r>
            <w:r w:rsidRPr="005D54F3">
              <w:rPr>
                <w:rFonts w:ascii="Times New Roman" w:hAnsi="Times New Roman" w:cs="Times New Roman"/>
                <w:i/>
                <w:sz w:val="24"/>
              </w:rPr>
              <w:t>.</w:t>
            </w:r>
            <w:r w:rsidR="00C64F30" w:rsidRPr="005D54F3">
              <w:rPr>
                <w:rFonts w:ascii="Times New Roman" w:hAnsi="Times New Roman" w:cs="Times New Roman"/>
                <w:i/>
                <w:sz w:val="24"/>
              </w:rPr>
              <w:t xml:space="preserve"> </w:t>
            </w:r>
            <w:r w:rsidR="00876834" w:rsidRPr="005D54F3">
              <w:rPr>
                <w:rFonts w:ascii="Times New Roman" w:hAnsi="Times New Roman" w:cs="Times New Roman"/>
                <w:iCs/>
                <w:sz w:val="24"/>
              </w:rPr>
              <w:t>2021/03.</w:t>
            </w:r>
            <w:r w:rsidR="00876834" w:rsidRPr="005D54F3">
              <w:rPr>
                <w:rFonts w:ascii="Times New Roman" w:hAnsi="Times New Roman" w:cs="Times New Roman"/>
                <w:i/>
                <w:sz w:val="24"/>
              </w:rPr>
              <w:t xml:space="preserve"> </w:t>
            </w:r>
            <w:r w:rsidR="00C64F30" w:rsidRPr="005D54F3">
              <w:rPr>
                <w:rFonts w:ascii="Times New Roman" w:hAnsi="Times New Roman" w:cs="Times New Roman"/>
                <w:iCs/>
                <w:sz w:val="24"/>
                <w:lang w:val="de-DE"/>
              </w:rPr>
              <w:t>45 (2)</w:t>
            </w:r>
            <w:r w:rsidR="00225F24" w:rsidRPr="005D54F3">
              <w:rPr>
                <w:rFonts w:ascii="Times New Roman" w:hAnsi="Times New Roman" w:cs="Times New Roman"/>
                <w:iCs/>
                <w:sz w:val="24"/>
                <w:lang w:val="de-DE"/>
              </w:rPr>
              <w:t>: 102085</w:t>
            </w:r>
            <w:r w:rsidR="00C64F30" w:rsidRPr="005D54F3">
              <w:rPr>
                <w:rFonts w:ascii="Times New Roman" w:hAnsi="Times New Roman" w:cs="Times New Roman"/>
                <w:iCs/>
                <w:sz w:val="24"/>
                <w:lang w:val="de-DE"/>
              </w:rPr>
              <w:t xml:space="preserve"> </w:t>
            </w:r>
            <w:r w:rsidR="00422120" w:rsidRPr="005D54F3">
              <w:rPr>
                <w:rFonts w:ascii="Times New Roman" w:hAnsi="Times New Roman" w:cs="Times New Roman"/>
                <w:iCs/>
                <w:sz w:val="24"/>
                <w:lang w:val="de-DE"/>
              </w:rPr>
              <w:t>(</w:t>
            </w:r>
            <w:hyperlink r:id="rId25" w:history="1">
              <w:r w:rsidR="00027B9F" w:rsidRPr="006955AC">
                <w:rPr>
                  <w:rStyle w:val="a4"/>
                  <w:rFonts w:ascii="Times New Roman" w:hAnsi="Times New Roman" w:cs="Times New Roman"/>
                  <w:iCs/>
                  <w:sz w:val="24"/>
                  <w:lang w:val="de-DE"/>
                </w:rPr>
                <w:t>http://doi.org/10.1016/j.telpol.2020.102085</w:t>
              </w:r>
            </w:hyperlink>
            <w:r w:rsidR="00422120" w:rsidRPr="005D54F3">
              <w:rPr>
                <w:rFonts w:ascii="Times New Roman" w:hAnsi="Times New Roman" w:cs="Times New Roman"/>
                <w:iCs/>
                <w:sz w:val="24"/>
                <w:lang w:val="de-DE"/>
              </w:rPr>
              <w:t>)</w:t>
            </w:r>
            <w:r w:rsidR="00876834" w:rsidRPr="005D54F3">
              <w:rPr>
                <w:rFonts w:ascii="Times New Roman" w:hAnsi="Times New Roman" w:cs="Times New Roman"/>
                <w:iCs/>
                <w:sz w:val="24"/>
                <w:lang w:val="de-DE"/>
              </w:rPr>
              <w:t>.</w:t>
            </w:r>
          </w:p>
          <w:p w14:paraId="7A52967F" w14:textId="5B001FAC" w:rsidR="005D54F3" w:rsidRPr="005D54F3" w:rsidRDefault="00621020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5D54F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lastRenderedPageBreak/>
              <w:t xml:space="preserve">Kim, K., 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Jung, S. &amp; Hwang, J. 201</w:t>
            </w:r>
            <w:r w:rsidR="0044769F"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9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. 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echnology Convergence Capability and Firm Innovation in the Manufacturing Sector: An Approach based on Patent Network Analysis. </w:t>
            </w:r>
            <w:r w:rsidRPr="005D54F3">
              <w:rPr>
                <w:rFonts w:ascii="Times New Roman" w:hAnsi="Times New Roman" w:cs="Times New Roman"/>
                <w:i/>
                <w:sz w:val="24"/>
                <w:szCs w:val="24"/>
                <w:lang w:val="en-IE"/>
              </w:rPr>
              <w:t>R&amp;D Management</w:t>
            </w:r>
            <w:r w:rsidR="004443EC" w:rsidRPr="005D54F3">
              <w:rPr>
                <w:rFonts w:ascii="Times New Roman" w:hAnsi="Times New Roman" w:cs="Times New Roman"/>
                <w:i/>
                <w:sz w:val="24"/>
                <w:szCs w:val="24"/>
                <w:lang w:val="en-IE"/>
              </w:rPr>
              <w:t xml:space="preserve"> 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SSCI</w:t>
            </w:r>
            <w:r w:rsid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, , JCR Q2, IF: 4.272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]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. </w:t>
            </w:r>
            <w:r w:rsidR="00876834"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2019/09. 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49(4): 595-606 (</w:t>
            </w:r>
            <w:hyperlink r:id="rId26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s://doi.org/10.1111/radm.12350</w:t>
              </w:r>
            </w:hyperlink>
            <w:r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)</w:t>
            </w:r>
            <w:r w:rsidR="001F68B6"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.</w:t>
            </w:r>
          </w:p>
          <w:p w14:paraId="7BA7947D" w14:textId="2650A987" w:rsidR="005D54F3" w:rsidRPr="005D54F3" w:rsidRDefault="00621020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Lee, J., </w:t>
            </w:r>
            <w:r w:rsidRPr="005D54F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 Shin, H.</w:t>
            </w:r>
            <w:r w:rsidR="00E86925"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Hwang, J. 2018. 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eptance Factors of Appropriate Technology: Case of Water Pu</w:t>
            </w:r>
            <w:r w:rsidR="00497AC4" w:rsidRPr="005D54F3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r</w:t>
            </w:r>
            <w:r w:rsidR="00497AC4"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cation Systems in Binh Dinh, Vietnam. </w:t>
            </w:r>
            <w:r w:rsidRPr="005D54F3">
              <w:rPr>
                <w:rFonts w:ascii="Times New Roman" w:hAnsi="Times New Roman" w:cs="Times New Roman"/>
                <w:i/>
                <w:sz w:val="24"/>
                <w:szCs w:val="24"/>
                <w:lang w:val="en-IE"/>
              </w:rPr>
              <w:t>Sustainability</w:t>
            </w:r>
            <w:r w:rsidR="004443EC" w:rsidRPr="005D54F3">
              <w:rPr>
                <w:rFonts w:ascii="Times New Roman" w:hAnsi="Times New Roman" w:cs="Times New Roman"/>
                <w:i/>
                <w:sz w:val="24"/>
                <w:szCs w:val="24"/>
                <w:lang w:val="en-IE"/>
              </w:rPr>
              <w:t xml:space="preserve"> 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SSCI</w:t>
            </w:r>
            <w:r w:rsidR="00A161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, JCR Q2, IF: 3.245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]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. </w:t>
            </w:r>
            <w:r w:rsidR="00044123"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2018/0</w:t>
            </w:r>
            <w:r w:rsidR="00B50715"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7</w:t>
            </w:r>
            <w:r w:rsidR="00044123"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. 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10(7): </w:t>
            </w:r>
            <w:r w:rsidR="007350AB"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1-20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(</w:t>
            </w:r>
            <w:hyperlink r:id="rId27" w:history="1">
              <w:r w:rsidR="00027B9F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://doi.org/10.3390/su10072255</w:t>
              </w:r>
            </w:hyperlink>
            <w:r w:rsidRPr="005D54F3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) </w:t>
            </w:r>
          </w:p>
          <w:p w14:paraId="2945DFD7" w14:textId="582B898D" w:rsidR="005D54F3" w:rsidRPr="00537442" w:rsidRDefault="0044769F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5D54F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 Jung, S., Hwang, J.</w:t>
            </w:r>
            <w:r w:rsidR="00E86925"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Hong, A. 2018. 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dynamic framework for analyzing technology standardization using network analysis and game theory. </w:t>
            </w:r>
            <w:r w:rsidR="00044123"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8/05. </w:t>
            </w:r>
            <w:r w:rsidRPr="005D54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echnology Analysis and Strategic Management</w:t>
            </w:r>
            <w:r w:rsidR="004443EC" w:rsidRPr="005D54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SSCI</w:t>
            </w:r>
            <w:r w:rsidR="008C4AE1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, JCR Q3, IF:2.975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]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53744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30(5): 540-555 (</w:t>
            </w:r>
            <w:hyperlink r:id="rId28" w:history="1">
              <w:r w:rsidR="00E04563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://dx.doi.org/10.1080/09537325.2017.1340639</w:t>
              </w:r>
            </w:hyperlink>
            <w:r w:rsidRPr="0053744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)</w:t>
            </w:r>
            <w:r w:rsidR="001F68B6" w:rsidRPr="00537442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.</w:t>
            </w:r>
          </w:p>
          <w:p w14:paraId="3C6557FD" w14:textId="406CC9C4" w:rsidR="00694C17" w:rsidRPr="00431559" w:rsidRDefault="00621020" w:rsidP="00155F69">
            <w:pPr>
              <w:pStyle w:val="aa"/>
              <w:numPr>
                <w:ilvl w:val="0"/>
                <w:numId w:val="13"/>
              </w:numPr>
              <w:tabs>
                <w:tab w:val="left" w:pos="350"/>
                <w:tab w:val="left" w:pos="620"/>
              </w:tabs>
              <w:ind w:leftChars="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Lee, C., Jung, S.</w:t>
            </w:r>
            <w:r w:rsidR="00E86925"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5D54F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*.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2017. 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ffect of a Policy Intervention on Handset Subsidies on the Intention to Change Handsets and Households’ expenses in Mobile Telecommunications. </w:t>
            </w:r>
            <w:r w:rsidRPr="005D54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elematics and Informatics</w:t>
            </w:r>
            <w:r w:rsidR="004443EC" w:rsidRPr="005D54F3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SSCI</w:t>
            </w:r>
            <w:r w:rsidR="008E7DCE">
              <w:rPr>
                <w:rFonts w:ascii="Times New Roman" w:hAnsi="Times New Roman" w:cs="Times New Roman"/>
                <w:sz w:val="24"/>
                <w:szCs w:val="24"/>
              </w:rPr>
              <w:t>, JCR Q1, IF: 6.182</w:t>
            </w:r>
            <w:r w:rsidR="004443EC" w:rsidRPr="005D54F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]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="00044123"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7/12. </w:t>
            </w:r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(8): 1524-1531 (</w:t>
            </w:r>
            <w:hyperlink r:id="rId29" w:history="1">
              <w:r w:rsidR="00027B9F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doi.org/10.1016/j.tele.2017.06.017</w:t>
              </w:r>
            </w:hyperlink>
            <w:r w:rsidRPr="005D54F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.</w:t>
            </w:r>
          </w:p>
          <w:p w14:paraId="41400072" w14:textId="74CE79F9" w:rsidR="00014EB2" w:rsidRPr="00431559" w:rsidRDefault="00014EB2" w:rsidP="00155F69">
            <w:pPr>
              <w:tabs>
                <w:tab w:val="left" w:pos="350"/>
                <w:tab w:val="left" w:pos="620"/>
              </w:tabs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</w:p>
        </w:tc>
      </w:tr>
      <w:tr w:rsidR="0065279B" w:rsidRPr="008A1EC9" w14:paraId="306EDE66" w14:textId="77777777" w:rsidTr="002A403D">
        <w:tc>
          <w:tcPr>
            <w:tcW w:w="10530" w:type="dxa"/>
            <w:gridSpan w:val="2"/>
            <w:tcBorders>
              <w:bottom w:val="single" w:sz="4" w:space="0" w:color="auto"/>
            </w:tcBorders>
            <w:vAlign w:val="center"/>
          </w:tcPr>
          <w:p w14:paraId="5327943E" w14:textId="372399DF" w:rsidR="0065279B" w:rsidRPr="008A1EC9" w:rsidRDefault="0065279B" w:rsidP="00034BFE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INTERNATIONAL </w:t>
            </w:r>
            <w:r w:rsidRPr="008A1EC9">
              <w:rPr>
                <w:rFonts w:ascii="Times New Roman" w:hAnsi="Times New Roman" w:cs="Times New Roman"/>
                <w:b/>
                <w:sz w:val="24"/>
              </w:rPr>
              <w:t>PUBLICATION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(SCOPUS)</w:t>
            </w:r>
          </w:p>
        </w:tc>
      </w:tr>
      <w:tr w:rsidR="0065279B" w:rsidRPr="00F96A83" w14:paraId="67F70324" w14:textId="77777777" w:rsidTr="002A403D">
        <w:trPr>
          <w:trHeight w:val="4823"/>
        </w:trPr>
        <w:tc>
          <w:tcPr>
            <w:tcW w:w="10530" w:type="dxa"/>
            <w:gridSpan w:val="2"/>
            <w:tcBorders>
              <w:top w:val="single" w:sz="4" w:space="0" w:color="auto"/>
            </w:tcBorders>
          </w:tcPr>
          <w:p w14:paraId="16047D86" w14:textId="56E6ADC6" w:rsidR="00157CD1" w:rsidRPr="00C6284E" w:rsidRDefault="00014EB2" w:rsidP="00157CD1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5"/>
              </w:tabs>
              <w:ind w:left="710" w:hanging="720"/>
              <w:rPr>
                <w:rFonts w:ascii="Times New Roman" w:hAnsi="Times New Roman" w:cs="Times New Roman"/>
                <w:sz w:val="24"/>
                <w:szCs w:val="24"/>
                <w:lang w:val="en-IE"/>
              </w:rPr>
            </w:pPr>
            <w:r w:rsidRPr="00157CD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Shin, H., </w:t>
            </w:r>
            <w:r w:rsidRPr="00157CD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-DE"/>
              </w:rPr>
              <w:t>Kim, K.</w:t>
            </w:r>
            <w:r w:rsidRPr="00157CD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, Lee, J., Kogler, D. 2023. </w:t>
            </w:r>
            <w:r w:rsidRPr="00C6284E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Inventors, firms and localities: insights into the nexus that forms and alters the evolution of regional knowledge spaces. </w:t>
            </w:r>
            <w:r w:rsidRPr="00C6284E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E"/>
              </w:rPr>
              <w:t>Cambridge Journal of Regions, Economy, and Society</w:t>
            </w:r>
            <w:r w:rsidRPr="00C6284E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[SCOPUS] 2023/</w:t>
            </w:r>
            <w:r w:rsidR="008632E8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11</w:t>
            </w:r>
            <w:r w:rsidRPr="00C6284E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. 16 (3): 511-528 (</w:t>
            </w:r>
            <w:hyperlink r:id="rId30" w:history="1">
              <w:r w:rsidR="00917CCA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s://doi.org/10.1093/cjres/rsad019</w:t>
              </w:r>
            </w:hyperlink>
            <w:r w:rsidRPr="00C6284E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) </w:t>
            </w:r>
            <w:r w:rsidR="00157CD1" w:rsidRPr="00C6284E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</w:t>
            </w:r>
          </w:p>
          <w:p w14:paraId="2201F34D" w14:textId="29D1F333" w:rsidR="00010E5A" w:rsidRPr="00157CD1" w:rsidRDefault="00014EB2" w:rsidP="00157CD1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5"/>
              </w:tabs>
              <w:ind w:left="710" w:hanging="720"/>
              <w:rPr>
                <w:rFonts w:ascii="Times New Roman" w:hAnsi="Times New Roman" w:cs="Times New Roman"/>
                <w:sz w:val="24"/>
                <w:szCs w:val="24"/>
                <w:lang w:val="de-DE"/>
              </w:rPr>
            </w:pPr>
            <w:r w:rsidRPr="00157CD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Shin, H., Kogler, D., </w:t>
            </w:r>
            <w:r w:rsidRPr="00157CD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-DE"/>
              </w:rPr>
              <w:t>Kim, K.*</w:t>
            </w:r>
            <w:r w:rsidRPr="00157CD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2023. </w:t>
            </w:r>
            <w:r w:rsidRPr="00C6284E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The Relevance of Scientific Knowledge Externalities for Technological Change and Resulting Innovation Citation Impact Across European Metropolitan Areas. </w:t>
            </w:r>
            <w:r w:rsidRPr="00157CD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de-DE"/>
              </w:rPr>
              <w:t>Review of Regional Research</w:t>
            </w:r>
            <w:r w:rsidRPr="00157CD1">
              <w:rPr>
                <w:rFonts w:ascii="Times New Roman" w:hAnsi="Times New Roman" w:cs="Times New Roman" w:hint="eastAsia"/>
                <w:sz w:val="24"/>
                <w:szCs w:val="24"/>
                <w:lang w:val="de-DE"/>
              </w:rPr>
              <w:t xml:space="preserve"> </w:t>
            </w:r>
            <w:r w:rsidRPr="00157CD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[SCOPUS] 2023/06. (</w:t>
            </w:r>
            <w:hyperlink r:id="rId31" w:history="1">
              <w:r w:rsidR="00917CCA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de-DE"/>
                </w:rPr>
                <w:t>https://doi.org/10.1007/s10037-023-00190-9</w:t>
              </w:r>
            </w:hyperlink>
            <w:r w:rsidRPr="00157CD1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)</w:t>
            </w:r>
          </w:p>
          <w:p w14:paraId="43F7ECA4" w14:textId="26F327C9" w:rsidR="00010E5A" w:rsidRDefault="00277892" w:rsidP="00014EB2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</w:tabs>
              <w:ind w:left="710" w:hanging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Kogler, D. &amp; </w:t>
            </w:r>
            <w:r w:rsidRPr="00010E5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E"/>
              </w:rPr>
              <w:t>Kim, K.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2021. </w:t>
            </w:r>
            <w:r w:rsidR="0009063C"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Following the paper trail: the UK scientific and technological knowledge space and its reliance on international knowledge spillovers. </w:t>
            </w:r>
            <w:r w:rsidR="0009063C" w:rsidRPr="00010E5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de-DE"/>
              </w:rPr>
              <w:t>Regional Studies, Regional Science</w:t>
            </w:r>
            <w:r w:rsidR="0065279B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="0009063C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[SCOPUS]. 2021/12/17.</w:t>
            </w:r>
            <w:r w:rsidR="00155C6C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8 (1): 44</w:t>
            </w:r>
            <w:r w:rsidR="00883098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7</w:t>
            </w:r>
            <w:r w:rsidR="00155C6C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-459</w:t>
            </w:r>
            <w:r w:rsidR="00883098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.</w:t>
            </w:r>
            <w:r w:rsidR="00104FEE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(</w:t>
            </w:r>
            <w:hyperlink r:id="rId32" w:history="1">
              <w:r w:rsidR="00917CCA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de-DE"/>
                </w:rPr>
                <w:t>https://doi.org/10.1080/21681376.2021.2009907</w:t>
              </w:r>
            </w:hyperlink>
            <w:r w:rsidR="00104FEE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)</w:t>
            </w:r>
          </w:p>
          <w:p w14:paraId="7718720C" w14:textId="3946D2A7" w:rsidR="00010E5A" w:rsidRDefault="0065279B" w:rsidP="00010E5A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</w:tabs>
              <w:ind w:left="710" w:hanging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Nonnis, A., Bounfour, A., Ozaygen, A.</w:t>
            </w:r>
            <w:r w:rsidR="00A2379C"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,</w:t>
            </w:r>
            <w:r w:rsidR="00277892"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</w:t>
            </w:r>
            <w:r w:rsidRPr="00010E5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E"/>
              </w:rPr>
              <w:t>Kim, K.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, Beliaeva, T. 202</w:t>
            </w:r>
            <w:r w:rsidR="0069123C"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>1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. The combined contribution of intangible capital and global value chain participation to productivity. </w:t>
            </w:r>
            <w:r w:rsidRPr="00010E5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IE"/>
              </w:rPr>
              <w:t>International Journal of Intellectual Property Management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 [SCOPUS]. 2021/02/19. 11 (1) (</w:t>
            </w:r>
            <w:hyperlink r:id="rId33" w:history="1">
              <w:r w:rsidR="00917CCA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en-IE"/>
                </w:rPr>
                <w:t>http://doi.org/10.1504/IJIPM.2020.10032445</w:t>
              </w:r>
            </w:hyperlink>
            <w:r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) </w:t>
            </w:r>
          </w:p>
          <w:p w14:paraId="09219252" w14:textId="2BB8F8C2" w:rsidR="0065279B" w:rsidRPr="00010E5A" w:rsidRDefault="0065279B" w:rsidP="00010E5A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50"/>
              </w:tabs>
              <w:ind w:left="710" w:hanging="72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0E5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de-DE"/>
              </w:rPr>
              <w:t>Kim, K.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 Jung, S., Kim, E.</w:t>
            </w:r>
            <w:r w:rsidR="00A2379C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Hwang, J. 2019. 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en-IE"/>
              </w:rPr>
              <w:t xml:space="preserve">Which technology diversification index should be selected?: Insights for diversification perspectives. </w:t>
            </w:r>
            <w:r w:rsidRPr="00010E5A">
              <w:rPr>
                <w:rFonts w:ascii="Times New Roman" w:hAnsi="Times New Roman" w:cs="Times New Roman"/>
                <w:i/>
                <w:iCs/>
                <w:sz w:val="24"/>
                <w:szCs w:val="24"/>
                <w:lang w:val="de-DE"/>
              </w:rPr>
              <w:t>Cogent Business &amp; Management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[SCOPUS]. 2019/07. 6</w:t>
            </w:r>
            <w:r w:rsidR="00155C6C"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</w:t>
            </w:r>
            <w:r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(1): 1-18 (</w:t>
            </w:r>
            <w:hyperlink r:id="rId34" w:history="1">
              <w:r w:rsidR="00917CCA" w:rsidRPr="006955AC">
                <w:rPr>
                  <w:rStyle w:val="a4"/>
                  <w:rFonts w:ascii="Times New Roman" w:hAnsi="Times New Roman" w:cs="Times New Roman"/>
                  <w:sz w:val="24"/>
                  <w:szCs w:val="24"/>
                  <w:lang w:val="de-DE"/>
                </w:rPr>
                <w:t>https://doi.org/10.1080/23311975.2019.1643519</w:t>
              </w:r>
            </w:hyperlink>
            <w:r w:rsidRPr="00010E5A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)</w:t>
            </w:r>
          </w:p>
        </w:tc>
      </w:tr>
    </w:tbl>
    <w:p w14:paraId="094CBD4A" w14:textId="77777777" w:rsidR="00D54BAA" w:rsidRDefault="00D54BAA">
      <w:pPr>
        <w:rPr>
          <w:rFonts w:ascii="Times New Roman" w:hAnsi="Times New Roman" w:cs="Times New Roman"/>
          <w:sz w:val="24"/>
          <w:szCs w:val="24"/>
          <w:lang w:val="en-IE"/>
        </w:rPr>
      </w:pPr>
    </w:p>
    <w:tbl>
      <w:tblPr>
        <w:tblStyle w:val="a3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4E6DA0" w:rsidRPr="008A1EC9" w14:paraId="641FFAD4" w14:textId="77777777" w:rsidTr="0028161E">
        <w:tc>
          <w:tcPr>
            <w:tcW w:w="10490" w:type="dxa"/>
            <w:tcBorders>
              <w:bottom w:val="single" w:sz="4" w:space="0" w:color="auto"/>
            </w:tcBorders>
            <w:vAlign w:val="center"/>
          </w:tcPr>
          <w:p w14:paraId="0E336114" w14:textId="45756AD2" w:rsidR="004E6DA0" w:rsidRPr="008A1EC9" w:rsidRDefault="00573C23" w:rsidP="005C3220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DOMESTIC </w:t>
            </w:r>
            <w:r w:rsidR="004E6DA0" w:rsidRPr="008A1EC9">
              <w:rPr>
                <w:rFonts w:ascii="Times New Roman" w:hAnsi="Times New Roman" w:cs="Times New Roman"/>
                <w:b/>
                <w:sz w:val="24"/>
              </w:rPr>
              <w:t>PUBLICATIONS</w:t>
            </w:r>
          </w:p>
        </w:tc>
      </w:tr>
      <w:tr w:rsidR="004E6DA0" w:rsidRPr="004F7CB2" w14:paraId="492BB4FF" w14:textId="77777777" w:rsidTr="0028161E">
        <w:tc>
          <w:tcPr>
            <w:tcW w:w="10490" w:type="dxa"/>
            <w:tcBorders>
              <w:top w:val="single" w:sz="4" w:space="0" w:color="auto"/>
            </w:tcBorders>
          </w:tcPr>
          <w:p w14:paraId="07CB8A11" w14:textId="4001C2CC" w:rsidR="00E66654" w:rsidRPr="00087D0C" w:rsidRDefault="00E66654" w:rsidP="00155F69">
            <w:pPr>
              <w:pStyle w:val="aa"/>
              <w:numPr>
                <w:ilvl w:val="0"/>
                <w:numId w:val="9"/>
              </w:numPr>
              <w:tabs>
                <w:tab w:val="left" w:pos="350"/>
              </w:tabs>
              <w:ind w:leftChars="0" w:hanging="715"/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</w:pPr>
            <w:r w:rsidRPr="00E66654">
              <w:rPr>
                <w:rFonts w:ascii="Times New Roman" w:hAnsi="Times New Roman" w:cs="Times New Roman" w:hint="eastAsia"/>
                <w:b/>
                <w:sz w:val="24"/>
                <w:szCs w:val="24"/>
                <w:lang w:val="de-DE"/>
              </w:rPr>
              <w:t>K</w:t>
            </w:r>
            <w:r w:rsidRPr="00E66654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im, K.</w:t>
            </w:r>
            <w:r w:rsidRPr="00E66654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, Lee, J., Lee,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C. 2021.</w:t>
            </w:r>
            <w:r w:rsidR="00100CD1">
              <w:rPr>
                <w:rFonts w:ascii="Times New Roman" w:hAnsi="Times New Roman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100CD1" w:rsidRPr="00087D0C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Exploratory Analysis of Knowledge Structure and Evolutionary Trajectory in Korean Artificial</w:t>
            </w:r>
            <w:r w:rsidR="00087D0C" w:rsidRPr="00087D0C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</w:t>
            </w:r>
            <w:r w:rsidR="00100CD1" w:rsidRPr="00087D0C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Intelligence for Effective Technology Policy</w:t>
            </w:r>
            <w:r w:rsidR="006E2125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</w:t>
            </w:r>
            <w:r w:rsidR="00100CD1" w:rsidRPr="00087D0C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(</w:t>
            </w:r>
            <w:r w:rsidR="00100CD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>효율적인 기술 정책 제안을 위한 한국 인공지능 지식 구조와 진화 궤적의 탐색적 분석</w:t>
            </w:r>
            <w:r w:rsidR="00100CD1" w:rsidRPr="00087D0C">
              <w:rPr>
                <w:rFonts w:ascii="Times New Roman" w:hAnsi="Times New Roman" w:cs="Times New Roman" w:hint="eastAsia"/>
                <w:bCs/>
                <w:sz w:val="24"/>
                <w:szCs w:val="24"/>
                <w:lang w:val="de-DE"/>
              </w:rPr>
              <w:t>).</w:t>
            </w:r>
            <w:r w:rsidR="00100CD1" w:rsidRPr="00087D0C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</w:t>
            </w:r>
            <w:r w:rsidR="00087D0C" w:rsidRPr="00087D0C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de-DE"/>
              </w:rPr>
              <w:t>Innovation Studies</w:t>
            </w:r>
            <w:r w:rsidR="00087D0C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, </w:t>
            </w:r>
            <w:r w:rsidR="00424038" w:rsidRPr="00087D0C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16(3): 139-172.</w:t>
            </w:r>
            <w:r w:rsidR="00100CD1" w:rsidRPr="00087D0C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</w:t>
            </w:r>
          </w:p>
          <w:p w14:paraId="0AF8832C" w14:textId="664F35B0" w:rsidR="00CC5ED3" w:rsidRPr="0065690D" w:rsidRDefault="000E0003" w:rsidP="00155F69">
            <w:pPr>
              <w:pStyle w:val="aa"/>
              <w:numPr>
                <w:ilvl w:val="0"/>
                <w:numId w:val="9"/>
              </w:numPr>
              <w:tabs>
                <w:tab w:val="left" w:pos="350"/>
              </w:tabs>
              <w:ind w:leftChars="0" w:left="710" w:hanging="720"/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</w:pPr>
            <w:r w:rsidRPr="0053744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Park, C., Kim, D., Yoon, J., </w:t>
            </w:r>
            <w:r w:rsidRPr="00537442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53744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, Lee, J., &amp; Hwang, J. 2018. A Study on Cooperation Model for Promoting Overseas Volunteering Program Based on Appropriate Technology Orienting University Students Participation: Focused on Institute for Global Social Responsibility in SNU</w:t>
            </w:r>
            <w:r w:rsidR="005854B1" w:rsidRPr="0053744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(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대학생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참여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중심의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적정기술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활동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활성화를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위한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산학단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협력모델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연구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>: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서울대학교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글로벌사회공헌단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사례를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5854B1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중심으로</w:t>
            </w:r>
            <w:r w:rsidR="005854B1" w:rsidRPr="0053744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)</w:t>
            </w:r>
            <w:r w:rsidRPr="0053744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. </w:t>
            </w:r>
            <w:r w:rsidRPr="0065690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de-DE"/>
              </w:rPr>
              <w:t>Journal of Appropriate Technology</w:t>
            </w:r>
            <w:r w:rsidRPr="0065690D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, 4(1): 1-8.</w:t>
            </w:r>
          </w:p>
          <w:p w14:paraId="3D2161EA" w14:textId="77777777" w:rsidR="00CC5ED3" w:rsidRPr="008646D2" w:rsidRDefault="00573C23" w:rsidP="00155F69">
            <w:pPr>
              <w:pStyle w:val="aa"/>
              <w:numPr>
                <w:ilvl w:val="0"/>
                <w:numId w:val="9"/>
              </w:numPr>
              <w:tabs>
                <w:tab w:val="left" w:pos="350"/>
              </w:tabs>
              <w:ind w:leftChars="0" w:left="710" w:hanging="720"/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</w:pPr>
            <w:r w:rsidRPr="00CC5ED3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Shin, H., Kim, J., Lee, J., </w:t>
            </w:r>
            <w:r w:rsidRPr="00CC5ED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CC5ED3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, &amp; Hwang, J. 2016. </w:t>
            </w:r>
            <w:r w:rsidRPr="008646D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A Convergence Innovation System Approach for Sustainable Appropriate Technology: Identifying the innovation factors</w:t>
            </w:r>
            <w:r w:rsidR="00464870" w:rsidRPr="008646D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(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지속가능한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적정기술을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위한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혁신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시스템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: 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혁신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요소의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64870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탐색</w:t>
            </w:r>
            <w:r w:rsidR="00464870" w:rsidRPr="008646D2">
              <w:rPr>
                <w:rFonts w:ascii="Times New Roman" w:hAnsi="Times New Roman" w:cs="Times New Roman" w:hint="eastAsia"/>
                <w:bCs/>
                <w:sz w:val="24"/>
                <w:szCs w:val="24"/>
                <w:lang w:val="de-DE"/>
              </w:rPr>
              <w:t>)</w:t>
            </w:r>
            <w:r w:rsidRPr="008646D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. </w:t>
            </w:r>
            <w:r w:rsidRPr="008646D2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de-DE"/>
              </w:rPr>
              <w:t>Journal of Appropriate Technology</w:t>
            </w:r>
            <w:r w:rsidRPr="008646D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, 2(1): 68-75.</w:t>
            </w:r>
          </w:p>
          <w:p w14:paraId="0E933289" w14:textId="5415EC81" w:rsidR="00CC5ED3" w:rsidRPr="0065690D" w:rsidRDefault="00946FD4" w:rsidP="00155F69">
            <w:pPr>
              <w:pStyle w:val="aa"/>
              <w:numPr>
                <w:ilvl w:val="0"/>
                <w:numId w:val="9"/>
              </w:numPr>
              <w:tabs>
                <w:tab w:val="left" w:pos="350"/>
              </w:tabs>
              <w:ind w:leftChars="0" w:left="710" w:hanging="720"/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</w:pPr>
            <w:r w:rsidRPr="003237D1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lastRenderedPageBreak/>
              <w:t>Kim, K.</w:t>
            </w:r>
            <w:r w:rsidRPr="003237D1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, &amp; Jung. S. </w:t>
            </w:r>
            <w:r w:rsidR="00EF57E8" w:rsidRPr="003237D1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2017. </w:t>
            </w:r>
            <w:r w:rsidRPr="003237D1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A Study on Apartment Transaction Price Index Using Cluster Analysis: Focused on the case of Seoul</w:t>
            </w:r>
            <w:r w:rsidR="004D1536" w:rsidRPr="003237D1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(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군집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분석을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활용한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아파트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실거래가격지수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연구</w:t>
            </w:r>
            <w:r w:rsidR="004D1536" w:rsidRPr="00411344">
              <w:rPr>
                <w:rFonts w:ascii="a고딕10" w:eastAsia="a고딕10" w:hAnsi="a고딕10" w:cs="Times New Roman"/>
                <w:bCs/>
                <w:sz w:val="24"/>
                <w:szCs w:val="24"/>
                <w:lang w:val="de-DE"/>
              </w:rPr>
              <w:t>: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서울시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사례를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4D1536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중심으로</w:t>
            </w:r>
            <w:r w:rsidR="004D1536" w:rsidRPr="003237D1">
              <w:rPr>
                <w:rFonts w:ascii="Times New Roman" w:hAnsi="Times New Roman" w:cs="Times New Roman" w:hint="eastAsia"/>
                <w:bCs/>
                <w:sz w:val="24"/>
                <w:szCs w:val="24"/>
                <w:lang w:val="de-DE"/>
              </w:rPr>
              <w:t>)</w:t>
            </w:r>
            <w:r w:rsidRPr="003237D1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. </w:t>
            </w:r>
            <w:r w:rsidRPr="0065690D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de-DE"/>
              </w:rPr>
              <w:t>Journal of Real Estate Analysis</w:t>
            </w:r>
            <w:r w:rsidRPr="0065690D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, 3(1): 35-58</w:t>
            </w:r>
            <w:r w:rsidR="007A08C8" w:rsidRPr="0065690D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(</w:t>
            </w:r>
            <w:r w:rsidR="00CC5ED3" w:rsidRPr="0065690D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https://doi.org/10.30902/jrea.2017.3.1.35</w:t>
            </w:r>
            <w:r w:rsidR="007A08C8" w:rsidRPr="0065690D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)</w:t>
            </w:r>
            <w:r w:rsidRPr="0065690D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.</w:t>
            </w:r>
          </w:p>
          <w:p w14:paraId="7220E18F" w14:textId="497F9A7C" w:rsidR="00CC5ED3" w:rsidRDefault="00FD507D" w:rsidP="00155F69">
            <w:pPr>
              <w:pStyle w:val="aa"/>
              <w:numPr>
                <w:ilvl w:val="0"/>
                <w:numId w:val="9"/>
              </w:numPr>
              <w:tabs>
                <w:tab w:val="left" w:pos="350"/>
              </w:tabs>
              <w:ind w:leftChars="0" w:left="710" w:hanging="720"/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</w:pPr>
            <w:r w:rsidRPr="007A6BC2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7A6BC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, &amp; Kim, Y. 2015. A Study on Forecasting Model for Apartment Housing Price Index Reflecting Model Uncertainty: Focused on BMS, BMA</w:t>
            </w:r>
            <w:r w:rsidR="007A08C8" w:rsidRPr="007A6BC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 (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모델의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불확실성을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반영한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아파트가격지수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예측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모형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연구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>:</w:t>
            </w:r>
            <w:r w:rsidR="007A08C8" w:rsidRPr="00411344">
              <w:rPr>
                <w:rFonts w:ascii="a고딕10" w:eastAsia="a고딕10" w:hAnsi="a고딕10" w:cs="Times New Roman"/>
                <w:bCs/>
                <w:sz w:val="24"/>
                <w:szCs w:val="24"/>
                <w:lang w:val="de-DE"/>
              </w:rPr>
              <w:t xml:space="preserve"> 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>BMS, BMA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를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de-DE"/>
              </w:rPr>
              <w:t xml:space="preserve"> </w:t>
            </w:r>
            <w:r w:rsidR="007A08C8" w:rsidRPr="00411344">
              <w:rPr>
                <w:rFonts w:ascii="a고딕10" w:eastAsia="a고딕10" w:hAnsi="a고딕10" w:cs="Times New Roman" w:hint="eastAsia"/>
                <w:bCs/>
                <w:sz w:val="24"/>
                <w:szCs w:val="24"/>
                <w:lang w:val="en-IE"/>
              </w:rPr>
              <w:t>중심으로</w:t>
            </w:r>
            <w:r w:rsidR="007A08C8" w:rsidRPr="007A6BC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>)</w:t>
            </w:r>
            <w:r w:rsidRPr="007A6BC2">
              <w:rPr>
                <w:rFonts w:ascii="Times New Roman" w:hAnsi="Times New Roman" w:cs="Times New Roman"/>
                <w:bCs/>
                <w:sz w:val="24"/>
                <w:szCs w:val="24"/>
                <w:lang w:val="de-DE"/>
              </w:rPr>
              <w:t xml:space="preserve">. </w:t>
            </w:r>
            <w:r w:rsidRPr="00CC5ED3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IE"/>
              </w:rPr>
              <w:t>Journal of Real Estate Analysis</w:t>
            </w:r>
            <w:r w:rsidRPr="00CC5E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, 1(1): 27-52 (</w:t>
            </w:r>
            <w:r w:rsidR="00CC5ED3" w:rsidRPr="00CC5E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https://doi.org/10.30902/jrea.2015.1.1e.27</w:t>
            </w:r>
            <w:r w:rsidRPr="00CC5E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).</w:t>
            </w:r>
          </w:p>
          <w:p w14:paraId="3B3C7EFC" w14:textId="6D03C3BC" w:rsidR="00010E5A" w:rsidRPr="0028161E" w:rsidRDefault="004E6DA0" w:rsidP="0028161E">
            <w:pPr>
              <w:pStyle w:val="aa"/>
              <w:numPr>
                <w:ilvl w:val="0"/>
                <w:numId w:val="9"/>
              </w:numPr>
              <w:tabs>
                <w:tab w:val="left" w:pos="350"/>
              </w:tabs>
              <w:ind w:leftChars="0" w:left="710" w:hanging="720"/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</w:pPr>
            <w:r w:rsidRPr="00CC5ED3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Kim, K.</w:t>
            </w:r>
            <w:r w:rsidRPr="00CC5ED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 Jung, S.</w:t>
            </w:r>
            <w:r w:rsidR="00946FD4" w:rsidRPr="00CC5ED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>, &amp;</w:t>
            </w:r>
            <w:r w:rsidRPr="00CC5ED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 Hwang, J. 2015. A Study on Technology Standardization Method Using Network Analysis: Focused on Wireless Communication Technology Layer of Internet of Things (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네트워크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분석을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이용한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기술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표준화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방법론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연구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: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사물인터넷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무선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통신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기술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계층을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  <w:lang w:val="de-DE"/>
              </w:rPr>
              <w:t xml:space="preserve"> </w:t>
            </w:r>
            <w:r w:rsidRPr="00411344">
              <w:rPr>
                <w:rFonts w:ascii="a고딕10" w:eastAsia="a고딕10" w:hAnsi="a고딕10" w:cs="Times New Roman" w:hint="eastAsia"/>
                <w:sz w:val="24"/>
                <w:szCs w:val="24"/>
              </w:rPr>
              <w:t>중심으로</w:t>
            </w:r>
            <w:r w:rsidRPr="00CC5ED3">
              <w:rPr>
                <w:rFonts w:ascii="Times New Roman" w:hAnsi="Times New Roman" w:cs="Times New Roman"/>
                <w:sz w:val="24"/>
                <w:szCs w:val="24"/>
                <w:lang w:val="de-DE"/>
              </w:rPr>
              <w:t xml:space="preserve">). </w:t>
            </w:r>
            <w:r w:rsidRPr="00CC5ED3">
              <w:rPr>
                <w:rFonts w:ascii="Times New Roman" w:hAnsi="Times New Roman" w:cs="Times New Roman"/>
                <w:i/>
                <w:sz w:val="24"/>
              </w:rPr>
              <w:t>Journal of Technology Innovation</w:t>
            </w:r>
            <w:r w:rsidR="00361576" w:rsidRPr="00CC5ED3">
              <w:rPr>
                <w:rFonts w:ascii="Times New Roman" w:hAnsi="Times New Roman" w:cs="Times New Roman"/>
                <w:i/>
                <w:sz w:val="24"/>
              </w:rPr>
              <w:t xml:space="preserve"> </w:t>
            </w:r>
            <w:r w:rsidR="00361576" w:rsidRPr="00CC5ED3"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  <w:t>[KCI]</w:t>
            </w:r>
            <w:r w:rsidRPr="00CC5ED3">
              <w:rPr>
                <w:rFonts w:ascii="Times New Roman" w:hAnsi="Times New Roman" w:cs="Times New Roman"/>
                <w:i/>
                <w:sz w:val="24"/>
              </w:rPr>
              <w:t>. 2</w:t>
            </w:r>
            <w:r w:rsidRPr="00CC5ED3">
              <w:rPr>
                <w:rFonts w:ascii="Times New Roman" w:hAnsi="Times New Roman" w:cs="Times New Roman"/>
                <w:iCs/>
                <w:sz w:val="24"/>
                <w:lang w:val="en-IE"/>
              </w:rPr>
              <w:t>5 (3): 43-65 (http://dx.doi.org/10.14383/SIME.2015.23.3.43).</w:t>
            </w:r>
          </w:p>
          <w:p w14:paraId="1D9A729D" w14:textId="2E905530" w:rsidR="0028161E" w:rsidRPr="0028161E" w:rsidRDefault="0028161E" w:rsidP="0028161E">
            <w:pPr>
              <w:tabs>
                <w:tab w:val="left" w:pos="350"/>
              </w:tabs>
              <w:rPr>
                <w:rFonts w:ascii="Times New Roman" w:hAnsi="Times New Roman" w:cs="Times New Roman"/>
                <w:bCs/>
                <w:sz w:val="24"/>
                <w:szCs w:val="24"/>
                <w:lang w:val="en-IE"/>
              </w:rPr>
            </w:pPr>
          </w:p>
        </w:tc>
      </w:tr>
      <w:tr w:rsidR="00E77EFC" w:rsidRPr="0038284A" w14:paraId="5C789D25" w14:textId="77777777" w:rsidTr="0028161E">
        <w:tc>
          <w:tcPr>
            <w:tcW w:w="10490" w:type="dxa"/>
            <w:tcBorders>
              <w:bottom w:val="single" w:sz="4" w:space="0" w:color="auto"/>
            </w:tcBorders>
            <w:vAlign w:val="center"/>
          </w:tcPr>
          <w:p w14:paraId="4676F3ED" w14:textId="77777777" w:rsidR="00E77EFC" w:rsidRPr="0038284A" w:rsidRDefault="00776ACD" w:rsidP="00F64D1A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BOOK</w:t>
            </w:r>
          </w:p>
        </w:tc>
      </w:tr>
      <w:tr w:rsidR="00E77EFC" w:rsidRPr="009113B2" w14:paraId="40335F33" w14:textId="77777777" w:rsidTr="0028161E">
        <w:trPr>
          <w:trHeight w:val="773"/>
        </w:trPr>
        <w:tc>
          <w:tcPr>
            <w:tcW w:w="10490" w:type="dxa"/>
            <w:tcBorders>
              <w:top w:val="single" w:sz="4" w:space="0" w:color="auto"/>
            </w:tcBorders>
          </w:tcPr>
          <w:p w14:paraId="209B63B3" w14:textId="42B26D76" w:rsidR="00201BE9" w:rsidRDefault="00201BE9" w:rsidP="00155F6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Book Chapter) </w:t>
            </w:r>
            <w:r w:rsidRPr="0055577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ungoui K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Ahmed Bounfour, Nonnis Alberto, </w:t>
            </w:r>
            <w:r w:rsidR="00724D4E">
              <w:rPr>
                <w:rFonts w:ascii="Times New Roman" w:hAnsi="Times New Roman" w:cs="Times New Roman"/>
                <w:sz w:val="24"/>
                <w:szCs w:val="24"/>
              </w:rPr>
              <w:t>Altay</w:t>
            </w:r>
            <w:r w:rsidR="00724D4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Ö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ygen, 2024, “ICT Externalities”, Intangible Assets, Productivity and Economic Growth: Micro, Meso and Macro Perspective.</w:t>
            </w:r>
          </w:p>
          <w:p w14:paraId="6A42A47A" w14:textId="2BE2386C" w:rsidR="0063775F" w:rsidRDefault="0063775F" w:rsidP="00155F6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</w:t>
            </w:r>
            <w:r w:rsidR="00871B8D">
              <w:rPr>
                <w:rFonts w:ascii="Times New Roman" w:hAnsi="Times New Roman" w:cs="Times New Roman"/>
                <w:sz w:val="24"/>
              </w:rPr>
              <w:t xml:space="preserve">Book </w:t>
            </w:r>
            <w:r>
              <w:rPr>
                <w:rFonts w:ascii="Times New Roman" w:hAnsi="Times New Roman" w:cs="Times New Roman"/>
                <w:sz w:val="24"/>
              </w:rPr>
              <w:t xml:space="preserve">Chapter) Ahmed Bounfour, </w:t>
            </w:r>
            <w:r w:rsidRPr="0063775F">
              <w:rPr>
                <w:rFonts w:ascii="Times New Roman" w:hAnsi="Times New Roman" w:cs="Times New Roman"/>
                <w:b/>
                <w:bCs/>
                <w:sz w:val="24"/>
              </w:rPr>
              <w:t>Keungoui Kim</w:t>
            </w:r>
            <w:r>
              <w:rPr>
                <w:rFonts w:ascii="Times New Roman" w:hAnsi="Times New Roman" w:cs="Times New Roman"/>
                <w:sz w:val="24"/>
              </w:rPr>
              <w:t>, Tran Ngoc Phung, 2022, “</w:t>
            </w:r>
            <w:r w:rsidRPr="0063775F">
              <w:rPr>
                <w:rFonts w:ascii="Times New Roman" w:hAnsi="Times New Roman" w:cs="Times New Roman"/>
                <w:sz w:val="24"/>
              </w:rPr>
              <w:t>Digital Platform Modelling: Delineating the Foundations of Their Business Models</w:t>
            </w:r>
            <w:r>
              <w:rPr>
                <w:rFonts w:ascii="Times New Roman" w:hAnsi="Times New Roman" w:cs="Times New Roman"/>
                <w:sz w:val="24"/>
              </w:rPr>
              <w:t xml:space="preserve">,” In book of Platforms and Artificial Intelligence, The Next Generation of Competences. </w:t>
            </w:r>
            <w:r w:rsidR="004F77FD">
              <w:rPr>
                <w:rFonts w:ascii="Times New Roman" w:hAnsi="Times New Roman" w:cs="Times New Roman"/>
                <w:sz w:val="24"/>
              </w:rPr>
              <w:t>(</w:t>
            </w:r>
            <w:hyperlink r:id="rId35" w:history="1">
              <w:r w:rsidR="00026037" w:rsidRPr="006955AC">
                <w:rPr>
                  <w:rStyle w:val="a4"/>
                  <w:rFonts w:ascii="Times New Roman" w:hAnsi="Times New Roman" w:cs="Times New Roman"/>
                  <w:sz w:val="24"/>
                </w:rPr>
                <w:t>https://doi.org/10.1007/978-3-030-90192-9_1</w:t>
              </w:r>
            </w:hyperlink>
            <w:r w:rsidR="004F77FD">
              <w:rPr>
                <w:rFonts w:ascii="Times New Roman" w:hAnsi="Times New Roman" w:cs="Times New Roman"/>
                <w:sz w:val="24"/>
              </w:rPr>
              <w:t>)</w:t>
            </w:r>
          </w:p>
          <w:p w14:paraId="1A316A50" w14:textId="411F5668" w:rsidR="00E77EFC" w:rsidRPr="005B5A60" w:rsidRDefault="003B3011" w:rsidP="00155F6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 w:rsidRPr="005B5A60">
              <w:rPr>
                <w:rFonts w:ascii="Times New Roman" w:hAnsi="Times New Roman" w:cs="Times New Roman"/>
                <w:sz w:val="24"/>
              </w:rPr>
              <w:t xml:space="preserve">Jeong Hyop Lee, Sira Maliphol, </w:t>
            </w:r>
            <w:r w:rsidRPr="005B5A60">
              <w:rPr>
                <w:rFonts w:ascii="Times New Roman" w:hAnsi="Times New Roman" w:cs="Times New Roman"/>
                <w:b/>
                <w:sz w:val="24"/>
              </w:rPr>
              <w:t>Keungoui Kim</w:t>
            </w:r>
            <w:r w:rsidRPr="005B5A60">
              <w:rPr>
                <w:rFonts w:ascii="Times New Roman" w:hAnsi="Times New Roman" w:cs="Times New Roman"/>
                <w:sz w:val="24"/>
              </w:rPr>
              <w:t>, 2015, “STI Strategies and Action Planning in ASEAN,” Science and Technology Policy Institute (STEPI) Policy Report.</w:t>
            </w:r>
          </w:p>
          <w:p w14:paraId="74C838AE" w14:textId="541C569E" w:rsidR="003B3011" w:rsidRPr="008911DA" w:rsidRDefault="00E23F4A" w:rsidP="00155F69">
            <w:pPr>
              <w:ind w:left="318" w:hanging="31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(Book Chapter) </w:t>
            </w:r>
            <w:r w:rsidR="00CC54E6" w:rsidRPr="005B5A60">
              <w:rPr>
                <w:rFonts w:ascii="Times New Roman" w:hAnsi="Times New Roman" w:cs="Times New Roman" w:hint="eastAsia"/>
                <w:sz w:val="24"/>
              </w:rPr>
              <w:t>Korea Standard Assoc</w:t>
            </w:r>
            <w:r w:rsidR="00CC54E6" w:rsidRPr="005B5A60">
              <w:rPr>
                <w:rFonts w:ascii="Times New Roman" w:hAnsi="Times New Roman" w:cs="Times New Roman"/>
                <w:sz w:val="24"/>
              </w:rPr>
              <w:t>i</w:t>
            </w:r>
            <w:r w:rsidR="00CC54E6" w:rsidRPr="005B5A60">
              <w:rPr>
                <w:rFonts w:ascii="Times New Roman" w:hAnsi="Times New Roman" w:cs="Times New Roman" w:hint="eastAsia"/>
                <w:sz w:val="24"/>
              </w:rPr>
              <w:t>ation, 201</w:t>
            </w:r>
            <w:r w:rsidR="00CC54E6" w:rsidRPr="005B5A60">
              <w:rPr>
                <w:rFonts w:ascii="Times New Roman" w:hAnsi="Times New Roman" w:cs="Times New Roman"/>
                <w:sz w:val="24"/>
              </w:rPr>
              <w:t>5</w:t>
            </w:r>
            <w:r w:rsidR="00CC54E6" w:rsidRPr="005B5A60">
              <w:rPr>
                <w:rFonts w:ascii="Times New Roman" w:hAnsi="Times New Roman" w:cs="Times New Roman" w:hint="eastAsia"/>
                <w:sz w:val="24"/>
              </w:rPr>
              <w:t>,</w:t>
            </w:r>
            <w:r w:rsidR="00CC54E6" w:rsidRPr="005B5A60">
              <w:rPr>
                <w:rFonts w:ascii="Times New Roman" w:hAnsi="Times New Roman" w:cs="Times New Roman"/>
                <w:sz w:val="24"/>
              </w:rPr>
              <w:t xml:space="preserve"> “Next Standards 2016”: Insight 04. The Value and Future of </w:t>
            </w:r>
            <w:r w:rsidR="00B96B26" w:rsidRPr="005B5A60">
              <w:rPr>
                <w:rFonts w:ascii="Times New Roman" w:hAnsi="Times New Roman" w:cs="Times New Roman"/>
                <w:sz w:val="24"/>
              </w:rPr>
              <w:t xml:space="preserve">Technology Standard (written by </w:t>
            </w:r>
            <w:r w:rsidR="00B96B26" w:rsidRPr="005B5A60">
              <w:rPr>
                <w:rFonts w:ascii="Times New Roman" w:hAnsi="Times New Roman" w:cs="Times New Roman"/>
                <w:b/>
                <w:sz w:val="24"/>
              </w:rPr>
              <w:t>Keungoui Kim</w:t>
            </w:r>
            <w:r w:rsidR="00B96B26" w:rsidRPr="005B5A60">
              <w:rPr>
                <w:rFonts w:ascii="Times New Roman" w:hAnsi="Times New Roman" w:cs="Times New Roman"/>
                <w:sz w:val="24"/>
              </w:rPr>
              <w:t xml:space="preserve">, Sungdo Jung, and Junseok </w:t>
            </w:r>
            <w:r w:rsidR="00B96B26" w:rsidRPr="005B5A60">
              <w:rPr>
                <w:rFonts w:ascii="Times New Roman" w:hAnsi="Times New Roman" w:cs="Times New Roman"/>
                <w:sz w:val="24"/>
                <w:szCs w:val="24"/>
              </w:rPr>
              <w:t>Hwang).</w:t>
            </w:r>
          </w:p>
        </w:tc>
      </w:tr>
    </w:tbl>
    <w:p w14:paraId="2A50A218" w14:textId="77777777" w:rsidR="00642A9B" w:rsidRDefault="00642A9B" w:rsidP="0087230D">
      <w:pPr>
        <w:spacing w:after="0"/>
        <w:rPr>
          <w:rFonts w:ascii="Times New Roman" w:hAnsi="Times New Roman" w:cs="Times New Roman"/>
          <w:sz w:val="24"/>
          <w:szCs w:val="24"/>
          <w:lang w:val="en-IE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40"/>
      </w:tblGrid>
      <w:tr w:rsidR="00CE7DCD" w:rsidRPr="004F7CB2" w14:paraId="15C43C85" w14:textId="77777777" w:rsidTr="00D63742">
        <w:tc>
          <w:tcPr>
            <w:tcW w:w="10440" w:type="dxa"/>
            <w:tcBorders>
              <w:bottom w:val="single" w:sz="4" w:space="0" w:color="auto"/>
            </w:tcBorders>
            <w:vAlign w:val="center"/>
          </w:tcPr>
          <w:p w14:paraId="6CC67D5D" w14:textId="77E60809" w:rsidR="00CE7DCD" w:rsidRPr="0038284A" w:rsidRDefault="00212AE9" w:rsidP="00EA058F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NTERNATIONAL </w:t>
            </w:r>
            <w:r w:rsidR="00CE7DCD">
              <w:rPr>
                <w:rFonts w:ascii="Times New Roman" w:hAnsi="Times New Roman" w:cs="Times New Roman"/>
                <w:b/>
                <w:sz w:val="24"/>
              </w:rPr>
              <w:t>CONFERENCE PARTICIPATION</w:t>
            </w:r>
          </w:p>
        </w:tc>
      </w:tr>
      <w:tr w:rsidR="00CE7DCD" w:rsidRPr="004F7CB2" w14:paraId="681B603B" w14:textId="77777777" w:rsidTr="00D63742">
        <w:tc>
          <w:tcPr>
            <w:tcW w:w="10440" w:type="dxa"/>
            <w:tcBorders>
              <w:top w:val="single" w:sz="4" w:space="0" w:color="auto"/>
            </w:tcBorders>
          </w:tcPr>
          <w:p w14:paraId="2A240717" w14:textId="77777777" w:rsidR="0007740A" w:rsidRPr="00CC505B" w:rsidRDefault="0007740A" w:rsidP="0007740A">
            <w:pPr>
              <w:ind w:left="318" w:hanging="318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6284E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Hur, J., Hwang, J., Kim, G., </w:t>
            </w:r>
            <w:r w:rsidRPr="00C628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de-DE"/>
              </w:rPr>
              <w:t>Kim, K.*</w:t>
            </w:r>
            <w:r w:rsidRPr="00C6284E">
              <w:rPr>
                <w:rFonts w:ascii="Times New Roman" w:eastAsia="Times New Roman" w:hAnsi="Times New Roman" w:cs="Times New Roman"/>
                <w:sz w:val="24"/>
                <w:szCs w:val="24"/>
                <w:lang w:val="de-DE"/>
              </w:rPr>
              <w:t xml:space="preserve"> 2023. </w:t>
            </w:r>
            <w:r w:rsidRPr="00CC505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Moderating Effect of Design-engineering Capability on the Relationship between Firms' Innovation Activity and Performance. IEEE ICTMOD 2023.</w:t>
            </w:r>
          </w:p>
          <w:p w14:paraId="4330CCB4" w14:textId="77777777" w:rsidR="0007740A" w:rsidRPr="00CC505B" w:rsidRDefault="0007740A" w:rsidP="0007740A">
            <w:pPr>
              <w:ind w:left="318" w:hanging="318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505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Hur, J., </w:t>
            </w:r>
            <w:r w:rsidRPr="00CC505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Kim, K.*</w:t>
            </w:r>
            <w:r w:rsidRPr="00CC505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2023. Technology Complexity and Firm Performance: the Moderating Effect of Design Innovation. 2023. 18th European Conference on Innovation &amp; Entrepreneurship. September 21st.</w:t>
            </w:r>
          </w:p>
          <w:p w14:paraId="4229FCF1" w14:textId="77777777" w:rsidR="0007740A" w:rsidRPr="00CC505B" w:rsidRDefault="0007740A" w:rsidP="0007740A">
            <w:pPr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C505B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H</w:t>
            </w:r>
            <w:r w:rsidRPr="00CC505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r, J., Hwang, J., </w:t>
            </w:r>
            <w:r w:rsidRPr="00CC505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Kim, K.*</w:t>
            </w:r>
            <w:r w:rsidRPr="00CC505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xploring the Role of Design-engineers in a Firm's Collaborative and Knowledge Network. Society of Interdisciplinary Business Research. June 2nd. </w:t>
            </w:r>
          </w:p>
          <w:p w14:paraId="4D9AC048" w14:textId="36A6C1ED" w:rsidR="002415A4" w:rsidRDefault="002415A4" w:rsidP="003B76A9">
            <w:pPr>
              <w:ind w:left="318" w:hanging="318"/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</w:pPr>
            <w:r w:rsidRPr="00CC505B">
              <w:rPr>
                <w:rFonts w:ascii="Times New Roman" w:hAnsi="Times New Roman" w:cs="Times New Roman"/>
                <w:sz w:val="24"/>
                <w:lang w:val="en-US"/>
              </w:rPr>
              <w:t xml:space="preserve">Borja, </w:t>
            </w:r>
            <w:r w:rsidRPr="00CC505B">
              <w:rPr>
                <w:rFonts w:ascii="Times New Roman" w:hAnsi="Times New Roman" w:cs="Times New Roman" w:hint="eastAsia"/>
                <w:sz w:val="24"/>
                <w:lang w:val="en-US"/>
              </w:rPr>
              <w:t>S.,</w:t>
            </w:r>
            <w:r w:rsidRPr="00CC505B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Pr="00CC505B">
              <w:rPr>
                <w:rFonts w:ascii="Times New Roman" w:hAnsi="Times New Roman" w:cs="Times New Roman"/>
                <w:b/>
                <w:sz w:val="24"/>
                <w:lang w:val="en-US"/>
              </w:rPr>
              <w:t>Kim, K.</w:t>
            </w:r>
            <w:r w:rsidRPr="00CC505B">
              <w:rPr>
                <w:rFonts w:ascii="Times New Roman" w:hAnsi="Times New Roman" w:cs="Times New Roman"/>
                <w:sz w:val="24"/>
                <w:lang w:val="en-US"/>
              </w:rPr>
              <w:t>, Yoon, H. Hwang, J. 2022</w:t>
            </w:r>
            <w:r w:rsidRPr="00CC505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BF6583">
              <w:rPr>
                <w:rFonts w:ascii="Times New Roman" w:hAnsi="Times New Roman" w:cs="Times New Roman"/>
                <w:sz w:val="24"/>
                <w:szCs w:val="24"/>
              </w:rPr>
              <w:t>Mechanisms that Influence IT Governance Effectiveness: Empirical Analysis in Private and Public Sector in Colomb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9A57F5">
              <w:rPr>
                <w:rFonts w:ascii="Times New Roman" w:hAnsi="Times New Roman" w:cs="Times New Roman"/>
                <w:sz w:val="24"/>
              </w:rPr>
              <w:t>PICMET 202</w:t>
            </w:r>
            <w:r w:rsidR="009F579B">
              <w:rPr>
                <w:rFonts w:ascii="Times New Roman" w:hAnsi="Times New Roman" w:cs="Times New Roman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 xml:space="preserve"> at </w:t>
            </w:r>
            <w:r w:rsidR="009F579B">
              <w:rPr>
                <w:rFonts w:ascii="Times New Roman" w:hAnsi="Times New Roman" w:cs="Times New Roman"/>
                <w:sz w:val="24"/>
              </w:rPr>
              <w:t>Portland</w:t>
            </w:r>
            <w:r>
              <w:rPr>
                <w:rFonts w:ascii="Times New Roman" w:hAnsi="Times New Roman" w:cs="Times New Roman"/>
                <w:sz w:val="24"/>
              </w:rPr>
              <w:t xml:space="preserve">, </w:t>
            </w:r>
            <w:r w:rsidR="009F579B">
              <w:rPr>
                <w:rFonts w:ascii="Times New Roman" w:hAnsi="Times New Roman" w:cs="Times New Roman"/>
                <w:sz w:val="24"/>
              </w:rPr>
              <w:t>USA</w:t>
            </w:r>
            <w:r w:rsidRPr="009A57F5">
              <w:rPr>
                <w:rFonts w:ascii="Times New Roman" w:hAnsi="Times New Roman" w:cs="Times New Roman"/>
                <w:sz w:val="24"/>
              </w:rPr>
              <w:t>.</w:t>
            </w:r>
          </w:p>
          <w:p w14:paraId="58DC493A" w14:textId="183D8CF7" w:rsidR="00BB19BA" w:rsidRPr="003E6C6F" w:rsidRDefault="00BB19BA" w:rsidP="003B76A9">
            <w:pPr>
              <w:ind w:left="318" w:hanging="318"/>
              <w:rPr>
                <w:rFonts w:ascii="Times New Roman" w:hAnsi="Times New Roman" w:cs="Times New Roman"/>
                <w:sz w:val="24"/>
                <w:lang w:val="en-IE"/>
              </w:rPr>
            </w:pPr>
            <w:r w:rsidRPr="003E6C6F">
              <w:rPr>
                <w:rFonts w:ascii="Times New Roman" w:hAnsi="Times New Roman" w:cs="Times New Roman"/>
                <w:sz w:val="24"/>
                <w:lang w:val="en-IE"/>
              </w:rPr>
              <w:t xml:space="preserve">Wanzenböck, I., Rocchetta, S., Kogler, D., </w:t>
            </w:r>
            <w:r w:rsidRPr="003E6C6F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>Kim, K.</w:t>
            </w:r>
            <w:r w:rsidRPr="003E6C6F">
              <w:rPr>
                <w:rFonts w:ascii="Times New Roman" w:hAnsi="Times New Roman" w:cs="Times New Roman"/>
                <w:sz w:val="24"/>
                <w:lang w:val="en-IE"/>
              </w:rPr>
              <w:t xml:space="preserve"> </w:t>
            </w:r>
            <w:r w:rsidR="00496AB1">
              <w:rPr>
                <w:rFonts w:ascii="Times New Roman" w:hAnsi="Times New Roman" w:cs="Times New Roman"/>
                <w:sz w:val="24"/>
                <w:lang w:val="en-IE"/>
              </w:rPr>
              <w:t xml:space="preserve">2022. </w:t>
            </w:r>
            <w:r w:rsidRPr="003E6C6F">
              <w:rPr>
                <w:rFonts w:ascii="Times New Roman" w:hAnsi="Times New Roman" w:cs="Times New Roman"/>
                <w:sz w:val="24"/>
                <w:lang w:val="en-IE"/>
              </w:rPr>
              <w:t>Explaining the emergence of new regional technological specialisations: the role of organisations’ network structure. DRUID 2022.</w:t>
            </w:r>
            <w:r w:rsidR="00147FEE">
              <w:rPr>
                <w:rFonts w:ascii="Times New Roman" w:hAnsi="Times New Roman" w:cs="Times New Roman"/>
                <w:sz w:val="24"/>
                <w:lang w:val="en-IE"/>
              </w:rPr>
              <w:t xml:space="preserve"> </w:t>
            </w:r>
            <w:r w:rsidR="00496AB1">
              <w:rPr>
                <w:rFonts w:ascii="Times New Roman" w:hAnsi="Times New Roman" w:cs="Times New Roman"/>
                <w:sz w:val="24"/>
                <w:lang w:val="en-IE"/>
              </w:rPr>
              <w:t xml:space="preserve">DRUID. </w:t>
            </w:r>
            <w:r w:rsidR="00147FEE">
              <w:rPr>
                <w:rFonts w:ascii="Times New Roman" w:hAnsi="Times New Roman" w:cs="Times New Roman"/>
                <w:sz w:val="24"/>
                <w:lang w:val="en-IE"/>
              </w:rPr>
              <w:t>June 14</w:t>
            </w:r>
            <w:r w:rsidR="00147FEE" w:rsidRPr="00147FEE">
              <w:rPr>
                <w:rFonts w:ascii="Times New Roman" w:hAnsi="Times New Roman" w:cs="Times New Roman"/>
                <w:sz w:val="24"/>
                <w:vertAlign w:val="superscript"/>
                <w:lang w:val="en-IE"/>
              </w:rPr>
              <w:t>th</w:t>
            </w:r>
            <w:r w:rsidR="00147FEE">
              <w:rPr>
                <w:rFonts w:ascii="Times New Roman" w:hAnsi="Times New Roman" w:cs="Times New Roman"/>
                <w:sz w:val="24"/>
                <w:lang w:val="en-IE"/>
              </w:rPr>
              <w:t>.</w:t>
            </w:r>
          </w:p>
          <w:p w14:paraId="73BA96F5" w14:textId="047102AF" w:rsidR="008B7209" w:rsidRPr="003E6C6F" w:rsidRDefault="00902155" w:rsidP="003B76A9">
            <w:pPr>
              <w:ind w:left="318" w:hanging="318"/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</w:pPr>
            <w:r w:rsidRPr="003E6C6F">
              <w:rPr>
                <w:rFonts w:ascii="Times New Roman" w:hAnsi="Times New Roman" w:cs="Times New Roman"/>
                <w:sz w:val="24"/>
                <w:lang w:val="en-IE"/>
              </w:rPr>
              <w:t>Lee, J.,</w:t>
            </w:r>
            <w:r w:rsidRPr="003E6C6F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 xml:space="preserve"> </w:t>
            </w:r>
            <w:r w:rsidR="008B7209" w:rsidRPr="003E6C6F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>Kim, K.</w:t>
            </w:r>
            <w:r w:rsidRPr="003E6C6F">
              <w:rPr>
                <w:rFonts w:ascii="Times New Roman" w:hAnsi="Times New Roman" w:cs="Times New Roman"/>
                <w:sz w:val="24"/>
                <w:lang w:val="en-IE"/>
              </w:rPr>
              <w:t>,</w:t>
            </w:r>
            <w:r w:rsidRPr="003E6C6F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 xml:space="preserve"> </w:t>
            </w:r>
            <w:r w:rsidRPr="003E6C6F">
              <w:rPr>
                <w:rFonts w:ascii="Times New Roman" w:hAnsi="Times New Roman" w:cs="Times New Roman"/>
                <w:sz w:val="24"/>
                <w:lang w:val="en-IE"/>
              </w:rPr>
              <w:t>Kogler, D.</w:t>
            </w:r>
            <w:r w:rsidRPr="003E6C6F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 xml:space="preserve"> </w:t>
            </w:r>
            <w:r w:rsidR="008B7209" w:rsidRPr="003E6C6F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 xml:space="preserve"> </w:t>
            </w:r>
            <w:r w:rsidR="000B4CF8" w:rsidRPr="000B4CF8">
              <w:rPr>
                <w:rFonts w:ascii="Times New Roman" w:hAnsi="Times New Roman" w:cs="Times New Roman"/>
                <w:sz w:val="24"/>
                <w:lang w:val="en-IE"/>
              </w:rPr>
              <w:t>2022.</w:t>
            </w:r>
            <w:r w:rsidR="000B4CF8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 xml:space="preserve"> </w:t>
            </w:r>
            <w:r w:rsidR="008B7209" w:rsidRPr="003E6C6F">
              <w:rPr>
                <w:rFonts w:ascii="Times New Roman" w:hAnsi="Times New Roman" w:cs="Times New Roman"/>
                <w:sz w:val="24"/>
                <w:lang w:val="en-IE"/>
              </w:rPr>
              <w:t>Regional cooperation between Hong Kong and Shenzhen for synergies and complementarities: Focused on the scientific and technological knowledge space. DRUID 2022.</w:t>
            </w:r>
            <w:r w:rsidR="00147FEE">
              <w:rPr>
                <w:rFonts w:ascii="Times New Roman" w:hAnsi="Times New Roman" w:cs="Times New Roman"/>
                <w:sz w:val="24"/>
                <w:lang w:val="en-IE"/>
              </w:rPr>
              <w:t xml:space="preserve"> </w:t>
            </w:r>
            <w:r w:rsidR="00496AB1">
              <w:rPr>
                <w:rFonts w:ascii="Times New Roman" w:hAnsi="Times New Roman" w:cs="Times New Roman"/>
                <w:sz w:val="24"/>
                <w:lang w:val="en-IE"/>
              </w:rPr>
              <w:t xml:space="preserve">DRUID. </w:t>
            </w:r>
            <w:r w:rsidR="00147FEE">
              <w:rPr>
                <w:rFonts w:ascii="Times New Roman" w:hAnsi="Times New Roman" w:cs="Times New Roman"/>
                <w:sz w:val="24"/>
                <w:lang w:val="en-IE"/>
              </w:rPr>
              <w:t>June 14</w:t>
            </w:r>
            <w:r w:rsidR="00147FEE" w:rsidRPr="00147FEE">
              <w:rPr>
                <w:rFonts w:ascii="Times New Roman" w:hAnsi="Times New Roman" w:cs="Times New Roman"/>
                <w:sz w:val="24"/>
                <w:vertAlign w:val="superscript"/>
                <w:lang w:val="en-IE"/>
              </w:rPr>
              <w:t>th</w:t>
            </w:r>
            <w:r w:rsidR="00147FEE">
              <w:rPr>
                <w:rFonts w:ascii="Times New Roman" w:hAnsi="Times New Roman" w:cs="Times New Roman"/>
                <w:sz w:val="24"/>
                <w:lang w:val="en-IE"/>
              </w:rPr>
              <w:t>.</w:t>
            </w:r>
          </w:p>
          <w:p w14:paraId="6B40D8C5" w14:textId="7E80B5F5" w:rsidR="00907B5A" w:rsidRPr="00907B5A" w:rsidRDefault="00907B5A" w:rsidP="003B76A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 w:rsidRPr="003E6C6F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>Kim, K.</w:t>
            </w:r>
            <w:r w:rsidRPr="003E6C6F">
              <w:rPr>
                <w:rFonts w:ascii="Times New Roman" w:hAnsi="Times New Roman" w:cs="Times New Roman"/>
                <w:sz w:val="24"/>
                <w:lang w:val="en-IE"/>
              </w:rPr>
              <w:t xml:space="preserve">, Kogler, D., Zabetta, M. 2021. </w:t>
            </w:r>
            <w:r w:rsidR="009D1BB7" w:rsidRPr="009D1BB7">
              <w:rPr>
                <w:rFonts w:ascii="Times New Roman" w:hAnsi="Times New Roman" w:cs="Times New Roman"/>
                <w:sz w:val="24"/>
              </w:rPr>
              <w:t>Knowledge Specialization and Novel Innovations: The Role of Regional Brokerage and Collaboration Intensity</w:t>
            </w:r>
            <w:r w:rsidRPr="00907B5A">
              <w:rPr>
                <w:rFonts w:ascii="Times New Roman" w:hAnsi="Times New Roman" w:cs="Times New Roman"/>
                <w:sz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</w:rPr>
              <w:t>DRUID 2021.</w:t>
            </w:r>
            <w:r w:rsidR="00B15B3C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496AB1">
              <w:rPr>
                <w:rFonts w:ascii="Times New Roman" w:hAnsi="Times New Roman" w:cs="Times New Roman"/>
                <w:sz w:val="24"/>
                <w:lang w:val="en-IE"/>
              </w:rPr>
              <w:t xml:space="preserve">DRUID. </w:t>
            </w:r>
            <w:r w:rsidR="00B15B3C">
              <w:rPr>
                <w:rFonts w:ascii="Times New Roman" w:hAnsi="Times New Roman" w:cs="Times New Roman" w:hint="eastAsia"/>
                <w:sz w:val="24"/>
              </w:rPr>
              <w:t>O</w:t>
            </w:r>
            <w:r w:rsidR="00B15B3C">
              <w:rPr>
                <w:rFonts w:ascii="Times New Roman" w:hAnsi="Times New Roman" w:cs="Times New Roman"/>
                <w:sz w:val="24"/>
              </w:rPr>
              <w:t>ctober 19</w:t>
            </w:r>
            <w:r w:rsidR="00B15B3C" w:rsidRPr="00B15B3C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="00B15B3C">
              <w:rPr>
                <w:rFonts w:ascii="Times New Roman" w:hAnsi="Times New Roman" w:cs="Times New Roman"/>
                <w:sz w:val="24"/>
              </w:rPr>
              <w:t>.</w:t>
            </w:r>
          </w:p>
          <w:p w14:paraId="1924F5E1" w14:textId="2AD175A9" w:rsidR="00241462" w:rsidRPr="00241462" w:rsidRDefault="00241462" w:rsidP="003B76A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 w:rsidRPr="00907B5A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>Kim, K.</w:t>
            </w:r>
            <w:r w:rsidRPr="00907B5A">
              <w:rPr>
                <w:rFonts w:ascii="Times New Roman" w:hAnsi="Times New Roman" w:cs="Times New Roman"/>
                <w:sz w:val="24"/>
                <w:lang w:val="en-IE"/>
              </w:rPr>
              <w:t xml:space="preserve">, Shin, H., Kogler, D. 2021. </w:t>
            </w:r>
            <w:r w:rsidRPr="00241462">
              <w:rPr>
                <w:rFonts w:ascii="Times New Roman" w:hAnsi="Times New Roman" w:cs="Times New Roman"/>
                <w:sz w:val="24"/>
              </w:rPr>
              <w:t xml:space="preserve">Relatedness and science change in region: The evolution of science space in EU regions. </w:t>
            </w:r>
            <w:r>
              <w:rPr>
                <w:rFonts w:ascii="Times New Roman" w:hAnsi="Times New Roman" w:cs="Times New Roman" w:hint="eastAsia"/>
                <w:sz w:val="24"/>
              </w:rPr>
              <w:t>D</w:t>
            </w:r>
            <w:r>
              <w:rPr>
                <w:rFonts w:ascii="Times New Roman" w:hAnsi="Times New Roman" w:cs="Times New Roman"/>
                <w:sz w:val="24"/>
              </w:rPr>
              <w:t>RUID 2021.</w:t>
            </w:r>
            <w:r w:rsidR="00B15B3C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496AB1">
              <w:rPr>
                <w:rFonts w:ascii="Times New Roman" w:hAnsi="Times New Roman" w:cs="Times New Roman"/>
                <w:sz w:val="24"/>
                <w:lang w:val="en-IE"/>
              </w:rPr>
              <w:t xml:space="preserve">DRUID. </w:t>
            </w:r>
            <w:r w:rsidR="00B15B3C">
              <w:rPr>
                <w:rFonts w:ascii="Times New Roman" w:hAnsi="Times New Roman" w:cs="Times New Roman" w:hint="eastAsia"/>
                <w:sz w:val="24"/>
              </w:rPr>
              <w:t>O</w:t>
            </w:r>
            <w:r w:rsidR="00B15B3C">
              <w:rPr>
                <w:rFonts w:ascii="Times New Roman" w:hAnsi="Times New Roman" w:cs="Times New Roman"/>
                <w:sz w:val="24"/>
              </w:rPr>
              <w:t>ctober 19</w:t>
            </w:r>
            <w:r w:rsidR="00B15B3C" w:rsidRPr="00B15B3C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="00B15B3C">
              <w:rPr>
                <w:rFonts w:ascii="Times New Roman" w:hAnsi="Times New Roman" w:cs="Times New Roman"/>
                <w:sz w:val="24"/>
              </w:rPr>
              <w:t>.</w:t>
            </w:r>
          </w:p>
          <w:p w14:paraId="101E08E8" w14:textId="409B9F66" w:rsidR="00241462" w:rsidRDefault="00241462" w:rsidP="003B76A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 w:rsidRPr="003D3E3B">
              <w:rPr>
                <w:rFonts w:ascii="Times New Roman" w:hAnsi="Times New Roman" w:cs="Times New Roman"/>
                <w:sz w:val="24"/>
                <w:lang w:val="en-IE"/>
              </w:rPr>
              <w:t xml:space="preserve">Shin, H., </w:t>
            </w:r>
            <w:r w:rsidRPr="003D3E3B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>Kim, K.</w:t>
            </w:r>
            <w:r w:rsidRPr="003D3E3B">
              <w:rPr>
                <w:rFonts w:ascii="Times New Roman" w:hAnsi="Times New Roman" w:cs="Times New Roman"/>
                <w:sz w:val="24"/>
                <w:lang w:val="en-IE"/>
              </w:rPr>
              <w:t xml:space="preserve">, Kogler, D. 2021. </w:t>
            </w:r>
            <w:r w:rsidR="009D1BB7" w:rsidRPr="009D1BB7">
              <w:rPr>
                <w:rFonts w:ascii="Times New Roman" w:hAnsi="Times New Roman" w:cs="Times New Roman"/>
                <w:sz w:val="24"/>
              </w:rPr>
              <w:t>Science Collaboration, Research Funding, and Novelty in Scientific Knowledge</w:t>
            </w:r>
            <w:r w:rsidRPr="00241462">
              <w:rPr>
                <w:rFonts w:ascii="Times New Roman" w:hAnsi="Times New Roman" w:cs="Times New Roman"/>
                <w:sz w:val="24"/>
              </w:rPr>
              <w:t xml:space="preserve">. </w:t>
            </w:r>
            <w:r>
              <w:rPr>
                <w:rFonts w:ascii="Times New Roman" w:hAnsi="Times New Roman" w:cs="Times New Roman" w:hint="eastAsia"/>
                <w:sz w:val="24"/>
              </w:rPr>
              <w:t>D</w:t>
            </w:r>
            <w:r>
              <w:rPr>
                <w:rFonts w:ascii="Times New Roman" w:hAnsi="Times New Roman" w:cs="Times New Roman"/>
                <w:sz w:val="24"/>
              </w:rPr>
              <w:t>RUID 2021.</w:t>
            </w:r>
            <w:r w:rsidR="00B15B3C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496AB1">
              <w:rPr>
                <w:rFonts w:ascii="Times New Roman" w:hAnsi="Times New Roman" w:cs="Times New Roman"/>
                <w:sz w:val="24"/>
                <w:lang w:val="en-IE"/>
              </w:rPr>
              <w:t xml:space="preserve">DRUID. </w:t>
            </w:r>
            <w:r w:rsidR="00B15B3C">
              <w:rPr>
                <w:rFonts w:ascii="Times New Roman" w:hAnsi="Times New Roman" w:cs="Times New Roman" w:hint="eastAsia"/>
                <w:sz w:val="24"/>
              </w:rPr>
              <w:t>O</w:t>
            </w:r>
            <w:r w:rsidR="00B15B3C">
              <w:rPr>
                <w:rFonts w:ascii="Times New Roman" w:hAnsi="Times New Roman" w:cs="Times New Roman"/>
                <w:sz w:val="24"/>
              </w:rPr>
              <w:t>ctober 20</w:t>
            </w:r>
            <w:r w:rsidR="00B15B3C" w:rsidRPr="00B15B3C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="00B15B3C">
              <w:rPr>
                <w:rFonts w:ascii="Times New Roman" w:hAnsi="Times New Roman" w:cs="Times New Roman"/>
                <w:sz w:val="24"/>
              </w:rPr>
              <w:t>.</w:t>
            </w:r>
          </w:p>
          <w:p w14:paraId="17B0711B" w14:textId="74A9D1D9" w:rsidR="00F01784" w:rsidRDefault="00F01784" w:rsidP="003B76A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 w:rsidRPr="00212AE9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>Kim, K.</w:t>
            </w:r>
            <w:r w:rsidRPr="00212AE9">
              <w:rPr>
                <w:rFonts w:ascii="Times New Roman" w:hAnsi="Times New Roman" w:cs="Times New Roman"/>
                <w:sz w:val="24"/>
                <w:lang w:val="en-IE"/>
              </w:rPr>
              <w:t xml:space="preserve">, Kogler, D., Zabetta, M. 2021. </w:t>
            </w:r>
            <w:r w:rsidRPr="00907B5A">
              <w:rPr>
                <w:rFonts w:ascii="Times New Roman" w:hAnsi="Times New Roman" w:cs="Times New Roman"/>
                <w:sz w:val="24"/>
              </w:rPr>
              <w:t xml:space="preserve">New Cooperation and Novel Innovations: The Role of Regional Brokerage and Collaboration Intensity. </w:t>
            </w:r>
            <w:r w:rsidR="0025009D">
              <w:rPr>
                <w:rFonts w:ascii="Times New Roman" w:hAnsi="Times New Roman" w:cs="Times New Roman"/>
                <w:sz w:val="24"/>
              </w:rPr>
              <w:t>4</w:t>
            </w:r>
            <w:r w:rsidR="0025009D" w:rsidRPr="0025009D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="0025009D">
              <w:rPr>
                <w:rFonts w:ascii="Times New Roman" w:hAnsi="Times New Roman" w:cs="Times New Roman"/>
                <w:sz w:val="24"/>
              </w:rPr>
              <w:t xml:space="preserve"> International Conference on Cluster Research. </w:t>
            </w:r>
            <w:r w:rsidR="00496AB1">
              <w:rPr>
                <w:rFonts w:ascii="Times New Roman" w:hAnsi="Times New Roman" w:cs="Times New Roman"/>
                <w:sz w:val="24"/>
              </w:rPr>
              <w:t xml:space="preserve">Rethinking Clusters. </w:t>
            </w:r>
            <w:r w:rsidR="0025009D">
              <w:rPr>
                <w:rFonts w:ascii="Times New Roman" w:hAnsi="Times New Roman" w:cs="Times New Roman"/>
                <w:sz w:val="24"/>
              </w:rPr>
              <w:t>September 23</w:t>
            </w:r>
            <w:r w:rsidR="0025009D" w:rsidRPr="0025009D">
              <w:rPr>
                <w:rFonts w:ascii="Times New Roman" w:hAnsi="Times New Roman" w:cs="Times New Roman"/>
                <w:sz w:val="24"/>
                <w:vertAlign w:val="superscript"/>
              </w:rPr>
              <w:t>rd</w:t>
            </w:r>
            <w:r w:rsidR="0025009D">
              <w:rPr>
                <w:rFonts w:ascii="Times New Roman" w:hAnsi="Times New Roman" w:cs="Times New Roman"/>
                <w:sz w:val="24"/>
              </w:rPr>
              <w:t xml:space="preserve">. </w:t>
            </w:r>
          </w:p>
          <w:p w14:paraId="1FEC0273" w14:textId="5497F992" w:rsidR="007B467F" w:rsidRPr="00966704" w:rsidRDefault="007B467F" w:rsidP="003B76A9">
            <w:pPr>
              <w:ind w:left="318" w:hanging="318"/>
              <w:rPr>
                <w:rFonts w:ascii="Times New Roman" w:hAnsi="Times New Roman" w:cs="Times New Roman"/>
                <w:sz w:val="24"/>
                <w:lang w:val="en-IE"/>
              </w:rPr>
            </w:pPr>
            <w:r w:rsidRPr="00966704">
              <w:rPr>
                <w:rFonts w:ascii="Times New Roman" w:hAnsi="Times New Roman" w:cs="Times New Roman"/>
                <w:sz w:val="24"/>
              </w:rPr>
              <w:t>Wanzenböck</w:t>
            </w:r>
            <w:r>
              <w:rPr>
                <w:rFonts w:ascii="Times New Roman" w:hAnsi="Times New Roman" w:cs="Times New Roman"/>
                <w:sz w:val="24"/>
              </w:rPr>
              <w:t xml:space="preserve">, I., Rochetta, S., Kogler, D., </w:t>
            </w:r>
            <w:r w:rsidRPr="00B3459A">
              <w:rPr>
                <w:rFonts w:ascii="Times New Roman" w:hAnsi="Times New Roman" w:cs="Times New Roman"/>
                <w:b/>
                <w:bCs/>
                <w:sz w:val="24"/>
              </w:rPr>
              <w:t>Kim, K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885A05">
              <w:rPr>
                <w:rFonts w:ascii="Times New Roman" w:hAnsi="Times New Roman" w:cs="Times New Roman"/>
                <w:sz w:val="24"/>
              </w:rPr>
              <w:t xml:space="preserve">2021. </w:t>
            </w:r>
            <w:r w:rsidRPr="00EC73EF">
              <w:rPr>
                <w:rFonts w:ascii="Times New Roman" w:hAnsi="Times New Roman" w:cs="Times New Roman"/>
                <w:sz w:val="24"/>
              </w:rPr>
              <w:t>Actors, networks and regional technological change. A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C73EF">
              <w:rPr>
                <w:rFonts w:ascii="Times New Roman" w:hAnsi="Times New Roman" w:cs="Times New Roman"/>
                <w:sz w:val="24"/>
              </w:rPr>
              <w:t>network portfolio approach to explain the emergence of new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EC73EF">
              <w:rPr>
                <w:rFonts w:ascii="Times New Roman" w:hAnsi="Times New Roman" w:cs="Times New Roman"/>
                <w:sz w:val="24"/>
              </w:rPr>
              <w:t>technological specializations.</w:t>
            </w:r>
            <w:r>
              <w:rPr>
                <w:rFonts w:ascii="Times New Roman" w:hAnsi="Times New Roman" w:cs="Times New Roman"/>
                <w:sz w:val="24"/>
              </w:rPr>
              <w:t xml:space="preserve"> 4</w:t>
            </w:r>
            <w:r w:rsidRPr="0025009D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</w:rPr>
              <w:t xml:space="preserve"> International Conference on Cluster Research. </w:t>
            </w:r>
            <w:r w:rsidR="00496AB1">
              <w:rPr>
                <w:rFonts w:ascii="Times New Roman" w:hAnsi="Times New Roman" w:cs="Times New Roman"/>
                <w:sz w:val="24"/>
              </w:rPr>
              <w:t xml:space="preserve">Rethinking Clusters. </w:t>
            </w:r>
            <w:r>
              <w:rPr>
                <w:rFonts w:ascii="Times New Roman" w:hAnsi="Times New Roman" w:cs="Times New Roman"/>
                <w:sz w:val="24"/>
              </w:rPr>
              <w:t>September 23</w:t>
            </w:r>
            <w:r w:rsidRPr="0025009D">
              <w:rPr>
                <w:rFonts w:ascii="Times New Roman" w:hAnsi="Times New Roman" w:cs="Times New Roman"/>
                <w:sz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</w:p>
          <w:p w14:paraId="3DB4E01A" w14:textId="73E323FA" w:rsidR="005C733A" w:rsidRDefault="005C733A" w:rsidP="003B76A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 w:rsidRPr="00A733FC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lastRenderedPageBreak/>
              <w:t>Kim, K.</w:t>
            </w:r>
            <w:r w:rsidRPr="00FA7195">
              <w:rPr>
                <w:rFonts w:ascii="Times New Roman" w:hAnsi="Times New Roman" w:cs="Times New Roman"/>
                <w:sz w:val="24"/>
                <w:lang w:val="en-IE"/>
              </w:rPr>
              <w:t xml:space="preserve">, Kogler, D., Maliphol, S. </w:t>
            </w:r>
            <w:r>
              <w:rPr>
                <w:rFonts w:ascii="Times New Roman" w:hAnsi="Times New Roman" w:cs="Times New Roman" w:hint="eastAsia"/>
                <w:sz w:val="24"/>
                <w:lang w:val="en-IE"/>
              </w:rPr>
              <w:t>2021.</w:t>
            </w:r>
            <w:r>
              <w:rPr>
                <w:rFonts w:ascii="Times New Roman" w:hAnsi="Times New Roman" w:cs="Times New Roman"/>
                <w:sz w:val="24"/>
                <w:lang w:val="en-IE"/>
              </w:rPr>
              <w:t xml:space="preserve"> </w:t>
            </w:r>
            <w:r w:rsidRPr="00FA7195">
              <w:rPr>
                <w:rFonts w:ascii="Times New Roman" w:hAnsi="Times New Roman" w:cs="Times New Roman"/>
                <w:sz w:val="24"/>
              </w:rPr>
              <w:t xml:space="preserve">What are the key topics in the future interdisciplinary science?: Combination of </w:t>
            </w:r>
            <w:r>
              <w:rPr>
                <w:rFonts w:ascii="Times New Roman" w:hAnsi="Times New Roman" w:cs="Times New Roman"/>
                <w:sz w:val="24"/>
              </w:rPr>
              <w:t>n</w:t>
            </w:r>
            <w:r w:rsidRPr="00FA7195">
              <w:rPr>
                <w:rFonts w:ascii="Times New Roman" w:hAnsi="Times New Roman" w:cs="Times New Roman"/>
                <w:sz w:val="24"/>
              </w:rPr>
              <w:t xml:space="preserve">etwork analysis and </w:t>
            </w:r>
            <w:r>
              <w:rPr>
                <w:rFonts w:ascii="Times New Roman" w:hAnsi="Times New Roman" w:cs="Times New Roman"/>
                <w:sz w:val="24"/>
              </w:rPr>
              <w:t>t</w:t>
            </w:r>
            <w:r w:rsidRPr="00FA7195">
              <w:rPr>
                <w:rFonts w:ascii="Times New Roman" w:hAnsi="Times New Roman" w:cs="Times New Roman"/>
                <w:sz w:val="24"/>
              </w:rPr>
              <w:t xml:space="preserve">opic </w:t>
            </w:r>
            <w:r>
              <w:rPr>
                <w:rFonts w:ascii="Times New Roman" w:hAnsi="Times New Roman" w:cs="Times New Roman"/>
                <w:sz w:val="24"/>
              </w:rPr>
              <w:t>m</w:t>
            </w:r>
            <w:r w:rsidRPr="00FA7195">
              <w:rPr>
                <w:rFonts w:ascii="Times New Roman" w:hAnsi="Times New Roman" w:cs="Times New Roman"/>
                <w:sz w:val="24"/>
              </w:rPr>
              <w:t xml:space="preserve">odelling method based on LDA </w:t>
            </w:r>
            <w:r>
              <w:rPr>
                <w:rFonts w:ascii="Times New Roman" w:hAnsi="Times New Roman" w:cs="Times New Roman"/>
                <w:sz w:val="24"/>
              </w:rPr>
              <w:t>m</w:t>
            </w:r>
            <w:r w:rsidRPr="00FA7195">
              <w:rPr>
                <w:rFonts w:ascii="Times New Roman" w:hAnsi="Times New Roman" w:cs="Times New Roman"/>
                <w:sz w:val="24"/>
              </w:rPr>
              <w:t>allet model</w:t>
            </w:r>
            <w:r>
              <w:rPr>
                <w:rFonts w:ascii="Times New Roman" w:hAnsi="Times New Roman" w:cs="Times New Roman" w:hint="eastAsia"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Research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Policy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50</w:t>
            </w:r>
            <w:r w:rsidRPr="005C733A">
              <w:rPr>
                <w:rFonts w:ascii="Times New Roman" w:hAnsi="Times New Roman" w:cs="Times New Roman" w:hint="eastAsia"/>
                <w:sz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Anniversary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Conference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  <w:r w:rsidR="00BA0582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BA0582">
              <w:rPr>
                <w:rFonts w:ascii="Times New Roman" w:hAnsi="Times New Roman" w:cs="Times New Roman" w:hint="eastAsia"/>
                <w:sz w:val="24"/>
              </w:rPr>
              <w:t xml:space="preserve">Research </w:t>
            </w:r>
            <w:r w:rsidR="00BA0582">
              <w:rPr>
                <w:rFonts w:ascii="Times New Roman" w:hAnsi="Times New Roman" w:cs="Times New Roman"/>
                <w:sz w:val="24"/>
              </w:rPr>
              <w:t xml:space="preserve">Policy. </w:t>
            </w:r>
            <w:r w:rsidR="0025009D">
              <w:rPr>
                <w:rFonts w:ascii="Times New Roman" w:hAnsi="Times New Roman" w:cs="Times New Roman"/>
                <w:sz w:val="24"/>
              </w:rPr>
              <w:t>September 10</w:t>
            </w:r>
            <w:r w:rsidR="0025009D" w:rsidRPr="0025009D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="0025009D">
              <w:rPr>
                <w:rFonts w:ascii="Times New Roman" w:hAnsi="Times New Roman" w:cs="Times New Roman"/>
                <w:sz w:val="24"/>
              </w:rPr>
              <w:t>.</w:t>
            </w:r>
          </w:p>
          <w:p w14:paraId="6D9D09FE" w14:textId="0FD06A62" w:rsidR="005C733A" w:rsidRDefault="005C733A" w:rsidP="003B76A9">
            <w:pPr>
              <w:ind w:left="318" w:hanging="318"/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</w:pPr>
            <w:r w:rsidRPr="00A44BAD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>Kim, K.</w:t>
            </w:r>
            <w:r w:rsidRPr="00A44BAD">
              <w:rPr>
                <w:rFonts w:ascii="Times New Roman" w:hAnsi="Times New Roman" w:cs="Times New Roman"/>
                <w:sz w:val="24"/>
                <w:lang w:val="en-IE"/>
              </w:rPr>
              <w:t>, Shin, H., K</w:t>
            </w:r>
            <w:r>
              <w:rPr>
                <w:rFonts w:ascii="Times New Roman" w:hAnsi="Times New Roman" w:cs="Times New Roman"/>
                <w:sz w:val="24"/>
                <w:lang w:val="en-IE"/>
              </w:rPr>
              <w:t>oger, D. 2021.</w:t>
            </w:r>
            <w:r w:rsidRPr="0069646A">
              <w:rPr>
                <w:rFonts w:ascii="Times New Roman" w:hAnsi="Times New Roman" w:cs="Times New Roman"/>
                <w:sz w:val="24"/>
              </w:rPr>
              <w:t xml:space="preserve"> Relatedness and science change in region: The evolution of science space in EU regions</w:t>
            </w:r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  <w:r>
              <w:rPr>
                <w:rFonts w:ascii="Times New Roman" w:hAnsi="Times New Roman" w:cs="Times New Roman" w:hint="eastAsia"/>
                <w:sz w:val="24"/>
              </w:rPr>
              <w:t>Research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Policy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50</w:t>
            </w:r>
            <w:r w:rsidRPr="005C733A">
              <w:rPr>
                <w:rFonts w:ascii="Times New Roman" w:hAnsi="Times New Roman" w:cs="Times New Roman" w:hint="eastAsia"/>
                <w:sz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Anniversary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</w:rPr>
              <w:t>Conference</w:t>
            </w:r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  <w:r w:rsidR="00BA0582">
              <w:rPr>
                <w:rFonts w:ascii="Times New Roman" w:hAnsi="Times New Roman" w:cs="Times New Roman" w:hint="eastAsia"/>
                <w:sz w:val="24"/>
              </w:rPr>
              <w:t xml:space="preserve">Research </w:t>
            </w:r>
            <w:r w:rsidR="00BA0582">
              <w:rPr>
                <w:rFonts w:ascii="Times New Roman" w:hAnsi="Times New Roman" w:cs="Times New Roman"/>
                <w:sz w:val="24"/>
              </w:rPr>
              <w:t xml:space="preserve">Policy. </w:t>
            </w:r>
            <w:r w:rsidR="0025009D">
              <w:rPr>
                <w:rFonts w:ascii="Times New Roman" w:hAnsi="Times New Roman" w:cs="Times New Roman"/>
                <w:sz w:val="24"/>
              </w:rPr>
              <w:t>September 10</w:t>
            </w:r>
            <w:r w:rsidR="0025009D" w:rsidRPr="0025009D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 w:rsidR="0025009D">
              <w:rPr>
                <w:rFonts w:ascii="Times New Roman" w:hAnsi="Times New Roman" w:cs="Times New Roman"/>
                <w:sz w:val="24"/>
              </w:rPr>
              <w:t>.</w:t>
            </w:r>
          </w:p>
          <w:p w14:paraId="4AF61A33" w14:textId="28D4B45A" w:rsidR="00A44BAD" w:rsidRDefault="00A44BAD" w:rsidP="003B76A9">
            <w:pPr>
              <w:ind w:left="318" w:hanging="318"/>
              <w:rPr>
                <w:rFonts w:ascii="Times New Roman" w:hAnsi="Times New Roman" w:cs="Times New Roman"/>
                <w:sz w:val="24"/>
              </w:rPr>
            </w:pPr>
            <w:r w:rsidRPr="00A44BAD"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  <w:t>Kim, K.</w:t>
            </w:r>
            <w:r w:rsidRPr="00A44BAD">
              <w:rPr>
                <w:rFonts w:ascii="Times New Roman" w:hAnsi="Times New Roman" w:cs="Times New Roman"/>
                <w:sz w:val="24"/>
                <w:lang w:val="en-IE"/>
              </w:rPr>
              <w:t>, Shin, H., K</w:t>
            </w:r>
            <w:r>
              <w:rPr>
                <w:rFonts w:ascii="Times New Roman" w:hAnsi="Times New Roman" w:cs="Times New Roman"/>
                <w:sz w:val="24"/>
                <w:lang w:val="en-IE"/>
              </w:rPr>
              <w:t>oger, D. 2021.</w:t>
            </w:r>
            <w:r w:rsidRPr="0069646A">
              <w:rPr>
                <w:rFonts w:ascii="Times New Roman" w:hAnsi="Times New Roman" w:cs="Times New Roman"/>
                <w:sz w:val="24"/>
              </w:rPr>
              <w:t xml:space="preserve"> Relatedness and science change in region: The evolution of science space in EU regions</w:t>
            </w:r>
            <w:r>
              <w:rPr>
                <w:rFonts w:ascii="Times New Roman" w:hAnsi="Times New Roman" w:cs="Times New Roman"/>
                <w:sz w:val="24"/>
              </w:rPr>
              <w:t>. Regions in Recovery. Regional Studies Association.</w:t>
            </w:r>
            <w:r w:rsidR="00E050E9"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E050E9" w:rsidRPr="00E050E9">
              <w:rPr>
                <w:rFonts w:ascii="Times New Roman" w:hAnsi="Times New Roman" w:cs="Times New Roman"/>
                <w:sz w:val="24"/>
              </w:rPr>
              <w:t>https://www.youtube.com/watch?v=VLo698aT_Lg</w:t>
            </w:r>
            <w:r w:rsidR="00E050E9">
              <w:rPr>
                <w:rFonts w:ascii="Times New Roman" w:hAnsi="Times New Roman" w:cs="Times New Roman"/>
                <w:sz w:val="24"/>
              </w:rPr>
              <w:t>)</w:t>
            </w:r>
          </w:p>
          <w:p w14:paraId="1D49E023" w14:textId="44CE8D64" w:rsidR="00A44BAD" w:rsidRPr="00A44BAD" w:rsidRDefault="00A44BAD" w:rsidP="003B76A9">
            <w:pPr>
              <w:ind w:left="318" w:hanging="318"/>
              <w:rPr>
                <w:rFonts w:ascii="Times New Roman" w:hAnsi="Times New Roman" w:cs="Times New Roman"/>
                <w:sz w:val="24"/>
                <w:lang w:val="en-IE"/>
              </w:rPr>
            </w:pPr>
            <w:r w:rsidRPr="00937101">
              <w:rPr>
                <w:rFonts w:ascii="Times New Roman" w:hAnsi="Times New Roman" w:cs="Times New Roman"/>
                <w:sz w:val="24"/>
                <w:lang w:val="de-DE"/>
              </w:rPr>
              <w:t xml:space="preserve">Shin, H., </w:t>
            </w:r>
            <w:r w:rsidRPr="00937101">
              <w:rPr>
                <w:rFonts w:ascii="Times New Roman" w:hAnsi="Times New Roman" w:cs="Times New Roman"/>
                <w:b/>
                <w:bCs/>
                <w:sz w:val="24"/>
                <w:lang w:val="de-DE"/>
              </w:rPr>
              <w:t>Kim, K.</w:t>
            </w:r>
            <w:r w:rsidRPr="00937101">
              <w:rPr>
                <w:rFonts w:ascii="Times New Roman" w:hAnsi="Times New Roman" w:cs="Times New Roman"/>
                <w:sz w:val="24"/>
                <w:lang w:val="de-DE"/>
              </w:rPr>
              <w:t xml:space="preserve">, Koger, D. 2021. </w:t>
            </w:r>
            <w:r>
              <w:rPr>
                <w:rFonts w:ascii="Times New Roman" w:hAnsi="Times New Roman" w:cs="Times New Roman"/>
                <w:sz w:val="24"/>
              </w:rPr>
              <w:t>Moderating role of funding for science collaboration and novelty. Regions in Recovery. Regional Studies Association.</w:t>
            </w:r>
            <w:r w:rsidR="00E050E9"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E050E9" w:rsidRPr="00E050E9">
              <w:rPr>
                <w:rFonts w:ascii="Times New Roman" w:hAnsi="Times New Roman" w:cs="Times New Roman"/>
                <w:sz w:val="24"/>
              </w:rPr>
              <w:t>https://www.youtube.com/watch?v=VLo698aT_Lg</w:t>
            </w:r>
            <w:r w:rsidR="00E050E9">
              <w:rPr>
                <w:rFonts w:ascii="Times New Roman" w:hAnsi="Times New Roman" w:cs="Times New Roman"/>
                <w:sz w:val="24"/>
              </w:rPr>
              <w:t>)</w:t>
            </w:r>
          </w:p>
          <w:p w14:paraId="5BF42B1E" w14:textId="0666243A" w:rsidR="00EE68D6" w:rsidRDefault="00EE68D6" w:rsidP="003B76A9">
            <w:pPr>
              <w:ind w:left="318" w:hanging="318"/>
              <w:rPr>
                <w:rFonts w:ascii="Times New Roman" w:hAnsi="Times New Roman" w:cs="Times New Roman"/>
                <w:sz w:val="24"/>
                <w:lang w:val="en-IE"/>
              </w:rPr>
            </w:pPr>
            <w:r w:rsidRPr="00E10964">
              <w:rPr>
                <w:rFonts w:ascii="Times New Roman" w:hAnsi="Times New Roman" w:cs="Times New Roman"/>
                <w:b/>
                <w:bCs/>
                <w:sz w:val="24"/>
                <w:lang w:val="fi-FI"/>
              </w:rPr>
              <w:t>Kim, K.</w:t>
            </w:r>
            <w:r w:rsidRPr="00E10964">
              <w:rPr>
                <w:rFonts w:ascii="Times New Roman" w:hAnsi="Times New Roman" w:cs="Times New Roman"/>
                <w:bCs/>
                <w:sz w:val="24"/>
                <w:lang w:val="fi-FI"/>
              </w:rPr>
              <w:t xml:space="preserve">, Lee, C., Kogler, D. 2020. </w:t>
            </w:r>
            <w:r w:rsidRPr="00636E80">
              <w:rPr>
                <w:rFonts w:ascii="Times New Roman" w:hAnsi="Times New Roman" w:cs="Times New Roman"/>
                <w:bCs/>
                <w:sz w:val="24"/>
              </w:rPr>
              <w:t>A new dimension of regional knowledge space: entry relatedness and entry potential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. </w:t>
            </w:r>
            <w:r w:rsidR="00596B89">
              <w:rPr>
                <w:rFonts w:ascii="Times New Roman" w:hAnsi="Times New Roman" w:cs="Times New Roman"/>
                <w:bCs/>
                <w:sz w:val="24"/>
              </w:rPr>
              <w:t>5</w:t>
            </w:r>
            <w:r w:rsidR="00596B89" w:rsidRPr="005E4627">
              <w:rPr>
                <w:rFonts w:ascii="Times New Roman" w:hAnsi="Times New Roman" w:cs="Times New Roman"/>
                <w:bCs/>
                <w:sz w:val="24"/>
                <w:vertAlign w:val="superscript"/>
              </w:rPr>
              <w:t>th</w:t>
            </w:r>
            <w:r w:rsidR="005E4627"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edition of </w:t>
            </w:r>
            <w:r w:rsidRPr="00EE68D6">
              <w:rPr>
                <w:rFonts w:ascii="Times New Roman" w:hAnsi="Times New Roman" w:cs="Times New Roman"/>
                <w:sz w:val="24"/>
                <w:lang w:val="en-IE"/>
              </w:rPr>
              <w:t>Summer School on Data &amp; Algorithms for ST&amp;I studies</w:t>
            </w:r>
            <w:r>
              <w:rPr>
                <w:rFonts w:ascii="Times New Roman" w:hAnsi="Times New Roman" w:cs="Times New Roman"/>
                <w:sz w:val="24"/>
                <w:lang w:val="en-IE"/>
              </w:rPr>
              <w:t xml:space="preserve"> at Leuven, Belgium.</w:t>
            </w:r>
          </w:p>
          <w:p w14:paraId="245264CE" w14:textId="2D9F6AF7" w:rsidR="00983E0B" w:rsidRPr="009A57F5" w:rsidRDefault="00983E0B" w:rsidP="003B76A9">
            <w:pPr>
              <w:ind w:left="318" w:hanging="318"/>
              <w:rPr>
                <w:rFonts w:ascii="Times New Roman" w:hAnsi="Times New Roman" w:cs="Times New Roman"/>
                <w:sz w:val="24"/>
                <w:lang w:val="en-IE"/>
              </w:rPr>
            </w:pPr>
            <w:r w:rsidRPr="00B91E09">
              <w:rPr>
                <w:rFonts w:ascii="Times New Roman" w:hAnsi="Times New Roman" w:cs="Times New Roman"/>
                <w:b/>
                <w:sz w:val="24"/>
                <w:szCs w:val="24"/>
              </w:rPr>
              <w:t>Kim, K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Bounfour, A., </w:t>
            </w:r>
            <w:r w:rsidRPr="004D35EC">
              <w:rPr>
                <w:rFonts w:ascii="Times New Roman" w:hAnsi="Times New Roman" w:cs="Times New Roman" w:hint="eastAsia"/>
                <w:sz w:val="24"/>
                <w:szCs w:val="24"/>
              </w:rPr>
              <w:t>Ö</w:t>
            </w:r>
            <w:r w:rsidRPr="004D35EC">
              <w:rPr>
                <w:rFonts w:ascii="Times New Roman" w:hAnsi="Times New Roman" w:cs="Times New Roman"/>
                <w:sz w:val="24"/>
                <w:szCs w:val="24"/>
              </w:rPr>
              <w:t>zayg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A., Nonnis, A., Beliaeva, T. 2019. </w:t>
            </w:r>
            <w:r w:rsidRPr="002C127D">
              <w:rPr>
                <w:rFonts w:ascii="Times New Roman" w:hAnsi="Times New Roman" w:cs="Times New Roman"/>
                <w:sz w:val="24"/>
                <w:szCs w:val="24"/>
              </w:rPr>
              <w:t>The contribution of ICT to productivity focusing on intangibles and interior/exterior ICT externalit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9A57F5">
              <w:rPr>
                <w:rFonts w:ascii="Times New Roman" w:hAnsi="Times New Roman" w:cs="Times New Roman"/>
                <w:sz w:val="24"/>
                <w:lang w:val="en-IE"/>
              </w:rPr>
              <w:t>The World Conference on Intellectual Capital for Communities</w:t>
            </w:r>
            <w:r w:rsidR="00EE68D6">
              <w:rPr>
                <w:rFonts w:ascii="Times New Roman" w:hAnsi="Times New Roman" w:cs="Times New Roman"/>
                <w:sz w:val="24"/>
                <w:lang w:val="en-IE"/>
              </w:rPr>
              <w:t xml:space="preserve"> at Paris, France</w:t>
            </w:r>
            <w:r w:rsidR="00EE68D6" w:rsidRPr="009A57F5">
              <w:rPr>
                <w:rFonts w:ascii="Times New Roman" w:hAnsi="Times New Roman" w:cs="Times New Roman"/>
                <w:sz w:val="24"/>
                <w:lang w:val="en-IE"/>
              </w:rPr>
              <w:t>.</w:t>
            </w:r>
            <w:r w:rsidR="007E29D3">
              <w:rPr>
                <w:rFonts w:ascii="Times New Roman" w:hAnsi="Times New Roman" w:cs="Times New Roman"/>
                <w:sz w:val="24"/>
                <w:lang w:val="en-IE"/>
              </w:rPr>
              <w:t xml:space="preserve"> </w:t>
            </w:r>
            <w:r w:rsidR="007E29D3" w:rsidRPr="007E29D3">
              <w:rPr>
                <w:rFonts w:ascii="Times New Roman" w:hAnsi="Times New Roman" w:cs="Times New Roman"/>
                <w:sz w:val="24"/>
                <w:lang w:val="en-IE"/>
              </w:rPr>
              <w:t>European Chair on Intellectual Capital</w:t>
            </w:r>
            <w:r w:rsidR="007E29D3">
              <w:rPr>
                <w:rFonts w:ascii="Times New Roman" w:hAnsi="Times New Roman" w:cs="Times New Roman"/>
                <w:sz w:val="24"/>
                <w:lang w:val="en-IE"/>
              </w:rPr>
              <w:t xml:space="preserve">. </w:t>
            </w:r>
            <w:r w:rsidR="007E29D3">
              <w:rPr>
                <w:rFonts w:ascii="Times New Roman" w:hAnsi="Times New Roman" w:cs="Times New Roman" w:hint="eastAsia"/>
                <w:sz w:val="24"/>
                <w:lang w:val="en-IE"/>
              </w:rPr>
              <w:t>J</w:t>
            </w:r>
            <w:r w:rsidR="007E29D3">
              <w:rPr>
                <w:rFonts w:ascii="Times New Roman" w:hAnsi="Times New Roman" w:cs="Times New Roman"/>
                <w:sz w:val="24"/>
                <w:lang w:val="en-IE"/>
              </w:rPr>
              <w:t>uly 11</w:t>
            </w:r>
            <w:r w:rsidR="007E29D3" w:rsidRPr="007E29D3">
              <w:rPr>
                <w:rFonts w:ascii="Times New Roman" w:hAnsi="Times New Roman" w:cs="Times New Roman"/>
                <w:sz w:val="24"/>
                <w:vertAlign w:val="superscript"/>
                <w:lang w:val="en-IE"/>
              </w:rPr>
              <w:t>th</w:t>
            </w:r>
            <w:r w:rsidR="007E29D3">
              <w:rPr>
                <w:rFonts w:ascii="Times New Roman" w:hAnsi="Times New Roman" w:cs="Times New Roman"/>
                <w:sz w:val="24"/>
                <w:lang w:val="en-IE"/>
              </w:rPr>
              <w:t>.</w:t>
            </w:r>
          </w:p>
          <w:p w14:paraId="520388E7" w14:textId="797E332F" w:rsidR="005C2956" w:rsidRPr="009A57F5" w:rsidRDefault="005C2956" w:rsidP="003B76A9">
            <w:pPr>
              <w:ind w:left="318" w:hanging="318"/>
              <w:rPr>
                <w:rFonts w:ascii="Times New Roman" w:hAnsi="Times New Roman" w:cs="Times New Roman"/>
                <w:sz w:val="24"/>
                <w:lang w:val="en-IE"/>
              </w:rPr>
            </w:pPr>
            <w:r w:rsidRPr="005C2956">
              <w:rPr>
                <w:rFonts w:ascii="Times New Roman" w:hAnsi="Times New Roman" w:cs="Times New Roman"/>
                <w:sz w:val="24"/>
                <w:szCs w:val="24"/>
              </w:rPr>
              <w:t>Nonnis, A.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D35EC">
              <w:rPr>
                <w:rFonts w:ascii="Times New Roman" w:hAnsi="Times New Roman" w:cs="Times New Roman" w:hint="eastAsia"/>
                <w:sz w:val="24"/>
                <w:szCs w:val="24"/>
              </w:rPr>
              <w:t>Ö</w:t>
            </w:r>
            <w:r w:rsidRPr="004D35EC">
              <w:rPr>
                <w:rFonts w:ascii="Times New Roman" w:hAnsi="Times New Roman" w:cs="Times New Roman"/>
                <w:sz w:val="24"/>
                <w:szCs w:val="24"/>
              </w:rPr>
              <w:t>zayg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A., Bounfour, A., </w:t>
            </w:r>
            <w:r w:rsidRPr="00B91E09">
              <w:rPr>
                <w:rFonts w:ascii="Times New Roman" w:hAnsi="Times New Roman" w:cs="Times New Roman"/>
                <w:b/>
                <w:sz w:val="24"/>
                <w:szCs w:val="24"/>
              </w:rPr>
              <w:t>Kim, K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Beliaeva, T. 2019. </w:t>
            </w:r>
            <w:r w:rsidR="00842B21" w:rsidRPr="00867205">
              <w:rPr>
                <w:rFonts w:ascii="Times New Roman" w:hAnsi="Times New Roman" w:cs="Times New Roman"/>
                <w:sz w:val="24"/>
                <w:szCs w:val="24"/>
              </w:rPr>
              <w:t>Analyzing the productivity contribution of intangible assets and participation in global value chains</w:t>
            </w:r>
            <w:r w:rsidR="00842B2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57F5">
              <w:rPr>
                <w:rFonts w:ascii="Times New Roman" w:hAnsi="Times New Roman" w:cs="Times New Roman"/>
                <w:sz w:val="24"/>
                <w:lang w:val="en-IE"/>
              </w:rPr>
              <w:t>The World Conference on Intellectual Capital for Communities</w:t>
            </w:r>
            <w:r w:rsidR="00EE68D6">
              <w:rPr>
                <w:rFonts w:ascii="Times New Roman" w:hAnsi="Times New Roman" w:cs="Times New Roman"/>
                <w:sz w:val="24"/>
                <w:lang w:val="en-IE"/>
              </w:rPr>
              <w:t xml:space="preserve"> at Paris, France</w:t>
            </w:r>
            <w:r w:rsidRPr="009A57F5">
              <w:rPr>
                <w:rFonts w:ascii="Times New Roman" w:hAnsi="Times New Roman" w:cs="Times New Roman"/>
                <w:sz w:val="24"/>
                <w:lang w:val="en-IE"/>
              </w:rPr>
              <w:t>.</w:t>
            </w:r>
            <w:r w:rsidR="007E29D3">
              <w:rPr>
                <w:rFonts w:ascii="Times New Roman" w:hAnsi="Times New Roman" w:cs="Times New Roman"/>
                <w:sz w:val="24"/>
                <w:lang w:val="en-IE"/>
              </w:rPr>
              <w:t xml:space="preserve"> </w:t>
            </w:r>
            <w:r w:rsidR="007E29D3" w:rsidRPr="007E29D3">
              <w:rPr>
                <w:rFonts w:ascii="Times New Roman" w:hAnsi="Times New Roman" w:cs="Times New Roman"/>
                <w:sz w:val="24"/>
                <w:lang w:val="en-IE"/>
              </w:rPr>
              <w:t>European Chair on Intellectual Capital</w:t>
            </w:r>
            <w:r w:rsidR="007E29D3">
              <w:rPr>
                <w:rFonts w:ascii="Times New Roman" w:hAnsi="Times New Roman" w:cs="Times New Roman"/>
                <w:sz w:val="24"/>
                <w:lang w:val="en-IE"/>
              </w:rPr>
              <w:t xml:space="preserve">. </w:t>
            </w:r>
            <w:r w:rsidR="007E29D3">
              <w:rPr>
                <w:rFonts w:ascii="Times New Roman" w:hAnsi="Times New Roman" w:cs="Times New Roman" w:hint="eastAsia"/>
                <w:sz w:val="24"/>
                <w:lang w:val="en-IE"/>
              </w:rPr>
              <w:t>J</w:t>
            </w:r>
            <w:r w:rsidR="007E29D3">
              <w:rPr>
                <w:rFonts w:ascii="Times New Roman" w:hAnsi="Times New Roman" w:cs="Times New Roman"/>
                <w:sz w:val="24"/>
                <w:lang w:val="en-IE"/>
              </w:rPr>
              <w:t>uly 11</w:t>
            </w:r>
            <w:r w:rsidR="007E29D3" w:rsidRPr="007E29D3">
              <w:rPr>
                <w:rFonts w:ascii="Times New Roman" w:hAnsi="Times New Roman" w:cs="Times New Roman"/>
                <w:sz w:val="24"/>
                <w:vertAlign w:val="superscript"/>
                <w:lang w:val="en-IE"/>
              </w:rPr>
              <w:t>th</w:t>
            </w:r>
            <w:r w:rsidR="007E29D3">
              <w:rPr>
                <w:rFonts w:ascii="Times New Roman" w:hAnsi="Times New Roman" w:cs="Times New Roman"/>
                <w:sz w:val="24"/>
                <w:lang w:val="en-IE"/>
              </w:rPr>
              <w:t>.</w:t>
            </w:r>
          </w:p>
          <w:p w14:paraId="07F1E5F1" w14:textId="3F8A8B51" w:rsidR="006D1D9E" w:rsidRPr="009A57F5" w:rsidRDefault="006D1D9E" w:rsidP="003B76A9">
            <w:pPr>
              <w:ind w:left="318" w:hanging="318"/>
              <w:rPr>
                <w:rFonts w:ascii="Times New Roman" w:hAnsi="Times New Roman" w:cs="Times New Roman"/>
                <w:sz w:val="24"/>
                <w:lang w:val="en-IE"/>
              </w:rPr>
            </w:pPr>
            <w:r w:rsidRPr="00D54BAA">
              <w:rPr>
                <w:rFonts w:ascii="Times New Roman" w:hAnsi="Times New Roman" w:cs="Times New Roman"/>
                <w:sz w:val="24"/>
                <w:lang w:val="en-IE"/>
              </w:rPr>
              <w:t xml:space="preserve">Borja, </w:t>
            </w:r>
            <w:r w:rsidRPr="00D54BAA">
              <w:rPr>
                <w:rFonts w:ascii="Times New Roman" w:hAnsi="Times New Roman" w:cs="Times New Roman" w:hint="eastAsia"/>
                <w:sz w:val="24"/>
                <w:lang w:val="en-IE"/>
              </w:rPr>
              <w:t>S.,</w:t>
            </w:r>
            <w:r w:rsidRPr="00D54BAA">
              <w:rPr>
                <w:rFonts w:ascii="Times New Roman" w:hAnsi="Times New Roman" w:cs="Times New Roman"/>
                <w:sz w:val="24"/>
                <w:lang w:val="en-IE"/>
              </w:rPr>
              <w:t xml:space="preserve"> </w:t>
            </w:r>
            <w:r w:rsidRPr="00D54BAA">
              <w:rPr>
                <w:rFonts w:ascii="Times New Roman" w:hAnsi="Times New Roman" w:cs="Times New Roman"/>
                <w:b/>
                <w:sz w:val="24"/>
                <w:lang w:val="en-IE"/>
              </w:rPr>
              <w:t>Kim, K.</w:t>
            </w:r>
            <w:r w:rsidRPr="00D54BAA">
              <w:rPr>
                <w:rFonts w:ascii="Times New Roman" w:hAnsi="Times New Roman" w:cs="Times New Roman"/>
                <w:sz w:val="24"/>
                <w:lang w:val="en-IE"/>
              </w:rPr>
              <w:t xml:space="preserve">, Yoon, H. Hwang, J. 2018. </w:t>
            </w:r>
            <w:r w:rsidRPr="009A57F5">
              <w:rPr>
                <w:rFonts w:ascii="Times New Roman" w:hAnsi="Times New Roman" w:cs="Times New Roman"/>
                <w:sz w:val="24"/>
                <w:lang w:val="en-IE"/>
              </w:rPr>
              <w:t>IT Governance Effectiveness and Its Influence on Inno</w:t>
            </w:r>
            <w:r w:rsidR="00C972BB" w:rsidRPr="009A57F5">
              <w:rPr>
                <w:rFonts w:ascii="Times New Roman" w:hAnsi="Times New Roman" w:cs="Times New Roman"/>
                <w:sz w:val="24"/>
                <w:lang w:val="en-IE"/>
              </w:rPr>
              <w:t>vation Product and Process. PIC</w:t>
            </w:r>
            <w:r w:rsidRPr="009A57F5">
              <w:rPr>
                <w:rFonts w:ascii="Times New Roman" w:hAnsi="Times New Roman" w:cs="Times New Roman"/>
                <w:sz w:val="24"/>
                <w:lang w:val="en-IE"/>
              </w:rPr>
              <w:t>MET 2018</w:t>
            </w:r>
            <w:r w:rsidR="00EE68D6">
              <w:rPr>
                <w:rFonts w:ascii="Times New Roman" w:hAnsi="Times New Roman" w:cs="Times New Roman"/>
                <w:sz w:val="24"/>
                <w:lang w:val="en-IE"/>
              </w:rPr>
              <w:t xml:space="preserve"> at Hawaii, USA.</w:t>
            </w:r>
          </w:p>
          <w:p w14:paraId="660EFD61" w14:textId="77777777" w:rsidR="00CE7DCD" w:rsidRPr="009A49CF" w:rsidRDefault="009A49CF" w:rsidP="003B76A9">
            <w:pPr>
              <w:ind w:left="318" w:hanging="318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Hong, A., </w:t>
            </w:r>
            <w:r w:rsidRPr="009A49CF">
              <w:rPr>
                <w:rFonts w:ascii="Times New Roman" w:hAnsi="Times New Roman" w:cs="Times New Roman"/>
                <w:b/>
                <w:sz w:val="24"/>
              </w:rPr>
              <w:t>Kim, K.</w:t>
            </w:r>
            <w:r>
              <w:rPr>
                <w:rFonts w:ascii="Times New Roman" w:hAnsi="Times New Roman" w:cs="Times New Roman"/>
                <w:sz w:val="24"/>
              </w:rPr>
              <w:t xml:space="preserve">, Jung, S. &amp; Kim, K. 2018. </w:t>
            </w:r>
            <w:r w:rsidR="00AC68E4" w:rsidRPr="00AC68E4">
              <w:rPr>
                <w:rFonts w:ascii="Times New Roman" w:hAnsi="Times New Roman" w:cs="Times New Roman"/>
                <w:sz w:val="24"/>
              </w:rPr>
              <w:t>The effect of the patent convergence on global competitiveness index for cross country analysis</w:t>
            </w:r>
            <w:r w:rsidR="00AC68E4">
              <w:rPr>
                <w:rFonts w:ascii="Times New Roman" w:hAnsi="Times New Roman" w:cs="Times New Roman"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 xml:space="preserve"> The Asia-Pacific Productivity Conference (APPC) 2018 </w:t>
            </w:r>
            <w:r w:rsidR="00AC68E4">
              <w:rPr>
                <w:rFonts w:ascii="Times New Roman" w:hAnsi="Times New Roman" w:cs="Times New Roman"/>
                <w:sz w:val="24"/>
              </w:rPr>
              <w:t>“</w:t>
            </w:r>
            <w:r w:rsidR="00AC68E4" w:rsidRPr="009A49CF">
              <w:rPr>
                <w:rFonts w:ascii="Times New Roman" w:hAnsi="Times New Roman" w:cs="Times New Roman"/>
                <w:sz w:val="24"/>
              </w:rPr>
              <w:t>Productivity, Innovation, and Sustainable Economic Growth with Changing Technological Paradigm</w:t>
            </w:r>
            <w:r w:rsidR="00AC68E4">
              <w:rPr>
                <w:rFonts w:ascii="Times New Roman" w:hAnsi="Times New Roman" w:cs="Times New Roman"/>
                <w:sz w:val="24"/>
              </w:rPr>
              <w:t xml:space="preserve">” </w:t>
            </w:r>
            <w:r>
              <w:rPr>
                <w:rFonts w:ascii="Times New Roman" w:hAnsi="Times New Roman" w:cs="Times New Roman"/>
                <w:sz w:val="24"/>
              </w:rPr>
              <w:t>at Seoul, South Korea.</w:t>
            </w:r>
          </w:p>
        </w:tc>
      </w:tr>
    </w:tbl>
    <w:p w14:paraId="38E5E324" w14:textId="77777777" w:rsidR="00B548F5" w:rsidRDefault="00B548F5" w:rsidP="0087230D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8"/>
        <w:gridCol w:w="142"/>
      </w:tblGrid>
      <w:tr w:rsidR="004E3D53" w:rsidRPr="0038284A" w14:paraId="608DDC4B" w14:textId="77777777" w:rsidTr="0028161E">
        <w:trPr>
          <w:gridAfter w:val="1"/>
          <w:wAfter w:w="142" w:type="dxa"/>
        </w:trPr>
        <w:tc>
          <w:tcPr>
            <w:tcW w:w="10348" w:type="dxa"/>
            <w:tcBorders>
              <w:bottom w:val="single" w:sz="4" w:space="0" w:color="auto"/>
            </w:tcBorders>
            <w:vAlign w:val="center"/>
          </w:tcPr>
          <w:p w14:paraId="058BD598" w14:textId="7AC2785A" w:rsidR="004E3D53" w:rsidRPr="0038284A" w:rsidRDefault="004E3D53" w:rsidP="007304AB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OMESTIC CONFERENCE PARTICIPATION</w:t>
            </w:r>
          </w:p>
        </w:tc>
      </w:tr>
      <w:tr w:rsidR="004E3D53" w:rsidRPr="009A49CF" w14:paraId="641CDB6A" w14:textId="77777777" w:rsidTr="0028161E">
        <w:trPr>
          <w:gridAfter w:val="1"/>
          <w:wAfter w:w="142" w:type="dxa"/>
        </w:trPr>
        <w:tc>
          <w:tcPr>
            <w:tcW w:w="10348" w:type="dxa"/>
            <w:tcBorders>
              <w:top w:val="single" w:sz="4" w:space="0" w:color="auto"/>
            </w:tcBorders>
          </w:tcPr>
          <w:p w14:paraId="7ED6EE0D" w14:textId="77777777" w:rsidR="0007740A" w:rsidRPr="00C6284E" w:rsidRDefault="0007740A" w:rsidP="0007740A">
            <w:pPr>
              <w:ind w:left="318" w:hanging="318"/>
              <w:rPr>
                <w:rFonts w:ascii="Times New Roman" w:eastAsia="Times New Roman" w:hAnsi="Times New Roman" w:cs="Times New Roman"/>
                <w:sz w:val="24"/>
                <w:szCs w:val="24"/>
                <w:lang w:val="nl-NL"/>
              </w:rPr>
            </w:pPr>
            <w:r w:rsidRPr="00C6284E">
              <w:rPr>
                <w:rFonts w:ascii="Times New Roman" w:eastAsia="Times New Roman" w:hAnsi="Times New Roman" w:cs="Times New Roman"/>
                <w:sz w:val="24"/>
                <w:szCs w:val="24"/>
                <w:lang w:val="nl-NL"/>
              </w:rPr>
              <w:t xml:space="preserve">Choi, J., Oh, K., Jang, S., </w:t>
            </w:r>
            <w:r w:rsidRPr="00C628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nl-NL"/>
              </w:rPr>
              <w:t>Kim, K.</w:t>
            </w:r>
            <w:r w:rsidRPr="00C6284E">
              <w:rPr>
                <w:rFonts w:ascii="Times New Roman" w:eastAsia="Times New Roman" w:hAnsi="Times New Roman" w:cs="Times New Roman"/>
                <w:sz w:val="24"/>
                <w:szCs w:val="24"/>
                <w:lang w:val="nl-NL"/>
              </w:rPr>
              <w:t xml:space="preserve">* 2023. Predicting Bicycle Demand by Incorporating Station-Specific Spatial Features in a Graph Convolustion Networks Model. </w:t>
            </w:r>
            <w:r w:rsidRPr="00E147A8">
              <w:rPr>
                <w:rFonts w:ascii="a고딕10" w:eastAsia="a고딕10" w:hAnsi="a고딕10" w:cs="맑은 고딕" w:hint="eastAsia"/>
                <w:sz w:val="24"/>
                <w:szCs w:val="24"/>
                <w:lang w:val="fi-FI"/>
              </w:rPr>
              <w:t>한국인공지능학회</w:t>
            </w:r>
            <w:r w:rsidRPr="00E147A8">
              <w:rPr>
                <w:rFonts w:ascii="a고딕10" w:eastAsia="a고딕10" w:hAnsi="a고딕10" w:cs="맑은 고딕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맑은 고딕" w:hint="eastAsia"/>
                <w:sz w:val="24"/>
                <w:szCs w:val="24"/>
                <w:lang w:val="fi-FI"/>
              </w:rPr>
              <w:t>추계학술대회</w:t>
            </w:r>
            <w:r w:rsidRPr="00C6284E">
              <w:rPr>
                <w:rFonts w:ascii="맑은 고딕" w:eastAsia="맑은 고딕" w:hAnsi="맑은 고딕" w:cs="맑은 고딕" w:hint="eastAsia"/>
                <w:sz w:val="24"/>
                <w:szCs w:val="24"/>
                <w:lang w:val="nl-NL"/>
              </w:rPr>
              <w:t>.</w:t>
            </w:r>
            <w:r w:rsidRPr="00C6284E">
              <w:rPr>
                <w:rFonts w:ascii="맑은 고딕" w:eastAsia="맑은 고딕" w:hAnsi="맑은 고딕" w:cs="맑은 고딕"/>
                <w:sz w:val="24"/>
                <w:szCs w:val="24"/>
                <w:lang w:val="nl-NL"/>
              </w:rPr>
              <w:t xml:space="preserve"> </w:t>
            </w:r>
            <w:r w:rsidRPr="00C6284E"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>2023/11/24</w:t>
            </w:r>
          </w:p>
          <w:p w14:paraId="167771B2" w14:textId="77777777" w:rsidR="0007740A" w:rsidRPr="00CC505B" w:rsidRDefault="0007740A" w:rsidP="0007740A">
            <w:pPr>
              <w:ind w:left="318" w:hanging="318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6284E">
              <w:rPr>
                <w:rFonts w:ascii="Times New Roman" w:hAnsi="Times New Roman" w:cs="Times New Roman" w:hint="eastAsia"/>
                <w:sz w:val="24"/>
                <w:szCs w:val="24"/>
                <w:lang w:val="nl-NL"/>
              </w:rPr>
              <w:t>A</w:t>
            </w:r>
            <w:r w:rsidRPr="00C6284E"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 xml:space="preserve">hn, D., Son, J., Kim, J. </w:t>
            </w:r>
            <w:r w:rsidRPr="00C6284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nl-NL"/>
              </w:rPr>
              <w:t>Kim, K.*</w:t>
            </w:r>
            <w:r w:rsidRPr="00C6284E"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 xml:space="preserve"> 2023.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머신러닝을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활용한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미국프로야구의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투수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>-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타자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유형별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출루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및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아웃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예측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모델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>.</w:t>
            </w:r>
            <w:r w:rsidRPr="00E147A8">
              <w:rPr>
                <w:rFonts w:ascii="a고딕10" w:eastAsia="a고딕10" w:hAnsi="a고딕10" w:cs="Times New Roman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한국정보기술학회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nl-NL"/>
              </w:rPr>
              <w:t xml:space="preserve">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  <w:lang w:val="fi-FI"/>
              </w:rPr>
              <w:t>추계종합학술대회</w:t>
            </w:r>
            <w:r w:rsidRPr="00C6284E">
              <w:rPr>
                <w:rFonts w:ascii="Times New Roman" w:hAnsi="Times New Roman" w:cs="Times New Roman" w:hint="eastAsia"/>
                <w:sz w:val="24"/>
                <w:szCs w:val="24"/>
                <w:lang w:val="nl-NL"/>
              </w:rPr>
              <w:t>.</w:t>
            </w:r>
            <w:r w:rsidRPr="00C6284E"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 xml:space="preserve"> </w:t>
            </w:r>
            <w:r w:rsidRPr="00CC505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23/11/24</w:t>
            </w:r>
          </w:p>
          <w:p w14:paraId="1DAE05A5" w14:textId="1E28A45F" w:rsidR="006C3200" w:rsidRPr="006C3200" w:rsidRDefault="006C3200" w:rsidP="003F4CF9">
            <w:pPr>
              <w:ind w:left="318" w:hanging="318"/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e, J., Park, K., </w:t>
            </w:r>
            <w:r w:rsidRPr="00D070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im, K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C7F25">
              <w:rPr>
                <w:rFonts w:ascii="Times New Roman" w:hAnsi="Times New Roman" w:cs="Times New Roman"/>
                <w:sz w:val="24"/>
                <w:szCs w:val="24"/>
              </w:rPr>
              <w:t>Haunted by the ghost: Strengthen the regime stability by niche fail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2021.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</w:rPr>
              <w:t xml:space="preserve">정보통신정책학회 </w:t>
            </w:r>
            <w:r w:rsidRPr="00E147A8">
              <w:rPr>
                <w:rFonts w:ascii="a고딕10" w:eastAsia="a고딕10" w:hAnsi="a고딕10" w:cs="Times New Roman"/>
                <w:sz w:val="24"/>
                <w:szCs w:val="24"/>
              </w:rPr>
              <w:t>2021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</w:rPr>
              <w:t>년 정기학술대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1/11/19.</w:t>
            </w:r>
          </w:p>
          <w:p w14:paraId="4AC9541B" w14:textId="5F953E7D" w:rsidR="00685383" w:rsidRPr="006C3200" w:rsidRDefault="00685383" w:rsidP="003F4CF9">
            <w:pPr>
              <w:ind w:left="318" w:hanging="318"/>
              <w:rPr>
                <w:rFonts w:ascii="Times New Roman" w:hAnsi="Times New Roman" w:cs="Times New Roman"/>
                <w:b/>
                <w:bCs/>
                <w:sz w:val="24"/>
                <w:lang w:val="en-IE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e, J., Lee, J., </w:t>
            </w:r>
            <w:r w:rsidRPr="00685383">
              <w:rPr>
                <w:rFonts w:ascii="Times New Roman" w:hAnsi="Times New Roman" w:cs="Times New Roman"/>
                <w:sz w:val="24"/>
                <w:szCs w:val="24"/>
              </w:rPr>
              <w:t>Kim, K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Park, K. </w:t>
            </w:r>
            <w:r w:rsidRPr="00685383">
              <w:rPr>
                <w:rFonts w:ascii="Times New Roman" w:hAnsi="Times New Roman" w:cs="Times New Roman"/>
                <w:sz w:val="24"/>
                <w:szCs w:val="24"/>
              </w:rPr>
              <w:t>What happens after niche failed becoming regime? An agent-based model of socio-technical transi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2022</w:t>
            </w:r>
            <w:r w:rsidRPr="00E147A8">
              <w:rPr>
                <w:rFonts w:ascii="a고딕10" w:eastAsia="a고딕10" w:hAnsi="a고딕10" w:cs="Times New Roman"/>
                <w:sz w:val="24"/>
                <w:szCs w:val="24"/>
              </w:rPr>
              <w:t xml:space="preserve">. 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</w:rPr>
              <w:t xml:space="preserve">미디어경영학회 </w:t>
            </w:r>
            <w:r w:rsidRPr="00E147A8">
              <w:rPr>
                <w:rFonts w:ascii="a고딕10" w:eastAsia="a고딕10" w:hAnsi="a고딕10" w:cs="Times New Roman"/>
                <w:sz w:val="24"/>
                <w:szCs w:val="24"/>
              </w:rPr>
              <w:t>2022</w:t>
            </w:r>
            <w:r w:rsidRPr="00E147A8">
              <w:rPr>
                <w:rFonts w:ascii="a고딕10" w:eastAsia="a고딕10" w:hAnsi="a고딕10" w:cs="Times New Roman" w:hint="eastAsia"/>
                <w:sz w:val="24"/>
                <w:szCs w:val="24"/>
              </w:rPr>
              <w:t>년 정기학술대회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2/5/13.</w:t>
            </w:r>
          </w:p>
          <w:p w14:paraId="23FE0BF1" w14:textId="11901BA5" w:rsidR="00BF04A6" w:rsidRPr="009A49CF" w:rsidRDefault="00BF04A6" w:rsidP="0087230D">
            <w:pPr>
              <w:ind w:left="318" w:hanging="318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</w:tr>
      <w:tr w:rsidR="00295E58" w:rsidRPr="004F7CB2" w14:paraId="7DC18506" w14:textId="77777777" w:rsidTr="0028161E">
        <w:trPr>
          <w:gridAfter w:val="1"/>
          <w:wAfter w:w="142" w:type="dxa"/>
        </w:trPr>
        <w:tc>
          <w:tcPr>
            <w:tcW w:w="10348" w:type="dxa"/>
            <w:tcBorders>
              <w:bottom w:val="single" w:sz="4" w:space="0" w:color="auto"/>
            </w:tcBorders>
            <w:vAlign w:val="center"/>
          </w:tcPr>
          <w:p w14:paraId="4DD19EAF" w14:textId="77777777" w:rsidR="00295E58" w:rsidRPr="0038284A" w:rsidRDefault="00295E58" w:rsidP="00EA058F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RESEARCH GRANT PARTICIPATION</w:t>
            </w:r>
          </w:p>
        </w:tc>
      </w:tr>
      <w:tr w:rsidR="00295E58" w:rsidRPr="004F7CB2" w14:paraId="377138FB" w14:textId="77777777" w:rsidTr="0028161E">
        <w:trPr>
          <w:gridAfter w:val="1"/>
          <w:wAfter w:w="142" w:type="dxa"/>
          <w:trHeight w:val="1527"/>
        </w:trPr>
        <w:tc>
          <w:tcPr>
            <w:tcW w:w="10348" w:type="dxa"/>
            <w:tcBorders>
              <w:top w:val="single" w:sz="4" w:space="0" w:color="auto"/>
            </w:tcBorders>
          </w:tcPr>
          <w:p w14:paraId="04193523" w14:textId="0E4E9A68" w:rsidR="00F46C6A" w:rsidRDefault="00E017EF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WeGO </w:t>
            </w:r>
            <w:r w:rsidR="005D0D33">
              <w:rPr>
                <w:rFonts w:ascii="Times New Roman" w:hAnsi="Times New Roman" w:cs="Times New Roman"/>
                <w:sz w:val="24"/>
              </w:rPr>
              <w:t xml:space="preserve">(World e-Governments Organization of Cities and Local Governments) </w:t>
            </w:r>
            <w:r>
              <w:rPr>
                <w:rFonts w:ascii="Times New Roman" w:hAnsi="Times New Roman" w:cs="Times New Roman"/>
                <w:sz w:val="24"/>
              </w:rPr>
              <w:t>Open Data Project</w:t>
            </w:r>
            <w:r w:rsidR="00492046">
              <w:rPr>
                <w:rFonts w:ascii="Times New Roman" w:hAnsi="Times New Roman" w:cs="Times New Roman"/>
                <w:sz w:val="24"/>
              </w:rPr>
              <w:t>.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 w:rsidR="00F46C6A">
              <w:rPr>
                <w:rFonts w:ascii="Times New Roman" w:hAnsi="Times New Roman" w:cs="Times New Roman" w:hint="eastAsia"/>
                <w:sz w:val="24"/>
              </w:rPr>
              <w:t>Open Data</w:t>
            </w:r>
            <w:r>
              <w:rPr>
                <w:rFonts w:ascii="Times New Roman" w:hAnsi="Times New Roman" w:cs="Times New Roman"/>
                <w:sz w:val="24"/>
              </w:rPr>
              <w:t>:</w:t>
            </w:r>
            <w:r w:rsidR="00F46C6A">
              <w:rPr>
                <w:rFonts w:ascii="Times New Roman" w:hAnsi="Times New Roman" w:cs="Times New Roman" w:hint="eastAsia"/>
                <w:sz w:val="24"/>
              </w:rPr>
              <w:t xml:space="preserve"> An Introductory, Prac</w:t>
            </w:r>
            <w:r w:rsidR="00F46C6A">
              <w:rPr>
                <w:rFonts w:ascii="Times New Roman" w:hAnsi="Times New Roman" w:cs="Times New Roman"/>
                <w:sz w:val="24"/>
              </w:rPr>
              <w:t>ti</w:t>
            </w:r>
            <w:r w:rsidR="00F46C6A">
              <w:rPr>
                <w:rFonts w:ascii="Times New Roman" w:hAnsi="Times New Roman" w:cs="Times New Roman" w:hint="eastAsia"/>
                <w:sz w:val="24"/>
              </w:rPr>
              <w:t>cal Gui</w:t>
            </w:r>
            <w:r w:rsidR="00F46C6A">
              <w:rPr>
                <w:rFonts w:ascii="Times New Roman" w:hAnsi="Times New Roman" w:cs="Times New Roman"/>
                <w:sz w:val="24"/>
              </w:rPr>
              <w:t>de for Solutions.</w:t>
            </w:r>
            <w:r w:rsidR="003A0FE9">
              <w:rPr>
                <w:rFonts w:ascii="Times New Roman" w:hAnsi="Times New Roman" w:cs="Times New Roman"/>
                <w:sz w:val="24"/>
              </w:rPr>
              <w:t xml:space="preserve"> Participation as a </w:t>
            </w:r>
            <w:r w:rsidR="0056319B">
              <w:rPr>
                <w:rFonts w:ascii="Times New Roman" w:hAnsi="Times New Roman" w:cs="Times New Roman"/>
                <w:i/>
                <w:sz w:val="24"/>
              </w:rPr>
              <w:t>Researcher</w:t>
            </w:r>
            <w:r w:rsidR="003A0FE9">
              <w:rPr>
                <w:rFonts w:ascii="Times New Roman" w:hAnsi="Times New Roman" w:cs="Times New Roman"/>
                <w:sz w:val="24"/>
              </w:rPr>
              <w:t>.</w:t>
            </w:r>
            <w:r w:rsidR="00F46C6A">
              <w:rPr>
                <w:rFonts w:ascii="Times New Roman" w:hAnsi="Times New Roman" w:cs="Times New Roman"/>
                <w:sz w:val="24"/>
              </w:rPr>
              <w:t xml:space="preserve"> 201</w:t>
            </w:r>
            <w:r w:rsidR="005D0D33">
              <w:rPr>
                <w:rFonts w:ascii="Times New Roman" w:hAnsi="Times New Roman" w:cs="Times New Roman"/>
                <w:sz w:val="24"/>
              </w:rPr>
              <w:t>4</w:t>
            </w:r>
            <w:r w:rsidR="00F46C6A">
              <w:rPr>
                <w:rFonts w:ascii="Times New Roman" w:hAnsi="Times New Roman" w:cs="Times New Roman"/>
                <w:sz w:val="24"/>
              </w:rPr>
              <w:t>.0</w:t>
            </w:r>
            <w:r w:rsidR="005D0D33">
              <w:rPr>
                <w:rFonts w:ascii="Times New Roman" w:hAnsi="Times New Roman" w:cs="Times New Roman"/>
                <w:sz w:val="24"/>
              </w:rPr>
              <w:t>7</w:t>
            </w:r>
            <w:r w:rsidR="00F46C6A">
              <w:rPr>
                <w:rFonts w:ascii="Times New Roman" w:hAnsi="Times New Roman" w:cs="Times New Roman"/>
                <w:sz w:val="24"/>
              </w:rPr>
              <w:t>.01</w:t>
            </w:r>
            <w:r w:rsidR="003A0FE9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F46C6A">
              <w:rPr>
                <w:rFonts w:ascii="Times New Roman" w:hAnsi="Times New Roman" w:cs="Times New Roman"/>
                <w:sz w:val="24"/>
              </w:rPr>
              <w:t>~</w:t>
            </w:r>
            <w:r w:rsidR="003A0FE9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F46C6A">
              <w:rPr>
                <w:rFonts w:ascii="Times New Roman" w:hAnsi="Times New Roman" w:cs="Times New Roman"/>
                <w:sz w:val="24"/>
              </w:rPr>
              <w:t>201</w:t>
            </w:r>
            <w:r w:rsidR="005D0D33">
              <w:rPr>
                <w:rFonts w:ascii="Times New Roman" w:hAnsi="Times New Roman" w:cs="Times New Roman"/>
                <w:sz w:val="24"/>
              </w:rPr>
              <w:t>4</w:t>
            </w:r>
            <w:r w:rsidR="00F46C6A">
              <w:rPr>
                <w:rFonts w:ascii="Times New Roman" w:hAnsi="Times New Roman" w:cs="Times New Roman"/>
                <w:sz w:val="24"/>
              </w:rPr>
              <w:t>.12.31</w:t>
            </w:r>
            <w:r w:rsidR="003A0FE9">
              <w:rPr>
                <w:rFonts w:ascii="Times New Roman" w:hAnsi="Times New Roman" w:cs="Times New Roman"/>
                <w:sz w:val="24"/>
              </w:rPr>
              <w:t>.</w:t>
            </w:r>
            <w:r w:rsidR="00E90E79">
              <w:rPr>
                <w:rStyle w:val="a8"/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E90E79" w:rsidRPr="00C96386">
              <w:rPr>
                <w:rStyle w:val="a8"/>
              </w:rPr>
              <w:footnoteReference w:id="3"/>
            </w:r>
          </w:p>
          <w:p w14:paraId="5618403A" w14:textId="37883831" w:rsidR="003A0FE9" w:rsidRDefault="003A0FE9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mmunications Policy Research Center (</w:t>
            </w:r>
            <w:r>
              <w:rPr>
                <w:rFonts w:ascii="Times New Roman" w:hAnsi="Times New Roman" w:cs="Times New Roman" w:hint="eastAsia"/>
                <w:sz w:val="24"/>
              </w:rPr>
              <w:t>CPRC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  <w:r w:rsidR="00492046">
              <w:rPr>
                <w:rFonts w:ascii="Times New Roman" w:hAnsi="Times New Roman" w:cs="Times New Roman"/>
                <w:sz w:val="24"/>
              </w:rPr>
              <w:t>.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Internet of Things Policy Project.</w:t>
            </w:r>
            <w:r>
              <w:rPr>
                <w:rFonts w:ascii="Times New Roman" w:hAnsi="Times New Roman" w:cs="Times New Roman"/>
                <w:sz w:val="24"/>
              </w:rPr>
              <w:t xml:space="preserve"> Participation as a </w:t>
            </w:r>
            <w:r w:rsidRPr="003A0FE9">
              <w:rPr>
                <w:rFonts w:ascii="Times New Roman" w:hAnsi="Times New Roman" w:cs="Times New Roman"/>
                <w:i/>
                <w:sz w:val="24"/>
              </w:rPr>
              <w:t>Researcher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201</w:t>
            </w:r>
            <w:r w:rsidR="00A67614">
              <w:rPr>
                <w:rFonts w:ascii="Times New Roman" w:hAnsi="Times New Roman" w:cs="Times New Roman"/>
                <w:sz w:val="24"/>
              </w:rPr>
              <w:t>6</w:t>
            </w:r>
            <w:r>
              <w:rPr>
                <w:rFonts w:ascii="Times New Roman" w:hAnsi="Times New Roman" w:cs="Times New Roman"/>
                <w:sz w:val="24"/>
              </w:rPr>
              <w:t>.0</w:t>
            </w:r>
            <w:r w:rsidR="00A67614">
              <w:rPr>
                <w:rFonts w:ascii="Times New Roman" w:hAnsi="Times New Roman" w:cs="Times New Roman"/>
                <w:sz w:val="24"/>
              </w:rPr>
              <w:t>4</w:t>
            </w:r>
            <w:r>
              <w:rPr>
                <w:rFonts w:ascii="Times New Roman" w:hAnsi="Times New Roman" w:cs="Times New Roman"/>
                <w:sz w:val="24"/>
              </w:rPr>
              <w:t>.01 ~ 2017.0</w:t>
            </w:r>
            <w:r w:rsidR="00CA1A7C">
              <w:rPr>
                <w:rFonts w:ascii="Times New Roman" w:hAnsi="Times New Roman" w:cs="Times New Roman"/>
                <w:sz w:val="24"/>
              </w:rPr>
              <w:t>3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  <w:r w:rsidR="00CA1A7C">
              <w:rPr>
                <w:rFonts w:ascii="Times New Roman" w:hAnsi="Times New Roman" w:cs="Times New Roman"/>
                <w:sz w:val="24"/>
              </w:rPr>
              <w:t>31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  <w:p w14:paraId="7B64D9F7" w14:textId="77777777" w:rsidR="003A0FE9" w:rsidRDefault="003A0FE9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tional Research Foundation of Korea (NRF)</w:t>
            </w:r>
            <w:r w:rsidR="00492046">
              <w:rPr>
                <w:rFonts w:ascii="Times New Roman" w:hAnsi="Times New Roman" w:cs="Times New Roman"/>
                <w:sz w:val="24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 xml:space="preserve"> Common Research Project: “</w:t>
            </w:r>
            <w:r w:rsidRPr="003A0FE9">
              <w:rPr>
                <w:rFonts w:ascii="Times New Roman" w:hAnsi="Times New Roman" w:cs="Times New Roman"/>
                <w:sz w:val="24"/>
              </w:rPr>
              <w:t>Theory Building of Appropriate Technology and Sharing Economy Application for Social Problem Resolution</w:t>
            </w:r>
            <w:r>
              <w:rPr>
                <w:rFonts w:ascii="Times New Roman" w:hAnsi="Times New Roman" w:cs="Times New Roman"/>
                <w:sz w:val="24"/>
              </w:rPr>
              <w:t xml:space="preserve">”. Participation as a </w:t>
            </w:r>
            <w:r w:rsidRPr="003A0FE9">
              <w:rPr>
                <w:rFonts w:ascii="Times New Roman" w:hAnsi="Times New Roman" w:cs="Times New Roman"/>
                <w:i/>
                <w:sz w:val="24"/>
              </w:rPr>
              <w:t>Researcher</w:t>
            </w:r>
            <w:r>
              <w:rPr>
                <w:rFonts w:ascii="Times New Roman" w:hAnsi="Times New Roman" w:cs="Times New Roman"/>
                <w:sz w:val="24"/>
              </w:rPr>
              <w:t xml:space="preserve">. 2016.11.01 ~ 2018.12.31. </w:t>
            </w:r>
          </w:p>
          <w:p w14:paraId="670AE452" w14:textId="77777777" w:rsidR="00FA3AC3" w:rsidRDefault="00492046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 xml:space="preserve">Sun Dae In Economic Research </w:t>
            </w:r>
            <w:r w:rsidR="00996B3F">
              <w:rPr>
                <w:rFonts w:ascii="Times New Roman" w:hAnsi="Times New Roman" w:cs="Times New Roman"/>
                <w:sz w:val="24"/>
                <w:lang w:val="en-US"/>
              </w:rPr>
              <w:t>Institute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. </w:t>
            </w:r>
            <w:r w:rsidR="00B074DE">
              <w:rPr>
                <w:rFonts w:ascii="Times New Roman" w:hAnsi="Times New Roman" w:cs="Times New Roman"/>
                <w:sz w:val="24"/>
                <w:lang w:val="en-US"/>
              </w:rPr>
              <w:t>“</w:t>
            </w:r>
            <w:r w:rsidR="00B97B12">
              <w:rPr>
                <w:rFonts w:ascii="Times New Roman" w:hAnsi="Times New Roman" w:cs="Times New Roman"/>
                <w:sz w:val="24"/>
                <w:lang w:val="en-US"/>
              </w:rPr>
              <w:t>Real-</w:t>
            </w:r>
            <w:r w:rsidR="007B447A">
              <w:rPr>
                <w:rFonts w:ascii="Times New Roman" w:hAnsi="Times New Roman" w:cs="Times New Roman"/>
                <w:sz w:val="24"/>
                <w:lang w:val="en-US"/>
              </w:rPr>
              <w:t xml:space="preserve">estate price index development project” </w:t>
            </w:r>
            <w:r w:rsidR="00B074DE">
              <w:rPr>
                <w:rFonts w:ascii="Times New Roman" w:hAnsi="Times New Roman" w:cs="Times New Roman"/>
                <w:sz w:val="24"/>
                <w:lang w:val="en-US"/>
              </w:rPr>
              <w:t xml:space="preserve">Participation as </w:t>
            </w:r>
            <w:r w:rsidR="00B074DE" w:rsidRPr="00B074DE">
              <w:rPr>
                <w:rFonts w:ascii="Times New Roman" w:hAnsi="Times New Roman" w:cs="Times New Roman"/>
                <w:i/>
                <w:sz w:val="24"/>
                <w:lang w:val="en-US"/>
              </w:rPr>
              <w:t>Data Analyst</w:t>
            </w:r>
            <w:r w:rsidR="00B074DE">
              <w:rPr>
                <w:rFonts w:ascii="Times New Roman" w:hAnsi="Times New Roman" w:cs="Times New Roman"/>
                <w:sz w:val="24"/>
                <w:lang w:val="en-US"/>
              </w:rPr>
              <w:t>.</w:t>
            </w:r>
            <w:r w:rsidR="007B447A">
              <w:rPr>
                <w:rFonts w:ascii="Times New Roman" w:hAnsi="Times New Roman" w:cs="Times New Roman"/>
                <w:sz w:val="24"/>
                <w:lang w:val="en-US"/>
              </w:rPr>
              <w:t xml:space="preserve"> 2016.09 ~ 2017.02</w:t>
            </w:r>
            <w:r w:rsidR="00FA3AC3">
              <w:rPr>
                <w:rFonts w:ascii="Times New Roman" w:hAnsi="Times New Roman" w:cs="Times New Roman"/>
                <w:sz w:val="24"/>
                <w:lang w:val="en-US"/>
              </w:rPr>
              <w:t>.</w:t>
            </w:r>
            <w:r w:rsidR="005D0D33">
              <w:rPr>
                <w:rStyle w:val="a8"/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5D0D33" w:rsidRPr="00C96386">
              <w:rPr>
                <w:rStyle w:val="a8"/>
              </w:rPr>
              <w:footnoteReference w:id="4"/>
            </w:r>
          </w:p>
          <w:p w14:paraId="27E606EA" w14:textId="77777777" w:rsidR="00541C5A" w:rsidRDefault="005308CB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lang w:val="en-US"/>
              </w:rPr>
              <w:t xml:space="preserve">Graduate School of Health Science Business Convergence, College of Medicine, </w:t>
            </w:r>
            <w:r w:rsidR="00FA3AC3">
              <w:rPr>
                <w:rFonts w:ascii="Times New Roman" w:hAnsi="Times New Roman" w:cs="Times New Roman" w:hint="eastAsia"/>
                <w:sz w:val="24"/>
                <w:lang w:val="en-US"/>
              </w:rPr>
              <w:t xml:space="preserve">Chungbuk </w:t>
            </w:r>
            <w:r w:rsidR="00B80BC5">
              <w:rPr>
                <w:rFonts w:ascii="Times New Roman" w:hAnsi="Times New Roman" w:cs="Times New Roman"/>
                <w:sz w:val="24"/>
                <w:lang w:val="en-US"/>
              </w:rPr>
              <w:t xml:space="preserve">National </w:t>
            </w:r>
            <w:r w:rsidR="00FA3AC3">
              <w:rPr>
                <w:rFonts w:ascii="Times New Roman" w:hAnsi="Times New Roman" w:cs="Times New Roman" w:hint="eastAsia"/>
                <w:sz w:val="24"/>
                <w:lang w:val="en-US"/>
              </w:rPr>
              <w:t xml:space="preserve">University. </w:t>
            </w:r>
            <w:r w:rsidR="00546245">
              <w:rPr>
                <w:rFonts w:ascii="Times New Roman" w:hAnsi="Times New Roman" w:cs="Times New Roman"/>
                <w:sz w:val="24"/>
                <w:lang w:val="en-US"/>
              </w:rPr>
              <w:t xml:space="preserve">Pharmaceutical data preprocessing and integration project. </w:t>
            </w:r>
            <w:r w:rsidR="00996961">
              <w:rPr>
                <w:rFonts w:ascii="Times New Roman" w:hAnsi="Times New Roman" w:cs="Times New Roman"/>
                <w:sz w:val="24"/>
                <w:lang w:val="en-US"/>
              </w:rPr>
              <w:t xml:space="preserve">Participation as </w:t>
            </w:r>
            <w:r w:rsidR="00996961" w:rsidRPr="005308CB">
              <w:rPr>
                <w:rFonts w:ascii="Times New Roman" w:hAnsi="Times New Roman" w:cs="Times New Roman"/>
                <w:i/>
                <w:sz w:val="24"/>
                <w:lang w:val="en-US"/>
              </w:rPr>
              <w:t>Data Analyst</w:t>
            </w:r>
            <w:r w:rsidR="00996961">
              <w:rPr>
                <w:rFonts w:ascii="Times New Roman" w:hAnsi="Times New Roman" w:cs="Times New Roman"/>
                <w:sz w:val="24"/>
                <w:lang w:val="en-US"/>
              </w:rPr>
              <w:t xml:space="preserve">. </w:t>
            </w:r>
            <w:r w:rsidR="004C285E">
              <w:rPr>
                <w:rFonts w:ascii="Times New Roman" w:hAnsi="Times New Roman" w:cs="Times New Roman"/>
                <w:sz w:val="24"/>
                <w:lang w:val="en-US"/>
              </w:rPr>
              <w:t>2017.09 ~ 2018.02.</w:t>
            </w:r>
          </w:p>
          <w:p w14:paraId="0FAC751C" w14:textId="52BE59C6" w:rsidR="00B074DE" w:rsidRDefault="00541C5A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GLOBALINTO (</w:t>
            </w:r>
            <w:r>
              <w:rPr>
                <w:rFonts w:ascii="Times New Roman" w:hAnsi="Times New Roman" w:cs="Times New Roman" w:hint="eastAsia"/>
                <w:sz w:val="24"/>
                <w:lang w:val="en-US"/>
              </w:rPr>
              <w:t xml:space="preserve">H2020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project). European </w:t>
            </w:r>
            <w:r w:rsidR="008B0A65">
              <w:rPr>
                <w:rFonts w:ascii="Times New Roman" w:hAnsi="Times New Roman" w:cs="Times New Roman"/>
                <w:sz w:val="24"/>
                <w:lang w:val="en-US"/>
              </w:rPr>
              <w:t xml:space="preserve">Research </w:t>
            </w:r>
            <w:r w:rsidR="00F40634">
              <w:rPr>
                <w:rFonts w:ascii="Times New Roman" w:hAnsi="Times New Roman" w:cs="Times New Roman"/>
                <w:sz w:val="24"/>
                <w:lang w:val="en-US"/>
              </w:rPr>
              <w:t>Commission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. Participation as </w:t>
            </w:r>
            <w:r w:rsidR="003C2142">
              <w:rPr>
                <w:rFonts w:ascii="Times New Roman" w:hAnsi="Times New Roman" w:cs="Times New Roman"/>
                <w:sz w:val="24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ost-doc </w:t>
            </w:r>
            <w:r w:rsidR="003C2142">
              <w:rPr>
                <w:rFonts w:ascii="Times New Roman" w:hAnsi="Times New Roman" w:cs="Times New Roman"/>
                <w:sz w:val="24"/>
                <w:lang w:val="en-US"/>
              </w:rPr>
              <w:t>R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esearcher. 2019.02 ~</w:t>
            </w:r>
            <w:r w:rsidR="00DB2A2E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D41550">
              <w:rPr>
                <w:rFonts w:ascii="Times New Roman" w:hAnsi="Times New Roman" w:cs="Times New Roman"/>
                <w:sz w:val="24"/>
                <w:lang w:val="en-US"/>
              </w:rPr>
              <w:t>2020.03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51BB1EC8" w14:textId="77777777" w:rsidR="00DB2A2E" w:rsidRDefault="00621020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Northern Powerhouse Research and Innovation. Cambridge Econometrics. Participation as a Post-doctoral Researcher &amp; </w:t>
            </w:r>
            <w:r>
              <w:rPr>
                <w:rFonts w:ascii="Times New Roman" w:hAnsi="Times New Roman" w:cs="Times New Roman" w:hint="eastAsia"/>
                <w:sz w:val="24"/>
                <w:lang w:val="en-US"/>
              </w:rPr>
              <w:t>D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ata Analyst. 2020.03 ~ 06.</w:t>
            </w:r>
          </w:p>
          <w:p w14:paraId="1A09AEBF" w14:textId="2245FC87" w:rsidR="0072347A" w:rsidRDefault="0062516F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SciTech Space (</w:t>
            </w:r>
            <w:r w:rsidR="0072347A" w:rsidRPr="00CC2B64">
              <w:rPr>
                <w:rFonts w:ascii="Times New Roman" w:hAnsi="Times New Roman" w:cs="Times New Roman" w:hint="eastAsia"/>
                <w:sz w:val="24"/>
                <w:lang w:val="en-US"/>
              </w:rPr>
              <w:t>SFI Science Policy Research Programme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)</w:t>
            </w:r>
            <w:r w:rsidR="0072347A" w:rsidRPr="00CC2B64">
              <w:rPr>
                <w:rFonts w:ascii="Times New Roman" w:hAnsi="Times New Roman" w:cs="Times New Roman" w:hint="eastAsia"/>
                <w:sz w:val="24"/>
                <w:lang w:val="en-US"/>
              </w:rPr>
              <w:t xml:space="preserve">. </w:t>
            </w:r>
            <w:r w:rsidR="0072347A" w:rsidRPr="00CC2B64">
              <w:rPr>
                <w:rFonts w:ascii="Times New Roman" w:hAnsi="Times New Roman" w:cs="Times New Roman"/>
                <w:sz w:val="24"/>
                <w:lang w:val="en-US"/>
              </w:rPr>
              <w:t xml:space="preserve">Science Foundation Ireland. Participation as a Post-doctoral Researcher. 2020.03 ~ </w:t>
            </w:r>
            <w:r w:rsidR="00ED76CE">
              <w:rPr>
                <w:rFonts w:ascii="Times New Roman" w:hAnsi="Times New Roman" w:cs="Times New Roman"/>
                <w:sz w:val="24"/>
                <w:lang w:val="en-US"/>
              </w:rPr>
              <w:t>2021.08</w:t>
            </w:r>
            <w:r w:rsidR="0072347A" w:rsidRPr="00CC2B64">
              <w:rPr>
                <w:rFonts w:ascii="Times New Roman" w:hAnsi="Times New Roman" w:cs="Times New Roman"/>
                <w:sz w:val="24"/>
                <w:lang w:val="en-US"/>
              </w:rPr>
              <w:t>.</w:t>
            </w:r>
          </w:p>
          <w:p w14:paraId="376A4827" w14:textId="77777777" w:rsidR="00010E5A" w:rsidRDefault="007373CC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lang w:val="en-US"/>
              </w:rPr>
              <w:t>B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ig Data Innovation Sharing University Project. Organization committee. 2021.09 ~ .</w:t>
            </w:r>
          </w:p>
          <w:p w14:paraId="32851E64" w14:textId="0CC68FDD" w:rsidR="007F24F0" w:rsidRDefault="007F24F0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 w:hint="eastAsia"/>
                <w:sz w:val="24"/>
                <w:lang w:val="en-US"/>
              </w:rPr>
              <w:t>C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ulture &amp; Art Education Project. 2023.07 ~ .</w:t>
            </w:r>
          </w:p>
          <w:p w14:paraId="6DC76403" w14:textId="77777777" w:rsidR="00C6284E" w:rsidRDefault="00C6284E" w:rsidP="00CA1F58">
            <w:pPr>
              <w:ind w:leftChars="16" w:left="318" w:hangingChars="118" w:hanging="283"/>
              <w:rPr>
                <w:rFonts w:ascii="Times New Roman" w:eastAsia="Times New Roman" w:hAnsi="Times New Roman" w:cs="Times New Roman"/>
                <w:sz w:val="24"/>
                <w:szCs w:val="24"/>
                <w:lang w:val="en-IE"/>
              </w:rPr>
            </w:pPr>
            <w:r w:rsidRPr="0034741B">
              <w:rPr>
                <w:rFonts w:ascii="Times New Roman" w:eastAsia="Times New Roman" w:hAnsi="Times New Roman" w:cs="Times New Roman"/>
                <w:sz w:val="24"/>
                <w:szCs w:val="24"/>
                <w:lang w:val="en-IE"/>
              </w:rPr>
              <w:t>Developing a Psychological Counseling Chatbot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E"/>
              </w:rPr>
              <w:t xml:space="preserve"> </w:t>
            </w:r>
            <w:r w:rsidRPr="0034741B">
              <w:rPr>
                <w:rFonts w:ascii="Times New Roman" w:eastAsia="Times New Roman" w:hAnsi="Times New Roman" w:cs="Times New Roman"/>
                <w:sz w:val="24"/>
                <w:szCs w:val="24"/>
                <w:lang w:val="en-IE"/>
              </w:rPr>
              <w:t>Bridging Communication and Ergonomics for Promoting Self-disclosure and Efficient Counsel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E"/>
              </w:rPr>
              <w:t>. National Research Foundation. 2023.04 ~ .</w:t>
            </w:r>
          </w:p>
          <w:p w14:paraId="2DBAAE8F" w14:textId="1554AC8C" w:rsidR="00C6284E" w:rsidRDefault="00C6284E" w:rsidP="00CA1F58">
            <w:pPr>
              <w:ind w:leftChars="16" w:left="318" w:hangingChars="118" w:hanging="283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E"/>
              </w:rPr>
              <w:t>Quantum Technology Science Network. National Research Foundation. 2023.12 ~ .</w:t>
            </w:r>
          </w:p>
          <w:p w14:paraId="3EA412C7" w14:textId="77827CDE" w:rsidR="00BF04A6" w:rsidRPr="00432E81" w:rsidRDefault="00BF04A6" w:rsidP="00E172D7">
            <w:pPr>
              <w:ind w:leftChars="16" w:left="601" w:hangingChars="177" w:hanging="566"/>
              <w:rPr>
                <w:rFonts w:ascii="Times New Roman" w:hAnsi="Times New Roman" w:cs="Times New Roman"/>
                <w:sz w:val="32"/>
                <w:szCs w:val="28"/>
                <w:lang w:val="en-US"/>
              </w:rPr>
            </w:pPr>
          </w:p>
        </w:tc>
      </w:tr>
      <w:tr w:rsidR="0028161E" w:rsidRPr="0038284A" w14:paraId="056BCC3A" w14:textId="77777777" w:rsidTr="0028161E">
        <w:tc>
          <w:tcPr>
            <w:tcW w:w="10490" w:type="dxa"/>
            <w:gridSpan w:val="2"/>
            <w:tcBorders>
              <w:bottom w:val="single" w:sz="4" w:space="0" w:color="auto"/>
            </w:tcBorders>
            <w:vAlign w:val="center"/>
          </w:tcPr>
          <w:p w14:paraId="04993AA7" w14:textId="77777777" w:rsidR="0028161E" w:rsidRPr="0038284A" w:rsidRDefault="0028161E" w:rsidP="009E21F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AWARDS &amp; HONORS</w:t>
            </w:r>
          </w:p>
        </w:tc>
      </w:tr>
      <w:tr w:rsidR="0028161E" w:rsidRPr="00CE7DCD" w14:paraId="2654B37C" w14:textId="77777777" w:rsidTr="0028161E">
        <w:tc>
          <w:tcPr>
            <w:tcW w:w="10490" w:type="dxa"/>
            <w:gridSpan w:val="2"/>
            <w:tcBorders>
              <w:top w:val="single" w:sz="4" w:space="0" w:color="auto"/>
            </w:tcBorders>
          </w:tcPr>
          <w:p w14:paraId="13866FFB" w14:textId="77777777" w:rsidR="0028161E" w:rsidRPr="00B449D2" w:rsidRDefault="0028161E" w:rsidP="009E21F2">
            <w:pPr>
              <w:spacing w:line="276" w:lineRule="auto"/>
              <w:ind w:left="318" w:hanging="318"/>
              <w:rPr>
                <w:rFonts w:ascii="Times New Roman" w:hAnsi="Times New Roman" w:cs="Times New Roman"/>
                <w:sz w:val="24"/>
                <w:lang w:val="en-US"/>
              </w:rPr>
            </w:pPr>
            <w:r w:rsidRPr="00B449D2">
              <w:rPr>
                <w:rFonts w:ascii="Times New Roman" w:hAnsi="Times New Roman" w:cs="Times New Roman" w:hint="eastAsia"/>
                <w:sz w:val="24"/>
                <w:lang w:val="en-US"/>
              </w:rPr>
              <w:t xml:space="preserve">2015. </w:t>
            </w:r>
            <w:r w:rsidRPr="00B449D2">
              <w:rPr>
                <w:rFonts w:ascii="Times New Roman" w:hAnsi="Times New Roman" w:cs="Times New Roman"/>
                <w:sz w:val="24"/>
                <w:lang w:val="en-US"/>
              </w:rPr>
              <w:t xml:space="preserve">Best Paper Award. </w:t>
            </w:r>
            <w:r w:rsidRPr="002D2FDA">
              <w:rPr>
                <w:rFonts w:ascii="Times New Roman" w:hAnsi="Times New Roman" w:cs="Times New Roman"/>
                <w:sz w:val="24"/>
                <w:lang w:val="en-US"/>
              </w:rPr>
              <w:t>Real Estate Policy and Market Analysis Papers Competition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.</w:t>
            </w:r>
            <w:r w:rsidRPr="002D2FDA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Pr="00B449D2">
              <w:rPr>
                <w:rFonts w:ascii="Times New Roman" w:hAnsi="Times New Roman" w:cs="Times New Roman"/>
                <w:sz w:val="24"/>
              </w:rPr>
              <w:t xml:space="preserve">Korea </w:t>
            </w:r>
            <w:r>
              <w:rPr>
                <w:rFonts w:ascii="Times New Roman" w:hAnsi="Times New Roman" w:cs="Times New Roman"/>
                <w:sz w:val="24"/>
              </w:rPr>
              <w:t>Appraisal Board.</w:t>
            </w:r>
            <w:r w:rsidRPr="00C96386">
              <w:rPr>
                <w:rStyle w:val="a8"/>
              </w:rPr>
              <w:footnoteReference w:id="5"/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2782AD21" w14:textId="77777777" w:rsidR="0028161E" w:rsidRDefault="0028161E" w:rsidP="009E21F2">
            <w:pPr>
              <w:spacing w:line="276" w:lineRule="auto"/>
              <w:ind w:left="318" w:hanging="318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2015.</w:t>
            </w:r>
            <w:r>
              <w:rPr>
                <w:rFonts w:ascii="Times New Roman" w:hAnsi="Times New Roman" w:cs="Times New Roman" w:hint="eastAsia"/>
                <w:sz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Best Paper Award. </w:t>
            </w:r>
            <w:r w:rsidRPr="00E4707E">
              <w:rPr>
                <w:rFonts w:ascii="Times New Roman" w:hAnsi="Times New Roman" w:cs="Times New Roman"/>
                <w:sz w:val="24"/>
                <w:lang w:val="en-US"/>
              </w:rPr>
              <w:t>The 5th International Symposia Green, Smart, Development and Vision 2015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>.</w:t>
            </w:r>
          </w:p>
          <w:p w14:paraId="5B389FBB" w14:textId="77777777" w:rsidR="0028161E" w:rsidRPr="00CE7DCD" w:rsidRDefault="0028161E" w:rsidP="009E21F2">
            <w:pPr>
              <w:spacing w:line="276" w:lineRule="auto"/>
              <w:ind w:left="318" w:hanging="318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2013. Excellence Award. 2013 Idea Festival. Hyundai Motors R&amp;D Center. “A vehicle for dwarfism, GLOVE”.</w:t>
            </w:r>
          </w:p>
        </w:tc>
      </w:tr>
    </w:tbl>
    <w:p w14:paraId="1A765AC4" w14:textId="77777777" w:rsidR="0028161E" w:rsidRPr="00251EBF" w:rsidRDefault="0028161E" w:rsidP="0028161E">
      <w:pPr>
        <w:spacing w:after="0"/>
        <w:rPr>
          <w:rFonts w:ascii="Times New Roman" w:hAnsi="Times New Roman" w:cs="Times New Roman"/>
          <w:sz w:val="30"/>
          <w:szCs w:val="30"/>
        </w:rPr>
      </w:pPr>
    </w:p>
    <w:tbl>
      <w:tblPr>
        <w:tblStyle w:val="a3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28161E" w:rsidRPr="004F7CB2" w14:paraId="05AAF6B0" w14:textId="77777777" w:rsidTr="0028161E">
        <w:tc>
          <w:tcPr>
            <w:tcW w:w="10490" w:type="dxa"/>
            <w:tcBorders>
              <w:bottom w:val="single" w:sz="4" w:space="0" w:color="auto"/>
            </w:tcBorders>
            <w:vAlign w:val="center"/>
          </w:tcPr>
          <w:p w14:paraId="4984C5F4" w14:textId="77777777" w:rsidR="0028161E" w:rsidRPr="0038284A" w:rsidRDefault="0028161E" w:rsidP="009E21F2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EACHING EXPERIENCE</w:t>
            </w:r>
          </w:p>
        </w:tc>
      </w:tr>
      <w:tr w:rsidR="0028161E" w:rsidRPr="004F7CB2" w14:paraId="653DCAF2" w14:textId="77777777" w:rsidTr="0028161E">
        <w:tc>
          <w:tcPr>
            <w:tcW w:w="10490" w:type="dxa"/>
            <w:tcBorders>
              <w:top w:val="single" w:sz="4" w:space="0" w:color="auto"/>
            </w:tcBorders>
          </w:tcPr>
          <w:p w14:paraId="0AC677A3" w14:textId="77777777" w:rsidR="0028161E" w:rsidRDefault="0028161E" w:rsidP="009E21F2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andong Global Universi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Pohang, South Korea</w:t>
            </w:r>
          </w:p>
          <w:p w14:paraId="3205BFDC" w14:textId="1F893CE4" w:rsidR="007A2518" w:rsidRDefault="00F25535" w:rsidP="009E21F2">
            <w:pPr>
              <w:spacing w:line="276" w:lineRule="auto"/>
              <w:ind w:firstLin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tion to Big Data; </w:t>
            </w:r>
            <w:r w:rsidR="0028161E">
              <w:rPr>
                <w:rFonts w:ascii="Times New Roman" w:eastAsia="Times New Roman" w:hAnsi="Times New Roman" w:cs="Times New Roman"/>
                <w:sz w:val="24"/>
                <w:szCs w:val="24"/>
              </w:rPr>
              <w:t>Text Mining</w:t>
            </w:r>
            <w:r w:rsidR="007A25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; </w:t>
            </w:r>
            <w:r w:rsidR="0028161E">
              <w:rPr>
                <w:rFonts w:ascii="Times New Roman" w:eastAsia="Times New Roman" w:hAnsi="Times New Roman" w:cs="Times New Roman"/>
                <w:sz w:val="24"/>
                <w:szCs w:val="24"/>
              </w:rPr>
              <w:t>Data Science</w:t>
            </w:r>
            <w:r w:rsidR="007A25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; </w:t>
            </w:r>
            <w:r>
              <w:rPr>
                <w:rFonts w:ascii="Times New Roman" w:eastAsia="Times New Roman" w:hAnsi="Times New Roman" w:cs="Times New Roman" w:hint="eastAsia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g Data Capstone Design; AI-DS Capstone</w:t>
            </w:r>
          </w:p>
          <w:p w14:paraId="7E4C41B7" w14:textId="0856F090" w:rsidR="0028161E" w:rsidRPr="00E573AE" w:rsidRDefault="0028161E" w:rsidP="009E21F2">
            <w:pPr>
              <w:spacing w:line="276" w:lineRule="auto"/>
              <w:ind w:firstLin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ython Programming</w:t>
            </w:r>
            <w:r w:rsidR="007A25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;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 Programming</w:t>
            </w:r>
            <w:r w:rsidR="007A251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; </w:t>
            </w:r>
            <w:r>
              <w:rPr>
                <w:rFonts w:ascii="Times New Roman" w:eastAsia="Times New Roman" w:hAnsi="Times New Roman" w:cs="Times New Roman" w:hint="eastAsia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troduction to Software </w:t>
            </w:r>
          </w:p>
          <w:p w14:paraId="4E82094F" w14:textId="77777777" w:rsidR="0028161E" w:rsidRDefault="0028161E" w:rsidP="009E21F2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University College Dublin</w:t>
            </w:r>
            <w:r w:rsidRPr="007F159C">
              <w:rPr>
                <w:rFonts w:ascii="Times New Roman" w:hAnsi="Times New Roman" w:cs="Times New Roman"/>
                <w:bCs/>
                <w:sz w:val="24"/>
              </w:rPr>
              <w:t>,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Dublin, Ireland</w:t>
            </w:r>
          </w:p>
          <w:p w14:paraId="6DABF10A" w14:textId="77777777" w:rsidR="0028161E" w:rsidRDefault="0028161E" w:rsidP="009E21F2">
            <w:pPr>
              <w:spacing w:line="276" w:lineRule="auto"/>
              <w:ind w:firstLineChars="73" w:firstLine="175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gional Innovation</w:t>
            </w:r>
            <w:r>
              <w:rPr>
                <w:rFonts w:ascii="Times New Roman" w:hAnsi="Times New Roman" w:cs="Times New Roman" w:hint="eastAsia"/>
                <w:sz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</w:rPr>
              <w:t xml:space="preserve">2021-Spring </w:t>
            </w:r>
          </w:p>
          <w:p w14:paraId="784B0890" w14:textId="77777777" w:rsidR="0028161E" w:rsidRDefault="0028161E" w:rsidP="009E21F2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</w:rPr>
              <w:t>I</w:t>
            </w:r>
            <w:r>
              <w:rPr>
                <w:rFonts w:ascii="Times New Roman" w:hAnsi="Times New Roman" w:cs="Times New Roman"/>
                <w:b/>
                <w:sz w:val="24"/>
              </w:rPr>
              <w:t>nstitut Mines-</w:t>
            </w:r>
            <w:r w:rsidRPr="00336056">
              <w:rPr>
                <w:rFonts w:ascii="Times New Roman" w:hAnsi="Times New Roman" w:cs="Times New Roman"/>
                <w:b/>
                <w:sz w:val="24"/>
              </w:rPr>
              <w:t>Télécom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Business School (I</w:t>
            </w:r>
            <w:r>
              <w:rPr>
                <w:rFonts w:ascii="Times New Roman" w:hAnsi="Times New Roman" w:cs="Times New Roman" w:hint="eastAsia"/>
                <w:b/>
                <w:sz w:val="24"/>
              </w:rPr>
              <w:t>MT BS</w:t>
            </w:r>
            <w:r>
              <w:rPr>
                <w:rFonts w:ascii="Times New Roman" w:hAnsi="Times New Roman" w:cs="Times New Roman"/>
                <w:b/>
                <w:sz w:val="24"/>
              </w:rPr>
              <w:t>)</w:t>
            </w:r>
            <w:r w:rsidRPr="007F159C">
              <w:rPr>
                <w:rFonts w:ascii="Times New Roman" w:hAnsi="Times New Roman" w:cs="Times New Roman" w:hint="eastAsia"/>
                <w:bCs/>
                <w:sz w:val="24"/>
              </w:rPr>
              <w:t>,</w:t>
            </w:r>
            <w:r>
              <w:rPr>
                <w:rFonts w:ascii="Times New Roman" w:hAnsi="Times New Roman" w:cs="Times New Roman" w:hint="eastAsia"/>
                <w:b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Evry, France</w:t>
            </w:r>
          </w:p>
          <w:p w14:paraId="719466EF" w14:textId="77777777" w:rsidR="0028161E" w:rsidRPr="00607587" w:rsidRDefault="0028161E" w:rsidP="009E21F2">
            <w:pPr>
              <w:spacing w:line="276" w:lineRule="auto"/>
              <w:ind w:firstLineChars="73" w:firstLine="175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Strategic Management of Intellectual Property Right. </w:t>
            </w:r>
            <w:r>
              <w:rPr>
                <w:rFonts w:ascii="Times New Roman" w:hAnsi="Times New Roman" w:cs="Times New Roman"/>
                <w:sz w:val="24"/>
              </w:rPr>
              <w:t xml:space="preserve">2020-Spring </w:t>
            </w:r>
          </w:p>
        </w:tc>
      </w:tr>
      <w:tr w:rsidR="0028161E" w:rsidRPr="004F7CB2" w14:paraId="47C78249" w14:textId="77777777" w:rsidTr="0028161E">
        <w:tc>
          <w:tcPr>
            <w:tcW w:w="10490" w:type="dxa"/>
          </w:tcPr>
          <w:p w14:paraId="0E9F83F4" w14:textId="77777777" w:rsidR="0028161E" w:rsidRPr="009A57F5" w:rsidRDefault="0028161E" w:rsidP="009E21F2">
            <w:pPr>
              <w:spacing w:line="276" w:lineRule="auto"/>
              <w:rPr>
                <w:rFonts w:ascii="Times New Roman" w:hAnsi="Times New Roman" w:cs="Times New Roman"/>
                <w:sz w:val="24"/>
                <w:lang w:val="it-IT"/>
              </w:rPr>
            </w:pPr>
            <w:r w:rsidRPr="009A57F5">
              <w:rPr>
                <w:rFonts w:ascii="Times New Roman" w:hAnsi="Times New Roman" w:cs="Times New Roman" w:hint="eastAsia"/>
                <w:b/>
                <w:sz w:val="24"/>
                <w:lang w:val="it-IT"/>
              </w:rPr>
              <w:t xml:space="preserve">POSCO, </w:t>
            </w:r>
            <w:r w:rsidRPr="009A57F5">
              <w:rPr>
                <w:rFonts w:ascii="Times New Roman" w:hAnsi="Times New Roman" w:cs="Times New Roman"/>
                <w:sz w:val="24"/>
                <w:lang w:val="it-IT"/>
              </w:rPr>
              <w:t>Pohang, Korea</w:t>
            </w:r>
          </w:p>
          <w:p w14:paraId="1895D98C" w14:textId="77777777" w:rsidR="0028161E" w:rsidRPr="008067CA" w:rsidRDefault="0028161E" w:rsidP="009E21F2">
            <w:pPr>
              <w:spacing w:line="276" w:lineRule="auto"/>
              <w:rPr>
                <w:rFonts w:ascii="Times New Roman" w:hAnsi="Times New Roman" w:cs="Times New Roman"/>
                <w:sz w:val="24"/>
              </w:rPr>
            </w:pPr>
            <w:r w:rsidRPr="009A57F5">
              <w:rPr>
                <w:rFonts w:ascii="Times New Roman" w:hAnsi="Times New Roman" w:cs="Times New Roman"/>
                <w:sz w:val="24"/>
                <w:lang w:val="it-IT"/>
              </w:rPr>
              <w:t xml:space="preserve">   Bahasa Indonesia lecture. </w:t>
            </w:r>
            <w:r>
              <w:rPr>
                <w:rFonts w:ascii="Times New Roman" w:hAnsi="Times New Roman" w:cs="Times New Roman"/>
                <w:sz w:val="24"/>
              </w:rPr>
              <w:t>2012.03~06</w:t>
            </w:r>
          </w:p>
        </w:tc>
      </w:tr>
    </w:tbl>
    <w:p w14:paraId="050F5A07" w14:textId="17205B2A" w:rsidR="0028161E" w:rsidRDefault="0028161E" w:rsidP="0087230D">
      <w:pPr>
        <w:spacing w:after="0"/>
        <w:rPr>
          <w:rFonts w:ascii="Times New Roman" w:hAnsi="Times New Roman" w:cs="Times New Roman"/>
          <w:sz w:val="30"/>
          <w:szCs w:val="30"/>
        </w:rPr>
      </w:pPr>
    </w:p>
    <w:tbl>
      <w:tblPr>
        <w:tblW w:w="104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0490"/>
      </w:tblGrid>
      <w:tr w:rsidR="00F25535" w14:paraId="260E7035" w14:textId="77777777" w:rsidTr="001A0931">
        <w:trPr>
          <w:trHeight w:val="236"/>
        </w:trPr>
        <w:tc>
          <w:tcPr>
            <w:tcW w:w="10490" w:type="dxa"/>
            <w:tcBorders>
              <w:bottom w:val="single" w:sz="4" w:space="0" w:color="000000"/>
            </w:tcBorders>
            <w:vAlign w:val="center"/>
          </w:tcPr>
          <w:p w14:paraId="6CC03DC4" w14:textId="77777777" w:rsidR="00F25535" w:rsidRDefault="00F25535" w:rsidP="001A093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VITED LECTURE</w:t>
            </w:r>
          </w:p>
        </w:tc>
      </w:tr>
      <w:tr w:rsidR="00F25535" w14:paraId="1057BB9F" w14:textId="77777777" w:rsidTr="001A0931">
        <w:trPr>
          <w:trHeight w:val="2457"/>
        </w:trPr>
        <w:tc>
          <w:tcPr>
            <w:tcW w:w="10490" w:type="dxa"/>
            <w:tcBorders>
              <w:top w:val="single" w:sz="4" w:space="0" w:color="000000"/>
            </w:tcBorders>
          </w:tcPr>
          <w:p w14:paraId="12F3593A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“Applied Engineering Statistics” at Kyung Hee University. 2017-October.</w:t>
            </w:r>
          </w:p>
          <w:p w14:paraId="1CB2D3D9" w14:textId="77777777" w:rsidR="00F25535" w:rsidRPr="00404759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414F7D">
              <w:rPr>
                <w:rFonts w:ascii="Times New Roman" w:eastAsia="Times New Roman" w:hAnsi="Times New Roman" w:cs="Times New Roman"/>
                <w:sz w:val="24"/>
                <w:szCs w:val="24"/>
              </w:rPr>
              <w:t>NLP &amp; Data Scienc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” at </w:t>
            </w:r>
            <w:r w:rsidRPr="00414F7D">
              <w:rPr>
                <w:rFonts w:ascii="Times New Roman" w:eastAsia="Times New Roman" w:hAnsi="Times New Roman" w:cs="Times New Roman"/>
                <w:sz w:val="24"/>
                <w:szCs w:val="24"/>
              </w:rPr>
              <w:t>Hyundai Motors Group. 2023-Augu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  <w:p w14:paraId="1375F424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Smart AI Utilization” at Pohang City Hall.</w:t>
            </w:r>
            <w:r w:rsidRPr="00414F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2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May.</w:t>
            </w:r>
          </w:p>
          <w:p w14:paraId="2F23C76B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Social Science in AI Era” at Uiduk University.</w:t>
            </w:r>
            <w:r w:rsidRPr="00414F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23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y.</w:t>
            </w:r>
          </w:p>
          <w:p w14:paraId="0AA63282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“ChatGPT and Future Education” at Jakarta International University. </w:t>
            </w:r>
            <w:r w:rsidRPr="00414F7D">
              <w:rPr>
                <w:rFonts w:ascii="Times New Roman" w:eastAsia="Times New Roman" w:hAnsi="Times New Roman" w:cs="Times New Roman"/>
                <w:sz w:val="24"/>
                <w:szCs w:val="24"/>
              </w:rPr>
              <w:t>2023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ne.</w:t>
            </w:r>
          </w:p>
          <w:p w14:paraId="24EC6884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Invited Lecture on Vision” at Youngdong High School. 2023-June.</w:t>
            </w:r>
          </w:p>
          <w:p w14:paraId="1C7247C7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Big Data Analysis Introduction using Python</w:t>
            </w:r>
            <w:r>
              <w:rPr>
                <w:rStyle w:val="a8"/>
                <w:rFonts w:ascii="Times New Roman" w:eastAsia="Times New Roman" w:hAnsi="Times New Roman" w:cs="Times New Roman"/>
                <w:sz w:val="24"/>
                <w:szCs w:val="24"/>
              </w:rPr>
              <w:footnoteReference w:id="6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at Co-Week Academy. 2023-July.</w:t>
            </w:r>
          </w:p>
          <w:p w14:paraId="67385D21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“ChatGPT Competition” at </w:t>
            </w:r>
            <w:r w:rsidRPr="00414F7D">
              <w:rPr>
                <w:rFonts w:ascii="Times New Roman" w:eastAsia="Times New Roman" w:hAnsi="Times New Roman" w:cs="Times New Roman"/>
                <w:sz w:val="24"/>
                <w:szCs w:val="24"/>
              </w:rPr>
              <w:t>Hyundai Motors Grou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2023-July.</w:t>
            </w:r>
          </w:p>
          <w:p w14:paraId="7859B1E5" w14:textId="77777777" w:rsidR="00F25535" w:rsidRPr="009C63EC" w:rsidRDefault="00F25535" w:rsidP="001A0931">
            <w:pPr>
              <w:spacing w:after="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Education Practices using ChatGPT” at Daegu University. 2023-October.</w:t>
            </w:r>
          </w:p>
          <w:p w14:paraId="240AA883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744AD0">
              <w:rPr>
                <w:rFonts w:ascii="Times New Roman" w:eastAsia="Times New Roman" w:hAnsi="Times New Roman" w:cs="Times New Roman"/>
                <w:sz w:val="24"/>
                <w:szCs w:val="24"/>
              </w:rPr>
              <w:t>Managing My Own AI Personal Assistant: ChatGPT &amp; Bar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” at </w:t>
            </w:r>
            <w:r w:rsidRPr="00414F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yundai Motor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any. 2023-October.</w:t>
            </w:r>
          </w:p>
          <w:p w14:paraId="47EF690E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744AD0">
              <w:rPr>
                <w:rFonts w:ascii="Times New Roman" w:eastAsia="Times New Roman" w:hAnsi="Times New Roman" w:cs="Times New Roman"/>
                <w:sz w:val="24"/>
                <w:szCs w:val="24"/>
              </w:rPr>
              <w:t>Using My Own Conversational Artificial Intelligence: LLaMA-2 WEB UI</w:t>
            </w:r>
            <w:r>
              <w:rPr>
                <w:rStyle w:val="a8"/>
                <w:rFonts w:ascii="Times New Roman" w:eastAsia="Times New Roman" w:hAnsi="Times New Roman" w:cs="Times New Roman"/>
                <w:sz w:val="24"/>
                <w:szCs w:val="24"/>
              </w:rPr>
              <w:footnoteReference w:id="7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” at </w:t>
            </w:r>
            <w:r w:rsidRPr="00414F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yundai Motor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any. 2023-October.</w:t>
            </w:r>
          </w:p>
          <w:p w14:paraId="469E1228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442845">
              <w:rPr>
                <w:rFonts w:ascii="Times New Roman" w:eastAsia="Times New Roman" w:hAnsi="Times New Roman" w:cs="Times New Roman"/>
                <w:sz w:val="24"/>
                <w:szCs w:val="24"/>
              </w:rPr>
              <w:t>Artificial Intelligence &amp; Virtual Reali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at Culture Factory. 2023-October.</w:t>
            </w:r>
          </w:p>
          <w:p w14:paraId="392B5ABA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23266A">
              <w:rPr>
                <w:rFonts w:ascii="Times New Roman" w:eastAsia="Times New Roman" w:hAnsi="Times New Roman" w:cs="Times New Roman"/>
                <w:sz w:val="24"/>
                <w:szCs w:val="24"/>
              </w:rPr>
              <w:t>Artificial Intelligence &amp; Virtual Reality Educ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” at </w:t>
            </w:r>
            <w:r w:rsidRPr="0023266A">
              <w:rPr>
                <w:rFonts w:ascii="Times New Roman" w:eastAsia="Times New Roman" w:hAnsi="Times New Roman" w:cs="Times New Roman"/>
                <w:sz w:val="24"/>
                <w:szCs w:val="24"/>
              </w:rPr>
              <w:t>AI-Metaverse Educator Training Cours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2023-November.</w:t>
            </w:r>
          </w:p>
          <w:p w14:paraId="4F447560" w14:textId="77777777" w:rsidR="00F25535" w:rsidRDefault="00F25535" w:rsidP="001A093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r w:rsidRPr="009A55C0">
              <w:rPr>
                <w:rFonts w:ascii="Times New Roman" w:eastAsia="Times New Roman" w:hAnsi="Times New Roman" w:cs="Times New Roman"/>
                <w:sz w:val="24"/>
                <w:szCs w:val="24"/>
              </w:rPr>
              <w:t>Smart Specialisation Strategies and Regional Knowledge Spaces: How to Bridge Vision and Reali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at ChungNam Institute. 2023-December.</w:t>
            </w:r>
          </w:p>
        </w:tc>
      </w:tr>
    </w:tbl>
    <w:p w14:paraId="2711B101" w14:textId="77777777" w:rsidR="00F25535" w:rsidRDefault="00F25535">
      <w:pPr>
        <w:rPr>
          <w:rFonts w:ascii="Times New Roman" w:hAnsi="Times New Roman" w:cs="Times New Roman"/>
          <w:sz w:val="30"/>
          <w:szCs w:val="30"/>
        </w:rPr>
      </w:pPr>
    </w:p>
    <w:tbl>
      <w:tblPr>
        <w:tblStyle w:val="a3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A3365B" w:rsidRPr="004F7CB2" w14:paraId="08554898" w14:textId="77777777" w:rsidTr="00BF04A6">
        <w:tc>
          <w:tcPr>
            <w:tcW w:w="10490" w:type="dxa"/>
            <w:tcBorders>
              <w:bottom w:val="single" w:sz="4" w:space="0" w:color="auto"/>
            </w:tcBorders>
            <w:vAlign w:val="center"/>
          </w:tcPr>
          <w:p w14:paraId="7EE3E857" w14:textId="0C9900F5" w:rsidR="00A3365B" w:rsidRPr="0038284A" w:rsidRDefault="00A3365B" w:rsidP="001A2F0A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OFTWARE / PROGRAMMING SKILLS</w:t>
            </w:r>
          </w:p>
        </w:tc>
      </w:tr>
      <w:tr w:rsidR="00A3365B" w:rsidRPr="00B37B94" w14:paraId="76D3BAD9" w14:textId="77777777" w:rsidTr="00BF04A6">
        <w:tc>
          <w:tcPr>
            <w:tcW w:w="10490" w:type="dxa"/>
            <w:tcBorders>
              <w:top w:val="single" w:sz="4" w:space="0" w:color="auto"/>
            </w:tcBorders>
          </w:tcPr>
          <w:p w14:paraId="61235AE2" w14:textId="77777777" w:rsidR="00BF04A6" w:rsidRDefault="00A3365B" w:rsidP="00752B3D">
            <w:pPr>
              <w:spacing w:before="12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24D">
              <w:rPr>
                <w:rFonts w:ascii="Times New Roman" w:hAnsi="Times New Roman" w:cs="Times New Roman" w:hint="eastAsia"/>
                <w:i/>
                <w:iCs/>
                <w:sz w:val="24"/>
                <w:lang w:val="en-US"/>
              </w:rPr>
              <w:t xml:space="preserve">Fluent usage at </w:t>
            </w:r>
            <w:r w:rsidRPr="00CA524D">
              <w:rPr>
                <w:rFonts w:ascii="Times New Roman" w:hAnsi="Times New Roman" w:cs="Times New Roman"/>
                <w:i/>
                <w:iCs/>
                <w:sz w:val="24"/>
                <w:lang w:val="en-US"/>
              </w:rPr>
              <w:t>big data handling</w:t>
            </w:r>
            <w:r w:rsidR="00CA524D">
              <w:rPr>
                <w:rFonts w:ascii="Times New Roman" w:hAnsi="Times New Roman" w:cs="Times New Roman"/>
                <w:i/>
                <w:iCs/>
                <w:sz w:val="24"/>
                <w:lang w:val="en-US"/>
              </w:rPr>
              <w:t>, econometric analysis</w:t>
            </w:r>
            <w:r w:rsidRPr="00CA524D">
              <w:rPr>
                <w:rFonts w:ascii="Times New Roman" w:hAnsi="Times New Roman" w:cs="Times New Roman"/>
                <w:i/>
                <w:iCs/>
                <w:sz w:val="24"/>
                <w:lang w:val="en-US"/>
              </w:rPr>
              <w:t xml:space="preserve"> and data visualization</w:t>
            </w:r>
            <w:r w:rsidRPr="00CA524D">
              <w:rPr>
                <w:rFonts w:ascii="Times New Roman" w:hAnsi="Times New Roman" w:cs="Times New Roman" w:hint="eastAsia"/>
                <w:i/>
                <w:iCs/>
                <w:sz w:val="24"/>
                <w:lang w:val="en-US"/>
              </w:rPr>
              <w:t xml:space="preserve"> </w:t>
            </w:r>
            <w:r w:rsidRPr="00CA524D">
              <w:rPr>
                <w:rFonts w:ascii="Times New Roman" w:hAnsi="Times New Roman" w:cs="Times New Roman"/>
                <w:i/>
                <w:iCs/>
                <w:sz w:val="24"/>
                <w:lang w:val="en-US"/>
              </w:rPr>
              <w:t xml:space="preserve">using </w:t>
            </w:r>
            <w:r w:rsidRPr="00CA524D">
              <w:rPr>
                <w:rFonts w:ascii="Times New Roman" w:hAnsi="Times New Roman" w:cs="Times New Roman" w:hint="eastAsia"/>
                <w:i/>
                <w:iCs/>
                <w:sz w:val="24"/>
                <w:lang w:val="en-US"/>
              </w:rPr>
              <w:t>R</w:t>
            </w:r>
            <w:r w:rsidR="00CA524D">
              <w:rPr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  <w:r w:rsidR="00CA524D">
              <w:rPr>
                <w:rFonts w:ascii="Times New Roman" w:hAnsi="Times New Roman" w:cs="Times New Roman"/>
                <w:sz w:val="24"/>
                <w:lang w:val="en-US"/>
              </w:rPr>
              <w:br/>
            </w:r>
            <w:r w:rsidR="004370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anguages: R, Python, SQL </w:t>
            </w:r>
            <w:r w:rsidR="0043708E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Statistics &amp; Econometric analysis: R, STATA, MATLAB, SPSS, AMOS, Eviews </w:t>
            </w:r>
            <w:r w:rsidR="0043708E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Network analysis: R, Gephi / Database: SAS, PostgreSQL, MySQL, Neo4j  </w:t>
            </w:r>
            <w:r w:rsidR="0043708E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Web-crawling: R, Python / Text analysis (Natural Language Processing): R, Python </w:t>
            </w:r>
            <w:r w:rsidR="0043708E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isualization: R, R Shiny</w:t>
            </w:r>
            <w:r w:rsidR="0043708E">
              <w:rPr>
                <w:vertAlign w:val="superscript"/>
              </w:rPr>
              <w:footnoteReference w:id="8"/>
            </w:r>
            <w:r w:rsidR="0043708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9E3DAB2" w14:textId="078A5674" w:rsidR="00A3365B" w:rsidRDefault="0043708E" w:rsidP="00BF04A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ermediate level of engineering modeling and simulation using CATIA V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Additional software skills: MS-office literacy, Adobe Audition</w:t>
            </w:r>
          </w:p>
          <w:p w14:paraId="4ACEB3C7" w14:textId="2619CF6D" w:rsidR="00EA4F94" w:rsidRPr="00C6284E" w:rsidRDefault="00EA4F94" w:rsidP="00752B3D">
            <w:pPr>
              <w:spacing w:before="120" w:line="276" w:lineRule="auto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C7C9D" w:rsidRPr="004F7CB2" w14:paraId="75EB4F4C" w14:textId="77777777" w:rsidTr="00BF04A6">
        <w:tc>
          <w:tcPr>
            <w:tcW w:w="10490" w:type="dxa"/>
            <w:tcBorders>
              <w:bottom w:val="single" w:sz="4" w:space="0" w:color="auto"/>
            </w:tcBorders>
            <w:vAlign w:val="center"/>
          </w:tcPr>
          <w:p w14:paraId="73008495" w14:textId="77777777" w:rsidR="00AC7C9D" w:rsidRPr="0038284A" w:rsidRDefault="00AC7C9D" w:rsidP="00EA058F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CADEMIC SERVICE</w:t>
            </w:r>
          </w:p>
        </w:tc>
      </w:tr>
      <w:tr w:rsidR="00AC7C9D" w:rsidRPr="004F7CB2" w14:paraId="1359364D" w14:textId="77777777" w:rsidTr="00BF04A6">
        <w:tc>
          <w:tcPr>
            <w:tcW w:w="10490" w:type="dxa"/>
            <w:tcBorders>
              <w:top w:val="single" w:sz="4" w:space="0" w:color="auto"/>
            </w:tcBorders>
          </w:tcPr>
          <w:p w14:paraId="5F4E0A86" w14:textId="77777777" w:rsidR="00AC7C9D" w:rsidRPr="001155E9" w:rsidRDefault="001155E9" w:rsidP="009A129F">
            <w:pPr>
              <w:spacing w:line="276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1155E9">
              <w:rPr>
                <w:rFonts w:ascii="Times New Roman" w:hAnsi="Times New Roman" w:cs="Times New Roman"/>
                <w:sz w:val="24"/>
                <w:lang w:val="en-US"/>
              </w:rPr>
              <w:t>Ad-hoc Reviewer in</w:t>
            </w:r>
          </w:p>
          <w:p w14:paraId="41130FFD" w14:textId="71038610" w:rsidR="00FC2B93" w:rsidRPr="00AF437A" w:rsidRDefault="00E10964" w:rsidP="007373CC">
            <w:pPr>
              <w:spacing w:line="276" w:lineRule="auto"/>
              <w:ind w:firstLine="176"/>
              <w:rPr>
                <w:rFonts w:ascii="Times New Roman" w:hAnsi="Times New Roman" w:cs="Times New Roman"/>
                <w:i/>
                <w:sz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Technological Forecasting and Social Change, Journal of Technology Transfer, Science and Public Policy, Regional Studies, Scientometrics, Technology Analysis and Strategic Management, International Reginal Science Review, Policy Sciences, Industry: Organization &amp; Management, R&amp;D Management, Telematics and Informatics, Information Technology and Management, Plos One, Journal of Intercultural Communication Research, Journal of Intellectual Capital, Cogent Business &amp; Management</w:t>
            </w:r>
          </w:p>
        </w:tc>
      </w:tr>
    </w:tbl>
    <w:p w14:paraId="2CB01508" w14:textId="77777777" w:rsidR="00DD76C2" w:rsidRPr="00DD76C2" w:rsidRDefault="00DD76C2" w:rsidP="005A7D5C">
      <w:pPr>
        <w:pStyle w:val="Correspondencedetails"/>
        <w:spacing w:before="0" w:line="276" w:lineRule="auto"/>
        <w:rPr>
          <w:lang w:val="en-US" w:eastAsia="ko-KR"/>
        </w:rPr>
      </w:pPr>
    </w:p>
    <w:sectPr w:rsidR="00DD76C2" w:rsidRPr="00DD76C2" w:rsidSect="002A403D">
      <w:headerReference w:type="default" r:id="rId36"/>
      <w:pgSz w:w="11906" w:h="16838"/>
      <w:pgMar w:top="720" w:right="720" w:bottom="720" w:left="720" w:header="90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FEE77" w14:textId="77777777" w:rsidR="00F20D87" w:rsidRDefault="00F20D87" w:rsidP="0038284A">
      <w:pPr>
        <w:spacing w:after="0" w:line="240" w:lineRule="auto"/>
      </w:pPr>
      <w:r>
        <w:separator/>
      </w:r>
    </w:p>
  </w:endnote>
  <w:endnote w:type="continuationSeparator" w:id="0">
    <w:p w14:paraId="5772FC6C" w14:textId="77777777" w:rsidR="00F20D87" w:rsidRDefault="00F20D87" w:rsidP="00382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고딕10">
    <w:panose1 w:val="02020600000000000000"/>
    <w:charset w:val="81"/>
    <w:family w:val="roman"/>
    <w:pitch w:val="variable"/>
    <w:sig w:usb0="10000287" w:usb1="29D72C10" w:usb2="00000012" w:usb3="00000000" w:csb0="0008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7A30C" w14:textId="77777777" w:rsidR="00F20D87" w:rsidRDefault="00F20D87" w:rsidP="0038284A">
      <w:pPr>
        <w:spacing w:after="0" w:line="240" w:lineRule="auto"/>
      </w:pPr>
      <w:r>
        <w:separator/>
      </w:r>
    </w:p>
  </w:footnote>
  <w:footnote w:type="continuationSeparator" w:id="0">
    <w:p w14:paraId="0135F82A" w14:textId="77777777" w:rsidR="00F20D87" w:rsidRDefault="00F20D87" w:rsidP="0038284A">
      <w:pPr>
        <w:spacing w:after="0" w:line="240" w:lineRule="auto"/>
      </w:pPr>
      <w:r>
        <w:continuationSeparator/>
      </w:r>
    </w:p>
  </w:footnote>
  <w:footnote w:id="1">
    <w:p w14:paraId="48F42954" w14:textId="77777777" w:rsidR="00EA058F" w:rsidRPr="00787BF0" w:rsidRDefault="00EA058F" w:rsidP="003E2DB1">
      <w:pPr>
        <w:spacing w:after="0" w:line="240" w:lineRule="auto"/>
        <w:rPr>
          <w:lang w:val="en-US"/>
        </w:rPr>
      </w:pPr>
      <w:r w:rsidRPr="00C96386">
        <w:rPr>
          <w:rStyle w:val="a8"/>
        </w:rPr>
        <w:footnoteRef/>
      </w:r>
      <w:r w:rsidRPr="00AE4735">
        <w:t xml:space="preserve"> </w:t>
      </w:r>
      <w:r w:rsidRPr="00AE4735">
        <w:rPr>
          <w:rFonts w:ascii="Times New Roman" w:hAnsi="Times New Roman" w:cs="Times New Roman"/>
          <w:sz w:val="20"/>
          <w:lang w:val="en-US"/>
        </w:rPr>
        <w:t xml:space="preserve">Research specifics in </w:t>
      </w:r>
      <w:r>
        <w:rPr>
          <w:rStyle w:val="a4"/>
          <w:rFonts w:ascii="Times New Roman" w:hAnsi="Times New Roman" w:cs="Times New Roman" w:hint="eastAsia"/>
          <w:color w:val="auto"/>
          <w:sz w:val="20"/>
          <w:u w:val="none"/>
          <w:lang w:val="en-US"/>
        </w:rPr>
        <w:t xml:space="preserve">ORCID: </w:t>
      </w:r>
      <w:r w:rsidR="0022720D" w:rsidRPr="0022720D">
        <w:rPr>
          <w:rStyle w:val="a4"/>
          <w:rFonts w:ascii="Times New Roman" w:hAnsi="Times New Roman" w:cs="Times New Roman"/>
          <w:color w:val="auto"/>
          <w:sz w:val="20"/>
          <w:u w:val="none"/>
          <w:lang w:val="en-US"/>
        </w:rPr>
        <w:t>https://orcid.org/0000-0002-0839-8813</w:t>
      </w:r>
      <w:r>
        <w:rPr>
          <w:rStyle w:val="a4"/>
          <w:rFonts w:ascii="Times New Roman" w:hAnsi="Times New Roman" w:cs="Times New Roman" w:hint="eastAsia"/>
          <w:color w:val="auto"/>
          <w:sz w:val="20"/>
          <w:u w:val="none"/>
          <w:lang w:val="en-US"/>
        </w:rPr>
        <w:t xml:space="preserve"> / </w:t>
      </w:r>
      <w:r w:rsidRPr="00E54842">
        <w:rPr>
          <w:rFonts w:ascii="Times New Roman" w:hAnsi="Times New Roman" w:cs="Times New Roman" w:hint="eastAsia"/>
          <w:sz w:val="20"/>
          <w:lang w:val="en-US"/>
        </w:rPr>
        <w:t>*(Corresponding)</w:t>
      </w:r>
    </w:p>
  </w:footnote>
  <w:footnote w:id="2">
    <w:p w14:paraId="1B988655" w14:textId="4E3FF92A" w:rsidR="00856600" w:rsidRDefault="00856600">
      <w:pPr>
        <w:pStyle w:val="a7"/>
      </w:pPr>
      <w:r>
        <w:rPr>
          <w:rStyle w:val="a8"/>
        </w:rPr>
        <w:footnoteRef/>
      </w:r>
      <w:r>
        <w:t xml:space="preserve"> </w:t>
      </w:r>
      <w:r w:rsidRPr="00856600">
        <w:rPr>
          <w:rFonts w:ascii="Times New Roman" w:hAnsi="Times New Roman" w:cs="Times New Roman"/>
          <w:szCs w:val="22"/>
          <w:lang w:val="en-US"/>
        </w:rPr>
        <w:t>Posted in LSE blog: https://blogs.lse.ac.uk/impactofsocialsciences/2022/11/01/two-minds-better-than-one-does-research-funding-and-support-for-collaboration-lead-to-more-innovative-research/</w:t>
      </w:r>
    </w:p>
  </w:footnote>
  <w:footnote w:id="3">
    <w:p w14:paraId="59E26144" w14:textId="77777777" w:rsidR="00E90E79" w:rsidRPr="00787BF0" w:rsidRDefault="00E90E79" w:rsidP="00E90E79">
      <w:pPr>
        <w:spacing w:after="0" w:line="240" w:lineRule="auto"/>
        <w:rPr>
          <w:lang w:val="en-US"/>
        </w:rPr>
      </w:pPr>
      <w:r w:rsidRPr="00C96386">
        <w:rPr>
          <w:rStyle w:val="a8"/>
        </w:rPr>
        <w:footnoteRef/>
      </w:r>
      <w:r w:rsidRPr="00AE4735">
        <w:t xml:space="preserve"> </w:t>
      </w:r>
      <w:r w:rsidRPr="00FF488A">
        <w:rPr>
          <w:rFonts w:ascii="Times New Roman" w:hAnsi="Times New Roman" w:cs="Times New Roman"/>
          <w:sz w:val="20"/>
          <w:lang w:val="en-US"/>
        </w:rPr>
        <w:t>Research outcome, http://we-gov.org/portfolio/open-data-an-introductory-practical-guide-for-solutions/</w:t>
      </w:r>
    </w:p>
  </w:footnote>
  <w:footnote w:id="4">
    <w:p w14:paraId="5CBA612B" w14:textId="651DF25E" w:rsidR="005D0D33" w:rsidRPr="00787BF0" w:rsidRDefault="005D0D33" w:rsidP="005D0D33">
      <w:pPr>
        <w:spacing w:after="0" w:line="240" w:lineRule="auto"/>
        <w:rPr>
          <w:lang w:val="en-US"/>
        </w:rPr>
      </w:pPr>
      <w:r w:rsidRPr="00C96386">
        <w:rPr>
          <w:rStyle w:val="a8"/>
        </w:rPr>
        <w:footnoteRef/>
      </w:r>
      <w:r w:rsidRPr="00AE4735">
        <w:t xml:space="preserve"> </w:t>
      </w:r>
      <w:r w:rsidRPr="00FF488A">
        <w:rPr>
          <w:rFonts w:ascii="Times New Roman" w:hAnsi="Times New Roman" w:cs="Times New Roman"/>
          <w:sz w:val="20"/>
          <w:szCs w:val="20"/>
        </w:rPr>
        <w:t xml:space="preserve">Research outcome, </w:t>
      </w:r>
      <w:r w:rsidR="00154119">
        <w:rPr>
          <w:rFonts w:ascii="Times New Roman" w:hAnsi="Times New Roman" w:cs="Times New Roman"/>
          <w:sz w:val="20"/>
          <w:szCs w:val="20"/>
        </w:rPr>
        <w:t xml:space="preserve">Kim, K. &amp; Jung. S. 2017. </w:t>
      </w:r>
      <w:r w:rsidR="00154119" w:rsidRPr="00154119">
        <w:rPr>
          <w:rFonts w:ascii="Times New Roman" w:hAnsi="Times New Roman" w:cs="Times New Roman"/>
          <w:sz w:val="20"/>
          <w:szCs w:val="20"/>
        </w:rPr>
        <w:t>A Study on Apartment Transaction Price Index Using Cluster Ana</w:t>
      </w:r>
      <w:r w:rsidR="00154119" w:rsidRPr="001703CC">
        <w:rPr>
          <w:rFonts w:ascii="Times New Roman" w:hAnsi="Times New Roman" w:cs="Times New Roman"/>
          <w:sz w:val="20"/>
          <w:szCs w:val="20"/>
        </w:rPr>
        <w:t xml:space="preserve">lysis: Focused on the case of Seoul. </w:t>
      </w:r>
      <w:r w:rsidR="00154119" w:rsidRPr="001703CC">
        <w:rPr>
          <w:rFonts w:ascii="Times New Roman" w:hAnsi="Times New Roman" w:cs="Times New Roman"/>
          <w:i/>
          <w:sz w:val="20"/>
          <w:szCs w:val="20"/>
        </w:rPr>
        <w:t>Journal of Real Estate Analysis</w:t>
      </w:r>
      <w:r w:rsidR="00154119" w:rsidRPr="001703CC">
        <w:rPr>
          <w:rFonts w:ascii="Times New Roman" w:hAnsi="Times New Roman" w:cs="Times New Roman"/>
          <w:sz w:val="20"/>
          <w:szCs w:val="20"/>
        </w:rPr>
        <w:t xml:space="preserve">, 3(1): 35-58. </w:t>
      </w:r>
      <w:r w:rsidR="00E90E79" w:rsidRPr="00663719">
        <w:rPr>
          <w:rFonts w:ascii="Times New Roman" w:hAnsi="Times New Roman" w:cs="Times New Roman"/>
          <w:sz w:val="20"/>
          <w:szCs w:val="20"/>
        </w:rPr>
        <w:t>https://doi.org/10.30902/jrea.2017.3.1.35</w:t>
      </w:r>
    </w:p>
  </w:footnote>
  <w:footnote w:id="5">
    <w:p w14:paraId="4BDE0DB9" w14:textId="77777777" w:rsidR="0028161E" w:rsidRDefault="0028161E" w:rsidP="0028161E">
      <w:pPr>
        <w:pStyle w:val="a7"/>
      </w:pPr>
      <w:r w:rsidRPr="00C96386">
        <w:rPr>
          <w:rStyle w:val="a8"/>
        </w:rPr>
        <w:footnoteRef/>
      </w:r>
      <w:r>
        <w:t xml:space="preserve"> </w:t>
      </w:r>
      <w:r w:rsidRPr="004F2908">
        <w:rPr>
          <w:rFonts w:ascii="Times New Roman" w:hAnsi="Times New Roman" w:cs="Times New Roman"/>
        </w:rPr>
        <w:t xml:space="preserve">Kim, K., &amp; Kim, Y. 2015. A Study on Forecasting Model for Apartment Housing Price Index Reflecting Model Uncertainty: Focused on BMS, BMA. </w:t>
      </w:r>
      <w:r w:rsidRPr="004F2908">
        <w:rPr>
          <w:rFonts w:ascii="Times New Roman" w:hAnsi="Times New Roman" w:cs="Times New Roman"/>
          <w:i/>
          <w:iCs/>
        </w:rPr>
        <w:t>Journal of Real Estate Analysis</w:t>
      </w:r>
      <w:r w:rsidRPr="004F2908">
        <w:rPr>
          <w:rFonts w:ascii="Times New Roman" w:hAnsi="Times New Roman" w:cs="Times New Roman"/>
        </w:rPr>
        <w:t>, 1(1), 27–52.</w:t>
      </w:r>
    </w:p>
  </w:footnote>
  <w:footnote w:id="6">
    <w:p w14:paraId="10C56AC7" w14:textId="77777777" w:rsidR="00F25535" w:rsidRPr="00540B62" w:rsidRDefault="00F25535" w:rsidP="00F25535">
      <w:pPr>
        <w:pStyle w:val="a7"/>
        <w:rPr>
          <w:rFonts w:ascii="Times New Roman" w:eastAsia="Times New Roman" w:hAnsi="Times New Roman" w:cs="Times New Roman"/>
          <w:color w:val="000000"/>
        </w:rPr>
      </w:pPr>
      <w:r>
        <w:rPr>
          <w:rStyle w:val="a8"/>
        </w:rPr>
        <w:footnoteRef/>
      </w:r>
      <w:r>
        <w:t xml:space="preserve"> </w:t>
      </w:r>
      <w:r w:rsidRPr="00540B62">
        <w:rPr>
          <w:rFonts w:ascii="Times New Roman" w:eastAsia="Times New Roman" w:hAnsi="Times New Roman" w:cs="Times New Roman"/>
          <w:color w:val="000000"/>
        </w:rPr>
        <w:t>https://github.com/awekim/LEC_CoWeekBigData_2023</w:t>
      </w:r>
    </w:p>
  </w:footnote>
  <w:footnote w:id="7">
    <w:p w14:paraId="009E07A0" w14:textId="77777777" w:rsidR="00F25535" w:rsidRPr="00540B62" w:rsidRDefault="00F25535" w:rsidP="00F25535">
      <w:pPr>
        <w:pStyle w:val="a7"/>
      </w:pPr>
      <w:r>
        <w:rPr>
          <w:rStyle w:val="a8"/>
        </w:rPr>
        <w:footnoteRef/>
      </w:r>
      <w:r>
        <w:t xml:space="preserve"> </w:t>
      </w:r>
      <w:r w:rsidRPr="00540B62">
        <w:rPr>
          <w:rFonts w:ascii="Times New Roman" w:eastAsia="Times New Roman" w:hAnsi="Times New Roman" w:cs="Times New Roman"/>
          <w:color w:val="000000"/>
        </w:rPr>
        <w:t>https://github.com/awekim/LEC_MyAI_LLaMA</w:t>
      </w:r>
    </w:p>
  </w:footnote>
  <w:footnote w:id="8">
    <w:p w14:paraId="36F63430" w14:textId="77777777" w:rsidR="0043708E" w:rsidRDefault="0043708E" w:rsidP="0043708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>
        <w:rPr>
          <w:rStyle w:val="a8"/>
        </w:rPr>
        <w:footnoteRef/>
      </w:r>
      <w:r>
        <w:rPr>
          <w:rFonts w:eastAsia="Calibri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 Shiny applications: </w:t>
      </w:r>
      <w:hyperlink r:id="rId1">
        <w:r>
          <w:rPr>
            <w:rFonts w:ascii="Times New Roman" w:eastAsia="Times New Roman" w:hAnsi="Times New Roman" w:cs="Times New Roman"/>
            <w:color w:val="000000"/>
            <w:sz w:val="20"/>
            <w:szCs w:val="20"/>
          </w:rPr>
          <w:t>https://awekim.shinyapps.io/WoS_REG_shiny_R/</w:t>
        </w:r>
      </w:hyperlink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https://awekim.shinyapps.io/WoS_shiny/, https://awekim.shinyapps.io/SS_shiny_R/, https://awekim.shinyapps.io/Manuf_shiny_R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71178" w14:textId="77777777" w:rsidR="00315097" w:rsidRDefault="00315097" w:rsidP="003150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76" w:lineRule="auto"/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Keungoui KIM. CV, p. </w:t>
    </w: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>
      <w:rPr>
        <w:rFonts w:ascii="Times New Roman" w:eastAsia="Times New Roman" w:hAnsi="Times New Roman" w:cs="Times New Roman"/>
        <w:color w:val="000000"/>
      </w:rPr>
      <w:t>1</w:t>
    </w:r>
    <w:r>
      <w:rPr>
        <w:rFonts w:ascii="Times New Roman" w:eastAsia="Times New Roman" w:hAnsi="Times New Roman" w:cs="Times New Roman"/>
        <w:color w:val="000000"/>
      </w:rPr>
      <w:fldChar w:fldCharType="end"/>
    </w:r>
  </w:p>
  <w:p w14:paraId="7A56141D" w14:textId="0BC37473" w:rsidR="00315097" w:rsidRDefault="00315097" w:rsidP="003150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rFonts w:ascii="Times New Roman" w:eastAsia="Times New Roman" w:hAnsi="Times New Roman" w:cs="Times New Roman"/>
        <w:color w:val="595959"/>
      </w:rPr>
    </w:pPr>
    <w:r>
      <w:rPr>
        <w:rFonts w:ascii="Times New Roman" w:eastAsia="Times New Roman" w:hAnsi="Times New Roman" w:cs="Times New Roman"/>
        <w:color w:val="595959"/>
      </w:rPr>
      <w:t xml:space="preserve">Recent update: </w:t>
    </w:r>
    <w:r w:rsidR="00E172D7">
      <w:rPr>
        <w:rFonts w:ascii="Times New Roman" w:eastAsia="Times New Roman" w:hAnsi="Times New Roman" w:cs="Times New Roman"/>
        <w:color w:val="595959"/>
      </w:rPr>
      <w:t>16</w:t>
    </w:r>
    <w:r>
      <w:rPr>
        <w:rFonts w:ascii="Times New Roman" w:eastAsia="Times New Roman" w:hAnsi="Times New Roman" w:cs="Times New Roman"/>
        <w:color w:val="595959"/>
      </w:rPr>
      <w:t xml:space="preserve"> </w:t>
    </w:r>
    <w:r w:rsidR="00E172D7">
      <w:rPr>
        <w:rFonts w:ascii="Times New Roman" w:eastAsia="Times New Roman" w:hAnsi="Times New Roman" w:cs="Times New Roman"/>
        <w:color w:val="595959"/>
      </w:rPr>
      <w:t>December</w:t>
    </w:r>
    <w:r w:rsidR="00E101F9">
      <w:rPr>
        <w:rFonts w:ascii="Times New Roman" w:eastAsia="Times New Roman" w:hAnsi="Times New Roman" w:cs="Times New Roman"/>
        <w:color w:val="595959"/>
      </w:rPr>
      <w:t xml:space="preserve"> </w:t>
    </w:r>
    <w:r>
      <w:rPr>
        <w:rFonts w:ascii="Times New Roman" w:eastAsia="Times New Roman" w:hAnsi="Times New Roman" w:cs="Times New Roman"/>
        <w:color w:val="595959"/>
      </w:rPr>
      <w:t>2023</w:t>
    </w:r>
  </w:p>
  <w:p w14:paraId="1D4F58D3" w14:textId="7FA3EC24" w:rsidR="00EA058F" w:rsidRPr="00315097" w:rsidRDefault="00EA058F" w:rsidP="0031509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22D6B"/>
    <w:multiLevelType w:val="hybridMultilevel"/>
    <w:tmpl w:val="2AA8BA5C"/>
    <w:lvl w:ilvl="0" w:tplc="E516FA14">
      <w:start w:val="1"/>
      <w:numFmt w:val="bullet"/>
      <w:lvlText w:val="·"/>
      <w:lvlJc w:val="left"/>
      <w:pPr>
        <w:ind w:left="800" w:hanging="400"/>
      </w:pPr>
      <w:rPr>
        <w:rFonts w:ascii="Vrinda" w:hAnsi="Vrind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243BD7"/>
    <w:multiLevelType w:val="hybridMultilevel"/>
    <w:tmpl w:val="8BB0527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B1A09"/>
    <w:multiLevelType w:val="hybridMultilevel"/>
    <w:tmpl w:val="E042CEA4"/>
    <w:lvl w:ilvl="0" w:tplc="8C169D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A63DF6">
      <w:numFmt w:val="bullet"/>
      <w:lvlText w:val="•"/>
      <w:lvlJc w:val="left"/>
      <w:pPr>
        <w:ind w:left="1440" w:hanging="360"/>
      </w:pPr>
      <w:rPr>
        <w:rFonts w:ascii="맑은 고딕" w:eastAsia="맑은 고딕" w:hAnsi="맑은 고딕" w:cs="Times New Roman" w:hint="eastAsia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53F6C"/>
    <w:multiLevelType w:val="hybridMultilevel"/>
    <w:tmpl w:val="B42C9A5A"/>
    <w:lvl w:ilvl="0" w:tplc="F76A4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E21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25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6098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B815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82FC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22A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2A01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020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D65EDB"/>
    <w:multiLevelType w:val="hybridMultilevel"/>
    <w:tmpl w:val="8EDCF130"/>
    <w:lvl w:ilvl="0" w:tplc="FFFFFFFF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25" w:hanging="360"/>
      </w:pPr>
    </w:lvl>
    <w:lvl w:ilvl="2" w:tplc="1809001B" w:tentative="1">
      <w:start w:val="1"/>
      <w:numFmt w:val="lowerRoman"/>
      <w:lvlText w:val="%3."/>
      <w:lvlJc w:val="right"/>
      <w:pPr>
        <w:ind w:left="2145" w:hanging="180"/>
      </w:pPr>
    </w:lvl>
    <w:lvl w:ilvl="3" w:tplc="1809000F" w:tentative="1">
      <w:start w:val="1"/>
      <w:numFmt w:val="decimal"/>
      <w:lvlText w:val="%4."/>
      <w:lvlJc w:val="left"/>
      <w:pPr>
        <w:ind w:left="2865" w:hanging="360"/>
      </w:pPr>
    </w:lvl>
    <w:lvl w:ilvl="4" w:tplc="18090019" w:tentative="1">
      <w:start w:val="1"/>
      <w:numFmt w:val="lowerLetter"/>
      <w:lvlText w:val="%5."/>
      <w:lvlJc w:val="left"/>
      <w:pPr>
        <w:ind w:left="3585" w:hanging="360"/>
      </w:pPr>
    </w:lvl>
    <w:lvl w:ilvl="5" w:tplc="1809001B" w:tentative="1">
      <w:start w:val="1"/>
      <w:numFmt w:val="lowerRoman"/>
      <w:lvlText w:val="%6."/>
      <w:lvlJc w:val="right"/>
      <w:pPr>
        <w:ind w:left="4305" w:hanging="180"/>
      </w:pPr>
    </w:lvl>
    <w:lvl w:ilvl="6" w:tplc="1809000F" w:tentative="1">
      <w:start w:val="1"/>
      <w:numFmt w:val="decimal"/>
      <w:lvlText w:val="%7."/>
      <w:lvlJc w:val="left"/>
      <w:pPr>
        <w:ind w:left="5025" w:hanging="360"/>
      </w:pPr>
    </w:lvl>
    <w:lvl w:ilvl="7" w:tplc="18090019" w:tentative="1">
      <w:start w:val="1"/>
      <w:numFmt w:val="lowerLetter"/>
      <w:lvlText w:val="%8."/>
      <w:lvlJc w:val="left"/>
      <w:pPr>
        <w:ind w:left="5745" w:hanging="360"/>
      </w:pPr>
    </w:lvl>
    <w:lvl w:ilvl="8" w:tplc="18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5" w15:restartNumberingAfterBreak="0">
    <w:nsid w:val="2B3B4101"/>
    <w:multiLevelType w:val="hybridMultilevel"/>
    <w:tmpl w:val="E8D2610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0B59C3"/>
    <w:multiLevelType w:val="multilevel"/>
    <w:tmpl w:val="D382D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49035E"/>
    <w:multiLevelType w:val="hybridMultilevel"/>
    <w:tmpl w:val="94A8944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14D2C73"/>
    <w:multiLevelType w:val="hybridMultilevel"/>
    <w:tmpl w:val="8BB052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100102"/>
    <w:multiLevelType w:val="hybridMultilevel"/>
    <w:tmpl w:val="8BB052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3119EC"/>
    <w:multiLevelType w:val="multilevel"/>
    <w:tmpl w:val="54FCA1EC"/>
    <w:lvl w:ilvl="0">
      <w:start w:val="1"/>
      <w:numFmt w:val="decimal"/>
      <w:lvlText w:val="%1."/>
      <w:lvlJc w:val="left"/>
      <w:pPr>
        <w:ind w:left="730" w:hanging="360"/>
      </w:pPr>
    </w:lvl>
    <w:lvl w:ilvl="1">
      <w:start w:val="1"/>
      <w:numFmt w:val="lowerLetter"/>
      <w:lvlText w:val="%2."/>
      <w:lvlJc w:val="left"/>
      <w:pPr>
        <w:ind w:left="1450" w:hanging="360"/>
      </w:pPr>
    </w:lvl>
    <w:lvl w:ilvl="2">
      <w:start w:val="1"/>
      <w:numFmt w:val="lowerRoman"/>
      <w:lvlText w:val="%3."/>
      <w:lvlJc w:val="right"/>
      <w:pPr>
        <w:ind w:left="2170" w:hanging="180"/>
      </w:pPr>
    </w:lvl>
    <w:lvl w:ilvl="3">
      <w:start w:val="1"/>
      <w:numFmt w:val="decimal"/>
      <w:lvlText w:val="%4."/>
      <w:lvlJc w:val="left"/>
      <w:pPr>
        <w:ind w:left="2890" w:hanging="360"/>
      </w:pPr>
    </w:lvl>
    <w:lvl w:ilvl="4">
      <w:start w:val="1"/>
      <w:numFmt w:val="lowerLetter"/>
      <w:lvlText w:val="%5."/>
      <w:lvlJc w:val="left"/>
      <w:pPr>
        <w:ind w:left="3610" w:hanging="360"/>
      </w:pPr>
    </w:lvl>
    <w:lvl w:ilvl="5">
      <w:start w:val="1"/>
      <w:numFmt w:val="lowerRoman"/>
      <w:lvlText w:val="%6."/>
      <w:lvlJc w:val="right"/>
      <w:pPr>
        <w:ind w:left="4330" w:hanging="180"/>
      </w:pPr>
    </w:lvl>
    <w:lvl w:ilvl="6">
      <w:start w:val="1"/>
      <w:numFmt w:val="decimal"/>
      <w:lvlText w:val="%7."/>
      <w:lvlJc w:val="left"/>
      <w:pPr>
        <w:ind w:left="5050" w:hanging="360"/>
      </w:pPr>
    </w:lvl>
    <w:lvl w:ilvl="7">
      <w:start w:val="1"/>
      <w:numFmt w:val="lowerLetter"/>
      <w:lvlText w:val="%8."/>
      <w:lvlJc w:val="left"/>
      <w:pPr>
        <w:ind w:left="5770" w:hanging="360"/>
      </w:pPr>
    </w:lvl>
    <w:lvl w:ilvl="8">
      <w:start w:val="1"/>
      <w:numFmt w:val="lowerRoman"/>
      <w:lvlText w:val="%9."/>
      <w:lvlJc w:val="right"/>
      <w:pPr>
        <w:ind w:left="6490" w:hanging="180"/>
      </w:pPr>
    </w:lvl>
  </w:abstractNum>
  <w:abstractNum w:abstractNumId="11" w15:restartNumberingAfterBreak="0">
    <w:nsid w:val="706B0360"/>
    <w:multiLevelType w:val="hybridMultilevel"/>
    <w:tmpl w:val="8BB052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031112"/>
    <w:multiLevelType w:val="multilevel"/>
    <w:tmpl w:val="0B46BD24"/>
    <w:lvl w:ilvl="0">
      <w:start w:val="1"/>
      <w:numFmt w:val="bullet"/>
      <w:lvlText w:val="·"/>
      <w:lvlJc w:val="left"/>
      <w:pPr>
        <w:ind w:left="800" w:hanging="400"/>
      </w:pPr>
      <w:rPr>
        <w:rFonts w:ascii="Vrinda" w:eastAsia="Vrinda" w:hAnsi="Vrinda" w:cs="Vrinda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num w:numId="1" w16cid:durableId="204832464">
    <w:abstractNumId w:val="0"/>
  </w:num>
  <w:num w:numId="2" w16cid:durableId="945189140">
    <w:abstractNumId w:val="3"/>
  </w:num>
  <w:num w:numId="3" w16cid:durableId="795947534">
    <w:abstractNumId w:val="2"/>
  </w:num>
  <w:num w:numId="4" w16cid:durableId="1022245773">
    <w:abstractNumId w:val="7"/>
  </w:num>
  <w:num w:numId="5" w16cid:durableId="1208952701">
    <w:abstractNumId w:val="5"/>
  </w:num>
  <w:num w:numId="6" w16cid:durableId="430781223">
    <w:abstractNumId w:val="1"/>
  </w:num>
  <w:num w:numId="7" w16cid:durableId="1933930023">
    <w:abstractNumId w:val="9"/>
  </w:num>
  <w:num w:numId="8" w16cid:durableId="1495537081">
    <w:abstractNumId w:val="11"/>
  </w:num>
  <w:num w:numId="9" w16cid:durableId="1136292867">
    <w:abstractNumId w:val="4"/>
  </w:num>
  <w:num w:numId="10" w16cid:durableId="1374386628">
    <w:abstractNumId w:val="8"/>
  </w:num>
  <w:num w:numId="11" w16cid:durableId="1520003186">
    <w:abstractNumId w:val="0"/>
  </w:num>
  <w:num w:numId="12" w16cid:durableId="1609577840">
    <w:abstractNumId w:val="12"/>
  </w:num>
  <w:num w:numId="13" w16cid:durableId="1261723699">
    <w:abstractNumId w:val="6"/>
  </w:num>
  <w:num w:numId="14" w16cid:durableId="15834887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activeWritingStyle w:appName="MSWord" w:lang="en-SG" w:vendorID="64" w:dllVersion="6" w:nlCheck="1" w:checkStyle="0"/>
  <w:activeWritingStyle w:appName="MSWord" w:lang="en-US" w:vendorID="64" w:dllVersion="6" w:nlCheck="1" w:checkStyle="0"/>
  <w:activeWritingStyle w:appName="MSWord" w:lang="en-IE" w:vendorID="64" w:dllVersion="6" w:nlCheck="1" w:checkStyle="0"/>
  <w:activeWritingStyle w:appName="MSWord" w:lang="ko-KR" w:vendorID="64" w:dllVersion="5" w:nlCheck="1" w:checkStyle="1"/>
  <w:activeWritingStyle w:appName="MSWord" w:lang="en-SG" w:vendorID="64" w:dllVersion="0" w:nlCheck="1" w:checkStyle="0"/>
  <w:activeWritingStyle w:appName="MSWord" w:lang="en-US" w:vendorID="64" w:dllVersion="0" w:nlCheck="1" w:checkStyle="0"/>
  <w:activeWritingStyle w:appName="MSWord" w:lang="en-IE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nl-NL" w:vendorID="64" w:dllVersion="6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nl-NL" w:vendorID="64" w:dllVersion="0" w:nlCheck="1" w:checkStyle="0"/>
  <w:activeWritingStyle w:appName="MSWord" w:lang="fi-FI" w:vendorID="64" w:dllVersion="0" w:nlCheck="1" w:checkStyle="0"/>
  <w:activeWritingStyle w:appName="MSWord" w:lang="it-IT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sjQ1sjQ2NDcyMTdU0lEKTi0uzszPAykwqQUAv/BUiiwAAAA="/>
  </w:docVars>
  <w:rsids>
    <w:rsidRoot w:val="00C80291"/>
    <w:rsid w:val="000027A0"/>
    <w:rsid w:val="00004223"/>
    <w:rsid w:val="000042FB"/>
    <w:rsid w:val="000054A2"/>
    <w:rsid w:val="00005811"/>
    <w:rsid w:val="00010E5A"/>
    <w:rsid w:val="0001266F"/>
    <w:rsid w:val="00014EB2"/>
    <w:rsid w:val="000163A3"/>
    <w:rsid w:val="00017FB3"/>
    <w:rsid w:val="0002087B"/>
    <w:rsid w:val="00020A11"/>
    <w:rsid w:val="00022D75"/>
    <w:rsid w:val="000234BD"/>
    <w:rsid w:val="00026037"/>
    <w:rsid w:val="00026A94"/>
    <w:rsid w:val="00027B9F"/>
    <w:rsid w:val="00030497"/>
    <w:rsid w:val="000310DF"/>
    <w:rsid w:val="0003159E"/>
    <w:rsid w:val="00032327"/>
    <w:rsid w:val="000334BF"/>
    <w:rsid w:val="00034BAB"/>
    <w:rsid w:val="00036DC3"/>
    <w:rsid w:val="000401ED"/>
    <w:rsid w:val="00042917"/>
    <w:rsid w:val="00044123"/>
    <w:rsid w:val="00045593"/>
    <w:rsid w:val="00045B4F"/>
    <w:rsid w:val="0004740D"/>
    <w:rsid w:val="00047E00"/>
    <w:rsid w:val="00054BEA"/>
    <w:rsid w:val="000600BA"/>
    <w:rsid w:val="0006191A"/>
    <w:rsid w:val="00061DAA"/>
    <w:rsid w:val="00063288"/>
    <w:rsid w:val="00063C66"/>
    <w:rsid w:val="00064969"/>
    <w:rsid w:val="00065DEC"/>
    <w:rsid w:val="00065E70"/>
    <w:rsid w:val="00071171"/>
    <w:rsid w:val="0007257D"/>
    <w:rsid w:val="000737F1"/>
    <w:rsid w:val="0007740A"/>
    <w:rsid w:val="000807BC"/>
    <w:rsid w:val="0008186B"/>
    <w:rsid w:val="00083F51"/>
    <w:rsid w:val="0008577C"/>
    <w:rsid w:val="00087AAE"/>
    <w:rsid w:val="00087D0C"/>
    <w:rsid w:val="000900CF"/>
    <w:rsid w:val="0009063C"/>
    <w:rsid w:val="00091831"/>
    <w:rsid w:val="000944C3"/>
    <w:rsid w:val="00095084"/>
    <w:rsid w:val="000952A3"/>
    <w:rsid w:val="00095563"/>
    <w:rsid w:val="000979C2"/>
    <w:rsid w:val="000A030E"/>
    <w:rsid w:val="000A04BC"/>
    <w:rsid w:val="000A0B20"/>
    <w:rsid w:val="000A22B7"/>
    <w:rsid w:val="000A49C8"/>
    <w:rsid w:val="000A55F0"/>
    <w:rsid w:val="000A591C"/>
    <w:rsid w:val="000A5B2E"/>
    <w:rsid w:val="000A6419"/>
    <w:rsid w:val="000B25A4"/>
    <w:rsid w:val="000B3153"/>
    <w:rsid w:val="000B4CF8"/>
    <w:rsid w:val="000B676A"/>
    <w:rsid w:val="000B7088"/>
    <w:rsid w:val="000C0424"/>
    <w:rsid w:val="000C094A"/>
    <w:rsid w:val="000C0AC9"/>
    <w:rsid w:val="000C1180"/>
    <w:rsid w:val="000C2E0B"/>
    <w:rsid w:val="000C313F"/>
    <w:rsid w:val="000C7BA8"/>
    <w:rsid w:val="000D0EFC"/>
    <w:rsid w:val="000D1B7F"/>
    <w:rsid w:val="000D6CE7"/>
    <w:rsid w:val="000E0003"/>
    <w:rsid w:val="000E492B"/>
    <w:rsid w:val="000E7076"/>
    <w:rsid w:val="000F138A"/>
    <w:rsid w:val="000F1F2E"/>
    <w:rsid w:val="000F6636"/>
    <w:rsid w:val="000F72F8"/>
    <w:rsid w:val="001002F9"/>
    <w:rsid w:val="00100CD1"/>
    <w:rsid w:val="00101131"/>
    <w:rsid w:val="0010145B"/>
    <w:rsid w:val="00102029"/>
    <w:rsid w:val="00102D31"/>
    <w:rsid w:val="00102F2A"/>
    <w:rsid w:val="00104FEE"/>
    <w:rsid w:val="001058B4"/>
    <w:rsid w:val="0010670D"/>
    <w:rsid w:val="00106FBB"/>
    <w:rsid w:val="00107521"/>
    <w:rsid w:val="00110042"/>
    <w:rsid w:val="001123BA"/>
    <w:rsid w:val="00114C13"/>
    <w:rsid w:val="001155E9"/>
    <w:rsid w:val="001175ED"/>
    <w:rsid w:val="0011782B"/>
    <w:rsid w:val="00121779"/>
    <w:rsid w:val="00122255"/>
    <w:rsid w:val="00123CA9"/>
    <w:rsid w:val="0012549C"/>
    <w:rsid w:val="001261E2"/>
    <w:rsid w:val="0013093C"/>
    <w:rsid w:val="00131B55"/>
    <w:rsid w:val="00132D88"/>
    <w:rsid w:val="001379AD"/>
    <w:rsid w:val="00137A69"/>
    <w:rsid w:val="00142CA7"/>
    <w:rsid w:val="00144200"/>
    <w:rsid w:val="00147094"/>
    <w:rsid w:val="00147FEE"/>
    <w:rsid w:val="0015108E"/>
    <w:rsid w:val="00154119"/>
    <w:rsid w:val="00154CA5"/>
    <w:rsid w:val="00155C30"/>
    <w:rsid w:val="00155C6C"/>
    <w:rsid w:val="00155F69"/>
    <w:rsid w:val="00156983"/>
    <w:rsid w:val="0015752E"/>
    <w:rsid w:val="00157A07"/>
    <w:rsid w:val="00157CD1"/>
    <w:rsid w:val="0016067F"/>
    <w:rsid w:val="00163E98"/>
    <w:rsid w:val="001669F7"/>
    <w:rsid w:val="0016774F"/>
    <w:rsid w:val="001703CC"/>
    <w:rsid w:val="00170F4E"/>
    <w:rsid w:val="001711A6"/>
    <w:rsid w:val="0017297C"/>
    <w:rsid w:val="001729F3"/>
    <w:rsid w:val="00174D45"/>
    <w:rsid w:val="001755EE"/>
    <w:rsid w:val="00177AAF"/>
    <w:rsid w:val="00181258"/>
    <w:rsid w:val="00181797"/>
    <w:rsid w:val="00184901"/>
    <w:rsid w:val="00184F46"/>
    <w:rsid w:val="0018513E"/>
    <w:rsid w:val="001853CB"/>
    <w:rsid w:val="0018586D"/>
    <w:rsid w:val="00187F0C"/>
    <w:rsid w:val="0019010E"/>
    <w:rsid w:val="00190CA4"/>
    <w:rsid w:val="00192566"/>
    <w:rsid w:val="00193DD8"/>
    <w:rsid w:val="00194164"/>
    <w:rsid w:val="00195EEE"/>
    <w:rsid w:val="001962EA"/>
    <w:rsid w:val="00197ECF"/>
    <w:rsid w:val="001A0A0D"/>
    <w:rsid w:val="001A1645"/>
    <w:rsid w:val="001A25BD"/>
    <w:rsid w:val="001A2B7D"/>
    <w:rsid w:val="001A53F6"/>
    <w:rsid w:val="001A68B8"/>
    <w:rsid w:val="001A6F71"/>
    <w:rsid w:val="001B00CC"/>
    <w:rsid w:val="001B487D"/>
    <w:rsid w:val="001B5270"/>
    <w:rsid w:val="001B7150"/>
    <w:rsid w:val="001B724A"/>
    <w:rsid w:val="001C1FA7"/>
    <w:rsid w:val="001C350C"/>
    <w:rsid w:val="001C4228"/>
    <w:rsid w:val="001C63C5"/>
    <w:rsid w:val="001C678D"/>
    <w:rsid w:val="001D1476"/>
    <w:rsid w:val="001D1B3D"/>
    <w:rsid w:val="001D30B6"/>
    <w:rsid w:val="001D3924"/>
    <w:rsid w:val="001D464D"/>
    <w:rsid w:val="001D5E38"/>
    <w:rsid w:val="001D72CB"/>
    <w:rsid w:val="001D7A06"/>
    <w:rsid w:val="001E6EB5"/>
    <w:rsid w:val="001F20C0"/>
    <w:rsid w:val="001F34C9"/>
    <w:rsid w:val="001F4D08"/>
    <w:rsid w:val="001F4F80"/>
    <w:rsid w:val="001F68B6"/>
    <w:rsid w:val="001F68C3"/>
    <w:rsid w:val="001F7247"/>
    <w:rsid w:val="002011CA"/>
    <w:rsid w:val="00201BE9"/>
    <w:rsid w:val="00201FC7"/>
    <w:rsid w:val="00202D59"/>
    <w:rsid w:val="002077C8"/>
    <w:rsid w:val="00210184"/>
    <w:rsid w:val="00210A6D"/>
    <w:rsid w:val="002117D1"/>
    <w:rsid w:val="00211EA0"/>
    <w:rsid w:val="00212AE9"/>
    <w:rsid w:val="00213C80"/>
    <w:rsid w:val="00214115"/>
    <w:rsid w:val="00215D6D"/>
    <w:rsid w:val="002168B0"/>
    <w:rsid w:val="00217293"/>
    <w:rsid w:val="002210AD"/>
    <w:rsid w:val="0022111F"/>
    <w:rsid w:val="00221369"/>
    <w:rsid w:val="0022343E"/>
    <w:rsid w:val="00224FBE"/>
    <w:rsid w:val="002253B4"/>
    <w:rsid w:val="00225CFB"/>
    <w:rsid w:val="00225F24"/>
    <w:rsid w:val="0022720D"/>
    <w:rsid w:val="0023266A"/>
    <w:rsid w:val="00236196"/>
    <w:rsid w:val="00241375"/>
    <w:rsid w:val="00241462"/>
    <w:rsid w:val="002415A4"/>
    <w:rsid w:val="002429E7"/>
    <w:rsid w:val="002431A5"/>
    <w:rsid w:val="00245239"/>
    <w:rsid w:val="0025009D"/>
    <w:rsid w:val="00251EBF"/>
    <w:rsid w:val="00252CF7"/>
    <w:rsid w:val="00254B75"/>
    <w:rsid w:val="002569E7"/>
    <w:rsid w:val="0025752C"/>
    <w:rsid w:val="00261373"/>
    <w:rsid w:val="00262092"/>
    <w:rsid w:val="002620A9"/>
    <w:rsid w:val="00262C33"/>
    <w:rsid w:val="00264A0B"/>
    <w:rsid w:val="00265955"/>
    <w:rsid w:val="00265BDB"/>
    <w:rsid w:val="00265E76"/>
    <w:rsid w:val="002677D9"/>
    <w:rsid w:val="0027411B"/>
    <w:rsid w:val="00277892"/>
    <w:rsid w:val="00280147"/>
    <w:rsid w:val="0028161E"/>
    <w:rsid w:val="00282A18"/>
    <w:rsid w:val="00282C92"/>
    <w:rsid w:val="0028457F"/>
    <w:rsid w:val="00284E16"/>
    <w:rsid w:val="00286743"/>
    <w:rsid w:val="00290B89"/>
    <w:rsid w:val="00295CB5"/>
    <w:rsid w:val="00295E58"/>
    <w:rsid w:val="002977AE"/>
    <w:rsid w:val="002A27B2"/>
    <w:rsid w:val="002A403D"/>
    <w:rsid w:val="002A4256"/>
    <w:rsid w:val="002B0F82"/>
    <w:rsid w:val="002B1908"/>
    <w:rsid w:val="002B4ABF"/>
    <w:rsid w:val="002B5857"/>
    <w:rsid w:val="002C00CF"/>
    <w:rsid w:val="002C127D"/>
    <w:rsid w:val="002C2708"/>
    <w:rsid w:val="002C33C0"/>
    <w:rsid w:val="002C58DF"/>
    <w:rsid w:val="002C6896"/>
    <w:rsid w:val="002C6E7E"/>
    <w:rsid w:val="002C7147"/>
    <w:rsid w:val="002C7D47"/>
    <w:rsid w:val="002C7DC7"/>
    <w:rsid w:val="002D05A3"/>
    <w:rsid w:val="002D1BD3"/>
    <w:rsid w:val="002D1C23"/>
    <w:rsid w:val="002D2D5D"/>
    <w:rsid w:val="002D2F20"/>
    <w:rsid w:val="002D2FDA"/>
    <w:rsid w:val="002D4A41"/>
    <w:rsid w:val="002E0A74"/>
    <w:rsid w:val="002E1855"/>
    <w:rsid w:val="002E3024"/>
    <w:rsid w:val="002E4FDF"/>
    <w:rsid w:val="002E520B"/>
    <w:rsid w:val="002E569C"/>
    <w:rsid w:val="002E5A0E"/>
    <w:rsid w:val="002E73B7"/>
    <w:rsid w:val="002E770A"/>
    <w:rsid w:val="002F15EF"/>
    <w:rsid w:val="002F34D2"/>
    <w:rsid w:val="003002CC"/>
    <w:rsid w:val="00300DDF"/>
    <w:rsid w:val="0030172F"/>
    <w:rsid w:val="003020D0"/>
    <w:rsid w:val="00304D66"/>
    <w:rsid w:val="003074D8"/>
    <w:rsid w:val="003077A0"/>
    <w:rsid w:val="00307995"/>
    <w:rsid w:val="00310326"/>
    <w:rsid w:val="0031133A"/>
    <w:rsid w:val="0031140A"/>
    <w:rsid w:val="0031181C"/>
    <w:rsid w:val="0031195B"/>
    <w:rsid w:val="00312AC6"/>
    <w:rsid w:val="00313C57"/>
    <w:rsid w:val="00313EAD"/>
    <w:rsid w:val="00313EBA"/>
    <w:rsid w:val="00315097"/>
    <w:rsid w:val="003150DD"/>
    <w:rsid w:val="00316A8A"/>
    <w:rsid w:val="003174F1"/>
    <w:rsid w:val="00320C48"/>
    <w:rsid w:val="00321196"/>
    <w:rsid w:val="003211A3"/>
    <w:rsid w:val="00322BBC"/>
    <w:rsid w:val="003237D1"/>
    <w:rsid w:val="00324870"/>
    <w:rsid w:val="00324C32"/>
    <w:rsid w:val="0032560F"/>
    <w:rsid w:val="00325D22"/>
    <w:rsid w:val="00325E4C"/>
    <w:rsid w:val="003271C4"/>
    <w:rsid w:val="003308FC"/>
    <w:rsid w:val="00330F08"/>
    <w:rsid w:val="00333551"/>
    <w:rsid w:val="00333798"/>
    <w:rsid w:val="00336056"/>
    <w:rsid w:val="00343537"/>
    <w:rsid w:val="003438C5"/>
    <w:rsid w:val="003458CE"/>
    <w:rsid w:val="003460C3"/>
    <w:rsid w:val="003471B6"/>
    <w:rsid w:val="00355329"/>
    <w:rsid w:val="0036077D"/>
    <w:rsid w:val="00361576"/>
    <w:rsid w:val="00363364"/>
    <w:rsid w:val="00364719"/>
    <w:rsid w:val="003659A5"/>
    <w:rsid w:val="00365DB8"/>
    <w:rsid w:val="00365F09"/>
    <w:rsid w:val="0036617F"/>
    <w:rsid w:val="0036621D"/>
    <w:rsid w:val="00366DA6"/>
    <w:rsid w:val="00366FF9"/>
    <w:rsid w:val="00367A63"/>
    <w:rsid w:val="00371184"/>
    <w:rsid w:val="003728C8"/>
    <w:rsid w:val="0037427B"/>
    <w:rsid w:val="0037501C"/>
    <w:rsid w:val="00375739"/>
    <w:rsid w:val="00381B13"/>
    <w:rsid w:val="003825D7"/>
    <w:rsid w:val="0038284A"/>
    <w:rsid w:val="00387222"/>
    <w:rsid w:val="00387C08"/>
    <w:rsid w:val="00387D1E"/>
    <w:rsid w:val="0039000A"/>
    <w:rsid w:val="00397891"/>
    <w:rsid w:val="00397F41"/>
    <w:rsid w:val="003A0FE9"/>
    <w:rsid w:val="003A1ED9"/>
    <w:rsid w:val="003A2FDC"/>
    <w:rsid w:val="003A435D"/>
    <w:rsid w:val="003A7AB1"/>
    <w:rsid w:val="003B2A77"/>
    <w:rsid w:val="003B3011"/>
    <w:rsid w:val="003B3403"/>
    <w:rsid w:val="003B54FC"/>
    <w:rsid w:val="003B76A9"/>
    <w:rsid w:val="003B7AB4"/>
    <w:rsid w:val="003C1301"/>
    <w:rsid w:val="003C2142"/>
    <w:rsid w:val="003C2A36"/>
    <w:rsid w:val="003C2C87"/>
    <w:rsid w:val="003C3526"/>
    <w:rsid w:val="003C3864"/>
    <w:rsid w:val="003C4A1F"/>
    <w:rsid w:val="003C505E"/>
    <w:rsid w:val="003C5D12"/>
    <w:rsid w:val="003C6C7B"/>
    <w:rsid w:val="003C7559"/>
    <w:rsid w:val="003D0E1F"/>
    <w:rsid w:val="003D1761"/>
    <w:rsid w:val="003D3E3B"/>
    <w:rsid w:val="003D5738"/>
    <w:rsid w:val="003D57CB"/>
    <w:rsid w:val="003D6C66"/>
    <w:rsid w:val="003D7588"/>
    <w:rsid w:val="003D7816"/>
    <w:rsid w:val="003E069F"/>
    <w:rsid w:val="003E18C5"/>
    <w:rsid w:val="003E2DB1"/>
    <w:rsid w:val="003E31CA"/>
    <w:rsid w:val="003E42BE"/>
    <w:rsid w:val="003E6C6F"/>
    <w:rsid w:val="003F0756"/>
    <w:rsid w:val="003F446E"/>
    <w:rsid w:val="003F4CF9"/>
    <w:rsid w:val="003F5C12"/>
    <w:rsid w:val="00405115"/>
    <w:rsid w:val="00405484"/>
    <w:rsid w:val="0040596E"/>
    <w:rsid w:val="00406238"/>
    <w:rsid w:val="004063A9"/>
    <w:rsid w:val="00406CD0"/>
    <w:rsid w:val="00406E1C"/>
    <w:rsid w:val="00411344"/>
    <w:rsid w:val="00411EAA"/>
    <w:rsid w:val="00411F9C"/>
    <w:rsid w:val="004130F4"/>
    <w:rsid w:val="004134F3"/>
    <w:rsid w:val="00413B36"/>
    <w:rsid w:val="004164A5"/>
    <w:rsid w:val="00420932"/>
    <w:rsid w:val="00422120"/>
    <w:rsid w:val="0042307E"/>
    <w:rsid w:val="00424038"/>
    <w:rsid w:val="00424393"/>
    <w:rsid w:val="004251E8"/>
    <w:rsid w:val="00426852"/>
    <w:rsid w:val="00427210"/>
    <w:rsid w:val="00427581"/>
    <w:rsid w:val="0043025E"/>
    <w:rsid w:val="0043060D"/>
    <w:rsid w:val="00431559"/>
    <w:rsid w:val="00431799"/>
    <w:rsid w:val="00432003"/>
    <w:rsid w:val="00432366"/>
    <w:rsid w:val="00432E81"/>
    <w:rsid w:val="00432FDD"/>
    <w:rsid w:val="00434B2D"/>
    <w:rsid w:val="00436C1F"/>
    <w:rsid w:val="00436F23"/>
    <w:rsid w:val="0043708E"/>
    <w:rsid w:val="0044085A"/>
    <w:rsid w:val="00441E5E"/>
    <w:rsid w:val="00442891"/>
    <w:rsid w:val="00443D13"/>
    <w:rsid w:val="004443EC"/>
    <w:rsid w:val="00445954"/>
    <w:rsid w:val="004467A1"/>
    <w:rsid w:val="0044769F"/>
    <w:rsid w:val="00452993"/>
    <w:rsid w:val="0045312A"/>
    <w:rsid w:val="004550C7"/>
    <w:rsid w:val="004556B0"/>
    <w:rsid w:val="0045641A"/>
    <w:rsid w:val="0045764B"/>
    <w:rsid w:val="00457C0B"/>
    <w:rsid w:val="00462031"/>
    <w:rsid w:val="00462D5F"/>
    <w:rsid w:val="004641A7"/>
    <w:rsid w:val="00464870"/>
    <w:rsid w:val="004657DA"/>
    <w:rsid w:val="004669E2"/>
    <w:rsid w:val="004677F9"/>
    <w:rsid w:val="004701F1"/>
    <w:rsid w:val="00470F62"/>
    <w:rsid w:val="00471F3F"/>
    <w:rsid w:val="00472D9A"/>
    <w:rsid w:val="00476700"/>
    <w:rsid w:val="004806C7"/>
    <w:rsid w:val="0048072D"/>
    <w:rsid w:val="0048336D"/>
    <w:rsid w:val="00486312"/>
    <w:rsid w:val="00486781"/>
    <w:rsid w:val="00486E7B"/>
    <w:rsid w:val="00491BA8"/>
    <w:rsid w:val="00491DBA"/>
    <w:rsid w:val="00492046"/>
    <w:rsid w:val="00492524"/>
    <w:rsid w:val="004929F5"/>
    <w:rsid w:val="00492D8A"/>
    <w:rsid w:val="0049425B"/>
    <w:rsid w:val="004944D0"/>
    <w:rsid w:val="00495EFC"/>
    <w:rsid w:val="00496069"/>
    <w:rsid w:val="00496AB1"/>
    <w:rsid w:val="00496FA9"/>
    <w:rsid w:val="00497AC4"/>
    <w:rsid w:val="004A08A9"/>
    <w:rsid w:val="004A2975"/>
    <w:rsid w:val="004A2D5B"/>
    <w:rsid w:val="004A30DD"/>
    <w:rsid w:val="004A36E7"/>
    <w:rsid w:val="004A491C"/>
    <w:rsid w:val="004A4C5B"/>
    <w:rsid w:val="004A5018"/>
    <w:rsid w:val="004B222C"/>
    <w:rsid w:val="004B2F7F"/>
    <w:rsid w:val="004B5B22"/>
    <w:rsid w:val="004B7061"/>
    <w:rsid w:val="004C1707"/>
    <w:rsid w:val="004C1932"/>
    <w:rsid w:val="004C285E"/>
    <w:rsid w:val="004C3580"/>
    <w:rsid w:val="004C44F1"/>
    <w:rsid w:val="004C748F"/>
    <w:rsid w:val="004C74FE"/>
    <w:rsid w:val="004D1536"/>
    <w:rsid w:val="004D1FCF"/>
    <w:rsid w:val="004D35EC"/>
    <w:rsid w:val="004D4970"/>
    <w:rsid w:val="004D6CC6"/>
    <w:rsid w:val="004E1B8C"/>
    <w:rsid w:val="004E3D53"/>
    <w:rsid w:val="004E4D1B"/>
    <w:rsid w:val="004E5673"/>
    <w:rsid w:val="004E6060"/>
    <w:rsid w:val="004E6DA0"/>
    <w:rsid w:val="004F0312"/>
    <w:rsid w:val="004F06A5"/>
    <w:rsid w:val="004F218B"/>
    <w:rsid w:val="004F7131"/>
    <w:rsid w:val="004F77FD"/>
    <w:rsid w:val="004F7CB2"/>
    <w:rsid w:val="004F7EDC"/>
    <w:rsid w:val="00500CB8"/>
    <w:rsid w:val="00501354"/>
    <w:rsid w:val="005025AB"/>
    <w:rsid w:val="00502BAA"/>
    <w:rsid w:val="005037AB"/>
    <w:rsid w:val="00503D67"/>
    <w:rsid w:val="00507B81"/>
    <w:rsid w:val="005118F5"/>
    <w:rsid w:val="00511ED2"/>
    <w:rsid w:val="00513030"/>
    <w:rsid w:val="0051356E"/>
    <w:rsid w:val="00513DC9"/>
    <w:rsid w:val="005146B1"/>
    <w:rsid w:val="00514B74"/>
    <w:rsid w:val="00514F2A"/>
    <w:rsid w:val="0051544B"/>
    <w:rsid w:val="00515A98"/>
    <w:rsid w:val="0052223F"/>
    <w:rsid w:val="00523B58"/>
    <w:rsid w:val="00525C39"/>
    <w:rsid w:val="00527C7E"/>
    <w:rsid w:val="00527E4E"/>
    <w:rsid w:val="00530686"/>
    <w:rsid w:val="005308CB"/>
    <w:rsid w:val="00530BEB"/>
    <w:rsid w:val="00530D4D"/>
    <w:rsid w:val="00531029"/>
    <w:rsid w:val="00532C4F"/>
    <w:rsid w:val="005335E7"/>
    <w:rsid w:val="00535092"/>
    <w:rsid w:val="00535FC3"/>
    <w:rsid w:val="005368BC"/>
    <w:rsid w:val="00537442"/>
    <w:rsid w:val="00537EC7"/>
    <w:rsid w:val="00540583"/>
    <w:rsid w:val="005415AF"/>
    <w:rsid w:val="0054164B"/>
    <w:rsid w:val="00541C5A"/>
    <w:rsid w:val="00541D5A"/>
    <w:rsid w:val="0054284B"/>
    <w:rsid w:val="00542DA9"/>
    <w:rsid w:val="00543F07"/>
    <w:rsid w:val="00546245"/>
    <w:rsid w:val="005474A6"/>
    <w:rsid w:val="00547E42"/>
    <w:rsid w:val="00550A94"/>
    <w:rsid w:val="0055302A"/>
    <w:rsid w:val="005544B8"/>
    <w:rsid w:val="0055593F"/>
    <w:rsid w:val="005613DA"/>
    <w:rsid w:val="00562A0A"/>
    <w:rsid w:val="0056319B"/>
    <w:rsid w:val="00570D77"/>
    <w:rsid w:val="005719BB"/>
    <w:rsid w:val="00573769"/>
    <w:rsid w:val="00573ADD"/>
    <w:rsid w:val="00573C23"/>
    <w:rsid w:val="00574AC0"/>
    <w:rsid w:val="00575BE3"/>
    <w:rsid w:val="005771B5"/>
    <w:rsid w:val="00580E35"/>
    <w:rsid w:val="00584E85"/>
    <w:rsid w:val="005854B1"/>
    <w:rsid w:val="00585D73"/>
    <w:rsid w:val="0058649A"/>
    <w:rsid w:val="0058683A"/>
    <w:rsid w:val="00586E58"/>
    <w:rsid w:val="00587140"/>
    <w:rsid w:val="005903D4"/>
    <w:rsid w:val="0059210D"/>
    <w:rsid w:val="00592AFC"/>
    <w:rsid w:val="00596A7E"/>
    <w:rsid w:val="00596B89"/>
    <w:rsid w:val="005972F7"/>
    <w:rsid w:val="0059745C"/>
    <w:rsid w:val="005A0C00"/>
    <w:rsid w:val="005A172D"/>
    <w:rsid w:val="005A46AB"/>
    <w:rsid w:val="005A7D5C"/>
    <w:rsid w:val="005A7E5C"/>
    <w:rsid w:val="005B0332"/>
    <w:rsid w:val="005B0680"/>
    <w:rsid w:val="005B09E2"/>
    <w:rsid w:val="005B1E4B"/>
    <w:rsid w:val="005B26AA"/>
    <w:rsid w:val="005B30F7"/>
    <w:rsid w:val="005B36CA"/>
    <w:rsid w:val="005B4263"/>
    <w:rsid w:val="005B59F3"/>
    <w:rsid w:val="005B5A60"/>
    <w:rsid w:val="005B5EEF"/>
    <w:rsid w:val="005B63D0"/>
    <w:rsid w:val="005B6FA6"/>
    <w:rsid w:val="005C049C"/>
    <w:rsid w:val="005C2074"/>
    <w:rsid w:val="005C269E"/>
    <w:rsid w:val="005C2956"/>
    <w:rsid w:val="005C2B88"/>
    <w:rsid w:val="005C328C"/>
    <w:rsid w:val="005C35B4"/>
    <w:rsid w:val="005C733A"/>
    <w:rsid w:val="005D0D33"/>
    <w:rsid w:val="005D2528"/>
    <w:rsid w:val="005D54F3"/>
    <w:rsid w:val="005D5E28"/>
    <w:rsid w:val="005D5FDE"/>
    <w:rsid w:val="005D61F6"/>
    <w:rsid w:val="005E07D6"/>
    <w:rsid w:val="005E0DC9"/>
    <w:rsid w:val="005E152B"/>
    <w:rsid w:val="005E1562"/>
    <w:rsid w:val="005E2781"/>
    <w:rsid w:val="005E4627"/>
    <w:rsid w:val="005E7270"/>
    <w:rsid w:val="005F0A6D"/>
    <w:rsid w:val="005F13C3"/>
    <w:rsid w:val="005F250D"/>
    <w:rsid w:val="005F3C2E"/>
    <w:rsid w:val="005F3CFA"/>
    <w:rsid w:val="005F443A"/>
    <w:rsid w:val="005F680E"/>
    <w:rsid w:val="005F72D8"/>
    <w:rsid w:val="005F755D"/>
    <w:rsid w:val="00601879"/>
    <w:rsid w:val="00601A7B"/>
    <w:rsid w:val="00601B74"/>
    <w:rsid w:val="00601FD3"/>
    <w:rsid w:val="00602359"/>
    <w:rsid w:val="00603D66"/>
    <w:rsid w:val="006041F7"/>
    <w:rsid w:val="00606C0A"/>
    <w:rsid w:val="006073EC"/>
    <w:rsid w:val="00607587"/>
    <w:rsid w:val="00610CDA"/>
    <w:rsid w:val="00611009"/>
    <w:rsid w:val="0061176E"/>
    <w:rsid w:val="00612E44"/>
    <w:rsid w:val="0061462B"/>
    <w:rsid w:val="0061511B"/>
    <w:rsid w:val="00615F65"/>
    <w:rsid w:val="006205A3"/>
    <w:rsid w:val="00621020"/>
    <w:rsid w:val="00621805"/>
    <w:rsid w:val="00622C5C"/>
    <w:rsid w:val="00624463"/>
    <w:rsid w:val="0062516F"/>
    <w:rsid w:val="0062696C"/>
    <w:rsid w:val="00630120"/>
    <w:rsid w:val="0063123C"/>
    <w:rsid w:val="00631E3C"/>
    <w:rsid w:val="006320A9"/>
    <w:rsid w:val="006323E8"/>
    <w:rsid w:val="006339F8"/>
    <w:rsid w:val="006348D8"/>
    <w:rsid w:val="006364D7"/>
    <w:rsid w:val="00636886"/>
    <w:rsid w:val="00636E80"/>
    <w:rsid w:val="00637367"/>
    <w:rsid w:val="0063775F"/>
    <w:rsid w:val="00637ECA"/>
    <w:rsid w:val="006413A2"/>
    <w:rsid w:val="00642881"/>
    <w:rsid w:val="00642A9B"/>
    <w:rsid w:val="00643457"/>
    <w:rsid w:val="00643488"/>
    <w:rsid w:val="00643779"/>
    <w:rsid w:val="00643FB1"/>
    <w:rsid w:val="0064431F"/>
    <w:rsid w:val="00645DDF"/>
    <w:rsid w:val="00647F3A"/>
    <w:rsid w:val="00650284"/>
    <w:rsid w:val="006512AC"/>
    <w:rsid w:val="00651D36"/>
    <w:rsid w:val="0065279B"/>
    <w:rsid w:val="00653300"/>
    <w:rsid w:val="00654C41"/>
    <w:rsid w:val="00655FC7"/>
    <w:rsid w:val="0065690D"/>
    <w:rsid w:val="0065732E"/>
    <w:rsid w:val="00657984"/>
    <w:rsid w:val="006603B4"/>
    <w:rsid w:val="00661D91"/>
    <w:rsid w:val="0066313F"/>
    <w:rsid w:val="00663719"/>
    <w:rsid w:val="00664E2B"/>
    <w:rsid w:val="0066529A"/>
    <w:rsid w:val="00672424"/>
    <w:rsid w:val="00672C3A"/>
    <w:rsid w:val="00673715"/>
    <w:rsid w:val="0067610C"/>
    <w:rsid w:val="00677359"/>
    <w:rsid w:val="00680268"/>
    <w:rsid w:val="00680CEB"/>
    <w:rsid w:val="00681BC5"/>
    <w:rsid w:val="00684274"/>
    <w:rsid w:val="00684E3F"/>
    <w:rsid w:val="00685383"/>
    <w:rsid w:val="006872AB"/>
    <w:rsid w:val="0069123C"/>
    <w:rsid w:val="00694C17"/>
    <w:rsid w:val="006957DA"/>
    <w:rsid w:val="0069646A"/>
    <w:rsid w:val="0069691F"/>
    <w:rsid w:val="00697AAB"/>
    <w:rsid w:val="00697C23"/>
    <w:rsid w:val="00697F0F"/>
    <w:rsid w:val="006A0999"/>
    <w:rsid w:val="006A371D"/>
    <w:rsid w:val="006A3AA6"/>
    <w:rsid w:val="006A49EC"/>
    <w:rsid w:val="006A4A82"/>
    <w:rsid w:val="006A7618"/>
    <w:rsid w:val="006B04F2"/>
    <w:rsid w:val="006B0A60"/>
    <w:rsid w:val="006B111A"/>
    <w:rsid w:val="006B2FA5"/>
    <w:rsid w:val="006B5B36"/>
    <w:rsid w:val="006B6BEF"/>
    <w:rsid w:val="006C3200"/>
    <w:rsid w:val="006C35E7"/>
    <w:rsid w:val="006C3C89"/>
    <w:rsid w:val="006C76BC"/>
    <w:rsid w:val="006C7F25"/>
    <w:rsid w:val="006D01E1"/>
    <w:rsid w:val="006D1206"/>
    <w:rsid w:val="006D1515"/>
    <w:rsid w:val="006D1D9E"/>
    <w:rsid w:val="006D57A7"/>
    <w:rsid w:val="006E02C4"/>
    <w:rsid w:val="006E0A89"/>
    <w:rsid w:val="006E0EE5"/>
    <w:rsid w:val="006E2125"/>
    <w:rsid w:val="006E3A1A"/>
    <w:rsid w:val="006F06E4"/>
    <w:rsid w:val="006F116D"/>
    <w:rsid w:val="006F1742"/>
    <w:rsid w:val="006F5533"/>
    <w:rsid w:val="006F57AD"/>
    <w:rsid w:val="006F6CBB"/>
    <w:rsid w:val="00703041"/>
    <w:rsid w:val="00704350"/>
    <w:rsid w:val="007045F2"/>
    <w:rsid w:val="0070550C"/>
    <w:rsid w:val="00706025"/>
    <w:rsid w:val="007104B8"/>
    <w:rsid w:val="00710602"/>
    <w:rsid w:val="00710C2A"/>
    <w:rsid w:val="0071312B"/>
    <w:rsid w:val="00713D8D"/>
    <w:rsid w:val="00714688"/>
    <w:rsid w:val="0071566F"/>
    <w:rsid w:val="007157F1"/>
    <w:rsid w:val="00715A8F"/>
    <w:rsid w:val="00715B8C"/>
    <w:rsid w:val="0071747D"/>
    <w:rsid w:val="0072347A"/>
    <w:rsid w:val="007249C2"/>
    <w:rsid w:val="00724D4E"/>
    <w:rsid w:val="00727082"/>
    <w:rsid w:val="00731D6A"/>
    <w:rsid w:val="00732663"/>
    <w:rsid w:val="007350AB"/>
    <w:rsid w:val="00735C03"/>
    <w:rsid w:val="007373CC"/>
    <w:rsid w:val="00741CC7"/>
    <w:rsid w:val="007458C3"/>
    <w:rsid w:val="00746727"/>
    <w:rsid w:val="0075198A"/>
    <w:rsid w:val="00752B3D"/>
    <w:rsid w:val="00757A03"/>
    <w:rsid w:val="0076095B"/>
    <w:rsid w:val="00760B73"/>
    <w:rsid w:val="00763536"/>
    <w:rsid w:val="007641AC"/>
    <w:rsid w:val="0076551F"/>
    <w:rsid w:val="007663B1"/>
    <w:rsid w:val="00771248"/>
    <w:rsid w:val="00773D57"/>
    <w:rsid w:val="00776ACD"/>
    <w:rsid w:val="00777109"/>
    <w:rsid w:val="007772D4"/>
    <w:rsid w:val="00781CCD"/>
    <w:rsid w:val="00783070"/>
    <w:rsid w:val="007831EC"/>
    <w:rsid w:val="0078391A"/>
    <w:rsid w:val="00783D36"/>
    <w:rsid w:val="00785C8A"/>
    <w:rsid w:val="00786A4D"/>
    <w:rsid w:val="00787BF0"/>
    <w:rsid w:val="00787F35"/>
    <w:rsid w:val="0079062F"/>
    <w:rsid w:val="00790745"/>
    <w:rsid w:val="0079113C"/>
    <w:rsid w:val="007941BA"/>
    <w:rsid w:val="00796818"/>
    <w:rsid w:val="00797B00"/>
    <w:rsid w:val="007A08C8"/>
    <w:rsid w:val="007A1057"/>
    <w:rsid w:val="007A2518"/>
    <w:rsid w:val="007A2BAE"/>
    <w:rsid w:val="007A2E0A"/>
    <w:rsid w:val="007A374C"/>
    <w:rsid w:val="007A55C8"/>
    <w:rsid w:val="007A6BC2"/>
    <w:rsid w:val="007A719D"/>
    <w:rsid w:val="007B1153"/>
    <w:rsid w:val="007B18EC"/>
    <w:rsid w:val="007B447A"/>
    <w:rsid w:val="007B467F"/>
    <w:rsid w:val="007B4B9C"/>
    <w:rsid w:val="007B648C"/>
    <w:rsid w:val="007B6ACE"/>
    <w:rsid w:val="007B782B"/>
    <w:rsid w:val="007B7EEA"/>
    <w:rsid w:val="007C0041"/>
    <w:rsid w:val="007C20B1"/>
    <w:rsid w:val="007C3328"/>
    <w:rsid w:val="007C5FFD"/>
    <w:rsid w:val="007C6409"/>
    <w:rsid w:val="007D2D8B"/>
    <w:rsid w:val="007D46A5"/>
    <w:rsid w:val="007D560F"/>
    <w:rsid w:val="007D5AAF"/>
    <w:rsid w:val="007D78F3"/>
    <w:rsid w:val="007E0707"/>
    <w:rsid w:val="007E1190"/>
    <w:rsid w:val="007E29D3"/>
    <w:rsid w:val="007E2B2D"/>
    <w:rsid w:val="007E2CE4"/>
    <w:rsid w:val="007E3643"/>
    <w:rsid w:val="007E4974"/>
    <w:rsid w:val="007E4E4B"/>
    <w:rsid w:val="007E4FF2"/>
    <w:rsid w:val="007E752E"/>
    <w:rsid w:val="007F042A"/>
    <w:rsid w:val="007F0F65"/>
    <w:rsid w:val="007F159C"/>
    <w:rsid w:val="007F24F0"/>
    <w:rsid w:val="007F44B9"/>
    <w:rsid w:val="007F4C58"/>
    <w:rsid w:val="007F51E3"/>
    <w:rsid w:val="007F6873"/>
    <w:rsid w:val="007F6F1A"/>
    <w:rsid w:val="00800664"/>
    <w:rsid w:val="00801050"/>
    <w:rsid w:val="0080281C"/>
    <w:rsid w:val="00802BC9"/>
    <w:rsid w:val="00802D30"/>
    <w:rsid w:val="008051EB"/>
    <w:rsid w:val="008067CA"/>
    <w:rsid w:val="008103B6"/>
    <w:rsid w:val="00812170"/>
    <w:rsid w:val="00812BBC"/>
    <w:rsid w:val="00812FD1"/>
    <w:rsid w:val="00813AB6"/>
    <w:rsid w:val="00814444"/>
    <w:rsid w:val="00814C68"/>
    <w:rsid w:val="008157CE"/>
    <w:rsid w:val="00816307"/>
    <w:rsid w:val="00816DFD"/>
    <w:rsid w:val="008207CC"/>
    <w:rsid w:val="00820BC5"/>
    <w:rsid w:val="008217BA"/>
    <w:rsid w:val="00824158"/>
    <w:rsid w:val="00826252"/>
    <w:rsid w:val="008265A1"/>
    <w:rsid w:val="00827452"/>
    <w:rsid w:val="00830AC6"/>
    <w:rsid w:val="0083284C"/>
    <w:rsid w:val="008346BB"/>
    <w:rsid w:val="00834EDB"/>
    <w:rsid w:val="008408D7"/>
    <w:rsid w:val="0084122E"/>
    <w:rsid w:val="00842A60"/>
    <w:rsid w:val="00842B21"/>
    <w:rsid w:val="00843E08"/>
    <w:rsid w:val="00844520"/>
    <w:rsid w:val="0084563E"/>
    <w:rsid w:val="00845A2D"/>
    <w:rsid w:val="008460BA"/>
    <w:rsid w:val="00846529"/>
    <w:rsid w:val="008471AC"/>
    <w:rsid w:val="00852628"/>
    <w:rsid w:val="008535D1"/>
    <w:rsid w:val="0085488D"/>
    <w:rsid w:val="00854F91"/>
    <w:rsid w:val="0085534A"/>
    <w:rsid w:val="00856297"/>
    <w:rsid w:val="00856600"/>
    <w:rsid w:val="00860479"/>
    <w:rsid w:val="00861CFA"/>
    <w:rsid w:val="00862453"/>
    <w:rsid w:val="00862A2F"/>
    <w:rsid w:val="008632E8"/>
    <w:rsid w:val="008646D2"/>
    <w:rsid w:val="00866D86"/>
    <w:rsid w:val="00867205"/>
    <w:rsid w:val="008678CE"/>
    <w:rsid w:val="00867D05"/>
    <w:rsid w:val="00870C03"/>
    <w:rsid w:val="00871B8D"/>
    <w:rsid w:val="0087230D"/>
    <w:rsid w:val="00873F0C"/>
    <w:rsid w:val="00874354"/>
    <w:rsid w:val="008756E0"/>
    <w:rsid w:val="00876813"/>
    <w:rsid w:val="00876834"/>
    <w:rsid w:val="0087699C"/>
    <w:rsid w:val="008816D9"/>
    <w:rsid w:val="00882060"/>
    <w:rsid w:val="00882576"/>
    <w:rsid w:val="00883098"/>
    <w:rsid w:val="008838EC"/>
    <w:rsid w:val="00883F6A"/>
    <w:rsid w:val="00884860"/>
    <w:rsid w:val="008849E8"/>
    <w:rsid w:val="0088566D"/>
    <w:rsid w:val="00885A05"/>
    <w:rsid w:val="00885D22"/>
    <w:rsid w:val="00887982"/>
    <w:rsid w:val="00887E38"/>
    <w:rsid w:val="008911DA"/>
    <w:rsid w:val="00891372"/>
    <w:rsid w:val="0089284B"/>
    <w:rsid w:val="00892B92"/>
    <w:rsid w:val="00892E1D"/>
    <w:rsid w:val="00893ABE"/>
    <w:rsid w:val="00894749"/>
    <w:rsid w:val="00894EFE"/>
    <w:rsid w:val="00896E50"/>
    <w:rsid w:val="008A0910"/>
    <w:rsid w:val="008A1EC9"/>
    <w:rsid w:val="008A2D5E"/>
    <w:rsid w:val="008A73E4"/>
    <w:rsid w:val="008A7657"/>
    <w:rsid w:val="008B0A65"/>
    <w:rsid w:val="008B20D9"/>
    <w:rsid w:val="008B68DE"/>
    <w:rsid w:val="008B7209"/>
    <w:rsid w:val="008B7CE7"/>
    <w:rsid w:val="008C0132"/>
    <w:rsid w:val="008C0135"/>
    <w:rsid w:val="008C02FD"/>
    <w:rsid w:val="008C1589"/>
    <w:rsid w:val="008C4AE1"/>
    <w:rsid w:val="008C5C62"/>
    <w:rsid w:val="008C619B"/>
    <w:rsid w:val="008C771F"/>
    <w:rsid w:val="008C7C0C"/>
    <w:rsid w:val="008D086F"/>
    <w:rsid w:val="008D0A93"/>
    <w:rsid w:val="008D0C76"/>
    <w:rsid w:val="008D1EC4"/>
    <w:rsid w:val="008D27DE"/>
    <w:rsid w:val="008D2A6B"/>
    <w:rsid w:val="008D2D3A"/>
    <w:rsid w:val="008D34DC"/>
    <w:rsid w:val="008D394B"/>
    <w:rsid w:val="008D51C9"/>
    <w:rsid w:val="008D6BE7"/>
    <w:rsid w:val="008E0BB4"/>
    <w:rsid w:val="008E18CB"/>
    <w:rsid w:val="008E2A54"/>
    <w:rsid w:val="008E47EC"/>
    <w:rsid w:val="008E5BE1"/>
    <w:rsid w:val="008E78B7"/>
    <w:rsid w:val="008E7DCE"/>
    <w:rsid w:val="008F01CF"/>
    <w:rsid w:val="008F0596"/>
    <w:rsid w:val="008F06B2"/>
    <w:rsid w:val="008F240E"/>
    <w:rsid w:val="008F2D21"/>
    <w:rsid w:val="008F5101"/>
    <w:rsid w:val="008F5724"/>
    <w:rsid w:val="008F6CA1"/>
    <w:rsid w:val="008F6E1B"/>
    <w:rsid w:val="009016BE"/>
    <w:rsid w:val="009017F8"/>
    <w:rsid w:val="009017FF"/>
    <w:rsid w:val="00902155"/>
    <w:rsid w:val="009077CC"/>
    <w:rsid w:val="00907B5A"/>
    <w:rsid w:val="009109EA"/>
    <w:rsid w:val="009113B2"/>
    <w:rsid w:val="009121A3"/>
    <w:rsid w:val="00913D17"/>
    <w:rsid w:val="00914156"/>
    <w:rsid w:val="00916EBA"/>
    <w:rsid w:val="00917CA6"/>
    <w:rsid w:val="00917CCA"/>
    <w:rsid w:val="00922CCF"/>
    <w:rsid w:val="00923158"/>
    <w:rsid w:val="0092712E"/>
    <w:rsid w:val="00934F3B"/>
    <w:rsid w:val="0093562B"/>
    <w:rsid w:val="009366F2"/>
    <w:rsid w:val="00936ED6"/>
    <w:rsid w:val="00937101"/>
    <w:rsid w:val="00937A9F"/>
    <w:rsid w:val="00937C84"/>
    <w:rsid w:val="009425FA"/>
    <w:rsid w:val="00942858"/>
    <w:rsid w:val="009432FD"/>
    <w:rsid w:val="00946FD4"/>
    <w:rsid w:val="00947A6E"/>
    <w:rsid w:val="00947CCB"/>
    <w:rsid w:val="00950516"/>
    <w:rsid w:val="00950C19"/>
    <w:rsid w:val="00951555"/>
    <w:rsid w:val="009528F9"/>
    <w:rsid w:val="00956226"/>
    <w:rsid w:val="009638C0"/>
    <w:rsid w:val="00966704"/>
    <w:rsid w:val="00967A8A"/>
    <w:rsid w:val="00967B9C"/>
    <w:rsid w:val="00967E41"/>
    <w:rsid w:val="00971909"/>
    <w:rsid w:val="0097226B"/>
    <w:rsid w:val="00973B16"/>
    <w:rsid w:val="0097416C"/>
    <w:rsid w:val="00974BE2"/>
    <w:rsid w:val="00980F3B"/>
    <w:rsid w:val="00981394"/>
    <w:rsid w:val="00981731"/>
    <w:rsid w:val="009837A6"/>
    <w:rsid w:val="00983E0B"/>
    <w:rsid w:val="00984AFD"/>
    <w:rsid w:val="009934FF"/>
    <w:rsid w:val="009936BA"/>
    <w:rsid w:val="0099416F"/>
    <w:rsid w:val="0099429E"/>
    <w:rsid w:val="00994F20"/>
    <w:rsid w:val="00996183"/>
    <w:rsid w:val="00996961"/>
    <w:rsid w:val="00996B3F"/>
    <w:rsid w:val="0099709D"/>
    <w:rsid w:val="009A129F"/>
    <w:rsid w:val="009A268C"/>
    <w:rsid w:val="009A2A7E"/>
    <w:rsid w:val="009A49CF"/>
    <w:rsid w:val="009A4C21"/>
    <w:rsid w:val="009A4E90"/>
    <w:rsid w:val="009A57F5"/>
    <w:rsid w:val="009A767F"/>
    <w:rsid w:val="009B073E"/>
    <w:rsid w:val="009B122B"/>
    <w:rsid w:val="009B254B"/>
    <w:rsid w:val="009B3289"/>
    <w:rsid w:val="009B36F0"/>
    <w:rsid w:val="009B43BB"/>
    <w:rsid w:val="009C1788"/>
    <w:rsid w:val="009C4A9B"/>
    <w:rsid w:val="009C698F"/>
    <w:rsid w:val="009C74B2"/>
    <w:rsid w:val="009C7EF3"/>
    <w:rsid w:val="009D1BB7"/>
    <w:rsid w:val="009D6E99"/>
    <w:rsid w:val="009E1718"/>
    <w:rsid w:val="009E3BA8"/>
    <w:rsid w:val="009E4982"/>
    <w:rsid w:val="009E57EC"/>
    <w:rsid w:val="009E5A00"/>
    <w:rsid w:val="009E684F"/>
    <w:rsid w:val="009F1375"/>
    <w:rsid w:val="009F288E"/>
    <w:rsid w:val="009F504F"/>
    <w:rsid w:val="009F579B"/>
    <w:rsid w:val="009F6338"/>
    <w:rsid w:val="009F7B5E"/>
    <w:rsid w:val="00A0053F"/>
    <w:rsid w:val="00A00EA2"/>
    <w:rsid w:val="00A025F8"/>
    <w:rsid w:val="00A06D04"/>
    <w:rsid w:val="00A1016C"/>
    <w:rsid w:val="00A11B9F"/>
    <w:rsid w:val="00A11C5D"/>
    <w:rsid w:val="00A147ED"/>
    <w:rsid w:val="00A14D64"/>
    <w:rsid w:val="00A159BC"/>
    <w:rsid w:val="00A161D3"/>
    <w:rsid w:val="00A2067C"/>
    <w:rsid w:val="00A216E6"/>
    <w:rsid w:val="00A21876"/>
    <w:rsid w:val="00A21D46"/>
    <w:rsid w:val="00A2379C"/>
    <w:rsid w:val="00A250C2"/>
    <w:rsid w:val="00A2600F"/>
    <w:rsid w:val="00A276AD"/>
    <w:rsid w:val="00A3133C"/>
    <w:rsid w:val="00A3365B"/>
    <w:rsid w:val="00A34F3B"/>
    <w:rsid w:val="00A3686B"/>
    <w:rsid w:val="00A37F81"/>
    <w:rsid w:val="00A40230"/>
    <w:rsid w:val="00A426C2"/>
    <w:rsid w:val="00A44BAD"/>
    <w:rsid w:val="00A45E8C"/>
    <w:rsid w:val="00A47572"/>
    <w:rsid w:val="00A50814"/>
    <w:rsid w:val="00A52D03"/>
    <w:rsid w:val="00A53DD8"/>
    <w:rsid w:val="00A55D6B"/>
    <w:rsid w:val="00A55E0F"/>
    <w:rsid w:val="00A560D2"/>
    <w:rsid w:val="00A57695"/>
    <w:rsid w:val="00A652CF"/>
    <w:rsid w:val="00A66412"/>
    <w:rsid w:val="00A66B60"/>
    <w:rsid w:val="00A671C0"/>
    <w:rsid w:val="00A67614"/>
    <w:rsid w:val="00A67C36"/>
    <w:rsid w:val="00A67EFC"/>
    <w:rsid w:val="00A71917"/>
    <w:rsid w:val="00A7256B"/>
    <w:rsid w:val="00A733FC"/>
    <w:rsid w:val="00A73E8F"/>
    <w:rsid w:val="00A75237"/>
    <w:rsid w:val="00A8089D"/>
    <w:rsid w:val="00A81BA7"/>
    <w:rsid w:val="00A82E00"/>
    <w:rsid w:val="00A90766"/>
    <w:rsid w:val="00A92B68"/>
    <w:rsid w:val="00A93578"/>
    <w:rsid w:val="00A93B62"/>
    <w:rsid w:val="00A93C97"/>
    <w:rsid w:val="00A94B10"/>
    <w:rsid w:val="00A96DE2"/>
    <w:rsid w:val="00A96E39"/>
    <w:rsid w:val="00A97673"/>
    <w:rsid w:val="00AA019B"/>
    <w:rsid w:val="00AA0322"/>
    <w:rsid w:val="00AA3291"/>
    <w:rsid w:val="00AA3FDC"/>
    <w:rsid w:val="00AA458E"/>
    <w:rsid w:val="00AA62E4"/>
    <w:rsid w:val="00AA62F8"/>
    <w:rsid w:val="00AB073F"/>
    <w:rsid w:val="00AB1ED7"/>
    <w:rsid w:val="00AB1EDD"/>
    <w:rsid w:val="00AB28D6"/>
    <w:rsid w:val="00AB3603"/>
    <w:rsid w:val="00AB3900"/>
    <w:rsid w:val="00AB4C34"/>
    <w:rsid w:val="00AB54F1"/>
    <w:rsid w:val="00AB69D7"/>
    <w:rsid w:val="00AB6A25"/>
    <w:rsid w:val="00AB75EF"/>
    <w:rsid w:val="00AC1907"/>
    <w:rsid w:val="00AC311A"/>
    <w:rsid w:val="00AC3F82"/>
    <w:rsid w:val="00AC43F0"/>
    <w:rsid w:val="00AC4F88"/>
    <w:rsid w:val="00AC516C"/>
    <w:rsid w:val="00AC63A7"/>
    <w:rsid w:val="00AC68E4"/>
    <w:rsid w:val="00AC7095"/>
    <w:rsid w:val="00AC7C9D"/>
    <w:rsid w:val="00AD084B"/>
    <w:rsid w:val="00AD0E16"/>
    <w:rsid w:val="00AD2C3E"/>
    <w:rsid w:val="00AD3AF2"/>
    <w:rsid w:val="00AD3E18"/>
    <w:rsid w:val="00AD4473"/>
    <w:rsid w:val="00AD4F09"/>
    <w:rsid w:val="00AD5C4E"/>
    <w:rsid w:val="00AD5DC3"/>
    <w:rsid w:val="00AE0094"/>
    <w:rsid w:val="00AE01D2"/>
    <w:rsid w:val="00AE0503"/>
    <w:rsid w:val="00AE05DA"/>
    <w:rsid w:val="00AE27B2"/>
    <w:rsid w:val="00AE2E2C"/>
    <w:rsid w:val="00AE32FB"/>
    <w:rsid w:val="00AE4735"/>
    <w:rsid w:val="00AE4C6B"/>
    <w:rsid w:val="00AE7FDE"/>
    <w:rsid w:val="00AF08B6"/>
    <w:rsid w:val="00AF2D14"/>
    <w:rsid w:val="00AF35A0"/>
    <w:rsid w:val="00AF437A"/>
    <w:rsid w:val="00AF447C"/>
    <w:rsid w:val="00AF49F2"/>
    <w:rsid w:val="00AF5D1E"/>
    <w:rsid w:val="00AF7107"/>
    <w:rsid w:val="00AF79C7"/>
    <w:rsid w:val="00AF7F7D"/>
    <w:rsid w:val="00B0054A"/>
    <w:rsid w:val="00B011A4"/>
    <w:rsid w:val="00B020BA"/>
    <w:rsid w:val="00B028C1"/>
    <w:rsid w:val="00B02CDB"/>
    <w:rsid w:val="00B02DE7"/>
    <w:rsid w:val="00B03FEC"/>
    <w:rsid w:val="00B048EE"/>
    <w:rsid w:val="00B055A1"/>
    <w:rsid w:val="00B067A0"/>
    <w:rsid w:val="00B074DE"/>
    <w:rsid w:val="00B100F4"/>
    <w:rsid w:val="00B13285"/>
    <w:rsid w:val="00B149CC"/>
    <w:rsid w:val="00B1585A"/>
    <w:rsid w:val="00B15AFC"/>
    <w:rsid w:val="00B15B3C"/>
    <w:rsid w:val="00B16A36"/>
    <w:rsid w:val="00B16AB6"/>
    <w:rsid w:val="00B16C3A"/>
    <w:rsid w:val="00B16FF1"/>
    <w:rsid w:val="00B21C64"/>
    <w:rsid w:val="00B23AA4"/>
    <w:rsid w:val="00B23B40"/>
    <w:rsid w:val="00B256C6"/>
    <w:rsid w:val="00B258BE"/>
    <w:rsid w:val="00B26F38"/>
    <w:rsid w:val="00B3260C"/>
    <w:rsid w:val="00B32C98"/>
    <w:rsid w:val="00B32F37"/>
    <w:rsid w:val="00B33B14"/>
    <w:rsid w:val="00B3459A"/>
    <w:rsid w:val="00B34916"/>
    <w:rsid w:val="00B37B94"/>
    <w:rsid w:val="00B4181E"/>
    <w:rsid w:val="00B41EDA"/>
    <w:rsid w:val="00B432A6"/>
    <w:rsid w:val="00B449D2"/>
    <w:rsid w:val="00B4504F"/>
    <w:rsid w:val="00B454B8"/>
    <w:rsid w:val="00B50715"/>
    <w:rsid w:val="00B5192B"/>
    <w:rsid w:val="00B53ACD"/>
    <w:rsid w:val="00B548F5"/>
    <w:rsid w:val="00B55EDB"/>
    <w:rsid w:val="00B63B7A"/>
    <w:rsid w:val="00B658FC"/>
    <w:rsid w:val="00B66893"/>
    <w:rsid w:val="00B6717A"/>
    <w:rsid w:val="00B700D2"/>
    <w:rsid w:val="00B716C4"/>
    <w:rsid w:val="00B71B14"/>
    <w:rsid w:val="00B72DF4"/>
    <w:rsid w:val="00B7562D"/>
    <w:rsid w:val="00B75ABD"/>
    <w:rsid w:val="00B80BC5"/>
    <w:rsid w:val="00B81453"/>
    <w:rsid w:val="00B81CD7"/>
    <w:rsid w:val="00B84339"/>
    <w:rsid w:val="00B84BB2"/>
    <w:rsid w:val="00B912B5"/>
    <w:rsid w:val="00B91E09"/>
    <w:rsid w:val="00B940D1"/>
    <w:rsid w:val="00B94931"/>
    <w:rsid w:val="00B96B26"/>
    <w:rsid w:val="00B97296"/>
    <w:rsid w:val="00B97B12"/>
    <w:rsid w:val="00BA0582"/>
    <w:rsid w:val="00BA1434"/>
    <w:rsid w:val="00BA23C5"/>
    <w:rsid w:val="00BA23C9"/>
    <w:rsid w:val="00BA28FC"/>
    <w:rsid w:val="00BA3A76"/>
    <w:rsid w:val="00BA475B"/>
    <w:rsid w:val="00BB19BA"/>
    <w:rsid w:val="00BB608B"/>
    <w:rsid w:val="00BB64D0"/>
    <w:rsid w:val="00BC192C"/>
    <w:rsid w:val="00BC28BE"/>
    <w:rsid w:val="00BC4408"/>
    <w:rsid w:val="00BC502A"/>
    <w:rsid w:val="00BC547C"/>
    <w:rsid w:val="00BC66DD"/>
    <w:rsid w:val="00BD08B1"/>
    <w:rsid w:val="00BD1229"/>
    <w:rsid w:val="00BD2C30"/>
    <w:rsid w:val="00BD316E"/>
    <w:rsid w:val="00BD4B22"/>
    <w:rsid w:val="00BD6534"/>
    <w:rsid w:val="00BD6800"/>
    <w:rsid w:val="00BE1F61"/>
    <w:rsid w:val="00BE3BA4"/>
    <w:rsid w:val="00BE3EBE"/>
    <w:rsid w:val="00BE426B"/>
    <w:rsid w:val="00BE455B"/>
    <w:rsid w:val="00BE4A51"/>
    <w:rsid w:val="00BF04A6"/>
    <w:rsid w:val="00BF1326"/>
    <w:rsid w:val="00BF48F3"/>
    <w:rsid w:val="00BF49AF"/>
    <w:rsid w:val="00BF576C"/>
    <w:rsid w:val="00BF6583"/>
    <w:rsid w:val="00BF7006"/>
    <w:rsid w:val="00C003DC"/>
    <w:rsid w:val="00C00D2E"/>
    <w:rsid w:val="00C01721"/>
    <w:rsid w:val="00C023BD"/>
    <w:rsid w:val="00C04E1C"/>
    <w:rsid w:val="00C12333"/>
    <w:rsid w:val="00C1236B"/>
    <w:rsid w:val="00C12A1A"/>
    <w:rsid w:val="00C12FCF"/>
    <w:rsid w:val="00C166F1"/>
    <w:rsid w:val="00C26D61"/>
    <w:rsid w:val="00C34C55"/>
    <w:rsid w:val="00C35D35"/>
    <w:rsid w:val="00C4046E"/>
    <w:rsid w:val="00C42B31"/>
    <w:rsid w:val="00C435EE"/>
    <w:rsid w:val="00C43706"/>
    <w:rsid w:val="00C4483D"/>
    <w:rsid w:val="00C46091"/>
    <w:rsid w:val="00C4641A"/>
    <w:rsid w:val="00C47323"/>
    <w:rsid w:val="00C543AB"/>
    <w:rsid w:val="00C5521B"/>
    <w:rsid w:val="00C57310"/>
    <w:rsid w:val="00C6008C"/>
    <w:rsid w:val="00C60C11"/>
    <w:rsid w:val="00C6127B"/>
    <w:rsid w:val="00C62201"/>
    <w:rsid w:val="00C6284E"/>
    <w:rsid w:val="00C64F30"/>
    <w:rsid w:val="00C65AC9"/>
    <w:rsid w:val="00C6678F"/>
    <w:rsid w:val="00C66DF2"/>
    <w:rsid w:val="00C67EF7"/>
    <w:rsid w:val="00C70C49"/>
    <w:rsid w:val="00C734A0"/>
    <w:rsid w:val="00C7481A"/>
    <w:rsid w:val="00C7497B"/>
    <w:rsid w:val="00C74DFA"/>
    <w:rsid w:val="00C80291"/>
    <w:rsid w:val="00C84E6E"/>
    <w:rsid w:val="00C8789F"/>
    <w:rsid w:val="00C901BB"/>
    <w:rsid w:val="00C92627"/>
    <w:rsid w:val="00C94362"/>
    <w:rsid w:val="00C96386"/>
    <w:rsid w:val="00C972BB"/>
    <w:rsid w:val="00C9793E"/>
    <w:rsid w:val="00C97DE5"/>
    <w:rsid w:val="00CA0FE3"/>
    <w:rsid w:val="00CA1A7C"/>
    <w:rsid w:val="00CA1F58"/>
    <w:rsid w:val="00CA2255"/>
    <w:rsid w:val="00CA3118"/>
    <w:rsid w:val="00CA4392"/>
    <w:rsid w:val="00CA4CD7"/>
    <w:rsid w:val="00CA524D"/>
    <w:rsid w:val="00CA56CB"/>
    <w:rsid w:val="00CB094A"/>
    <w:rsid w:val="00CB09FF"/>
    <w:rsid w:val="00CB1628"/>
    <w:rsid w:val="00CB1662"/>
    <w:rsid w:val="00CB22CE"/>
    <w:rsid w:val="00CB26AF"/>
    <w:rsid w:val="00CB290D"/>
    <w:rsid w:val="00CB356B"/>
    <w:rsid w:val="00CB3AED"/>
    <w:rsid w:val="00CB44A1"/>
    <w:rsid w:val="00CB5D1A"/>
    <w:rsid w:val="00CB7339"/>
    <w:rsid w:val="00CC1BEF"/>
    <w:rsid w:val="00CC288B"/>
    <w:rsid w:val="00CC2C87"/>
    <w:rsid w:val="00CC505B"/>
    <w:rsid w:val="00CC54E6"/>
    <w:rsid w:val="00CC5ED3"/>
    <w:rsid w:val="00CC715A"/>
    <w:rsid w:val="00CD0F7B"/>
    <w:rsid w:val="00CD27C1"/>
    <w:rsid w:val="00CD64E0"/>
    <w:rsid w:val="00CD6585"/>
    <w:rsid w:val="00CD7104"/>
    <w:rsid w:val="00CE228A"/>
    <w:rsid w:val="00CE7DCD"/>
    <w:rsid w:val="00CF0045"/>
    <w:rsid w:val="00CF14B4"/>
    <w:rsid w:val="00CF3D51"/>
    <w:rsid w:val="00CF5DA3"/>
    <w:rsid w:val="00CF5FAF"/>
    <w:rsid w:val="00CF67AB"/>
    <w:rsid w:val="00D066FF"/>
    <w:rsid w:val="00D07025"/>
    <w:rsid w:val="00D07C34"/>
    <w:rsid w:val="00D07E9F"/>
    <w:rsid w:val="00D1053F"/>
    <w:rsid w:val="00D10AFE"/>
    <w:rsid w:val="00D118BF"/>
    <w:rsid w:val="00D11ED6"/>
    <w:rsid w:val="00D14313"/>
    <w:rsid w:val="00D155A2"/>
    <w:rsid w:val="00D2007A"/>
    <w:rsid w:val="00D20C24"/>
    <w:rsid w:val="00D2136D"/>
    <w:rsid w:val="00D21668"/>
    <w:rsid w:val="00D21F69"/>
    <w:rsid w:val="00D220BD"/>
    <w:rsid w:val="00D22E80"/>
    <w:rsid w:val="00D22EFB"/>
    <w:rsid w:val="00D250F0"/>
    <w:rsid w:val="00D260C1"/>
    <w:rsid w:val="00D304A1"/>
    <w:rsid w:val="00D31897"/>
    <w:rsid w:val="00D3520C"/>
    <w:rsid w:val="00D35B58"/>
    <w:rsid w:val="00D36E69"/>
    <w:rsid w:val="00D41550"/>
    <w:rsid w:val="00D42032"/>
    <w:rsid w:val="00D43D54"/>
    <w:rsid w:val="00D457B8"/>
    <w:rsid w:val="00D45EE0"/>
    <w:rsid w:val="00D50C01"/>
    <w:rsid w:val="00D51815"/>
    <w:rsid w:val="00D52B04"/>
    <w:rsid w:val="00D52F0C"/>
    <w:rsid w:val="00D53B03"/>
    <w:rsid w:val="00D54BAA"/>
    <w:rsid w:val="00D55CA4"/>
    <w:rsid w:val="00D5635E"/>
    <w:rsid w:val="00D56A42"/>
    <w:rsid w:val="00D615F3"/>
    <w:rsid w:val="00D62383"/>
    <w:rsid w:val="00D62A25"/>
    <w:rsid w:val="00D63742"/>
    <w:rsid w:val="00D63F1E"/>
    <w:rsid w:val="00D70661"/>
    <w:rsid w:val="00D7231A"/>
    <w:rsid w:val="00D758C4"/>
    <w:rsid w:val="00D75E90"/>
    <w:rsid w:val="00D76428"/>
    <w:rsid w:val="00D778D7"/>
    <w:rsid w:val="00D80637"/>
    <w:rsid w:val="00D83D9E"/>
    <w:rsid w:val="00D83E55"/>
    <w:rsid w:val="00D8432C"/>
    <w:rsid w:val="00D84F73"/>
    <w:rsid w:val="00D8754D"/>
    <w:rsid w:val="00D90483"/>
    <w:rsid w:val="00D91619"/>
    <w:rsid w:val="00D91D30"/>
    <w:rsid w:val="00D9267B"/>
    <w:rsid w:val="00D92C59"/>
    <w:rsid w:val="00D94EB9"/>
    <w:rsid w:val="00D96492"/>
    <w:rsid w:val="00DA1221"/>
    <w:rsid w:val="00DA32F4"/>
    <w:rsid w:val="00DA49D3"/>
    <w:rsid w:val="00DA4F81"/>
    <w:rsid w:val="00DA594E"/>
    <w:rsid w:val="00DA5AD2"/>
    <w:rsid w:val="00DA5B81"/>
    <w:rsid w:val="00DA7644"/>
    <w:rsid w:val="00DB1CC5"/>
    <w:rsid w:val="00DB2A2E"/>
    <w:rsid w:val="00DC11DB"/>
    <w:rsid w:val="00DC1274"/>
    <w:rsid w:val="00DC26D3"/>
    <w:rsid w:val="00DC7DBF"/>
    <w:rsid w:val="00DD0A3D"/>
    <w:rsid w:val="00DD0E03"/>
    <w:rsid w:val="00DD3D6A"/>
    <w:rsid w:val="00DD3E9C"/>
    <w:rsid w:val="00DD49A7"/>
    <w:rsid w:val="00DD5DD9"/>
    <w:rsid w:val="00DD5FD2"/>
    <w:rsid w:val="00DD6F94"/>
    <w:rsid w:val="00DD76C2"/>
    <w:rsid w:val="00DE3C6F"/>
    <w:rsid w:val="00DE4138"/>
    <w:rsid w:val="00DE4953"/>
    <w:rsid w:val="00DE5C09"/>
    <w:rsid w:val="00DE69B0"/>
    <w:rsid w:val="00DE70A7"/>
    <w:rsid w:val="00DE74FD"/>
    <w:rsid w:val="00DF00E0"/>
    <w:rsid w:val="00DF0D15"/>
    <w:rsid w:val="00DF1208"/>
    <w:rsid w:val="00DF13A1"/>
    <w:rsid w:val="00DF2C97"/>
    <w:rsid w:val="00DF2DE2"/>
    <w:rsid w:val="00DF42FC"/>
    <w:rsid w:val="00DF54D2"/>
    <w:rsid w:val="00DF5A16"/>
    <w:rsid w:val="00DF7C50"/>
    <w:rsid w:val="00E017EF"/>
    <w:rsid w:val="00E0203A"/>
    <w:rsid w:val="00E03A98"/>
    <w:rsid w:val="00E04563"/>
    <w:rsid w:val="00E04A28"/>
    <w:rsid w:val="00E050E9"/>
    <w:rsid w:val="00E101F9"/>
    <w:rsid w:val="00E103CB"/>
    <w:rsid w:val="00E10964"/>
    <w:rsid w:val="00E10B20"/>
    <w:rsid w:val="00E10CF0"/>
    <w:rsid w:val="00E11578"/>
    <w:rsid w:val="00E1432A"/>
    <w:rsid w:val="00E1479A"/>
    <w:rsid w:val="00E147A8"/>
    <w:rsid w:val="00E14F80"/>
    <w:rsid w:val="00E150D6"/>
    <w:rsid w:val="00E15C51"/>
    <w:rsid w:val="00E172D7"/>
    <w:rsid w:val="00E175D5"/>
    <w:rsid w:val="00E2137B"/>
    <w:rsid w:val="00E23C74"/>
    <w:rsid w:val="00E23F4A"/>
    <w:rsid w:val="00E25204"/>
    <w:rsid w:val="00E268D8"/>
    <w:rsid w:val="00E323E3"/>
    <w:rsid w:val="00E337E9"/>
    <w:rsid w:val="00E43005"/>
    <w:rsid w:val="00E444BE"/>
    <w:rsid w:val="00E45A8A"/>
    <w:rsid w:val="00E46DF3"/>
    <w:rsid w:val="00E46E8B"/>
    <w:rsid w:val="00E46F2F"/>
    <w:rsid w:val="00E4707E"/>
    <w:rsid w:val="00E47D2A"/>
    <w:rsid w:val="00E53742"/>
    <w:rsid w:val="00E54842"/>
    <w:rsid w:val="00E54A9D"/>
    <w:rsid w:val="00E5513F"/>
    <w:rsid w:val="00E60142"/>
    <w:rsid w:val="00E64E39"/>
    <w:rsid w:val="00E6535D"/>
    <w:rsid w:val="00E65569"/>
    <w:rsid w:val="00E65A51"/>
    <w:rsid w:val="00E65CDA"/>
    <w:rsid w:val="00E66654"/>
    <w:rsid w:val="00E67F45"/>
    <w:rsid w:val="00E711EB"/>
    <w:rsid w:val="00E71E0E"/>
    <w:rsid w:val="00E74EBD"/>
    <w:rsid w:val="00E7577B"/>
    <w:rsid w:val="00E75A77"/>
    <w:rsid w:val="00E77EFC"/>
    <w:rsid w:val="00E8485E"/>
    <w:rsid w:val="00E84F4B"/>
    <w:rsid w:val="00E8676C"/>
    <w:rsid w:val="00E86925"/>
    <w:rsid w:val="00E904B7"/>
    <w:rsid w:val="00E90945"/>
    <w:rsid w:val="00E90C68"/>
    <w:rsid w:val="00E90E79"/>
    <w:rsid w:val="00E9219A"/>
    <w:rsid w:val="00E927BA"/>
    <w:rsid w:val="00E9418C"/>
    <w:rsid w:val="00E968B1"/>
    <w:rsid w:val="00EA0127"/>
    <w:rsid w:val="00EA058F"/>
    <w:rsid w:val="00EA06ED"/>
    <w:rsid w:val="00EA4F94"/>
    <w:rsid w:val="00EA6280"/>
    <w:rsid w:val="00EA7BE4"/>
    <w:rsid w:val="00EB216E"/>
    <w:rsid w:val="00EB2421"/>
    <w:rsid w:val="00EB597B"/>
    <w:rsid w:val="00EB65FD"/>
    <w:rsid w:val="00EB6D14"/>
    <w:rsid w:val="00EC03CF"/>
    <w:rsid w:val="00EC16E9"/>
    <w:rsid w:val="00EC18EC"/>
    <w:rsid w:val="00EC1B2D"/>
    <w:rsid w:val="00EC1FA1"/>
    <w:rsid w:val="00EC26E9"/>
    <w:rsid w:val="00EC4420"/>
    <w:rsid w:val="00EC4B18"/>
    <w:rsid w:val="00EC57F4"/>
    <w:rsid w:val="00EC73EF"/>
    <w:rsid w:val="00EC74E8"/>
    <w:rsid w:val="00ED1290"/>
    <w:rsid w:val="00ED2300"/>
    <w:rsid w:val="00ED49FC"/>
    <w:rsid w:val="00ED530D"/>
    <w:rsid w:val="00ED5695"/>
    <w:rsid w:val="00ED5BB6"/>
    <w:rsid w:val="00ED6D7E"/>
    <w:rsid w:val="00ED7587"/>
    <w:rsid w:val="00ED76CE"/>
    <w:rsid w:val="00EE2C92"/>
    <w:rsid w:val="00EE2FBC"/>
    <w:rsid w:val="00EE391F"/>
    <w:rsid w:val="00EE68D6"/>
    <w:rsid w:val="00EF0474"/>
    <w:rsid w:val="00EF1020"/>
    <w:rsid w:val="00EF1037"/>
    <w:rsid w:val="00EF1549"/>
    <w:rsid w:val="00EF1738"/>
    <w:rsid w:val="00EF420E"/>
    <w:rsid w:val="00EF50BD"/>
    <w:rsid w:val="00EF57E8"/>
    <w:rsid w:val="00EF59EC"/>
    <w:rsid w:val="00F008EE"/>
    <w:rsid w:val="00F011D8"/>
    <w:rsid w:val="00F01784"/>
    <w:rsid w:val="00F02421"/>
    <w:rsid w:val="00F03CA5"/>
    <w:rsid w:val="00F05149"/>
    <w:rsid w:val="00F05D9B"/>
    <w:rsid w:val="00F062C2"/>
    <w:rsid w:val="00F06819"/>
    <w:rsid w:val="00F1180F"/>
    <w:rsid w:val="00F140F5"/>
    <w:rsid w:val="00F14D14"/>
    <w:rsid w:val="00F14F46"/>
    <w:rsid w:val="00F16501"/>
    <w:rsid w:val="00F16D1C"/>
    <w:rsid w:val="00F20D87"/>
    <w:rsid w:val="00F211A4"/>
    <w:rsid w:val="00F224CF"/>
    <w:rsid w:val="00F22A43"/>
    <w:rsid w:val="00F22F70"/>
    <w:rsid w:val="00F2380A"/>
    <w:rsid w:val="00F25535"/>
    <w:rsid w:val="00F36DA2"/>
    <w:rsid w:val="00F36F85"/>
    <w:rsid w:val="00F37F5E"/>
    <w:rsid w:val="00F40634"/>
    <w:rsid w:val="00F43233"/>
    <w:rsid w:val="00F46C6A"/>
    <w:rsid w:val="00F531B7"/>
    <w:rsid w:val="00F53574"/>
    <w:rsid w:val="00F54B24"/>
    <w:rsid w:val="00F56321"/>
    <w:rsid w:val="00F626FA"/>
    <w:rsid w:val="00F62FAA"/>
    <w:rsid w:val="00F639EC"/>
    <w:rsid w:val="00F640E3"/>
    <w:rsid w:val="00F674A9"/>
    <w:rsid w:val="00F707A2"/>
    <w:rsid w:val="00F73C38"/>
    <w:rsid w:val="00F75109"/>
    <w:rsid w:val="00F763FF"/>
    <w:rsid w:val="00F76695"/>
    <w:rsid w:val="00F768D4"/>
    <w:rsid w:val="00F7799C"/>
    <w:rsid w:val="00F80667"/>
    <w:rsid w:val="00F83337"/>
    <w:rsid w:val="00F83539"/>
    <w:rsid w:val="00F83EE2"/>
    <w:rsid w:val="00F868D1"/>
    <w:rsid w:val="00F86B94"/>
    <w:rsid w:val="00F86BCA"/>
    <w:rsid w:val="00F90C15"/>
    <w:rsid w:val="00F911F5"/>
    <w:rsid w:val="00F93E2C"/>
    <w:rsid w:val="00F95121"/>
    <w:rsid w:val="00F96A83"/>
    <w:rsid w:val="00F97E83"/>
    <w:rsid w:val="00FA1A8F"/>
    <w:rsid w:val="00FA208D"/>
    <w:rsid w:val="00FA342B"/>
    <w:rsid w:val="00FA3551"/>
    <w:rsid w:val="00FA3AC3"/>
    <w:rsid w:val="00FA474A"/>
    <w:rsid w:val="00FA673F"/>
    <w:rsid w:val="00FA7195"/>
    <w:rsid w:val="00FB0FE6"/>
    <w:rsid w:val="00FB13BD"/>
    <w:rsid w:val="00FB1880"/>
    <w:rsid w:val="00FB1960"/>
    <w:rsid w:val="00FB2339"/>
    <w:rsid w:val="00FB4FF5"/>
    <w:rsid w:val="00FB6D54"/>
    <w:rsid w:val="00FC0B64"/>
    <w:rsid w:val="00FC2B93"/>
    <w:rsid w:val="00FC2D75"/>
    <w:rsid w:val="00FC3E4D"/>
    <w:rsid w:val="00FC4334"/>
    <w:rsid w:val="00FC48C4"/>
    <w:rsid w:val="00FC5BED"/>
    <w:rsid w:val="00FC6C9C"/>
    <w:rsid w:val="00FC78A9"/>
    <w:rsid w:val="00FC7DFB"/>
    <w:rsid w:val="00FD013D"/>
    <w:rsid w:val="00FD38A7"/>
    <w:rsid w:val="00FD507D"/>
    <w:rsid w:val="00FE0C70"/>
    <w:rsid w:val="00FE0CFF"/>
    <w:rsid w:val="00FE2338"/>
    <w:rsid w:val="00FE2615"/>
    <w:rsid w:val="00FE4426"/>
    <w:rsid w:val="00FF0698"/>
    <w:rsid w:val="00FF1E09"/>
    <w:rsid w:val="00FF28D0"/>
    <w:rsid w:val="00FF3BE7"/>
    <w:rsid w:val="00FF488A"/>
    <w:rsid w:val="00FF6DEB"/>
    <w:rsid w:val="00FF70AD"/>
    <w:rsid w:val="00FF7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43C3E"/>
  <w15:docId w15:val="{0CA6D123-3097-44E2-B4CB-D6C146DBE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7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A55E0F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38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5"/>
    <w:uiPriority w:val="99"/>
    <w:rsid w:val="0038284A"/>
  </w:style>
  <w:style w:type="paragraph" w:styleId="a6">
    <w:name w:val="footer"/>
    <w:basedOn w:val="a"/>
    <w:link w:val="Char0"/>
    <w:uiPriority w:val="99"/>
    <w:unhideWhenUsed/>
    <w:rsid w:val="0038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6"/>
    <w:uiPriority w:val="99"/>
    <w:rsid w:val="0038284A"/>
  </w:style>
  <w:style w:type="paragraph" w:customStyle="1" w:styleId="Default">
    <w:name w:val="Default"/>
    <w:rsid w:val="00282A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orrespondencedetails">
    <w:name w:val="Correspondence details"/>
    <w:basedOn w:val="a"/>
    <w:qFormat/>
    <w:rsid w:val="00820BC5"/>
    <w:pPr>
      <w:spacing w:before="240" w:after="0" w:line="36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a7">
    <w:name w:val="footnote text"/>
    <w:basedOn w:val="a"/>
    <w:link w:val="Char1"/>
    <w:uiPriority w:val="99"/>
    <w:semiHidden/>
    <w:unhideWhenUsed/>
    <w:rsid w:val="00787BF0"/>
    <w:pPr>
      <w:spacing w:after="0" w:line="240" w:lineRule="auto"/>
    </w:pPr>
    <w:rPr>
      <w:sz w:val="20"/>
      <w:szCs w:val="20"/>
    </w:rPr>
  </w:style>
  <w:style w:type="character" w:customStyle="1" w:styleId="Char1">
    <w:name w:val="각주 텍스트 Char"/>
    <w:basedOn w:val="a0"/>
    <w:link w:val="a7"/>
    <w:uiPriority w:val="99"/>
    <w:semiHidden/>
    <w:rsid w:val="00787BF0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787BF0"/>
    <w:rPr>
      <w:vertAlign w:val="superscript"/>
    </w:rPr>
  </w:style>
  <w:style w:type="character" w:styleId="a9">
    <w:name w:val="FollowedHyperlink"/>
    <w:basedOn w:val="a0"/>
    <w:uiPriority w:val="99"/>
    <w:semiHidden/>
    <w:unhideWhenUsed/>
    <w:rsid w:val="006C35E7"/>
    <w:rPr>
      <w:color w:val="954F72" w:themeColor="followedHyperlink"/>
      <w:u w:val="single"/>
    </w:rPr>
  </w:style>
  <w:style w:type="paragraph" w:styleId="aa">
    <w:name w:val="List Paragraph"/>
    <w:basedOn w:val="a"/>
    <w:uiPriority w:val="34"/>
    <w:qFormat/>
    <w:rsid w:val="00005811"/>
    <w:pPr>
      <w:ind w:leftChars="400" w:left="800"/>
    </w:pPr>
  </w:style>
  <w:style w:type="paragraph" w:styleId="ab">
    <w:name w:val="Balloon Text"/>
    <w:basedOn w:val="a"/>
    <w:link w:val="Char2"/>
    <w:uiPriority w:val="99"/>
    <w:semiHidden/>
    <w:unhideWhenUsed/>
    <w:rsid w:val="00574AC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574AC0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확인되지 않은 멘션1"/>
    <w:basedOn w:val="a0"/>
    <w:uiPriority w:val="99"/>
    <w:semiHidden/>
    <w:unhideWhenUsed/>
    <w:rsid w:val="00181258"/>
    <w:rPr>
      <w:color w:val="808080"/>
      <w:shd w:val="clear" w:color="auto" w:fill="E6E6E6"/>
    </w:rPr>
  </w:style>
  <w:style w:type="character" w:customStyle="1" w:styleId="2">
    <w:name w:val="확인되지 않은 멘션2"/>
    <w:basedOn w:val="a0"/>
    <w:uiPriority w:val="99"/>
    <w:semiHidden/>
    <w:unhideWhenUsed/>
    <w:rsid w:val="00AC4F88"/>
    <w:rPr>
      <w:color w:val="605E5C"/>
      <w:shd w:val="clear" w:color="auto" w:fill="E1DFDD"/>
    </w:rPr>
  </w:style>
  <w:style w:type="paragraph" w:styleId="ac">
    <w:name w:val="Normal (Web)"/>
    <w:basedOn w:val="a"/>
    <w:uiPriority w:val="99"/>
    <w:semiHidden/>
    <w:unhideWhenUsed/>
    <w:rsid w:val="00B37B94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36621D"/>
    <w:rPr>
      <w:color w:val="605E5C"/>
      <w:shd w:val="clear" w:color="auto" w:fill="E1DFDD"/>
    </w:rPr>
  </w:style>
  <w:style w:type="character" w:styleId="ad">
    <w:name w:val="endnote reference"/>
    <w:basedOn w:val="a0"/>
    <w:uiPriority w:val="99"/>
    <w:semiHidden/>
    <w:unhideWhenUsed/>
    <w:rsid w:val="002C2708"/>
    <w:rPr>
      <w:vertAlign w:val="superscript"/>
    </w:rPr>
  </w:style>
  <w:style w:type="character" w:customStyle="1" w:styleId="UnresolvedMention2">
    <w:name w:val="Unresolved Mention2"/>
    <w:basedOn w:val="a0"/>
    <w:uiPriority w:val="99"/>
    <w:semiHidden/>
    <w:unhideWhenUsed/>
    <w:rsid w:val="00956226"/>
    <w:rPr>
      <w:color w:val="605E5C"/>
      <w:shd w:val="clear" w:color="auto" w:fill="E1DFDD"/>
    </w:rPr>
  </w:style>
  <w:style w:type="character" w:customStyle="1" w:styleId="UnresolvedMention3">
    <w:name w:val="Unresolved Mention3"/>
    <w:basedOn w:val="a0"/>
    <w:uiPriority w:val="99"/>
    <w:semiHidden/>
    <w:unhideWhenUsed/>
    <w:rsid w:val="001F68B6"/>
    <w:rPr>
      <w:color w:val="605E5C"/>
      <w:shd w:val="clear" w:color="auto" w:fill="E1DFDD"/>
    </w:rPr>
  </w:style>
  <w:style w:type="character" w:customStyle="1" w:styleId="UnresolvedMention4">
    <w:name w:val="Unresolved Mention4"/>
    <w:basedOn w:val="a0"/>
    <w:uiPriority w:val="99"/>
    <w:semiHidden/>
    <w:unhideWhenUsed/>
    <w:rsid w:val="009D6E99"/>
    <w:rPr>
      <w:color w:val="605E5C"/>
      <w:shd w:val="clear" w:color="auto" w:fill="E1DFDD"/>
    </w:rPr>
  </w:style>
  <w:style w:type="character" w:styleId="ae">
    <w:name w:val="Unresolved Mention"/>
    <w:basedOn w:val="a0"/>
    <w:uiPriority w:val="99"/>
    <w:semiHidden/>
    <w:unhideWhenUsed/>
    <w:rsid w:val="007467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9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86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1743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9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8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4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722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1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98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1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65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8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6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3555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8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respol.2022.104611" TargetMode="External"/><Relationship Id="rId18" Type="http://schemas.openxmlformats.org/officeDocument/2006/relationships/hyperlink" Target="https://doi.org/10.1016/j.tele.2022.101814" TargetMode="External"/><Relationship Id="rId26" Type="http://schemas.openxmlformats.org/officeDocument/2006/relationships/hyperlink" Target="https://doi.org/10.1111/radm.12350" TargetMode="External"/><Relationship Id="rId21" Type="http://schemas.openxmlformats.org/officeDocument/2006/relationships/hyperlink" Target="https://doi.org/10.1016/j.technovation.2021.102327" TargetMode="External"/><Relationship Id="rId34" Type="http://schemas.openxmlformats.org/officeDocument/2006/relationships/hyperlink" Target="https://doi.org/10.1080/23311975.2019.1643519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80/09537325.2021.1965979" TargetMode="External"/><Relationship Id="rId17" Type="http://schemas.openxmlformats.org/officeDocument/2006/relationships/hyperlink" Target="https://doi.org/10.1177/01600176211034134" TargetMode="External"/><Relationship Id="rId25" Type="http://schemas.openxmlformats.org/officeDocument/2006/relationships/hyperlink" Target="http://doi.org/10.1016/j.telpol.2020.102085" TargetMode="External"/><Relationship Id="rId33" Type="http://schemas.openxmlformats.org/officeDocument/2006/relationships/hyperlink" Target="http://doi.org/10.1504/IJIPM.2020.10032445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12061-022-09444-4" TargetMode="External"/><Relationship Id="rId20" Type="http://schemas.openxmlformats.org/officeDocument/2006/relationships/hyperlink" Target="https://doi.org/10.1111/jpim.12620" TargetMode="External"/><Relationship Id="rId29" Type="http://schemas.openxmlformats.org/officeDocument/2006/relationships/hyperlink" Target="https://doi.org/10.1016/j.tele.2017.06.01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s11365-022-00808-3" TargetMode="External"/><Relationship Id="rId24" Type="http://schemas.openxmlformats.org/officeDocument/2006/relationships/hyperlink" Target="https://doi.org/10.1177/09717218211005616" TargetMode="External"/><Relationship Id="rId32" Type="http://schemas.openxmlformats.org/officeDocument/2006/relationships/hyperlink" Target="https://doi.org/10.1080/21681376.2021.2009907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techfore.2022.121669" TargetMode="External"/><Relationship Id="rId23" Type="http://schemas.openxmlformats.org/officeDocument/2006/relationships/hyperlink" Target="https://doi.org/10.1371/journal.pone.0254424" TargetMode="External"/><Relationship Id="rId28" Type="http://schemas.openxmlformats.org/officeDocument/2006/relationships/hyperlink" Target="http://dx.doi.org/10.1080/09537325.2017.1340639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doi.org/10.1007/s41105-023-00459-z" TargetMode="External"/><Relationship Id="rId19" Type="http://schemas.openxmlformats.org/officeDocument/2006/relationships/hyperlink" Target="https://doi.org/10.1007/s10961-022-09924-2" TargetMode="External"/><Relationship Id="rId31" Type="http://schemas.openxmlformats.org/officeDocument/2006/relationships/hyperlink" Target="https://doi.org/10.1007/s10037-023-00190-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80/00130095.2023.2242551" TargetMode="External"/><Relationship Id="rId14" Type="http://schemas.openxmlformats.org/officeDocument/2006/relationships/hyperlink" Target="https://doi.org/10.1371/journal.pone.0271678" TargetMode="External"/><Relationship Id="rId22" Type="http://schemas.openxmlformats.org/officeDocument/2006/relationships/hyperlink" Target="https://doi.org/10.1016/j.tele.2021.101691" TargetMode="External"/><Relationship Id="rId27" Type="http://schemas.openxmlformats.org/officeDocument/2006/relationships/hyperlink" Target="http://doi.org/10.3390/su10072255" TargetMode="External"/><Relationship Id="rId30" Type="http://schemas.openxmlformats.org/officeDocument/2006/relationships/hyperlink" Target="https://doi.org/10.1093/cjres/rsad019" TargetMode="External"/><Relationship Id="rId35" Type="http://schemas.openxmlformats.org/officeDocument/2006/relationships/hyperlink" Target="https://doi.org/10.1007/978-3-030-90192-9_1" TargetMode="External"/><Relationship Id="rId8" Type="http://schemas.openxmlformats.org/officeDocument/2006/relationships/hyperlink" Target="https://doi.org/10.1080/09654313.2023.2291087" TargetMode="External"/><Relationship Id="rId3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awekim.shinyapps.io/WoS_REG_shiny_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E4F4FA-9342-46C0-B566-64DA7184F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3734</Words>
  <Characters>21284</Characters>
  <Application>Microsoft Office Word</Application>
  <DocSecurity>0</DocSecurity>
  <Lines>177</Lines>
  <Paragraphs>4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Keungoui</dc:creator>
  <cp:keywords/>
  <dc:description/>
  <cp:lastModifiedBy>김경외/10285</cp:lastModifiedBy>
  <cp:revision>70</cp:revision>
  <cp:lastPrinted>2023-12-16T13:13:00Z</cp:lastPrinted>
  <dcterms:created xsi:type="dcterms:W3CDTF">2022-12-22T16:32:00Z</dcterms:created>
  <dcterms:modified xsi:type="dcterms:W3CDTF">2023-12-24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1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